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E047CA" w14:textId="77777777" w:rsidR="00CD2E8A" w:rsidRDefault="00CD2E8A" w:rsidP="00CD2E8A">
      <w:pPr>
        <w:jc w:val="left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2021 Centre for Innovation in Regulatory Science (CIRS) focus survey</w:t>
      </w:r>
    </w:p>
    <w:p w14:paraId="19590018" w14:textId="77777777" w:rsidR="00CD2E8A" w:rsidRDefault="00CD2E8A" w:rsidP="003D184B">
      <w:pPr>
        <w:jc w:val="center"/>
        <w:rPr>
          <w:rFonts w:cstheme="minorHAnsi"/>
          <w:b/>
          <w:bCs/>
          <w:sz w:val="28"/>
          <w:szCs w:val="28"/>
        </w:rPr>
      </w:pPr>
    </w:p>
    <w:p w14:paraId="22465E4C" w14:textId="6A820725" w:rsidR="003D184B" w:rsidRDefault="003D184B" w:rsidP="003D184B">
      <w:pPr>
        <w:jc w:val="center"/>
        <w:rPr>
          <w:rFonts w:cstheme="minorHAnsi"/>
          <w:b/>
          <w:bCs/>
          <w:sz w:val="28"/>
          <w:szCs w:val="28"/>
        </w:rPr>
      </w:pPr>
      <w:r w:rsidRPr="000C273C">
        <w:rPr>
          <w:rFonts w:cstheme="minorHAnsi"/>
          <w:b/>
          <w:bCs/>
          <w:sz w:val="28"/>
          <w:szCs w:val="28"/>
        </w:rPr>
        <w:t xml:space="preserve">Part A:  </w:t>
      </w:r>
      <w:r w:rsidR="001C5EAC">
        <w:rPr>
          <w:rFonts w:cstheme="minorHAnsi"/>
          <w:b/>
          <w:bCs/>
          <w:sz w:val="28"/>
          <w:szCs w:val="28"/>
        </w:rPr>
        <w:t xml:space="preserve">Agency overview </w:t>
      </w:r>
    </w:p>
    <w:p w14:paraId="009C5750" w14:textId="77777777" w:rsidR="003D184B" w:rsidRPr="000C273C" w:rsidRDefault="003D184B" w:rsidP="003D184B">
      <w:pPr>
        <w:jc w:val="center"/>
        <w:rPr>
          <w:rFonts w:cstheme="minorHAnsi"/>
          <w:b/>
          <w:bCs/>
          <w:sz w:val="28"/>
          <w:szCs w:val="28"/>
        </w:rPr>
      </w:pPr>
    </w:p>
    <w:p w14:paraId="08CE5967" w14:textId="2791E853" w:rsidR="003D184B" w:rsidRPr="00B2356D" w:rsidRDefault="004D2D2F" w:rsidP="003D184B">
      <w:pPr>
        <w:pStyle w:val="ListParagraph"/>
        <w:numPr>
          <w:ilvl w:val="0"/>
          <w:numId w:val="22"/>
        </w:numPr>
        <w:jc w:val="left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Is </w:t>
      </w:r>
      <w:r w:rsidR="003D184B" w:rsidRPr="00773516">
        <w:rPr>
          <w:rFonts w:cstheme="minorHAnsi"/>
          <w:b/>
          <w:bCs/>
        </w:rPr>
        <w:t xml:space="preserve">your </w:t>
      </w:r>
      <w:r w:rsidR="00B2356D">
        <w:rPr>
          <w:rFonts w:cstheme="minorHAnsi"/>
          <w:b/>
          <w:bCs/>
        </w:rPr>
        <w:t xml:space="preserve">agency </w:t>
      </w:r>
      <w:r w:rsidR="000A356C">
        <w:rPr>
          <w:rFonts w:cstheme="minorHAnsi"/>
          <w:b/>
          <w:bCs/>
        </w:rPr>
        <w:t xml:space="preserve">currently </w:t>
      </w:r>
      <w:r>
        <w:rPr>
          <w:rFonts w:cstheme="minorHAnsi"/>
          <w:b/>
          <w:bCs/>
        </w:rPr>
        <w:t>involved in any interaction/collaboration with other stakeholders? Please select all that appli</w:t>
      </w:r>
      <w:r w:rsidR="006E6740">
        <w:rPr>
          <w:rFonts w:cstheme="minorHAnsi"/>
          <w:b/>
          <w:bCs/>
        </w:rPr>
        <w:t>es from the options on below</w:t>
      </w:r>
    </w:p>
    <w:p w14:paraId="6F4886E1" w14:textId="77777777" w:rsidR="003D184B" w:rsidRDefault="003D184B" w:rsidP="003D184B">
      <w:pPr>
        <w:rPr>
          <w:rFonts w:cstheme="minorHAnsi"/>
          <w:b/>
          <w:bCs/>
        </w:rPr>
      </w:pPr>
    </w:p>
    <w:p w14:paraId="4C6B4F80" w14:textId="1AD86C75" w:rsidR="003D184B" w:rsidRDefault="00250A16" w:rsidP="007E4AE9">
      <w:pPr>
        <w:spacing w:after="120"/>
      </w:pPr>
      <w:sdt>
        <w:sdtPr>
          <w:id w:val="-3225134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184B">
            <w:rPr>
              <w:rFonts w:ascii="MS Gothic" w:eastAsia="MS Gothic" w:hAnsi="MS Gothic" w:hint="eastAsia"/>
            </w:rPr>
            <w:t>☐</w:t>
          </w:r>
        </w:sdtContent>
      </w:sdt>
      <w:r w:rsidR="003D184B">
        <w:t>Yes</w:t>
      </w:r>
      <w:r w:rsidR="00210286">
        <w:t xml:space="preserve">, </w:t>
      </w:r>
      <w:r w:rsidR="008768C6">
        <w:t xml:space="preserve">interaction/collaboration </w:t>
      </w:r>
      <w:r w:rsidR="00210286">
        <w:t xml:space="preserve">with </w:t>
      </w:r>
      <w:r w:rsidR="000A356C">
        <w:t>a</w:t>
      </w:r>
      <w:r w:rsidR="00B81818">
        <w:t>nother Regulatory agency</w:t>
      </w:r>
      <w:r w:rsidR="00AF6F7F">
        <w:t xml:space="preserve"> </w:t>
      </w:r>
      <w:r w:rsidR="00B81818">
        <w:t>(</w:t>
      </w:r>
      <w:r w:rsidR="00AF6F7F">
        <w:t>or agencies) (</w:t>
      </w:r>
      <w:r w:rsidR="007022F0">
        <w:t>if yes, please go to 2.1)</w:t>
      </w:r>
    </w:p>
    <w:p w14:paraId="4BD5B6FE" w14:textId="18F00B2B" w:rsidR="003D184B" w:rsidRDefault="00250A16" w:rsidP="007E4AE9">
      <w:pPr>
        <w:spacing w:after="120"/>
      </w:pPr>
      <w:sdt>
        <w:sdtPr>
          <w:id w:val="-16279141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0286">
            <w:rPr>
              <w:rFonts w:ascii="MS Gothic" w:eastAsia="MS Gothic" w:hAnsi="MS Gothic" w:hint="eastAsia"/>
            </w:rPr>
            <w:t>☐</w:t>
          </w:r>
        </w:sdtContent>
      </w:sdt>
      <w:r w:rsidR="00210286">
        <w:t xml:space="preserve">Yes, </w:t>
      </w:r>
      <w:r w:rsidR="008768C6">
        <w:t xml:space="preserve">interaction/collaboration </w:t>
      </w:r>
      <w:r w:rsidR="00210286">
        <w:t xml:space="preserve">with </w:t>
      </w:r>
      <w:r w:rsidR="00B81818">
        <w:t>a</w:t>
      </w:r>
      <w:r w:rsidR="00AF6F7F">
        <w:t>n</w:t>
      </w:r>
      <w:r w:rsidR="00B81818">
        <w:t xml:space="preserve"> HTA agency (</w:t>
      </w:r>
      <w:r w:rsidR="00AF6F7F">
        <w:t>or agenc</w:t>
      </w:r>
      <w:r w:rsidR="00B81818">
        <w:t>ies)</w:t>
      </w:r>
      <w:r w:rsidR="007022F0">
        <w:t xml:space="preserve"> (if yes, please go to 2.2)</w:t>
      </w:r>
    </w:p>
    <w:p w14:paraId="5C934FD0" w14:textId="60CA9105" w:rsidR="00210286" w:rsidRDefault="00250A16" w:rsidP="007E4AE9">
      <w:pPr>
        <w:spacing w:after="120"/>
      </w:pPr>
      <w:sdt>
        <w:sdtPr>
          <w:id w:val="-20232367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0286">
            <w:rPr>
              <w:rFonts w:ascii="MS Gothic" w:eastAsia="MS Gothic" w:hAnsi="MS Gothic" w:hint="eastAsia"/>
            </w:rPr>
            <w:t>☐</w:t>
          </w:r>
        </w:sdtContent>
      </w:sdt>
      <w:r w:rsidR="00210286">
        <w:t xml:space="preserve">Yes, </w:t>
      </w:r>
      <w:r w:rsidR="008768C6">
        <w:t xml:space="preserve">interaction/collaboration </w:t>
      </w:r>
      <w:r w:rsidR="00210286">
        <w:t xml:space="preserve">with </w:t>
      </w:r>
      <w:r w:rsidR="00D80A57">
        <w:t xml:space="preserve">a </w:t>
      </w:r>
      <w:r w:rsidR="00210286">
        <w:t xml:space="preserve">payer </w:t>
      </w:r>
      <w:r w:rsidR="007022F0">
        <w:t xml:space="preserve">agency </w:t>
      </w:r>
      <w:r w:rsidR="00B81818">
        <w:t>(</w:t>
      </w:r>
      <w:r w:rsidR="00AF6F7F">
        <w:t>or agenc</w:t>
      </w:r>
      <w:r w:rsidR="00B81818">
        <w:t>ies)</w:t>
      </w:r>
      <w:r w:rsidR="00464C34">
        <w:t xml:space="preserve"> </w:t>
      </w:r>
      <w:r w:rsidR="007022F0">
        <w:t>(if yes, please go to 2.3)</w:t>
      </w:r>
    </w:p>
    <w:p w14:paraId="3F03D158" w14:textId="52A6B715" w:rsidR="00210286" w:rsidRDefault="00250A16" w:rsidP="007E4AE9">
      <w:pPr>
        <w:spacing w:after="120"/>
      </w:pPr>
      <w:sdt>
        <w:sdtPr>
          <w:id w:val="-16397216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0286">
            <w:rPr>
              <w:rFonts w:ascii="MS Gothic" w:eastAsia="MS Gothic" w:hAnsi="MS Gothic" w:hint="eastAsia"/>
            </w:rPr>
            <w:t>☐</w:t>
          </w:r>
        </w:sdtContent>
      </w:sdt>
      <w:r w:rsidR="00210286">
        <w:t xml:space="preserve">Yes, </w:t>
      </w:r>
      <w:r w:rsidR="008768C6">
        <w:t xml:space="preserve">involvement in </w:t>
      </w:r>
      <w:r w:rsidR="00210286">
        <w:t>public-private partnership</w:t>
      </w:r>
      <w:r w:rsidR="00FF247D">
        <w:t xml:space="preserve">/ topic driven </w:t>
      </w:r>
      <w:r w:rsidR="007022F0">
        <w:t>taskforce (if yes, please go to</w:t>
      </w:r>
      <w:r w:rsidR="00AF6F7F">
        <w:t xml:space="preserve"> </w:t>
      </w:r>
      <w:r w:rsidR="007022F0">
        <w:t>2.4)</w:t>
      </w:r>
    </w:p>
    <w:p w14:paraId="3FF1F5E5" w14:textId="6FF16E10" w:rsidR="006A4EE7" w:rsidRDefault="00250A16" w:rsidP="006A4EE7">
      <w:pPr>
        <w:spacing w:after="120"/>
      </w:pPr>
      <w:sdt>
        <w:sdtPr>
          <w:id w:val="2346847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A4EE7">
            <w:rPr>
              <w:rFonts w:ascii="MS Gothic" w:eastAsia="MS Gothic" w:hAnsi="MS Gothic" w:hint="eastAsia"/>
            </w:rPr>
            <w:t>☐</w:t>
          </w:r>
        </w:sdtContent>
      </w:sdt>
      <w:r w:rsidR="006A4EE7">
        <w:t>No - no involvement in any interactions/collaboration with other stakeholders</w:t>
      </w:r>
      <w:r w:rsidR="004017E3">
        <w:t xml:space="preserve"> </w:t>
      </w:r>
      <w:r w:rsidR="0060233E">
        <w:t>(</w:t>
      </w:r>
      <w:r w:rsidR="00684156">
        <w:t>P</w:t>
      </w:r>
      <w:r w:rsidR="0060233E">
        <w:t>lease go to question 3)</w:t>
      </w:r>
    </w:p>
    <w:p w14:paraId="7D7EA67A" w14:textId="5C0EFD98" w:rsidR="003D184B" w:rsidRDefault="00250A16" w:rsidP="004A0C96">
      <w:pPr>
        <w:spacing w:after="120"/>
      </w:pPr>
      <w:sdt>
        <w:sdtPr>
          <w:id w:val="-4751471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67DC">
            <w:rPr>
              <w:rFonts w:ascii="MS Gothic" w:eastAsia="MS Gothic" w:hAnsi="MS Gothic" w:hint="eastAsia"/>
            </w:rPr>
            <w:t>☐</w:t>
          </w:r>
        </w:sdtContent>
      </w:sdt>
      <w:r w:rsidR="00E867DC">
        <w:t>Others, please specify:</w:t>
      </w:r>
    </w:p>
    <w:p w14:paraId="7EC592C6" w14:textId="77777777" w:rsidR="003D184B" w:rsidRDefault="003D184B" w:rsidP="003D184B"/>
    <w:p w14:paraId="4B4A4A83" w14:textId="2E29D0DB" w:rsidR="00C25105" w:rsidRDefault="00365D4C" w:rsidP="00DF6E3C">
      <w:pPr>
        <w:pStyle w:val="ListParagraph"/>
        <w:numPr>
          <w:ilvl w:val="0"/>
          <w:numId w:val="22"/>
        </w:numPr>
        <w:jc w:val="left"/>
        <w:rPr>
          <w:rFonts w:cstheme="minorHAnsi"/>
          <w:b/>
          <w:bCs/>
        </w:rPr>
      </w:pPr>
      <w:r w:rsidRPr="005E7A91">
        <w:rPr>
          <w:rFonts w:cstheme="minorHAnsi"/>
          <w:b/>
          <w:bCs/>
        </w:rPr>
        <w:t>If “Yes”, please provide</w:t>
      </w:r>
      <w:r w:rsidR="00CF610C" w:rsidRPr="005E7A91">
        <w:rPr>
          <w:rFonts w:cstheme="minorHAnsi"/>
          <w:b/>
          <w:bCs/>
        </w:rPr>
        <w:t xml:space="preserve"> the </w:t>
      </w:r>
      <w:r w:rsidR="00083DD0" w:rsidRPr="005E7A91">
        <w:rPr>
          <w:rFonts w:cstheme="minorHAnsi"/>
          <w:b/>
          <w:bCs/>
        </w:rPr>
        <w:t>areas of</w:t>
      </w:r>
      <w:r w:rsidR="005E7A91">
        <w:rPr>
          <w:rFonts w:cstheme="minorHAnsi"/>
          <w:b/>
          <w:bCs/>
        </w:rPr>
        <w:t xml:space="preserve"> the</w:t>
      </w:r>
      <w:r w:rsidR="00CF610C" w:rsidRPr="005E7A91">
        <w:rPr>
          <w:rFonts w:cstheme="minorHAnsi"/>
          <w:b/>
          <w:bCs/>
        </w:rPr>
        <w:t xml:space="preserve"> </w:t>
      </w:r>
      <w:r w:rsidR="00071ABA" w:rsidRPr="005E7A91">
        <w:rPr>
          <w:rFonts w:cstheme="minorHAnsi"/>
          <w:b/>
          <w:bCs/>
        </w:rPr>
        <w:t xml:space="preserve">interactions/collaborations </w:t>
      </w:r>
    </w:p>
    <w:p w14:paraId="2A05F2E3" w14:textId="5F48CDF1" w:rsidR="005E7A91" w:rsidRPr="005E7A91" w:rsidRDefault="005E7A91" w:rsidP="005E7A91">
      <w:pPr>
        <w:pStyle w:val="ListParagraph"/>
        <w:jc w:val="left"/>
        <w:rPr>
          <w:rFonts w:cstheme="minorHAnsi"/>
          <w:b/>
          <w:bCs/>
        </w:rPr>
      </w:pPr>
    </w:p>
    <w:p w14:paraId="0C1290EA" w14:textId="621A3DF6" w:rsidR="005E7A91" w:rsidRPr="005E7A91" w:rsidRDefault="005E7A91" w:rsidP="005E7A91">
      <w:pPr>
        <w:jc w:val="left"/>
        <w:rPr>
          <w:rFonts w:cstheme="minorHAnsi"/>
        </w:rPr>
      </w:pPr>
      <w:r>
        <w:rPr>
          <w:b/>
          <w:bCs/>
        </w:rPr>
        <w:t xml:space="preserve">2.1 </w:t>
      </w:r>
      <w:r w:rsidR="00C25105" w:rsidRPr="005E7A91">
        <w:rPr>
          <w:b/>
          <w:bCs/>
        </w:rPr>
        <w:t xml:space="preserve">Current interaction/collaboration with </w:t>
      </w:r>
      <w:r w:rsidR="00C90A42">
        <w:rPr>
          <w:b/>
          <w:bCs/>
        </w:rPr>
        <w:t>another r</w:t>
      </w:r>
      <w:r w:rsidR="00C25105" w:rsidRPr="005E7A91">
        <w:rPr>
          <w:b/>
          <w:bCs/>
        </w:rPr>
        <w:t xml:space="preserve">egulatory </w:t>
      </w:r>
      <w:proofErr w:type="gramStart"/>
      <w:r w:rsidR="00C90A42">
        <w:rPr>
          <w:b/>
          <w:bCs/>
        </w:rPr>
        <w:t>agency(</w:t>
      </w:r>
      <w:r w:rsidR="00AF6F7F">
        <w:rPr>
          <w:b/>
          <w:bCs/>
        </w:rPr>
        <w:t xml:space="preserve"> or</w:t>
      </w:r>
      <w:proofErr w:type="gramEnd"/>
      <w:r w:rsidR="00AF6F7F">
        <w:rPr>
          <w:b/>
          <w:bCs/>
        </w:rPr>
        <w:t xml:space="preserve"> agenc</w:t>
      </w:r>
      <w:r w:rsidR="00C90A42">
        <w:rPr>
          <w:b/>
          <w:bCs/>
        </w:rPr>
        <w:t>ies)</w:t>
      </w:r>
      <w:r w:rsidRPr="005E7A91">
        <w:rPr>
          <w:b/>
          <w:bCs/>
        </w:rPr>
        <w:t xml:space="preserve"> </w:t>
      </w:r>
      <w:r w:rsidRPr="005E7A91">
        <w:rPr>
          <w:rFonts w:cstheme="minorHAnsi"/>
        </w:rPr>
        <w:t xml:space="preserve">(please select all that apply) </w:t>
      </w:r>
    </w:p>
    <w:p w14:paraId="2B78C5F5" w14:textId="77777777" w:rsidR="004775B8" w:rsidRPr="004775B8" w:rsidRDefault="004775B8" w:rsidP="00C90A42">
      <w:pPr>
        <w:jc w:val="left"/>
        <w:rPr>
          <w:rFonts w:cstheme="minorHAnsi"/>
          <w:b/>
          <w:bCs/>
        </w:rPr>
      </w:pPr>
    </w:p>
    <w:p w14:paraId="7AC38783" w14:textId="56607F8A" w:rsidR="00C25105" w:rsidRPr="004775B8" w:rsidRDefault="00250A16" w:rsidP="004858B6">
      <w:pPr>
        <w:spacing w:after="60"/>
      </w:pPr>
      <w:sdt>
        <w:sdtPr>
          <w:id w:val="-14270319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5105" w:rsidRPr="004775B8">
            <w:rPr>
              <w:rFonts w:ascii="Segoe UI Symbol" w:hAnsi="Segoe UI Symbol" w:cs="Segoe UI Symbol"/>
            </w:rPr>
            <w:t>☐</w:t>
          </w:r>
        </w:sdtContent>
      </w:sdt>
      <w:r w:rsidR="00C25105" w:rsidRPr="004775B8">
        <w:t xml:space="preserve"> Horizon scanning </w:t>
      </w:r>
    </w:p>
    <w:p w14:paraId="3A32B975" w14:textId="3286F60C" w:rsidR="00C25105" w:rsidRPr="004775B8" w:rsidRDefault="00250A16" w:rsidP="004858B6">
      <w:pPr>
        <w:spacing w:after="60"/>
      </w:pPr>
      <w:sdt>
        <w:sdtPr>
          <w:id w:val="21341381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5105" w:rsidRPr="004775B8">
            <w:rPr>
              <w:rFonts w:ascii="Segoe UI Symbol" w:hAnsi="Segoe UI Symbol" w:cs="Segoe UI Symbol"/>
            </w:rPr>
            <w:t>☐</w:t>
          </w:r>
        </w:sdtContent>
      </w:sdt>
      <w:r w:rsidR="00C25105" w:rsidRPr="004775B8">
        <w:t xml:space="preserve"> </w:t>
      </w:r>
      <w:r w:rsidR="005B0024">
        <w:t>Joint e</w:t>
      </w:r>
      <w:r w:rsidR="00C25105" w:rsidRPr="004775B8">
        <w:t>arly scientific advice on drug development</w:t>
      </w:r>
    </w:p>
    <w:p w14:paraId="4CF44BD7" w14:textId="37C1D906" w:rsidR="008F661F" w:rsidRDefault="00250A16" w:rsidP="004858B6">
      <w:pPr>
        <w:spacing w:after="60"/>
      </w:pPr>
      <w:sdt>
        <w:sdtPr>
          <w:id w:val="3458316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5105" w:rsidRPr="004775B8">
            <w:rPr>
              <w:rFonts w:ascii="Segoe UI Symbol" w:hAnsi="Segoe UI Symbol" w:cs="Segoe UI Symbol"/>
            </w:rPr>
            <w:t>☐</w:t>
          </w:r>
        </w:sdtContent>
      </w:sdt>
      <w:r w:rsidR="00C25105" w:rsidRPr="004775B8">
        <w:t xml:space="preserve"> </w:t>
      </w:r>
      <w:r w:rsidR="00B11C1D">
        <w:t xml:space="preserve">Informal exchange </w:t>
      </w:r>
      <w:r w:rsidR="008F661F">
        <w:t xml:space="preserve">of knowledge and information </w:t>
      </w:r>
    </w:p>
    <w:p w14:paraId="47018390" w14:textId="4743B979" w:rsidR="00C25105" w:rsidRDefault="00250A16" w:rsidP="004858B6">
      <w:pPr>
        <w:spacing w:after="60"/>
      </w:pPr>
      <w:sdt>
        <w:sdtPr>
          <w:id w:val="-8036226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661F" w:rsidRPr="004775B8">
            <w:rPr>
              <w:rFonts w:ascii="Segoe UI Symbol" w:hAnsi="Segoe UI Symbol" w:cs="Segoe UI Symbol"/>
            </w:rPr>
            <w:t>☐</w:t>
          </w:r>
        </w:sdtContent>
      </w:sdt>
      <w:r w:rsidR="008F661F" w:rsidRPr="004775B8">
        <w:t xml:space="preserve"> </w:t>
      </w:r>
      <w:r w:rsidR="00B11C1D">
        <w:t>Formal w</w:t>
      </w:r>
      <w:r w:rsidR="00C25105" w:rsidRPr="004775B8">
        <w:t>ork sharing during regulatory review</w:t>
      </w:r>
    </w:p>
    <w:p w14:paraId="7ADE520A" w14:textId="77777777" w:rsidR="00295C7D" w:rsidRPr="004775B8" w:rsidRDefault="00250A16" w:rsidP="004858B6">
      <w:pPr>
        <w:spacing w:after="60"/>
      </w:pPr>
      <w:sdt>
        <w:sdtPr>
          <w:id w:val="9602981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5C7D" w:rsidRPr="004775B8">
            <w:rPr>
              <w:rFonts w:ascii="Segoe UI Symbol" w:hAnsi="Segoe UI Symbol" w:cs="Segoe UI Symbol"/>
            </w:rPr>
            <w:t>☐</w:t>
          </w:r>
        </w:sdtContent>
      </w:sdt>
      <w:r w:rsidR="00295C7D" w:rsidRPr="004775B8">
        <w:t xml:space="preserve"> Regulatory reliance model</w:t>
      </w:r>
    </w:p>
    <w:p w14:paraId="554159E8" w14:textId="0268A653" w:rsidR="00295C7D" w:rsidRPr="004775B8" w:rsidRDefault="00250A16" w:rsidP="004858B6">
      <w:pPr>
        <w:spacing w:after="60"/>
      </w:pPr>
      <w:sdt>
        <w:sdtPr>
          <w:id w:val="14225360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5C7D" w:rsidRPr="004775B8">
            <w:rPr>
              <w:rFonts w:ascii="Segoe UI Symbol" w:hAnsi="Segoe UI Symbol" w:cs="Segoe UI Symbol"/>
            </w:rPr>
            <w:t>☐</w:t>
          </w:r>
        </w:sdtContent>
      </w:sdt>
      <w:r w:rsidR="00295C7D" w:rsidRPr="004775B8">
        <w:t xml:space="preserve"> Regulatory strengthening </w:t>
      </w:r>
      <w:r w:rsidR="00037CA4">
        <w:t xml:space="preserve">through workshop and </w:t>
      </w:r>
      <w:r w:rsidR="000A2933">
        <w:t>training</w:t>
      </w:r>
    </w:p>
    <w:p w14:paraId="2020FEC9" w14:textId="77777777" w:rsidR="00C25105" w:rsidRPr="004775B8" w:rsidRDefault="00250A16" w:rsidP="004858B6">
      <w:pPr>
        <w:spacing w:after="60"/>
      </w:pPr>
      <w:sdt>
        <w:sdtPr>
          <w:id w:val="-9034466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5105" w:rsidRPr="004775B8">
            <w:rPr>
              <w:rFonts w:ascii="Segoe UI Symbol" w:hAnsi="Segoe UI Symbol" w:cs="Segoe UI Symbol"/>
            </w:rPr>
            <w:t>☐</w:t>
          </w:r>
        </w:sdtContent>
      </w:sdt>
      <w:r w:rsidR="00C25105" w:rsidRPr="004775B8">
        <w:t xml:space="preserve"> Alignment/harmonisation of evidence requirements </w:t>
      </w:r>
    </w:p>
    <w:p w14:paraId="2CDB25D6" w14:textId="2D415C45" w:rsidR="00C25105" w:rsidRPr="004775B8" w:rsidRDefault="00250A16" w:rsidP="004858B6">
      <w:pPr>
        <w:spacing w:after="60"/>
      </w:pPr>
      <w:sdt>
        <w:sdtPr>
          <w:id w:val="17244088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5105" w:rsidRPr="004775B8">
            <w:rPr>
              <w:rFonts w:ascii="Segoe UI Symbol" w:hAnsi="Segoe UI Symbol" w:cs="Segoe UI Symbol"/>
            </w:rPr>
            <w:t>☐</w:t>
          </w:r>
        </w:sdtContent>
      </w:sdt>
      <w:r w:rsidR="00C25105" w:rsidRPr="004775B8">
        <w:t xml:space="preserve"> Post-licensing evidence generation </w:t>
      </w:r>
    </w:p>
    <w:p w14:paraId="395B3315" w14:textId="44ACFF85" w:rsidR="00C25105" w:rsidRDefault="00250A16" w:rsidP="004858B6">
      <w:pPr>
        <w:spacing w:after="60"/>
      </w:pPr>
      <w:sdt>
        <w:sdtPr>
          <w:id w:val="-4251909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5105" w:rsidRPr="004775B8">
            <w:rPr>
              <w:rFonts w:ascii="Segoe UI Symbol" w:hAnsi="Segoe UI Symbol" w:cs="Segoe UI Symbol"/>
            </w:rPr>
            <w:t>☐</w:t>
          </w:r>
        </w:sdtContent>
      </w:sdt>
      <w:r w:rsidR="00C25105" w:rsidRPr="004775B8">
        <w:t xml:space="preserve"> Other, please specify:</w:t>
      </w:r>
    </w:p>
    <w:p w14:paraId="615CFD45" w14:textId="77777777" w:rsidR="003246EB" w:rsidRDefault="003246EB" w:rsidP="005E7A91">
      <w:pPr>
        <w:jc w:val="left"/>
        <w:rPr>
          <w:b/>
          <w:bCs/>
        </w:rPr>
      </w:pPr>
    </w:p>
    <w:p w14:paraId="092C56F5" w14:textId="6A664EAB" w:rsidR="005F0778" w:rsidRPr="005E7A91" w:rsidRDefault="005E7A91" w:rsidP="005E7A91">
      <w:pPr>
        <w:jc w:val="left"/>
        <w:rPr>
          <w:b/>
          <w:bCs/>
        </w:rPr>
      </w:pPr>
      <w:r>
        <w:rPr>
          <w:b/>
          <w:bCs/>
        </w:rPr>
        <w:t xml:space="preserve">2.2 </w:t>
      </w:r>
      <w:r w:rsidR="005F0778" w:rsidRPr="005E7A91">
        <w:rPr>
          <w:b/>
          <w:bCs/>
        </w:rPr>
        <w:t xml:space="preserve">Current interaction/collaboration with an HTA </w:t>
      </w:r>
      <w:proofErr w:type="gramStart"/>
      <w:r w:rsidR="005F0778" w:rsidRPr="005E7A91">
        <w:rPr>
          <w:b/>
          <w:bCs/>
        </w:rPr>
        <w:t>agency</w:t>
      </w:r>
      <w:r w:rsidR="00C90A42">
        <w:rPr>
          <w:b/>
          <w:bCs/>
        </w:rPr>
        <w:t>(</w:t>
      </w:r>
      <w:proofErr w:type="gramEnd"/>
      <w:r w:rsidR="00AF6F7F">
        <w:rPr>
          <w:b/>
          <w:bCs/>
        </w:rPr>
        <w:t>or agenc</w:t>
      </w:r>
      <w:r w:rsidR="00C90A42">
        <w:rPr>
          <w:b/>
          <w:bCs/>
        </w:rPr>
        <w:t>ies)</w:t>
      </w:r>
      <w:r w:rsidRPr="005E7A91">
        <w:rPr>
          <w:b/>
          <w:bCs/>
        </w:rPr>
        <w:t xml:space="preserve"> </w:t>
      </w:r>
      <w:r w:rsidRPr="005E7A91">
        <w:rPr>
          <w:rFonts w:cstheme="minorHAnsi"/>
        </w:rPr>
        <w:t xml:space="preserve">(please select all that apply) </w:t>
      </w:r>
    </w:p>
    <w:p w14:paraId="3EF613CE" w14:textId="7E251E1A" w:rsidR="005F0778" w:rsidRDefault="005F0778" w:rsidP="0026370D">
      <w:pPr>
        <w:jc w:val="left"/>
        <w:rPr>
          <w:b/>
          <w:bCs/>
        </w:rPr>
      </w:pPr>
    </w:p>
    <w:p w14:paraId="6C54E087" w14:textId="77777777" w:rsidR="0026370D" w:rsidRPr="0026370D" w:rsidRDefault="00250A16" w:rsidP="004858B6">
      <w:pPr>
        <w:spacing w:after="60"/>
      </w:pPr>
      <w:sdt>
        <w:sdtPr>
          <w:id w:val="-20141408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370D" w:rsidRPr="0026370D">
            <w:rPr>
              <w:rFonts w:ascii="Segoe UI Symbol" w:hAnsi="Segoe UI Symbol" w:cs="Segoe UI Symbol"/>
            </w:rPr>
            <w:t>☐</w:t>
          </w:r>
        </w:sdtContent>
      </w:sdt>
      <w:r w:rsidR="0026370D" w:rsidRPr="0026370D">
        <w:t xml:space="preserve"> Horizon scanning</w:t>
      </w:r>
    </w:p>
    <w:p w14:paraId="0F3687EB" w14:textId="65B81E13" w:rsidR="0026370D" w:rsidRPr="0026370D" w:rsidRDefault="00250A16" w:rsidP="004858B6">
      <w:pPr>
        <w:spacing w:after="60"/>
      </w:pPr>
      <w:sdt>
        <w:sdtPr>
          <w:id w:val="-15346571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370D" w:rsidRPr="0026370D">
            <w:rPr>
              <w:rFonts w:ascii="Segoe UI Symbol" w:hAnsi="Segoe UI Symbol" w:cs="Segoe UI Symbol"/>
            </w:rPr>
            <w:t>☐</w:t>
          </w:r>
        </w:sdtContent>
      </w:sdt>
      <w:r w:rsidR="0026370D" w:rsidRPr="0026370D">
        <w:t xml:space="preserve"> </w:t>
      </w:r>
      <w:r w:rsidR="0026370D">
        <w:t>Parallel e</w:t>
      </w:r>
      <w:r w:rsidR="0026370D" w:rsidRPr="0026370D">
        <w:t>arly scientific advice on drug development</w:t>
      </w:r>
    </w:p>
    <w:p w14:paraId="3A08F300" w14:textId="37E30145" w:rsidR="0026370D" w:rsidRPr="0026370D" w:rsidRDefault="00250A16" w:rsidP="004858B6">
      <w:pPr>
        <w:spacing w:after="60"/>
      </w:pPr>
      <w:sdt>
        <w:sdtPr>
          <w:id w:val="-15937830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370D" w:rsidRPr="0026370D">
            <w:rPr>
              <w:rFonts w:ascii="Segoe UI Symbol" w:hAnsi="Segoe UI Symbol" w:cs="Segoe UI Symbol"/>
            </w:rPr>
            <w:t>☐</w:t>
          </w:r>
        </w:sdtContent>
      </w:sdt>
      <w:r w:rsidR="0026370D" w:rsidRPr="0026370D">
        <w:t xml:space="preserve"> </w:t>
      </w:r>
      <w:r w:rsidR="00660B00">
        <w:t>Informal exchange of knowledge and information</w:t>
      </w:r>
      <w:r w:rsidR="0026370D" w:rsidRPr="0026370D">
        <w:t xml:space="preserve"> during regulatory and HTA review</w:t>
      </w:r>
    </w:p>
    <w:p w14:paraId="045F1C6C" w14:textId="18457048" w:rsidR="0026370D" w:rsidRPr="0026370D" w:rsidRDefault="00250A16" w:rsidP="004858B6">
      <w:pPr>
        <w:spacing w:after="60"/>
      </w:pPr>
      <w:sdt>
        <w:sdtPr>
          <w:id w:val="-8870261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370D" w:rsidRPr="0026370D">
            <w:rPr>
              <w:rFonts w:ascii="Segoe UI Symbol" w:hAnsi="Segoe UI Symbol" w:cs="Segoe UI Symbol"/>
            </w:rPr>
            <w:t>☐</w:t>
          </w:r>
        </w:sdtContent>
      </w:sdt>
      <w:r w:rsidR="0026370D" w:rsidRPr="0026370D">
        <w:t xml:space="preserve"> </w:t>
      </w:r>
      <w:r w:rsidR="009D0EC7">
        <w:t xml:space="preserve">Discussion on </w:t>
      </w:r>
      <w:r w:rsidR="009B2C3B">
        <w:t xml:space="preserve">flexible regulatory and early access pathway </w:t>
      </w:r>
    </w:p>
    <w:p w14:paraId="3AAACB82" w14:textId="77777777" w:rsidR="0026370D" w:rsidRDefault="00250A16" w:rsidP="004858B6">
      <w:pPr>
        <w:spacing w:after="60"/>
      </w:pPr>
      <w:sdt>
        <w:sdtPr>
          <w:id w:val="-14729782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370D" w:rsidRPr="0026370D">
            <w:rPr>
              <w:rFonts w:ascii="Segoe UI Symbol" w:hAnsi="Segoe UI Symbol" w:cs="Segoe UI Symbol"/>
            </w:rPr>
            <w:t>☐</w:t>
          </w:r>
        </w:sdtContent>
      </w:sdt>
      <w:r w:rsidR="0026370D" w:rsidRPr="0026370D">
        <w:t xml:space="preserve"> </w:t>
      </w:r>
      <w:r w:rsidR="0026370D" w:rsidRPr="004775B8">
        <w:t xml:space="preserve">Alignment/harmonisation of evidence requirements </w:t>
      </w:r>
    </w:p>
    <w:p w14:paraId="48F2A922" w14:textId="42A12239" w:rsidR="0026370D" w:rsidRPr="0026370D" w:rsidRDefault="00250A16" w:rsidP="004858B6">
      <w:pPr>
        <w:spacing w:after="60"/>
      </w:pPr>
      <w:sdt>
        <w:sdtPr>
          <w:id w:val="18381889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370D" w:rsidRPr="0026370D">
            <w:rPr>
              <w:rFonts w:ascii="Segoe UI Symbol" w:hAnsi="Segoe UI Symbol" w:cs="Segoe UI Symbol"/>
            </w:rPr>
            <w:t>☐</w:t>
          </w:r>
        </w:sdtContent>
      </w:sdt>
      <w:r w:rsidR="0026370D" w:rsidRPr="0026370D">
        <w:t xml:space="preserve"> Post-licensing evidence generation</w:t>
      </w:r>
    </w:p>
    <w:p w14:paraId="7100BA56" w14:textId="204F5BD7" w:rsidR="0026370D" w:rsidRPr="0026370D" w:rsidRDefault="00250A16" w:rsidP="004858B6">
      <w:pPr>
        <w:spacing w:after="60"/>
      </w:pPr>
      <w:sdt>
        <w:sdtPr>
          <w:id w:val="14941438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370D" w:rsidRPr="0026370D">
            <w:rPr>
              <w:rFonts w:ascii="Segoe UI Symbol" w:hAnsi="Segoe UI Symbol" w:cs="Segoe UI Symbol"/>
            </w:rPr>
            <w:t>☐</w:t>
          </w:r>
        </w:sdtContent>
      </w:sdt>
      <w:r w:rsidR="0026370D" w:rsidRPr="0026370D">
        <w:t xml:space="preserve"> Other, please specify:</w:t>
      </w:r>
    </w:p>
    <w:p w14:paraId="6A51A42D" w14:textId="77777777" w:rsidR="00A05D12" w:rsidRDefault="00A05D12" w:rsidP="00A05D12">
      <w:pPr>
        <w:jc w:val="left"/>
        <w:rPr>
          <w:b/>
          <w:bCs/>
        </w:rPr>
      </w:pPr>
    </w:p>
    <w:p w14:paraId="2ED12C13" w14:textId="5673602D" w:rsidR="00A05D12" w:rsidRPr="005E7A91" w:rsidRDefault="00A05D12" w:rsidP="005E7A91">
      <w:pPr>
        <w:pStyle w:val="ListParagraph"/>
        <w:numPr>
          <w:ilvl w:val="1"/>
          <w:numId w:val="35"/>
        </w:numPr>
        <w:jc w:val="left"/>
        <w:rPr>
          <w:rFonts w:cstheme="minorHAnsi"/>
        </w:rPr>
      </w:pPr>
      <w:r w:rsidRPr="005E7A91">
        <w:rPr>
          <w:b/>
          <w:bCs/>
        </w:rPr>
        <w:t xml:space="preserve">Current interaction/collaboration with </w:t>
      </w:r>
      <w:r w:rsidR="008316A7">
        <w:rPr>
          <w:b/>
          <w:bCs/>
        </w:rPr>
        <w:t>a payer</w:t>
      </w:r>
      <w:r w:rsidRPr="005E7A91">
        <w:rPr>
          <w:b/>
          <w:bCs/>
        </w:rPr>
        <w:t xml:space="preserve"> agency</w:t>
      </w:r>
      <w:r w:rsidR="00C90A42">
        <w:rPr>
          <w:b/>
          <w:bCs/>
        </w:rPr>
        <w:t xml:space="preserve"> (</w:t>
      </w:r>
      <w:r w:rsidR="00AF6F7F">
        <w:rPr>
          <w:b/>
          <w:bCs/>
        </w:rPr>
        <w:t>or agenc</w:t>
      </w:r>
      <w:r w:rsidR="00C90A42">
        <w:rPr>
          <w:b/>
          <w:bCs/>
        </w:rPr>
        <w:t>ies)</w:t>
      </w:r>
      <w:r w:rsidR="005E7A91" w:rsidRPr="005E7A91">
        <w:rPr>
          <w:b/>
          <w:bCs/>
        </w:rPr>
        <w:t xml:space="preserve"> </w:t>
      </w:r>
      <w:r w:rsidR="005E7A91" w:rsidRPr="005E7A91">
        <w:rPr>
          <w:rFonts w:cstheme="minorHAnsi"/>
        </w:rPr>
        <w:t xml:space="preserve">(please select all that apply) </w:t>
      </w:r>
    </w:p>
    <w:p w14:paraId="345D7C52" w14:textId="77777777" w:rsidR="00A05D12" w:rsidRDefault="00A05D12" w:rsidP="00A05D12"/>
    <w:p w14:paraId="2C89CB12" w14:textId="77777777" w:rsidR="006A3F19" w:rsidRPr="0026370D" w:rsidRDefault="00250A16" w:rsidP="004858B6">
      <w:pPr>
        <w:spacing w:after="60"/>
      </w:pPr>
      <w:sdt>
        <w:sdtPr>
          <w:id w:val="-10054337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A3F19" w:rsidRPr="0026370D">
            <w:rPr>
              <w:rFonts w:ascii="Segoe UI Symbol" w:hAnsi="Segoe UI Symbol" w:cs="Segoe UI Symbol"/>
            </w:rPr>
            <w:t>☐</w:t>
          </w:r>
        </w:sdtContent>
      </w:sdt>
      <w:r w:rsidR="006A3F19" w:rsidRPr="0026370D">
        <w:t xml:space="preserve"> Horizon scanning</w:t>
      </w:r>
    </w:p>
    <w:p w14:paraId="3D403700" w14:textId="74960FA3" w:rsidR="006A3F19" w:rsidRPr="0026370D" w:rsidRDefault="00250A16" w:rsidP="004858B6">
      <w:pPr>
        <w:spacing w:after="60"/>
      </w:pPr>
      <w:sdt>
        <w:sdtPr>
          <w:id w:val="18465102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A3F19" w:rsidRPr="0026370D">
            <w:rPr>
              <w:rFonts w:ascii="Segoe UI Symbol" w:hAnsi="Segoe UI Symbol" w:cs="Segoe UI Symbol"/>
            </w:rPr>
            <w:t>☐</w:t>
          </w:r>
        </w:sdtContent>
      </w:sdt>
      <w:r w:rsidR="006A3F19" w:rsidRPr="0026370D">
        <w:t xml:space="preserve"> </w:t>
      </w:r>
      <w:r w:rsidR="006A3F19">
        <w:t>Parallel</w:t>
      </w:r>
      <w:r w:rsidR="002A1FB9">
        <w:t xml:space="preserve">/joint </w:t>
      </w:r>
      <w:r w:rsidR="006A3F19">
        <w:t>e</w:t>
      </w:r>
      <w:r w:rsidR="006A3F19" w:rsidRPr="0026370D">
        <w:t>arly scientific advice on drug development</w:t>
      </w:r>
    </w:p>
    <w:p w14:paraId="638ABD16" w14:textId="252FE19C" w:rsidR="006A3F19" w:rsidRDefault="00250A16" w:rsidP="004858B6">
      <w:pPr>
        <w:spacing w:after="60"/>
      </w:pPr>
      <w:sdt>
        <w:sdtPr>
          <w:id w:val="8919260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A3F19" w:rsidRPr="0026370D">
            <w:rPr>
              <w:rFonts w:ascii="Segoe UI Symbol" w:hAnsi="Segoe UI Symbol" w:cs="Segoe UI Symbol"/>
            </w:rPr>
            <w:t>☐</w:t>
          </w:r>
        </w:sdtContent>
      </w:sdt>
      <w:r w:rsidR="006A3F19" w:rsidRPr="0026370D">
        <w:t xml:space="preserve"> </w:t>
      </w:r>
      <w:r w:rsidR="00DD4A49">
        <w:t>Informal e</w:t>
      </w:r>
      <w:r w:rsidR="006A3F19">
        <w:t xml:space="preserve">xchange of knowledge and information </w:t>
      </w:r>
    </w:p>
    <w:p w14:paraId="546C840C" w14:textId="376FECBA" w:rsidR="00365D4C" w:rsidRDefault="00250A16" w:rsidP="004858B6">
      <w:pPr>
        <w:spacing w:after="60"/>
      </w:pPr>
      <w:sdt>
        <w:sdtPr>
          <w:id w:val="1495674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67DC" w:rsidRPr="0026370D">
            <w:rPr>
              <w:rFonts w:ascii="Segoe UI Symbol" w:hAnsi="Segoe UI Symbol" w:cs="Segoe UI Symbol"/>
            </w:rPr>
            <w:t>☐</w:t>
          </w:r>
        </w:sdtContent>
      </w:sdt>
      <w:r w:rsidR="00E867DC" w:rsidRPr="0026370D">
        <w:t xml:space="preserve"> Other, please specify:</w:t>
      </w:r>
    </w:p>
    <w:p w14:paraId="5BD9679F" w14:textId="3BE2D21B" w:rsidR="004858B6" w:rsidRDefault="004858B6" w:rsidP="004858B6">
      <w:pPr>
        <w:spacing w:after="60"/>
      </w:pPr>
    </w:p>
    <w:p w14:paraId="07A3333F" w14:textId="77777777" w:rsidR="002A1FB9" w:rsidRDefault="002A1FB9" w:rsidP="004858B6">
      <w:pPr>
        <w:spacing w:after="60"/>
      </w:pPr>
    </w:p>
    <w:p w14:paraId="111F9C87" w14:textId="77777777" w:rsidR="004858B6" w:rsidRPr="004A0C96" w:rsidRDefault="004858B6" w:rsidP="004858B6">
      <w:pPr>
        <w:spacing w:after="60"/>
      </w:pPr>
    </w:p>
    <w:p w14:paraId="2977FC92" w14:textId="04C704C3" w:rsidR="005E7A91" w:rsidRPr="005E7A91" w:rsidRDefault="006B77AC" w:rsidP="005E7A91">
      <w:pPr>
        <w:pStyle w:val="ListParagraph"/>
        <w:numPr>
          <w:ilvl w:val="1"/>
          <w:numId w:val="35"/>
        </w:numPr>
        <w:jc w:val="left"/>
        <w:rPr>
          <w:rFonts w:cstheme="minorHAnsi"/>
        </w:rPr>
      </w:pPr>
      <w:r w:rsidRPr="005E7A91">
        <w:rPr>
          <w:b/>
          <w:bCs/>
        </w:rPr>
        <w:t>Current public-private collaboration/ topic driven taskforce</w:t>
      </w:r>
      <w:r w:rsidR="005E7A91" w:rsidRPr="005E7A91">
        <w:rPr>
          <w:b/>
          <w:bCs/>
        </w:rPr>
        <w:t xml:space="preserve"> </w:t>
      </w:r>
      <w:r w:rsidR="005E7A91">
        <w:t>(free text)</w:t>
      </w:r>
    </w:p>
    <w:p w14:paraId="5096A12C" w14:textId="7B2139D7" w:rsidR="006B77AC" w:rsidRPr="005E7A91" w:rsidRDefault="006B77AC" w:rsidP="005E7A91">
      <w:pPr>
        <w:rPr>
          <w:b/>
          <w:bCs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182"/>
      </w:tblGrid>
      <w:tr w:rsidR="005E7A91" w14:paraId="6A78FEB0" w14:textId="77777777" w:rsidTr="005E7A91">
        <w:tc>
          <w:tcPr>
            <w:tcW w:w="9542" w:type="dxa"/>
          </w:tcPr>
          <w:p w14:paraId="1F249A3D" w14:textId="2AF621B2" w:rsidR="005E7A91" w:rsidRDefault="005E7A91" w:rsidP="005E7A91">
            <w:r>
              <w:rPr>
                <w:rFonts w:cstheme="minorHAnsi"/>
              </w:rPr>
              <w:t>P</w:t>
            </w:r>
            <w:r w:rsidRPr="005E7A91">
              <w:rPr>
                <w:rFonts w:cstheme="minorHAnsi"/>
              </w:rPr>
              <w:t xml:space="preserve">lease </w:t>
            </w:r>
            <w:r>
              <w:rPr>
                <w:rFonts w:cstheme="minorHAnsi"/>
              </w:rPr>
              <w:t>specify the key areas of collaboration</w:t>
            </w:r>
          </w:p>
          <w:p w14:paraId="5D32CDDB" w14:textId="77777777" w:rsidR="005E7A91" w:rsidRDefault="005E7A91" w:rsidP="006B77AC">
            <w:pPr>
              <w:rPr>
                <w:b/>
                <w:bCs/>
              </w:rPr>
            </w:pPr>
          </w:p>
          <w:p w14:paraId="6328F089" w14:textId="77777777" w:rsidR="005E7A91" w:rsidRDefault="005E7A91" w:rsidP="006B77AC">
            <w:pPr>
              <w:rPr>
                <w:b/>
                <w:bCs/>
              </w:rPr>
            </w:pPr>
          </w:p>
          <w:p w14:paraId="11D34A39" w14:textId="77777777" w:rsidR="005E7A91" w:rsidRDefault="005E7A91" w:rsidP="006B77AC">
            <w:pPr>
              <w:rPr>
                <w:b/>
                <w:bCs/>
              </w:rPr>
            </w:pPr>
          </w:p>
          <w:p w14:paraId="49DA3004" w14:textId="77777777" w:rsidR="005E7A91" w:rsidRDefault="005E7A91" w:rsidP="006B77AC">
            <w:pPr>
              <w:rPr>
                <w:b/>
                <w:bCs/>
              </w:rPr>
            </w:pPr>
          </w:p>
          <w:p w14:paraId="31AED721" w14:textId="77777777" w:rsidR="005E7A91" w:rsidRDefault="005E7A91" w:rsidP="006B77AC">
            <w:pPr>
              <w:rPr>
                <w:b/>
                <w:bCs/>
              </w:rPr>
            </w:pPr>
          </w:p>
          <w:p w14:paraId="127CBF13" w14:textId="77777777" w:rsidR="006304BE" w:rsidRDefault="006304BE" w:rsidP="006B77AC">
            <w:pPr>
              <w:rPr>
                <w:b/>
                <w:bCs/>
              </w:rPr>
            </w:pPr>
          </w:p>
          <w:p w14:paraId="5BEE7460" w14:textId="77777777" w:rsidR="006304BE" w:rsidRDefault="006304BE" w:rsidP="006B77AC">
            <w:pPr>
              <w:rPr>
                <w:b/>
                <w:bCs/>
              </w:rPr>
            </w:pPr>
          </w:p>
          <w:p w14:paraId="3794F935" w14:textId="77777777" w:rsidR="006304BE" w:rsidRDefault="006304BE" w:rsidP="006B77AC">
            <w:pPr>
              <w:rPr>
                <w:b/>
                <w:bCs/>
              </w:rPr>
            </w:pPr>
          </w:p>
          <w:p w14:paraId="6F83DF44" w14:textId="77777777" w:rsidR="006304BE" w:rsidRDefault="006304BE" w:rsidP="006B77AC">
            <w:pPr>
              <w:rPr>
                <w:b/>
                <w:bCs/>
              </w:rPr>
            </w:pPr>
          </w:p>
          <w:p w14:paraId="2D792D95" w14:textId="77777777" w:rsidR="006304BE" w:rsidRDefault="006304BE" w:rsidP="006B77AC">
            <w:pPr>
              <w:rPr>
                <w:b/>
                <w:bCs/>
              </w:rPr>
            </w:pPr>
          </w:p>
          <w:p w14:paraId="42FC7749" w14:textId="31192A51" w:rsidR="006304BE" w:rsidRDefault="006304BE" w:rsidP="006B77AC">
            <w:pPr>
              <w:rPr>
                <w:b/>
                <w:bCs/>
              </w:rPr>
            </w:pPr>
          </w:p>
        </w:tc>
      </w:tr>
    </w:tbl>
    <w:p w14:paraId="6C81E27D" w14:textId="77777777" w:rsidR="006B77AC" w:rsidRDefault="006B77AC" w:rsidP="006B77AC">
      <w:pPr>
        <w:ind w:left="360"/>
        <w:rPr>
          <w:b/>
          <w:bCs/>
        </w:rPr>
      </w:pPr>
    </w:p>
    <w:p w14:paraId="5CEEB47A" w14:textId="77777777" w:rsidR="006B77AC" w:rsidRDefault="006B77AC" w:rsidP="006B77AC">
      <w:pPr>
        <w:ind w:left="360"/>
        <w:rPr>
          <w:b/>
          <w:bCs/>
        </w:rPr>
      </w:pPr>
    </w:p>
    <w:p w14:paraId="140835B2" w14:textId="77777777" w:rsidR="006B77AC" w:rsidRDefault="006B77AC" w:rsidP="006B77AC">
      <w:pPr>
        <w:ind w:left="360"/>
        <w:rPr>
          <w:b/>
          <w:bCs/>
        </w:rPr>
      </w:pPr>
    </w:p>
    <w:p w14:paraId="2154DB80" w14:textId="22B30BA3" w:rsidR="003D184B" w:rsidRPr="00AD782B" w:rsidRDefault="00122C57" w:rsidP="00AD782B">
      <w:pPr>
        <w:pStyle w:val="ListParagraph"/>
        <w:numPr>
          <w:ilvl w:val="0"/>
          <w:numId w:val="22"/>
        </w:numPr>
        <w:rPr>
          <w:b/>
          <w:bCs/>
        </w:rPr>
      </w:pPr>
      <w:r w:rsidRPr="00AD782B">
        <w:rPr>
          <w:b/>
          <w:bCs/>
        </w:rPr>
        <w:t xml:space="preserve">Please provide </w:t>
      </w:r>
      <w:r w:rsidR="0069464B">
        <w:rPr>
          <w:b/>
          <w:bCs/>
        </w:rPr>
        <w:t xml:space="preserve">information on </w:t>
      </w:r>
      <w:r w:rsidRPr="00AD782B">
        <w:rPr>
          <w:b/>
          <w:bCs/>
        </w:rPr>
        <w:t>any interactions/collaborations that were not covered</w:t>
      </w:r>
      <w:r w:rsidR="0084342C" w:rsidRPr="00AD782B">
        <w:rPr>
          <w:b/>
          <w:bCs/>
        </w:rPr>
        <w:t xml:space="preserve"> above</w:t>
      </w:r>
      <w:r w:rsidRPr="00AD782B">
        <w:rPr>
          <w:b/>
          <w:bCs/>
        </w:rPr>
        <w:t>.</w:t>
      </w:r>
      <w:r w:rsidR="003D184B" w:rsidRPr="00AD782B">
        <w:rPr>
          <w:b/>
          <w:bCs/>
        </w:rPr>
        <w:t xml:space="preserve"> </w:t>
      </w:r>
    </w:p>
    <w:p w14:paraId="3D19B172" w14:textId="77777777" w:rsidR="00A0032C" w:rsidRDefault="00A0032C" w:rsidP="00A71493">
      <w:pPr>
        <w:rPr>
          <w:rFonts w:cstheme="minorHAnsi"/>
          <w:b/>
          <w:bCs/>
          <w:sz w:val="28"/>
          <w:szCs w:val="28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182"/>
      </w:tblGrid>
      <w:tr w:rsidR="00A71493" w14:paraId="5C42DC9A" w14:textId="77777777" w:rsidTr="00A71493">
        <w:tc>
          <w:tcPr>
            <w:tcW w:w="9182" w:type="dxa"/>
          </w:tcPr>
          <w:p w14:paraId="0EDF5B33" w14:textId="3C07B73F" w:rsidR="00A71493" w:rsidRDefault="006304BE" w:rsidP="00880B0C">
            <w:pPr>
              <w:rPr>
                <w:b/>
                <w:bCs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br w:type="page"/>
            </w:r>
            <w:r w:rsidR="0069464B">
              <w:rPr>
                <w:b/>
                <w:bCs/>
              </w:rPr>
              <w:t xml:space="preserve"> </w:t>
            </w:r>
          </w:p>
          <w:p w14:paraId="29BA76D1" w14:textId="77777777" w:rsidR="00A71493" w:rsidRDefault="00A71493" w:rsidP="00880B0C">
            <w:pPr>
              <w:rPr>
                <w:b/>
                <w:bCs/>
              </w:rPr>
            </w:pPr>
          </w:p>
          <w:p w14:paraId="716CE7BF" w14:textId="77777777" w:rsidR="00A71493" w:rsidRDefault="00A71493" w:rsidP="00880B0C">
            <w:pPr>
              <w:rPr>
                <w:b/>
                <w:bCs/>
              </w:rPr>
            </w:pPr>
          </w:p>
          <w:p w14:paraId="7A037096" w14:textId="77777777" w:rsidR="00A71493" w:rsidRDefault="00A71493" w:rsidP="00880B0C">
            <w:pPr>
              <w:rPr>
                <w:b/>
                <w:bCs/>
              </w:rPr>
            </w:pPr>
          </w:p>
          <w:p w14:paraId="71032167" w14:textId="77777777" w:rsidR="00A71493" w:rsidRDefault="00A71493" w:rsidP="00880B0C">
            <w:pPr>
              <w:rPr>
                <w:b/>
                <w:bCs/>
              </w:rPr>
            </w:pPr>
          </w:p>
          <w:p w14:paraId="20255073" w14:textId="77777777" w:rsidR="00A71493" w:rsidRDefault="00A71493" w:rsidP="00880B0C">
            <w:pPr>
              <w:rPr>
                <w:b/>
                <w:bCs/>
              </w:rPr>
            </w:pPr>
          </w:p>
          <w:p w14:paraId="528C1222" w14:textId="77777777" w:rsidR="00A71493" w:rsidRDefault="00A71493" w:rsidP="00880B0C">
            <w:pPr>
              <w:rPr>
                <w:b/>
                <w:bCs/>
              </w:rPr>
            </w:pPr>
          </w:p>
          <w:p w14:paraId="62A091B1" w14:textId="77777777" w:rsidR="00A71493" w:rsidRDefault="00A71493" w:rsidP="00880B0C">
            <w:pPr>
              <w:rPr>
                <w:b/>
                <w:bCs/>
              </w:rPr>
            </w:pPr>
          </w:p>
          <w:p w14:paraId="4502305B" w14:textId="77777777" w:rsidR="00A71493" w:rsidRDefault="00A71493" w:rsidP="00880B0C">
            <w:pPr>
              <w:rPr>
                <w:b/>
                <w:bCs/>
              </w:rPr>
            </w:pPr>
          </w:p>
          <w:p w14:paraId="0005F2F9" w14:textId="77777777" w:rsidR="00A71493" w:rsidRDefault="00A71493" w:rsidP="00880B0C">
            <w:pPr>
              <w:rPr>
                <w:b/>
                <w:bCs/>
              </w:rPr>
            </w:pPr>
          </w:p>
          <w:p w14:paraId="7F46DABF" w14:textId="77777777" w:rsidR="00A71493" w:rsidRDefault="00A71493" w:rsidP="00880B0C">
            <w:pPr>
              <w:rPr>
                <w:b/>
                <w:bCs/>
              </w:rPr>
            </w:pPr>
          </w:p>
        </w:tc>
      </w:tr>
    </w:tbl>
    <w:p w14:paraId="0C15FA75" w14:textId="77777777" w:rsidR="00A71493" w:rsidRDefault="00A71493" w:rsidP="00A71493">
      <w:pPr>
        <w:ind w:left="360"/>
        <w:rPr>
          <w:b/>
          <w:bCs/>
        </w:rPr>
      </w:pPr>
    </w:p>
    <w:p w14:paraId="63F09650" w14:textId="42360D4E" w:rsidR="006304BE" w:rsidRDefault="006304BE">
      <w:pPr>
        <w:jc w:val="left"/>
        <w:rPr>
          <w:rFonts w:cstheme="minorHAnsi"/>
          <w:b/>
          <w:bCs/>
          <w:sz w:val="28"/>
          <w:szCs w:val="28"/>
        </w:rPr>
      </w:pPr>
    </w:p>
    <w:p w14:paraId="74C963A0" w14:textId="77777777" w:rsidR="00A0032C" w:rsidRDefault="00A0032C" w:rsidP="003D184B">
      <w:pPr>
        <w:jc w:val="center"/>
        <w:rPr>
          <w:rFonts w:cstheme="minorHAnsi"/>
          <w:b/>
          <w:bCs/>
          <w:sz w:val="28"/>
          <w:szCs w:val="28"/>
        </w:rPr>
      </w:pPr>
    </w:p>
    <w:p w14:paraId="6EAAC20D" w14:textId="77777777" w:rsidR="00B65453" w:rsidRDefault="00B65453">
      <w:pPr>
        <w:jc w:val="left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br w:type="page"/>
      </w:r>
    </w:p>
    <w:p w14:paraId="5B4F7E16" w14:textId="48FEB677" w:rsidR="003D184B" w:rsidRDefault="003D184B" w:rsidP="003D184B">
      <w:pPr>
        <w:jc w:val="center"/>
        <w:rPr>
          <w:rFonts w:cstheme="minorHAnsi"/>
          <w:b/>
          <w:bCs/>
          <w:sz w:val="28"/>
          <w:szCs w:val="28"/>
        </w:rPr>
      </w:pPr>
      <w:r w:rsidRPr="000C273C">
        <w:rPr>
          <w:rFonts w:cstheme="minorHAnsi"/>
          <w:b/>
          <w:bCs/>
          <w:sz w:val="28"/>
          <w:szCs w:val="28"/>
        </w:rPr>
        <w:lastRenderedPageBreak/>
        <w:t xml:space="preserve">Part </w:t>
      </w:r>
      <w:r>
        <w:rPr>
          <w:rFonts w:cstheme="minorHAnsi"/>
          <w:b/>
          <w:bCs/>
          <w:sz w:val="28"/>
          <w:szCs w:val="28"/>
        </w:rPr>
        <w:t>B</w:t>
      </w:r>
      <w:r w:rsidRPr="000C273C">
        <w:rPr>
          <w:rFonts w:cstheme="minorHAnsi"/>
          <w:b/>
          <w:bCs/>
          <w:sz w:val="28"/>
          <w:szCs w:val="28"/>
        </w:rPr>
        <w:t xml:space="preserve">:  </w:t>
      </w:r>
      <w:r w:rsidR="003E7A5F" w:rsidRPr="00CC06E3">
        <w:rPr>
          <w:rFonts w:cstheme="minorHAnsi"/>
          <w:b/>
          <w:bCs/>
          <w:sz w:val="28"/>
          <w:szCs w:val="28"/>
        </w:rPr>
        <w:t>Assessment of the key interactions</w:t>
      </w:r>
    </w:p>
    <w:p w14:paraId="757DB461" w14:textId="246DD5C4" w:rsidR="003021F4" w:rsidRDefault="003021F4" w:rsidP="003021F4">
      <w:pPr>
        <w:rPr>
          <w:rFonts w:cstheme="minorHAnsi"/>
          <w:b/>
          <w:bCs/>
          <w:sz w:val="28"/>
          <w:szCs w:val="28"/>
        </w:rPr>
      </w:pPr>
    </w:p>
    <w:p w14:paraId="53FA677C" w14:textId="1DA83F28" w:rsidR="00B65453" w:rsidRPr="006362EE" w:rsidRDefault="006362EE" w:rsidP="006362EE">
      <w:pPr>
        <w:pStyle w:val="ListParagraph"/>
        <w:numPr>
          <w:ilvl w:val="0"/>
          <w:numId w:val="22"/>
        </w:numPr>
        <w:jc w:val="left"/>
        <w:rPr>
          <w:rFonts w:cstheme="minorHAnsi"/>
          <w:b/>
          <w:bCs/>
          <w:szCs w:val="20"/>
        </w:rPr>
      </w:pPr>
      <w:r>
        <w:rPr>
          <w:rFonts w:cstheme="minorHAnsi"/>
          <w:b/>
          <w:bCs/>
          <w:szCs w:val="20"/>
        </w:rPr>
        <w:t>In your opinion, what are the added value of stakeholder interactions/collaborations for your agency? P</w:t>
      </w:r>
      <w:r w:rsidR="00695C1F">
        <w:rPr>
          <w:rFonts w:cstheme="minorHAnsi"/>
          <w:b/>
          <w:bCs/>
          <w:szCs w:val="20"/>
        </w:rPr>
        <w:t>lease select all options that apply from the table below</w:t>
      </w:r>
    </w:p>
    <w:tbl>
      <w:tblPr>
        <w:tblStyle w:val="TableGrid"/>
        <w:tblpPr w:leftFromText="180" w:rightFromText="180" w:vertAnchor="text" w:horzAnchor="margin" w:tblpY="152"/>
        <w:tblW w:w="10321" w:type="dxa"/>
        <w:tblLayout w:type="fixed"/>
        <w:tblLook w:val="04A0" w:firstRow="1" w:lastRow="0" w:firstColumn="1" w:lastColumn="0" w:noHBand="0" w:noVBand="1"/>
      </w:tblPr>
      <w:tblGrid>
        <w:gridCol w:w="5098"/>
        <w:gridCol w:w="1305"/>
        <w:gridCol w:w="1306"/>
        <w:gridCol w:w="1306"/>
        <w:gridCol w:w="1306"/>
      </w:tblGrid>
      <w:tr w:rsidR="00C12BAE" w:rsidRPr="008C466B" w14:paraId="3730D9FB" w14:textId="77777777" w:rsidTr="00DA5746">
        <w:trPr>
          <w:trHeight w:val="350"/>
        </w:trPr>
        <w:tc>
          <w:tcPr>
            <w:tcW w:w="5098" w:type="dxa"/>
            <w:shd w:val="clear" w:color="auto" w:fill="B8CCE4" w:themeFill="accent1" w:themeFillTint="66"/>
          </w:tcPr>
          <w:p w14:paraId="4860E6C6" w14:textId="77777777" w:rsidR="00B65453" w:rsidRPr="00E20761" w:rsidRDefault="00B65453" w:rsidP="00DA5746">
            <w:pPr>
              <w:pStyle w:val="NoSpacing"/>
              <w:rPr>
                <w:rFonts w:eastAsia="Times New Roman" w:cs="Arial"/>
                <w:b/>
                <w:bCs/>
                <w:iCs/>
                <w:sz w:val="22"/>
                <w:lang w:val="en-US" w:eastAsia="ja-JP" w:bidi="th-TH"/>
              </w:rPr>
            </w:pPr>
            <w:r w:rsidRPr="00E20761">
              <w:rPr>
                <w:rFonts w:eastAsia="Times New Roman" w:cs="Arial"/>
                <w:b/>
                <w:bCs/>
                <w:iCs/>
                <w:sz w:val="22"/>
                <w:lang w:val="en-US" w:eastAsia="ja-JP" w:bidi="th-TH"/>
              </w:rPr>
              <w:t xml:space="preserve">Aspect of </w:t>
            </w:r>
            <w:r w:rsidRPr="00E20761">
              <w:rPr>
                <w:rFonts w:cs="Arial"/>
                <w:b/>
                <w:sz w:val="22"/>
              </w:rPr>
              <w:t>added value of stakeholder interactions/collaboration for your agency</w:t>
            </w:r>
          </w:p>
        </w:tc>
        <w:tc>
          <w:tcPr>
            <w:tcW w:w="1305" w:type="dxa"/>
            <w:shd w:val="clear" w:color="auto" w:fill="B8CCE4" w:themeFill="accent1" w:themeFillTint="66"/>
          </w:tcPr>
          <w:p w14:paraId="488214E4" w14:textId="77777777" w:rsidR="00B65453" w:rsidRPr="003F4F5E" w:rsidRDefault="00B65453" w:rsidP="00DA5746">
            <w:pPr>
              <w:pStyle w:val="NoSpacing"/>
              <w:rPr>
                <w:rFonts w:asciiTheme="minorHAnsi" w:eastAsia="Times New Roman" w:hAnsiTheme="minorHAnsi" w:cs="Arial"/>
                <w:b/>
                <w:bCs/>
                <w:sz w:val="16"/>
                <w:szCs w:val="16"/>
                <w:lang w:val="en-SG" w:eastAsia="ja-JP" w:bidi="th-TH"/>
              </w:rPr>
            </w:pPr>
            <w:r w:rsidRPr="003F4F5E">
              <w:rPr>
                <w:rFonts w:asciiTheme="minorHAnsi" w:hAnsiTheme="minorHAnsi"/>
                <w:b/>
                <w:bCs/>
                <w:sz w:val="16"/>
                <w:szCs w:val="16"/>
              </w:rPr>
              <w:t>Regulatory and Regulatory interaction</w:t>
            </w:r>
          </w:p>
        </w:tc>
        <w:tc>
          <w:tcPr>
            <w:tcW w:w="1306" w:type="dxa"/>
            <w:shd w:val="clear" w:color="auto" w:fill="B8CCE4" w:themeFill="accent1" w:themeFillTint="66"/>
          </w:tcPr>
          <w:p w14:paraId="41685C4C" w14:textId="5BADFDA4" w:rsidR="00B65453" w:rsidRPr="003F4F5E" w:rsidRDefault="002C1012" w:rsidP="00DA5746">
            <w:pPr>
              <w:pStyle w:val="NoSpacing"/>
              <w:rPr>
                <w:rFonts w:asciiTheme="minorHAnsi" w:eastAsia="Times New Roman" w:hAnsiTheme="minorHAnsi" w:cs="Arial"/>
                <w:b/>
                <w:bCs/>
                <w:sz w:val="16"/>
                <w:szCs w:val="16"/>
                <w:lang w:val="en-SG" w:eastAsia="ja-JP" w:bidi="th-TH"/>
              </w:rPr>
            </w:pPr>
            <w:r w:rsidRPr="003F4F5E">
              <w:rPr>
                <w:rFonts w:asciiTheme="minorHAnsi" w:hAnsiTheme="minorHAnsi"/>
                <w:b/>
                <w:bCs/>
                <w:sz w:val="16"/>
                <w:szCs w:val="16"/>
              </w:rPr>
              <w:t>Regulatory and HTA interaction</w:t>
            </w:r>
          </w:p>
        </w:tc>
        <w:tc>
          <w:tcPr>
            <w:tcW w:w="1306" w:type="dxa"/>
            <w:shd w:val="clear" w:color="auto" w:fill="B8CCE4" w:themeFill="accent1" w:themeFillTint="66"/>
          </w:tcPr>
          <w:p w14:paraId="5BA9B7E8" w14:textId="23AB257C" w:rsidR="00B65453" w:rsidRPr="003F4F5E" w:rsidRDefault="00C516BA" w:rsidP="00DA5746">
            <w:pPr>
              <w:pStyle w:val="NoSpacing"/>
              <w:rPr>
                <w:rFonts w:asciiTheme="minorHAnsi" w:eastAsia="Times New Roman" w:hAnsiTheme="minorHAnsi" w:cs="Arial"/>
                <w:b/>
                <w:bCs/>
                <w:sz w:val="16"/>
                <w:szCs w:val="16"/>
                <w:lang w:val="en-SG" w:eastAsia="ja-JP" w:bidi="th-TH"/>
              </w:rPr>
            </w:pPr>
            <w:r w:rsidRPr="003F4F5E">
              <w:rPr>
                <w:rFonts w:asciiTheme="minorHAnsi" w:hAnsiTheme="minorHAnsi"/>
                <w:b/>
                <w:bCs/>
                <w:sz w:val="16"/>
                <w:szCs w:val="16"/>
              </w:rPr>
              <w:t>Regulatory and</w:t>
            </w:r>
            <w:r w:rsidR="00B65453" w:rsidRPr="003F4F5E">
              <w:rPr>
                <w:rFonts w:asciiTheme="minorHAnsi" w:hAnsiTheme="minorHAnsi"/>
                <w:b/>
                <w:bCs/>
                <w:sz w:val="16"/>
                <w:szCs w:val="16"/>
              </w:rPr>
              <w:t xml:space="preserve"> payer interaction</w:t>
            </w:r>
          </w:p>
        </w:tc>
        <w:tc>
          <w:tcPr>
            <w:tcW w:w="1306" w:type="dxa"/>
            <w:shd w:val="clear" w:color="auto" w:fill="B8CCE4" w:themeFill="accent1" w:themeFillTint="66"/>
          </w:tcPr>
          <w:p w14:paraId="1901397E" w14:textId="77777777" w:rsidR="00B65453" w:rsidRPr="003F4F5E" w:rsidRDefault="00B65453" w:rsidP="00DA5746">
            <w:pPr>
              <w:jc w:val="left"/>
              <w:rPr>
                <w:rFonts w:asciiTheme="minorHAnsi" w:hAnsiTheme="minorHAnsi"/>
                <w:b/>
                <w:bCs/>
                <w:sz w:val="16"/>
                <w:szCs w:val="16"/>
              </w:rPr>
            </w:pPr>
            <w:r w:rsidRPr="003F4F5E">
              <w:rPr>
                <w:rFonts w:asciiTheme="minorHAnsi" w:hAnsiTheme="minorHAnsi"/>
                <w:b/>
                <w:bCs/>
                <w:sz w:val="16"/>
                <w:szCs w:val="16"/>
              </w:rPr>
              <w:t>Public-private partnership/</w:t>
            </w:r>
          </w:p>
          <w:p w14:paraId="5F075410" w14:textId="77777777" w:rsidR="00B65453" w:rsidRPr="003F4F5E" w:rsidRDefault="00B65453" w:rsidP="00DA5746">
            <w:pPr>
              <w:pStyle w:val="NoSpacing"/>
              <w:rPr>
                <w:rFonts w:asciiTheme="minorHAnsi" w:eastAsia="Times New Roman" w:hAnsiTheme="minorHAnsi" w:cs="Arial"/>
                <w:b/>
                <w:bCs/>
                <w:sz w:val="16"/>
                <w:szCs w:val="16"/>
                <w:lang w:val="en-SG" w:eastAsia="ja-JP" w:bidi="th-TH"/>
              </w:rPr>
            </w:pPr>
            <w:r w:rsidRPr="003F4F5E">
              <w:rPr>
                <w:rFonts w:asciiTheme="minorHAnsi" w:hAnsiTheme="minorHAnsi"/>
                <w:b/>
                <w:bCs/>
                <w:sz w:val="16"/>
                <w:szCs w:val="16"/>
              </w:rPr>
              <w:t>Topic driven taskforce</w:t>
            </w:r>
          </w:p>
        </w:tc>
      </w:tr>
      <w:tr w:rsidR="00B65453" w:rsidRPr="008C466B" w14:paraId="2E7B6188" w14:textId="77777777" w:rsidTr="00DA5746">
        <w:trPr>
          <w:trHeight w:val="283"/>
        </w:trPr>
        <w:tc>
          <w:tcPr>
            <w:tcW w:w="5098" w:type="dxa"/>
          </w:tcPr>
          <w:p w14:paraId="682748CC" w14:textId="1739922B" w:rsidR="00B65453" w:rsidRPr="00E20761" w:rsidRDefault="00B65453" w:rsidP="00DA5746">
            <w:pPr>
              <w:pStyle w:val="NoSpacing"/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</w:pPr>
            <w:r w:rsidRPr="00E20761">
              <w:rPr>
                <w:rFonts w:cs="Arial"/>
                <w:sz w:val="18"/>
                <w:szCs w:val="18"/>
              </w:rPr>
              <w:t xml:space="preserve">Early signal </w:t>
            </w:r>
            <w:r w:rsidR="00C459CB">
              <w:rPr>
                <w:rFonts w:cs="Arial"/>
                <w:sz w:val="18"/>
                <w:szCs w:val="18"/>
              </w:rPr>
              <w:t>to</w:t>
            </w:r>
            <w:r w:rsidRPr="00E20761">
              <w:rPr>
                <w:rFonts w:cs="Arial"/>
                <w:sz w:val="18"/>
                <w:szCs w:val="18"/>
              </w:rPr>
              <w:t xml:space="preserve"> my agency on what is the areas of unmet needs and healthcare priorities </w:t>
            </w:r>
          </w:p>
        </w:tc>
        <w:tc>
          <w:tcPr>
            <w:tcW w:w="1305" w:type="dxa"/>
          </w:tcPr>
          <w:p w14:paraId="4620B96A" w14:textId="6C510EF3" w:rsidR="00B65453" w:rsidRDefault="00250A16" w:rsidP="00DA5746">
            <w:pPr>
              <w:jc w:val="center"/>
            </w:pPr>
            <w:sdt>
              <w:sdtPr>
                <w:id w:val="250393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7075E249" w14:textId="6CCEA669" w:rsidR="00B65453" w:rsidRDefault="00250A16" w:rsidP="00DA5746">
            <w:pPr>
              <w:jc w:val="center"/>
            </w:pPr>
            <w:sdt>
              <w:sdtPr>
                <w:id w:val="-110211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7576EEFF" w14:textId="6FEA8DB9" w:rsidR="00B65453" w:rsidRDefault="00250A16" w:rsidP="00DA5746">
            <w:pPr>
              <w:jc w:val="center"/>
            </w:pPr>
            <w:sdt>
              <w:sdtPr>
                <w:id w:val="-1650122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6EBB9CCD" w14:textId="62538E57" w:rsidR="00B65453" w:rsidRDefault="00250A16" w:rsidP="00DA5746">
            <w:pPr>
              <w:jc w:val="center"/>
            </w:pPr>
            <w:sdt>
              <w:sdtPr>
                <w:id w:val="681017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</w:tr>
      <w:tr w:rsidR="00F810BD" w:rsidRPr="008C466B" w14:paraId="388C298F" w14:textId="77777777" w:rsidTr="00DA5746">
        <w:trPr>
          <w:trHeight w:val="283"/>
        </w:trPr>
        <w:tc>
          <w:tcPr>
            <w:tcW w:w="5098" w:type="dxa"/>
          </w:tcPr>
          <w:p w14:paraId="4E595807" w14:textId="7B62A722" w:rsidR="00F810BD" w:rsidRPr="00E20761" w:rsidRDefault="00F810BD" w:rsidP="00DA5746">
            <w:pPr>
              <w:pStyle w:val="NoSpacing"/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</w:pPr>
            <w:r w:rsidRPr="00E20761">
              <w:rPr>
                <w:rFonts w:eastAsia="Times New Roman" w:cs="Arial"/>
                <w:sz w:val="18"/>
                <w:szCs w:val="18"/>
                <w:lang w:val="en-SG" w:eastAsia="ja-JP" w:bidi="th-TH"/>
              </w:rPr>
              <w:t>Provides insight</w:t>
            </w:r>
            <w:r w:rsidRPr="00E20761">
              <w:rPr>
                <w:rFonts w:cs="Arial"/>
                <w:sz w:val="18"/>
                <w:szCs w:val="18"/>
              </w:rPr>
              <w:t xml:space="preserve"> into policy implications of emerging technologies and health threats</w:t>
            </w:r>
          </w:p>
        </w:tc>
        <w:tc>
          <w:tcPr>
            <w:tcW w:w="1305" w:type="dxa"/>
          </w:tcPr>
          <w:p w14:paraId="5492D22B" w14:textId="152AB942" w:rsidR="00F810BD" w:rsidRDefault="00250A16" w:rsidP="00DA5746">
            <w:pPr>
              <w:jc w:val="center"/>
            </w:pPr>
            <w:sdt>
              <w:sdtPr>
                <w:id w:val="-2013591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1F959C5B" w14:textId="2311CAF5" w:rsidR="00F810BD" w:rsidRDefault="00250A16" w:rsidP="00DA5746">
            <w:pPr>
              <w:jc w:val="center"/>
            </w:pPr>
            <w:sdt>
              <w:sdtPr>
                <w:id w:val="1330873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499C15A4" w14:textId="7CA3D265" w:rsidR="00F810BD" w:rsidRDefault="00250A16" w:rsidP="00DA5746">
            <w:pPr>
              <w:jc w:val="center"/>
            </w:pPr>
            <w:sdt>
              <w:sdtPr>
                <w:id w:val="1471248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03F71278" w14:textId="33CB7224" w:rsidR="00F810BD" w:rsidRDefault="00250A16" w:rsidP="00DA5746">
            <w:pPr>
              <w:jc w:val="center"/>
            </w:pPr>
            <w:sdt>
              <w:sdtPr>
                <w:id w:val="-1086690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</w:tr>
      <w:tr w:rsidR="00F810BD" w:rsidRPr="008C466B" w14:paraId="0C454CE0" w14:textId="77777777" w:rsidTr="00DA5746">
        <w:trPr>
          <w:trHeight w:val="283"/>
        </w:trPr>
        <w:tc>
          <w:tcPr>
            <w:tcW w:w="5098" w:type="dxa"/>
          </w:tcPr>
          <w:p w14:paraId="044FB082" w14:textId="28A0AA2A" w:rsidR="00F810BD" w:rsidRPr="00E20761" w:rsidRDefault="00F810BD" w:rsidP="00DA5746">
            <w:pPr>
              <w:pStyle w:val="NoSpacing"/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</w:pPr>
            <w:r w:rsidRPr="00E20761">
              <w:rPr>
                <w:rFonts w:cs="Arial"/>
                <w:sz w:val="18"/>
                <w:szCs w:val="18"/>
              </w:rPr>
              <w:t>Enables a more effective and</w:t>
            </w:r>
            <w:r w:rsidR="00136685">
              <w:rPr>
                <w:rFonts w:cs="Arial"/>
                <w:sz w:val="18"/>
                <w:szCs w:val="18"/>
              </w:rPr>
              <w:t xml:space="preserve"> efficient</w:t>
            </w:r>
            <w:r w:rsidRPr="00E20761">
              <w:rPr>
                <w:rFonts w:cs="Arial"/>
                <w:sz w:val="18"/>
                <w:szCs w:val="18"/>
              </w:rPr>
              <w:t xml:space="preserve"> drug development</w:t>
            </w:r>
          </w:p>
        </w:tc>
        <w:tc>
          <w:tcPr>
            <w:tcW w:w="1305" w:type="dxa"/>
          </w:tcPr>
          <w:p w14:paraId="003317D0" w14:textId="181C9C29" w:rsidR="00F810BD" w:rsidRDefault="00250A16" w:rsidP="00DA5746">
            <w:pPr>
              <w:jc w:val="center"/>
            </w:pPr>
            <w:sdt>
              <w:sdtPr>
                <w:id w:val="1036787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43253CF6" w14:textId="02368855" w:rsidR="00F810BD" w:rsidRDefault="00250A16" w:rsidP="00DA5746">
            <w:pPr>
              <w:jc w:val="center"/>
            </w:pPr>
            <w:sdt>
              <w:sdtPr>
                <w:id w:val="960389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06A07E44" w14:textId="7E285E90" w:rsidR="00F810BD" w:rsidRDefault="00250A16" w:rsidP="00DA5746">
            <w:pPr>
              <w:jc w:val="center"/>
            </w:pPr>
            <w:sdt>
              <w:sdtPr>
                <w:id w:val="36790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5618B0D9" w14:textId="74C6F6E7" w:rsidR="00F810BD" w:rsidRDefault="00250A16" w:rsidP="00DA5746">
            <w:pPr>
              <w:jc w:val="center"/>
            </w:pPr>
            <w:sdt>
              <w:sdtPr>
                <w:id w:val="-612357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</w:tr>
      <w:tr w:rsidR="00F810BD" w:rsidRPr="008C466B" w14:paraId="1F0E7B70" w14:textId="77777777" w:rsidTr="00DA5746">
        <w:trPr>
          <w:trHeight w:val="283"/>
        </w:trPr>
        <w:tc>
          <w:tcPr>
            <w:tcW w:w="5098" w:type="dxa"/>
          </w:tcPr>
          <w:p w14:paraId="742333FA" w14:textId="77777777" w:rsidR="00F810BD" w:rsidRPr="00E20761" w:rsidRDefault="00F810BD" w:rsidP="00DA5746">
            <w:pPr>
              <w:pStyle w:val="NoSpacing"/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</w:pPr>
            <w:r w:rsidRPr="00E20761"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  <w:t>Provides early insights into new innovative medicines prior to their assessment</w:t>
            </w:r>
          </w:p>
        </w:tc>
        <w:tc>
          <w:tcPr>
            <w:tcW w:w="1305" w:type="dxa"/>
          </w:tcPr>
          <w:p w14:paraId="058E06A5" w14:textId="3B1FA8E9" w:rsidR="00F810BD" w:rsidRDefault="00250A16" w:rsidP="00DA5746">
            <w:pPr>
              <w:jc w:val="center"/>
            </w:pPr>
            <w:sdt>
              <w:sdtPr>
                <w:id w:val="536170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34A18F21" w14:textId="59A170B4" w:rsidR="00F810BD" w:rsidRDefault="00250A16" w:rsidP="00DA5746">
            <w:pPr>
              <w:jc w:val="center"/>
            </w:pPr>
            <w:sdt>
              <w:sdtPr>
                <w:id w:val="-1858114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34FCBEC1" w14:textId="6156FC7D" w:rsidR="00F810BD" w:rsidRDefault="00250A16" w:rsidP="00DA5746">
            <w:pPr>
              <w:jc w:val="center"/>
            </w:pPr>
            <w:sdt>
              <w:sdtPr>
                <w:id w:val="1121583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5F2EBCD1" w14:textId="616B76BF" w:rsidR="00F810BD" w:rsidRDefault="00250A16" w:rsidP="00DA5746">
            <w:pPr>
              <w:jc w:val="center"/>
            </w:pPr>
            <w:sdt>
              <w:sdtPr>
                <w:id w:val="-1035884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</w:tr>
      <w:tr w:rsidR="00F810BD" w:rsidRPr="008C466B" w14:paraId="31528E68" w14:textId="77777777" w:rsidTr="00DA5746">
        <w:trPr>
          <w:trHeight w:val="283"/>
        </w:trPr>
        <w:tc>
          <w:tcPr>
            <w:tcW w:w="10321" w:type="dxa"/>
            <w:gridSpan w:val="5"/>
            <w:shd w:val="clear" w:color="auto" w:fill="B8CCE4" w:themeFill="accent1" w:themeFillTint="66"/>
          </w:tcPr>
          <w:p w14:paraId="09A2458B" w14:textId="77777777" w:rsidR="00F810BD" w:rsidRPr="00E20761" w:rsidRDefault="00F810BD" w:rsidP="00DA5746">
            <w:pPr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F810BD" w:rsidRPr="008C466B" w14:paraId="18E42586" w14:textId="77777777" w:rsidTr="00DA5746">
        <w:trPr>
          <w:trHeight w:val="283"/>
        </w:trPr>
        <w:tc>
          <w:tcPr>
            <w:tcW w:w="5098" w:type="dxa"/>
          </w:tcPr>
          <w:p w14:paraId="7CBBF4EB" w14:textId="77777777" w:rsidR="00F810BD" w:rsidRPr="00E20761" w:rsidRDefault="00F810BD" w:rsidP="00DA5746">
            <w:pPr>
              <w:pStyle w:val="NoSpacing"/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</w:pPr>
            <w:r w:rsidRPr="00E20761"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  <w:t>Supports internal agency decisions at time of assessment</w:t>
            </w:r>
          </w:p>
        </w:tc>
        <w:tc>
          <w:tcPr>
            <w:tcW w:w="1305" w:type="dxa"/>
          </w:tcPr>
          <w:p w14:paraId="51AFCB9D" w14:textId="737AFE65" w:rsidR="00F810BD" w:rsidRDefault="00250A16" w:rsidP="00DA5746">
            <w:pPr>
              <w:jc w:val="center"/>
            </w:pPr>
            <w:sdt>
              <w:sdtPr>
                <w:id w:val="-1999341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602323C5" w14:textId="507E6512" w:rsidR="00F810BD" w:rsidRDefault="00250A16" w:rsidP="00DA5746">
            <w:pPr>
              <w:jc w:val="center"/>
            </w:pPr>
            <w:sdt>
              <w:sdtPr>
                <w:id w:val="-494952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3F201F53" w14:textId="1BF85176" w:rsidR="00F810BD" w:rsidRDefault="00250A16" w:rsidP="00DA5746">
            <w:pPr>
              <w:jc w:val="center"/>
            </w:pPr>
            <w:sdt>
              <w:sdtPr>
                <w:id w:val="1108313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4E5E7610" w14:textId="2059E141" w:rsidR="00F810BD" w:rsidRDefault="00250A16" w:rsidP="00DA5746">
            <w:pPr>
              <w:jc w:val="center"/>
            </w:pPr>
            <w:sdt>
              <w:sdtPr>
                <w:id w:val="794260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</w:tr>
      <w:tr w:rsidR="00F810BD" w:rsidRPr="008C466B" w14:paraId="3F51866A" w14:textId="77777777" w:rsidTr="00DA5746">
        <w:trPr>
          <w:trHeight w:val="283"/>
        </w:trPr>
        <w:tc>
          <w:tcPr>
            <w:tcW w:w="5098" w:type="dxa"/>
          </w:tcPr>
          <w:p w14:paraId="541D562A" w14:textId="67E6B543" w:rsidR="00F810BD" w:rsidRPr="00E20761" w:rsidRDefault="00F810BD" w:rsidP="00DA5746">
            <w:pPr>
              <w:pStyle w:val="NoSpacing"/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</w:pPr>
            <w:r w:rsidRPr="00E20761"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  <w:t xml:space="preserve">Reduce duplication of work </w:t>
            </w:r>
          </w:p>
        </w:tc>
        <w:tc>
          <w:tcPr>
            <w:tcW w:w="1305" w:type="dxa"/>
          </w:tcPr>
          <w:p w14:paraId="047F68A5" w14:textId="3BB1E8C8" w:rsidR="00F810BD" w:rsidRDefault="00250A16" w:rsidP="00DA5746">
            <w:pPr>
              <w:jc w:val="center"/>
            </w:pPr>
            <w:sdt>
              <w:sdtPr>
                <w:id w:val="1715917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26DE3E30" w14:textId="0E272CC2" w:rsidR="00F810BD" w:rsidRDefault="00250A16" w:rsidP="00DA5746">
            <w:pPr>
              <w:jc w:val="center"/>
            </w:pPr>
            <w:sdt>
              <w:sdtPr>
                <w:id w:val="1719092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37046C6A" w14:textId="4A10B844" w:rsidR="00F810BD" w:rsidRDefault="00250A16" w:rsidP="00DA5746">
            <w:pPr>
              <w:jc w:val="center"/>
            </w:pPr>
            <w:sdt>
              <w:sdtPr>
                <w:id w:val="534320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3FBFE218" w14:textId="0360A81D" w:rsidR="00F810BD" w:rsidRDefault="00250A16" w:rsidP="00DA5746">
            <w:pPr>
              <w:jc w:val="center"/>
            </w:pPr>
            <w:sdt>
              <w:sdtPr>
                <w:id w:val="-51228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</w:tr>
      <w:tr w:rsidR="00F810BD" w:rsidRPr="008C466B" w14:paraId="69776DC5" w14:textId="77777777" w:rsidTr="00DA5746">
        <w:trPr>
          <w:trHeight w:val="283"/>
        </w:trPr>
        <w:tc>
          <w:tcPr>
            <w:tcW w:w="5098" w:type="dxa"/>
          </w:tcPr>
          <w:p w14:paraId="038033C4" w14:textId="77777777" w:rsidR="00F810BD" w:rsidRPr="00E20761" w:rsidRDefault="00F810BD" w:rsidP="00DA5746">
            <w:pPr>
              <w:pStyle w:val="NoSpacing"/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</w:pPr>
            <w:r w:rsidRPr="00E20761"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  <w:t>Improves the timing of the submission and review process</w:t>
            </w:r>
          </w:p>
        </w:tc>
        <w:tc>
          <w:tcPr>
            <w:tcW w:w="1305" w:type="dxa"/>
          </w:tcPr>
          <w:p w14:paraId="684E8E83" w14:textId="31325619" w:rsidR="00F810BD" w:rsidRDefault="00250A16" w:rsidP="00DA5746">
            <w:pPr>
              <w:jc w:val="center"/>
            </w:pPr>
            <w:sdt>
              <w:sdtPr>
                <w:id w:val="1547414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28BE2D27" w14:textId="1A692693" w:rsidR="00F810BD" w:rsidRDefault="00250A16" w:rsidP="00DA5746">
            <w:pPr>
              <w:jc w:val="center"/>
            </w:pPr>
            <w:sdt>
              <w:sdtPr>
                <w:id w:val="-432359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22D70AC9" w14:textId="67360C65" w:rsidR="00F810BD" w:rsidRDefault="00250A16" w:rsidP="00DA5746">
            <w:pPr>
              <w:jc w:val="center"/>
            </w:pPr>
            <w:sdt>
              <w:sdtPr>
                <w:id w:val="-1645039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2EC57DCA" w14:textId="4929EBEC" w:rsidR="00F810BD" w:rsidRDefault="00250A16" w:rsidP="00DA5746">
            <w:pPr>
              <w:jc w:val="center"/>
            </w:pPr>
            <w:sdt>
              <w:sdtPr>
                <w:id w:val="1057753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</w:tr>
      <w:tr w:rsidR="00F810BD" w:rsidRPr="008C466B" w14:paraId="112DAF4B" w14:textId="77777777" w:rsidTr="00DA5746">
        <w:trPr>
          <w:trHeight w:val="283"/>
        </w:trPr>
        <w:tc>
          <w:tcPr>
            <w:tcW w:w="5098" w:type="dxa"/>
          </w:tcPr>
          <w:p w14:paraId="25BB1208" w14:textId="33580167" w:rsidR="00F810BD" w:rsidRPr="00E20761" w:rsidRDefault="00F810BD" w:rsidP="00DA5746">
            <w:pPr>
              <w:pStyle w:val="NoSpacing"/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</w:pPr>
            <w:r w:rsidRPr="00E20761"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  <w:t>Supports future regulatory decisions</w:t>
            </w:r>
          </w:p>
        </w:tc>
        <w:tc>
          <w:tcPr>
            <w:tcW w:w="1305" w:type="dxa"/>
          </w:tcPr>
          <w:p w14:paraId="14AF933A" w14:textId="09F8557E" w:rsidR="00F810BD" w:rsidRDefault="00250A16" w:rsidP="00DA5746">
            <w:pPr>
              <w:jc w:val="center"/>
            </w:pPr>
            <w:sdt>
              <w:sdtPr>
                <w:id w:val="-795298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2EAFD523" w14:textId="6CAA4116" w:rsidR="00F810BD" w:rsidRDefault="00250A16" w:rsidP="00DA5746">
            <w:pPr>
              <w:jc w:val="center"/>
            </w:pPr>
            <w:sdt>
              <w:sdtPr>
                <w:id w:val="770208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2A907AFB" w14:textId="79B805A7" w:rsidR="00F810BD" w:rsidRDefault="00250A16" w:rsidP="00DA5746">
            <w:pPr>
              <w:jc w:val="center"/>
            </w:pPr>
            <w:sdt>
              <w:sdtPr>
                <w:id w:val="-1256279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03CAABCE" w14:textId="2618A2CD" w:rsidR="00F810BD" w:rsidRDefault="00250A16" w:rsidP="00DA5746">
            <w:pPr>
              <w:jc w:val="center"/>
            </w:pPr>
            <w:sdt>
              <w:sdtPr>
                <w:id w:val="1199278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</w:tr>
      <w:tr w:rsidR="00F810BD" w:rsidRPr="008C466B" w14:paraId="53571B69" w14:textId="77777777" w:rsidTr="00DA5746">
        <w:trPr>
          <w:trHeight w:val="283"/>
        </w:trPr>
        <w:tc>
          <w:tcPr>
            <w:tcW w:w="5098" w:type="dxa"/>
          </w:tcPr>
          <w:p w14:paraId="15CE79B5" w14:textId="12B2BBC4" w:rsidR="00F810BD" w:rsidRPr="00E20761" w:rsidRDefault="00F810BD" w:rsidP="00DA5746">
            <w:pPr>
              <w:pStyle w:val="NoSpacing"/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</w:pPr>
            <w:r w:rsidRPr="00E20761"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  <w:t xml:space="preserve">Supports post-approval activities </w:t>
            </w:r>
          </w:p>
        </w:tc>
        <w:tc>
          <w:tcPr>
            <w:tcW w:w="1305" w:type="dxa"/>
          </w:tcPr>
          <w:p w14:paraId="2D1FDF16" w14:textId="0D15FB80" w:rsidR="00F810BD" w:rsidRDefault="00250A16" w:rsidP="00DA5746">
            <w:pPr>
              <w:jc w:val="center"/>
            </w:pPr>
            <w:sdt>
              <w:sdtPr>
                <w:id w:val="877973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3ABE09A9" w14:textId="2168C12C" w:rsidR="00F810BD" w:rsidRDefault="00250A16" w:rsidP="00DA5746">
            <w:pPr>
              <w:jc w:val="center"/>
            </w:pPr>
            <w:sdt>
              <w:sdtPr>
                <w:id w:val="1052502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27857ADA" w14:textId="1B48445B" w:rsidR="00F810BD" w:rsidRDefault="00250A16" w:rsidP="00DA5746">
            <w:pPr>
              <w:jc w:val="center"/>
            </w:pPr>
            <w:sdt>
              <w:sdtPr>
                <w:id w:val="-1785804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46C6CA99" w14:textId="59D4A276" w:rsidR="00F810BD" w:rsidRDefault="00250A16" w:rsidP="00DA5746">
            <w:pPr>
              <w:jc w:val="center"/>
            </w:pPr>
            <w:sdt>
              <w:sdtPr>
                <w:id w:val="2095431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</w:tr>
      <w:tr w:rsidR="00B65453" w:rsidRPr="008C466B" w14:paraId="47DFA9A3" w14:textId="77777777" w:rsidTr="00DA5746">
        <w:trPr>
          <w:trHeight w:val="283"/>
        </w:trPr>
        <w:tc>
          <w:tcPr>
            <w:tcW w:w="10321" w:type="dxa"/>
            <w:gridSpan w:val="5"/>
            <w:shd w:val="clear" w:color="auto" w:fill="B8CCE4" w:themeFill="accent1" w:themeFillTint="66"/>
          </w:tcPr>
          <w:p w14:paraId="20AA7F3A" w14:textId="77777777" w:rsidR="00B65453" w:rsidRPr="00E20761" w:rsidRDefault="00B65453" w:rsidP="00DA5746">
            <w:pPr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F810BD" w:rsidRPr="008C466B" w14:paraId="0C668B33" w14:textId="77777777" w:rsidTr="00DA5746">
        <w:trPr>
          <w:trHeight w:val="283"/>
        </w:trPr>
        <w:tc>
          <w:tcPr>
            <w:tcW w:w="5098" w:type="dxa"/>
          </w:tcPr>
          <w:p w14:paraId="6A7BBCB0" w14:textId="77777777" w:rsidR="00F810BD" w:rsidRPr="00E20761" w:rsidRDefault="00F810BD" w:rsidP="00DA5746">
            <w:pPr>
              <w:pStyle w:val="NoSpacing"/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</w:pPr>
            <w:r w:rsidRPr="00E20761"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  <w:t>Improves understanding of the divergences across evidentiary requirements</w:t>
            </w:r>
          </w:p>
        </w:tc>
        <w:tc>
          <w:tcPr>
            <w:tcW w:w="1305" w:type="dxa"/>
          </w:tcPr>
          <w:p w14:paraId="28028A0D" w14:textId="040D44E3" w:rsidR="00F810BD" w:rsidRDefault="00250A16" w:rsidP="00DA5746">
            <w:pPr>
              <w:jc w:val="center"/>
            </w:pPr>
            <w:sdt>
              <w:sdtPr>
                <w:id w:val="-238175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0476CD99" w14:textId="0C187D8D" w:rsidR="00F810BD" w:rsidRDefault="00250A16" w:rsidP="00DA5746">
            <w:pPr>
              <w:jc w:val="center"/>
            </w:pPr>
            <w:sdt>
              <w:sdtPr>
                <w:id w:val="853849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5CBA14E3" w14:textId="22954FD5" w:rsidR="00F810BD" w:rsidRDefault="00250A16" w:rsidP="00DA5746">
            <w:pPr>
              <w:jc w:val="center"/>
            </w:pPr>
            <w:sdt>
              <w:sdtPr>
                <w:id w:val="-2046278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69C02C0B" w14:textId="55246E67" w:rsidR="00F810BD" w:rsidRDefault="00250A16" w:rsidP="00DA5746">
            <w:pPr>
              <w:jc w:val="center"/>
            </w:pPr>
            <w:sdt>
              <w:sdtPr>
                <w:id w:val="-975529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</w:tr>
      <w:tr w:rsidR="00F810BD" w:rsidRPr="008C466B" w14:paraId="143EDFD0" w14:textId="77777777" w:rsidTr="00DA5746">
        <w:trPr>
          <w:trHeight w:val="283"/>
        </w:trPr>
        <w:tc>
          <w:tcPr>
            <w:tcW w:w="5098" w:type="dxa"/>
          </w:tcPr>
          <w:p w14:paraId="54F6D7E7" w14:textId="77777777" w:rsidR="00F810BD" w:rsidRPr="00E20761" w:rsidRDefault="00F810BD" w:rsidP="00DA5746">
            <w:pPr>
              <w:pStyle w:val="NoSpacing"/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</w:pPr>
            <w:r w:rsidRPr="00E20761"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  <w:t>Validates internal thinking within my agency</w:t>
            </w:r>
          </w:p>
        </w:tc>
        <w:tc>
          <w:tcPr>
            <w:tcW w:w="1305" w:type="dxa"/>
          </w:tcPr>
          <w:p w14:paraId="1CC5917C" w14:textId="03EA4A49" w:rsidR="00F810BD" w:rsidRDefault="00250A16" w:rsidP="00DA5746">
            <w:pPr>
              <w:jc w:val="center"/>
            </w:pPr>
            <w:sdt>
              <w:sdtPr>
                <w:id w:val="-480776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626B1058" w14:textId="2C68FBC7" w:rsidR="00F810BD" w:rsidRDefault="00250A16" w:rsidP="00DA5746">
            <w:pPr>
              <w:jc w:val="center"/>
            </w:pPr>
            <w:sdt>
              <w:sdtPr>
                <w:id w:val="-1671402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405EF90E" w14:textId="19CC68F5" w:rsidR="00F810BD" w:rsidRDefault="00250A16" w:rsidP="00DA5746">
            <w:pPr>
              <w:jc w:val="center"/>
            </w:pPr>
            <w:sdt>
              <w:sdtPr>
                <w:id w:val="-1524636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168555F2" w14:textId="032CCB28" w:rsidR="00F810BD" w:rsidRDefault="00250A16" w:rsidP="00DA5746">
            <w:pPr>
              <w:jc w:val="center"/>
            </w:pPr>
            <w:sdt>
              <w:sdtPr>
                <w:id w:val="-1547357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</w:tr>
      <w:tr w:rsidR="00F810BD" w:rsidRPr="008C466B" w14:paraId="6AC1B94D" w14:textId="77777777" w:rsidTr="00DA5746">
        <w:trPr>
          <w:trHeight w:val="283"/>
        </w:trPr>
        <w:tc>
          <w:tcPr>
            <w:tcW w:w="5098" w:type="dxa"/>
          </w:tcPr>
          <w:p w14:paraId="4B1CD932" w14:textId="77777777" w:rsidR="00F810BD" w:rsidRPr="00E20761" w:rsidRDefault="00F810BD" w:rsidP="00DA5746">
            <w:pPr>
              <w:pStyle w:val="NoSpacing"/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</w:pPr>
            <w:r w:rsidRPr="00E20761"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  <w:t>Provides a learning opportunity about complexity of multiple system interactions</w:t>
            </w:r>
          </w:p>
        </w:tc>
        <w:tc>
          <w:tcPr>
            <w:tcW w:w="1305" w:type="dxa"/>
          </w:tcPr>
          <w:p w14:paraId="2CC53A91" w14:textId="0E8D9AD5" w:rsidR="00F810BD" w:rsidRDefault="00250A16" w:rsidP="00DA5746">
            <w:pPr>
              <w:jc w:val="center"/>
            </w:pPr>
            <w:sdt>
              <w:sdtPr>
                <w:id w:val="-789351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256499A1" w14:textId="367FF1F8" w:rsidR="00F810BD" w:rsidRDefault="00250A16" w:rsidP="00DA5746">
            <w:pPr>
              <w:jc w:val="center"/>
            </w:pPr>
            <w:sdt>
              <w:sdtPr>
                <w:id w:val="-755830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1F667DDF" w14:textId="379A9CF8" w:rsidR="00F810BD" w:rsidRDefault="00250A16" w:rsidP="00DA5746">
            <w:pPr>
              <w:jc w:val="center"/>
            </w:pPr>
            <w:sdt>
              <w:sdtPr>
                <w:id w:val="-890966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39F79952" w14:textId="028BBE8C" w:rsidR="00F810BD" w:rsidRDefault="00250A16" w:rsidP="00DA5746">
            <w:pPr>
              <w:jc w:val="center"/>
            </w:pPr>
            <w:sdt>
              <w:sdtPr>
                <w:id w:val="-2096616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</w:tr>
      <w:tr w:rsidR="00F810BD" w:rsidRPr="008C466B" w14:paraId="78670B3F" w14:textId="77777777" w:rsidTr="00DA5746">
        <w:trPr>
          <w:trHeight w:val="283"/>
        </w:trPr>
        <w:tc>
          <w:tcPr>
            <w:tcW w:w="5098" w:type="dxa"/>
          </w:tcPr>
          <w:p w14:paraId="24EEA900" w14:textId="77777777" w:rsidR="00F810BD" w:rsidRPr="00E20761" w:rsidRDefault="00F810BD" w:rsidP="00DA5746">
            <w:pPr>
              <w:pStyle w:val="NoSpacing"/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</w:pPr>
            <w:r w:rsidRPr="00E20761"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  <w:t xml:space="preserve">Provides an opportunity for capacity building and strengthening </w:t>
            </w:r>
          </w:p>
        </w:tc>
        <w:tc>
          <w:tcPr>
            <w:tcW w:w="1305" w:type="dxa"/>
          </w:tcPr>
          <w:p w14:paraId="72D6194C" w14:textId="37A4C883" w:rsidR="00F810BD" w:rsidRDefault="00250A16" w:rsidP="00DA5746">
            <w:pPr>
              <w:jc w:val="center"/>
            </w:pPr>
            <w:sdt>
              <w:sdtPr>
                <w:id w:val="-1942829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1A957092" w14:textId="51B9B5FA" w:rsidR="00F810BD" w:rsidRDefault="00250A16" w:rsidP="00DA5746">
            <w:pPr>
              <w:jc w:val="center"/>
            </w:pPr>
            <w:sdt>
              <w:sdtPr>
                <w:id w:val="-1889947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720C6388" w14:textId="6902BB31" w:rsidR="00F810BD" w:rsidRDefault="00250A16" w:rsidP="00DA5746">
            <w:pPr>
              <w:jc w:val="center"/>
            </w:pPr>
            <w:sdt>
              <w:sdtPr>
                <w:id w:val="-1190294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60535815" w14:textId="7137DEB7" w:rsidR="00F810BD" w:rsidRDefault="00250A16" w:rsidP="00DA5746">
            <w:pPr>
              <w:jc w:val="center"/>
            </w:pPr>
            <w:sdt>
              <w:sdtPr>
                <w:id w:val="1369955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</w:tr>
      <w:tr w:rsidR="00B65453" w:rsidRPr="008C466B" w14:paraId="1685A561" w14:textId="77777777" w:rsidTr="00DA5746">
        <w:trPr>
          <w:trHeight w:val="154"/>
        </w:trPr>
        <w:tc>
          <w:tcPr>
            <w:tcW w:w="10321" w:type="dxa"/>
            <w:gridSpan w:val="5"/>
            <w:shd w:val="clear" w:color="auto" w:fill="B8CCE4" w:themeFill="accent1" w:themeFillTint="66"/>
          </w:tcPr>
          <w:p w14:paraId="24276620" w14:textId="77777777" w:rsidR="00B65453" w:rsidRPr="00E20761" w:rsidRDefault="00B65453" w:rsidP="00DA5746">
            <w:pPr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B65453" w:rsidRPr="008C466B" w14:paraId="2E4821D5" w14:textId="77777777" w:rsidTr="00DA5746">
        <w:trPr>
          <w:trHeight w:val="1011"/>
        </w:trPr>
        <w:tc>
          <w:tcPr>
            <w:tcW w:w="5098" w:type="dxa"/>
          </w:tcPr>
          <w:p w14:paraId="20264638" w14:textId="637C271D" w:rsidR="00B65453" w:rsidRPr="00E20761" w:rsidRDefault="00B65453" w:rsidP="00DA5746">
            <w:pPr>
              <w:pStyle w:val="NoSpacing"/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</w:pPr>
            <w:r w:rsidRPr="00E20761"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  <w:t>If the aspect of added value of these interactions to your agenc</w:t>
            </w:r>
            <w:r w:rsidR="00B71AA2"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  <w:t>y</w:t>
            </w:r>
            <w:r w:rsidRPr="00E20761"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  <w:t xml:space="preserve"> is not captured in the statement</w:t>
            </w:r>
            <w:r w:rsidR="008A5D0F"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  <w:t>s</w:t>
            </w:r>
            <w:r w:rsidRPr="00E20761"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  <w:t xml:space="preserve"> above, please provide the details here:</w:t>
            </w:r>
          </w:p>
        </w:tc>
        <w:tc>
          <w:tcPr>
            <w:tcW w:w="1305" w:type="dxa"/>
          </w:tcPr>
          <w:p w14:paraId="77608CDC" w14:textId="77777777" w:rsidR="00B65453" w:rsidRDefault="00B65453" w:rsidP="00DA5746">
            <w:pPr>
              <w:jc w:val="center"/>
            </w:pPr>
          </w:p>
        </w:tc>
        <w:tc>
          <w:tcPr>
            <w:tcW w:w="1306" w:type="dxa"/>
          </w:tcPr>
          <w:p w14:paraId="4E08CECE" w14:textId="77777777" w:rsidR="00B65453" w:rsidRDefault="00B65453" w:rsidP="00DA5746">
            <w:pPr>
              <w:jc w:val="center"/>
            </w:pPr>
          </w:p>
        </w:tc>
        <w:tc>
          <w:tcPr>
            <w:tcW w:w="1306" w:type="dxa"/>
          </w:tcPr>
          <w:p w14:paraId="42F28A7B" w14:textId="77777777" w:rsidR="00B65453" w:rsidRDefault="00B65453" w:rsidP="00DA5746">
            <w:pPr>
              <w:jc w:val="center"/>
            </w:pPr>
          </w:p>
        </w:tc>
        <w:tc>
          <w:tcPr>
            <w:tcW w:w="1306" w:type="dxa"/>
          </w:tcPr>
          <w:p w14:paraId="6DB75BC2" w14:textId="77777777" w:rsidR="00B65453" w:rsidRDefault="00B65453" w:rsidP="00DA5746">
            <w:pPr>
              <w:jc w:val="center"/>
            </w:pPr>
          </w:p>
        </w:tc>
      </w:tr>
    </w:tbl>
    <w:p w14:paraId="2046A1B4" w14:textId="77777777" w:rsidR="00B65453" w:rsidRDefault="00B65453" w:rsidP="00B65453">
      <w:pPr>
        <w:jc w:val="left"/>
        <w:rPr>
          <w:rFonts w:cstheme="minorHAnsi"/>
          <w:b/>
          <w:bCs/>
          <w:szCs w:val="20"/>
        </w:rPr>
      </w:pPr>
    </w:p>
    <w:p w14:paraId="7D5F5A83" w14:textId="77777777" w:rsidR="00D51663" w:rsidRDefault="00D51663" w:rsidP="00D51663">
      <w:pPr>
        <w:jc w:val="left"/>
        <w:rPr>
          <w:rFonts w:cstheme="minorHAnsi"/>
          <w:b/>
          <w:bCs/>
          <w:sz w:val="28"/>
          <w:szCs w:val="28"/>
        </w:rPr>
      </w:pPr>
    </w:p>
    <w:p w14:paraId="13A4F4D3" w14:textId="758C6016" w:rsidR="003D184B" w:rsidRPr="000504CC" w:rsidRDefault="008D32FD" w:rsidP="000504CC">
      <w:pPr>
        <w:pStyle w:val="ListParagraph"/>
        <w:numPr>
          <w:ilvl w:val="0"/>
          <w:numId w:val="22"/>
        </w:numPr>
        <w:jc w:val="left"/>
        <w:rPr>
          <w:b/>
          <w:bCs/>
        </w:rPr>
      </w:pPr>
      <w:r w:rsidRPr="000504CC">
        <w:rPr>
          <w:b/>
          <w:bCs/>
        </w:rPr>
        <w:t>For each type of interaction/collaboration</w:t>
      </w:r>
      <w:r w:rsidR="00C52A27" w:rsidRPr="000504CC">
        <w:rPr>
          <w:b/>
          <w:bCs/>
        </w:rPr>
        <w:t xml:space="preserve"> across different stakeholders</w:t>
      </w:r>
      <w:r w:rsidRPr="000504CC">
        <w:rPr>
          <w:b/>
          <w:bCs/>
        </w:rPr>
        <w:t>,</w:t>
      </w:r>
      <w:r w:rsidR="002561E5" w:rsidRPr="000504CC">
        <w:rPr>
          <w:b/>
          <w:bCs/>
        </w:rPr>
        <w:t xml:space="preserve"> please </w:t>
      </w:r>
      <w:r w:rsidR="001D04FC" w:rsidRPr="000504CC">
        <w:rPr>
          <w:b/>
          <w:bCs/>
        </w:rPr>
        <w:t xml:space="preserve">provide </w:t>
      </w:r>
      <w:r w:rsidR="000B2249">
        <w:rPr>
          <w:b/>
          <w:bCs/>
        </w:rPr>
        <w:t xml:space="preserve">an example </w:t>
      </w:r>
      <w:r w:rsidR="00F71CA1" w:rsidRPr="000504CC">
        <w:rPr>
          <w:b/>
          <w:bCs/>
        </w:rPr>
        <w:t>that</w:t>
      </w:r>
      <w:r w:rsidR="00274C6D" w:rsidRPr="000504CC">
        <w:rPr>
          <w:b/>
          <w:bCs/>
        </w:rPr>
        <w:t xml:space="preserve"> your agency perceive</w:t>
      </w:r>
      <w:r w:rsidR="006E29DB" w:rsidRPr="000504CC">
        <w:rPr>
          <w:b/>
          <w:bCs/>
        </w:rPr>
        <w:t>s</w:t>
      </w:r>
      <w:r w:rsidR="00F71CA1" w:rsidRPr="000504CC">
        <w:rPr>
          <w:b/>
          <w:bCs/>
        </w:rPr>
        <w:t xml:space="preserve"> </w:t>
      </w:r>
      <w:r w:rsidR="006E29DB" w:rsidRPr="000504CC">
        <w:rPr>
          <w:b/>
          <w:bCs/>
        </w:rPr>
        <w:t>as a</w:t>
      </w:r>
      <w:r w:rsidR="00D6125D" w:rsidRPr="000504CC">
        <w:rPr>
          <w:b/>
          <w:bCs/>
        </w:rPr>
        <w:t>n effective</w:t>
      </w:r>
      <w:r w:rsidR="007A35DD" w:rsidRPr="000504CC">
        <w:rPr>
          <w:b/>
          <w:bCs/>
        </w:rPr>
        <w:t xml:space="preserve"> model</w:t>
      </w:r>
      <w:r w:rsidR="000B0E31" w:rsidRPr="000504CC">
        <w:rPr>
          <w:b/>
          <w:bCs/>
        </w:rPr>
        <w:t xml:space="preserve"> </w:t>
      </w:r>
      <w:r w:rsidR="007931C8">
        <w:rPr>
          <w:b/>
          <w:bCs/>
        </w:rPr>
        <w:t xml:space="preserve">of engagement </w:t>
      </w:r>
      <w:r w:rsidR="000B0E31" w:rsidRPr="000504CC">
        <w:rPr>
          <w:b/>
          <w:bCs/>
        </w:rPr>
        <w:t xml:space="preserve">and the rationale of your selection. </w:t>
      </w:r>
    </w:p>
    <w:p w14:paraId="2FF8E4E2" w14:textId="7A717EFA" w:rsidR="00BD5B3E" w:rsidRDefault="00BD5B3E" w:rsidP="003D184B"/>
    <w:tbl>
      <w:tblPr>
        <w:tblStyle w:val="TableGrid"/>
        <w:tblW w:w="10455" w:type="dxa"/>
        <w:tblLook w:val="04A0" w:firstRow="1" w:lastRow="0" w:firstColumn="1" w:lastColumn="0" w:noHBand="0" w:noVBand="1"/>
      </w:tblPr>
      <w:tblGrid>
        <w:gridCol w:w="2621"/>
        <w:gridCol w:w="2965"/>
        <w:gridCol w:w="4869"/>
      </w:tblGrid>
      <w:tr w:rsidR="000B0E31" w:rsidRPr="008E5DCB" w14:paraId="6E850265" w14:textId="4604D2E8" w:rsidTr="000B0E31">
        <w:trPr>
          <w:trHeight w:val="67"/>
        </w:trPr>
        <w:tc>
          <w:tcPr>
            <w:tcW w:w="2621" w:type="dxa"/>
            <w:shd w:val="clear" w:color="auto" w:fill="B8CCE4" w:themeFill="accent1" w:themeFillTint="66"/>
          </w:tcPr>
          <w:p w14:paraId="6585CB16" w14:textId="26D22C7B" w:rsidR="000B0E31" w:rsidRPr="001363C1" w:rsidRDefault="000B0E31" w:rsidP="003221CD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1363C1">
              <w:rPr>
                <w:rFonts w:cstheme="minorHAnsi"/>
                <w:b/>
                <w:sz w:val="18"/>
                <w:szCs w:val="18"/>
              </w:rPr>
              <w:t xml:space="preserve">Type </w:t>
            </w:r>
          </w:p>
        </w:tc>
        <w:tc>
          <w:tcPr>
            <w:tcW w:w="2965" w:type="dxa"/>
            <w:shd w:val="clear" w:color="auto" w:fill="B8CCE4" w:themeFill="accent1" w:themeFillTint="66"/>
          </w:tcPr>
          <w:p w14:paraId="58CCEC2C" w14:textId="7FBA3C31" w:rsidR="000B0E31" w:rsidRPr="001363C1" w:rsidRDefault="000B0E31" w:rsidP="003221CD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Name of the interaction/collaboration</w:t>
            </w:r>
          </w:p>
        </w:tc>
        <w:tc>
          <w:tcPr>
            <w:tcW w:w="4869" w:type="dxa"/>
            <w:shd w:val="clear" w:color="auto" w:fill="B8CCE4" w:themeFill="accent1" w:themeFillTint="66"/>
          </w:tcPr>
          <w:p w14:paraId="421BF96E" w14:textId="1A581968" w:rsidR="000B0E31" w:rsidRDefault="00DA13F8" w:rsidP="003221CD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The reason why this is an effective model</w:t>
            </w:r>
          </w:p>
        </w:tc>
      </w:tr>
      <w:tr w:rsidR="000B0E31" w:rsidRPr="008E5DCB" w14:paraId="15D994E9" w14:textId="2D7A5B0C" w:rsidTr="000B0E31">
        <w:trPr>
          <w:trHeight w:val="705"/>
        </w:trPr>
        <w:tc>
          <w:tcPr>
            <w:tcW w:w="2621" w:type="dxa"/>
          </w:tcPr>
          <w:p w14:paraId="15BBEAA4" w14:textId="79FC9839" w:rsidR="000B0E31" w:rsidRPr="000F386D" w:rsidRDefault="000B0E31" w:rsidP="0091079C">
            <w:pPr>
              <w:jc w:val="left"/>
              <w:rPr>
                <w:rFonts w:asciiTheme="minorHAnsi" w:hAnsiTheme="minorHAnsi"/>
                <w:sz w:val="21"/>
                <w:szCs w:val="21"/>
              </w:rPr>
            </w:pPr>
            <w:r w:rsidRPr="000F386D">
              <w:rPr>
                <w:rFonts w:asciiTheme="minorHAnsi" w:hAnsiTheme="minorHAnsi"/>
                <w:sz w:val="21"/>
                <w:szCs w:val="21"/>
              </w:rPr>
              <w:t xml:space="preserve">Regulatory and </w:t>
            </w:r>
            <w:r>
              <w:rPr>
                <w:rFonts w:asciiTheme="minorHAnsi" w:hAnsiTheme="minorHAnsi"/>
                <w:sz w:val="21"/>
                <w:szCs w:val="21"/>
              </w:rPr>
              <w:t>Regulatory</w:t>
            </w:r>
            <w:r w:rsidRPr="000F386D">
              <w:rPr>
                <w:rFonts w:asciiTheme="minorHAnsi" w:hAnsiTheme="minorHAnsi"/>
                <w:sz w:val="21"/>
                <w:szCs w:val="21"/>
              </w:rPr>
              <w:t xml:space="preserve"> interaction</w:t>
            </w:r>
            <w:r>
              <w:rPr>
                <w:rFonts w:asciiTheme="minorHAnsi" w:hAnsiTheme="minorHAnsi"/>
                <w:sz w:val="21"/>
                <w:szCs w:val="21"/>
              </w:rPr>
              <w:t xml:space="preserve"> </w:t>
            </w:r>
          </w:p>
        </w:tc>
        <w:tc>
          <w:tcPr>
            <w:tcW w:w="2965" w:type="dxa"/>
          </w:tcPr>
          <w:p w14:paraId="65255D95" w14:textId="53AE5E07" w:rsidR="000B0E31" w:rsidRPr="008E5DCB" w:rsidRDefault="000B0E31" w:rsidP="0091079C">
            <w:pPr>
              <w:jc w:val="left"/>
              <w:rPr>
                <w:rFonts w:cstheme="minorHAnsi"/>
                <w:szCs w:val="20"/>
              </w:rPr>
            </w:pPr>
          </w:p>
        </w:tc>
        <w:tc>
          <w:tcPr>
            <w:tcW w:w="4869" w:type="dxa"/>
          </w:tcPr>
          <w:p w14:paraId="4A039F3E" w14:textId="77777777" w:rsidR="000B0E31" w:rsidRPr="008E5DCB" w:rsidRDefault="000B0E31" w:rsidP="0091079C">
            <w:pPr>
              <w:jc w:val="left"/>
              <w:rPr>
                <w:rFonts w:cstheme="minorHAnsi"/>
                <w:szCs w:val="20"/>
              </w:rPr>
            </w:pPr>
          </w:p>
        </w:tc>
      </w:tr>
      <w:tr w:rsidR="000B0E31" w:rsidRPr="008E5DCB" w14:paraId="148BCF44" w14:textId="2480D230" w:rsidTr="000B0E31">
        <w:trPr>
          <w:trHeight w:val="692"/>
        </w:trPr>
        <w:tc>
          <w:tcPr>
            <w:tcW w:w="2621" w:type="dxa"/>
          </w:tcPr>
          <w:p w14:paraId="157E7B55" w14:textId="4F84418C" w:rsidR="000B0E31" w:rsidRPr="000F386D" w:rsidRDefault="000B0E31" w:rsidP="0091079C">
            <w:pPr>
              <w:jc w:val="left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Regulatory</w:t>
            </w:r>
            <w:r w:rsidRPr="000F386D">
              <w:rPr>
                <w:rFonts w:asciiTheme="minorHAnsi" w:hAnsiTheme="minorHAnsi"/>
                <w:sz w:val="21"/>
                <w:szCs w:val="21"/>
              </w:rPr>
              <w:t xml:space="preserve"> and HTA interaction</w:t>
            </w:r>
            <w:r>
              <w:rPr>
                <w:rFonts w:asciiTheme="minorHAnsi" w:hAnsiTheme="minorHAnsi"/>
                <w:sz w:val="21"/>
                <w:szCs w:val="21"/>
              </w:rPr>
              <w:t xml:space="preserve"> </w:t>
            </w:r>
          </w:p>
        </w:tc>
        <w:tc>
          <w:tcPr>
            <w:tcW w:w="2965" w:type="dxa"/>
          </w:tcPr>
          <w:p w14:paraId="2B6D7AD6" w14:textId="1E8DF14A" w:rsidR="000B0E31" w:rsidRPr="008E5DCB" w:rsidRDefault="000B0E31" w:rsidP="003221CD">
            <w:pPr>
              <w:rPr>
                <w:rFonts w:cstheme="minorHAnsi"/>
                <w:szCs w:val="20"/>
              </w:rPr>
            </w:pPr>
          </w:p>
        </w:tc>
        <w:tc>
          <w:tcPr>
            <w:tcW w:w="4869" w:type="dxa"/>
          </w:tcPr>
          <w:p w14:paraId="7D0C4337" w14:textId="77777777" w:rsidR="000B0E31" w:rsidRPr="008E5DCB" w:rsidRDefault="000B0E31" w:rsidP="003221CD">
            <w:pPr>
              <w:rPr>
                <w:rFonts w:cstheme="minorHAnsi"/>
                <w:szCs w:val="20"/>
              </w:rPr>
            </w:pPr>
          </w:p>
        </w:tc>
      </w:tr>
      <w:tr w:rsidR="000B0E31" w:rsidRPr="008E5DCB" w14:paraId="0DC6CA6F" w14:textId="6CBABCFD" w:rsidTr="000B0E31">
        <w:trPr>
          <w:trHeight w:val="692"/>
        </w:trPr>
        <w:tc>
          <w:tcPr>
            <w:tcW w:w="2621" w:type="dxa"/>
          </w:tcPr>
          <w:p w14:paraId="529B154E" w14:textId="518C6BE2" w:rsidR="000B0E31" w:rsidRPr="000F386D" w:rsidRDefault="000B0E31" w:rsidP="0091079C">
            <w:pPr>
              <w:jc w:val="left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Regulatory and</w:t>
            </w:r>
            <w:r w:rsidRPr="000F386D">
              <w:rPr>
                <w:rFonts w:asciiTheme="minorHAnsi" w:hAnsiTheme="minorHAnsi"/>
                <w:sz w:val="21"/>
                <w:szCs w:val="21"/>
              </w:rPr>
              <w:t xml:space="preserve"> payer interaction</w:t>
            </w:r>
            <w:r>
              <w:rPr>
                <w:rFonts w:asciiTheme="minorHAnsi" w:hAnsiTheme="minorHAnsi"/>
                <w:sz w:val="21"/>
                <w:szCs w:val="21"/>
              </w:rPr>
              <w:t xml:space="preserve"> </w:t>
            </w:r>
          </w:p>
        </w:tc>
        <w:tc>
          <w:tcPr>
            <w:tcW w:w="2965" w:type="dxa"/>
          </w:tcPr>
          <w:p w14:paraId="228D349E" w14:textId="6539B3CA" w:rsidR="000B0E31" w:rsidRPr="008E5DCB" w:rsidRDefault="000B0E31" w:rsidP="003221CD">
            <w:pPr>
              <w:rPr>
                <w:rFonts w:cstheme="minorHAnsi"/>
                <w:szCs w:val="20"/>
              </w:rPr>
            </w:pPr>
          </w:p>
        </w:tc>
        <w:tc>
          <w:tcPr>
            <w:tcW w:w="4869" w:type="dxa"/>
          </w:tcPr>
          <w:p w14:paraId="52F128A0" w14:textId="77777777" w:rsidR="000B0E31" w:rsidRPr="008E5DCB" w:rsidRDefault="000B0E31" w:rsidP="003221CD">
            <w:pPr>
              <w:rPr>
                <w:rFonts w:cstheme="minorHAnsi"/>
                <w:szCs w:val="20"/>
              </w:rPr>
            </w:pPr>
          </w:p>
        </w:tc>
      </w:tr>
      <w:tr w:rsidR="000B0E31" w:rsidRPr="008E5DCB" w14:paraId="209FBD3B" w14:textId="79AEF78E" w:rsidTr="000B0E31">
        <w:trPr>
          <w:trHeight w:val="692"/>
        </w:trPr>
        <w:tc>
          <w:tcPr>
            <w:tcW w:w="2621" w:type="dxa"/>
          </w:tcPr>
          <w:p w14:paraId="20BF0EE3" w14:textId="7A8FED35" w:rsidR="000B0E31" w:rsidRPr="000F386D" w:rsidRDefault="000B0E31" w:rsidP="0091079C">
            <w:pPr>
              <w:jc w:val="left"/>
              <w:rPr>
                <w:rFonts w:asciiTheme="minorHAnsi" w:hAnsiTheme="minorHAnsi"/>
                <w:sz w:val="21"/>
                <w:szCs w:val="21"/>
              </w:rPr>
            </w:pPr>
            <w:r w:rsidRPr="000F386D">
              <w:rPr>
                <w:rFonts w:asciiTheme="minorHAnsi" w:hAnsiTheme="minorHAnsi"/>
                <w:sz w:val="21"/>
                <w:szCs w:val="21"/>
              </w:rPr>
              <w:t>Public-private partnership</w:t>
            </w:r>
          </w:p>
        </w:tc>
        <w:tc>
          <w:tcPr>
            <w:tcW w:w="2965" w:type="dxa"/>
          </w:tcPr>
          <w:p w14:paraId="5CAAD44F" w14:textId="77777777" w:rsidR="000B0E31" w:rsidRPr="008E5DCB" w:rsidRDefault="000B0E31" w:rsidP="003221CD">
            <w:pPr>
              <w:rPr>
                <w:rFonts w:cstheme="minorHAnsi"/>
                <w:szCs w:val="20"/>
              </w:rPr>
            </w:pPr>
          </w:p>
        </w:tc>
        <w:tc>
          <w:tcPr>
            <w:tcW w:w="4869" w:type="dxa"/>
          </w:tcPr>
          <w:p w14:paraId="485C093B" w14:textId="77777777" w:rsidR="000B0E31" w:rsidRPr="008E5DCB" w:rsidRDefault="000B0E31" w:rsidP="003221CD">
            <w:pPr>
              <w:rPr>
                <w:rFonts w:cstheme="minorHAnsi"/>
                <w:szCs w:val="20"/>
              </w:rPr>
            </w:pPr>
          </w:p>
        </w:tc>
      </w:tr>
    </w:tbl>
    <w:p w14:paraId="290CA151" w14:textId="77777777" w:rsidR="00CD2E8A" w:rsidRDefault="00CD2E8A" w:rsidP="006B3185">
      <w:pPr>
        <w:jc w:val="center"/>
        <w:rPr>
          <w:rFonts w:cstheme="minorHAnsi"/>
          <w:b/>
          <w:bCs/>
          <w:sz w:val="28"/>
          <w:szCs w:val="28"/>
        </w:rPr>
      </w:pPr>
    </w:p>
    <w:p w14:paraId="3BCDE281" w14:textId="77777777" w:rsidR="00250A16" w:rsidRDefault="00250A16" w:rsidP="006B3185">
      <w:pPr>
        <w:jc w:val="center"/>
        <w:rPr>
          <w:rFonts w:cstheme="minorHAnsi"/>
          <w:b/>
          <w:bCs/>
          <w:sz w:val="28"/>
          <w:szCs w:val="28"/>
        </w:rPr>
      </w:pPr>
    </w:p>
    <w:p w14:paraId="66EC27BC" w14:textId="720819AC" w:rsidR="00950B64" w:rsidRDefault="003D184B" w:rsidP="006B3185">
      <w:pPr>
        <w:jc w:val="center"/>
        <w:rPr>
          <w:rFonts w:cstheme="minorHAnsi"/>
          <w:b/>
          <w:bCs/>
          <w:sz w:val="28"/>
          <w:szCs w:val="28"/>
        </w:rPr>
      </w:pPr>
      <w:r w:rsidRPr="000C273C">
        <w:rPr>
          <w:rFonts w:cstheme="minorHAnsi"/>
          <w:b/>
          <w:bCs/>
          <w:sz w:val="28"/>
          <w:szCs w:val="28"/>
        </w:rPr>
        <w:lastRenderedPageBreak/>
        <w:t xml:space="preserve">Part </w:t>
      </w:r>
      <w:r>
        <w:rPr>
          <w:rFonts w:cstheme="minorHAnsi"/>
          <w:b/>
          <w:bCs/>
          <w:sz w:val="28"/>
          <w:szCs w:val="28"/>
        </w:rPr>
        <w:t>C</w:t>
      </w:r>
      <w:r w:rsidRPr="000C273C">
        <w:rPr>
          <w:rFonts w:cstheme="minorHAnsi"/>
          <w:b/>
          <w:bCs/>
          <w:sz w:val="28"/>
          <w:szCs w:val="28"/>
        </w:rPr>
        <w:t xml:space="preserve">:  </w:t>
      </w:r>
      <w:r w:rsidR="00334B02" w:rsidRPr="00334B02">
        <w:rPr>
          <w:rFonts w:cstheme="minorHAnsi"/>
          <w:b/>
          <w:bCs/>
          <w:sz w:val="28"/>
          <w:szCs w:val="28"/>
        </w:rPr>
        <w:t>Future ecosystem for multi-stakeholder interactions</w:t>
      </w:r>
    </w:p>
    <w:p w14:paraId="6DBD22AC" w14:textId="0BE803B1" w:rsidR="00DF38A0" w:rsidRDefault="00DF38A0" w:rsidP="00FF458C">
      <w:pPr>
        <w:spacing w:after="120"/>
      </w:pPr>
    </w:p>
    <w:p w14:paraId="73E78DA1" w14:textId="66EC22F3" w:rsidR="00AC4A6F" w:rsidRPr="000504CC" w:rsidRDefault="00DF38A0" w:rsidP="000504CC">
      <w:pPr>
        <w:pStyle w:val="ListParagraph"/>
        <w:numPr>
          <w:ilvl w:val="0"/>
          <w:numId w:val="22"/>
        </w:numPr>
        <w:spacing w:after="120"/>
        <w:rPr>
          <w:b/>
          <w:bCs/>
        </w:rPr>
      </w:pPr>
      <w:r w:rsidRPr="000504CC">
        <w:rPr>
          <w:b/>
          <w:bCs/>
        </w:rPr>
        <w:t xml:space="preserve">In your agency, is </w:t>
      </w:r>
      <w:r w:rsidR="00AC4A6F" w:rsidRPr="000504CC">
        <w:rPr>
          <w:b/>
          <w:bCs/>
        </w:rPr>
        <w:t>further interaction/collaboration with stakeholders a priority in the strategic plan?</w:t>
      </w:r>
    </w:p>
    <w:p w14:paraId="59F7A0AE" w14:textId="77777777" w:rsidR="0075484D" w:rsidRPr="003021F4" w:rsidRDefault="00250A16" w:rsidP="0075484D">
      <w:pPr>
        <w:spacing w:after="120"/>
      </w:pPr>
      <w:sdt>
        <w:sdtPr>
          <w:id w:val="11513365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484D">
            <w:rPr>
              <w:rFonts w:ascii="MS Gothic" w:eastAsia="MS Gothic" w:hAnsi="MS Gothic" w:hint="eastAsia"/>
            </w:rPr>
            <w:t>☐</w:t>
          </w:r>
        </w:sdtContent>
      </w:sdt>
      <w:r w:rsidR="0075484D" w:rsidRPr="003021F4">
        <w:t xml:space="preserve"> </w:t>
      </w:r>
      <w:r w:rsidR="0075484D">
        <w:t xml:space="preserve">Yes, external collaboration is a priority for my agency and there are plans for future activities </w:t>
      </w:r>
    </w:p>
    <w:p w14:paraId="0BDC227C" w14:textId="1D985BE9" w:rsidR="0075484D" w:rsidRDefault="00250A16" w:rsidP="0075484D">
      <w:pPr>
        <w:spacing w:after="120"/>
      </w:pPr>
      <w:sdt>
        <w:sdtPr>
          <w:id w:val="-1808109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484D">
            <w:rPr>
              <w:rFonts w:ascii="MS Gothic" w:eastAsia="MS Gothic" w:hAnsi="MS Gothic" w:hint="eastAsia"/>
            </w:rPr>
            <w:t>☐</w:t>
          </w:r>
        </w:sdtContent>
      </w:sdt>
      <w:r w:rsidR="0075484D" w:rsidRPr="003021F4">
        <w:t xml:space="preserve"> </w:t>
      </w:r>
      <w:r w:rsidR="0075484D">
        <w:t xml:space="preserve">Yes, in principle but it will be depending on the resource (financial, manpower, time etc) </w:t>
      </w:r>
    </w:p>
    <w:p w14:paraId="17239869" w14:textId="22F972D0" w:rsidR="0075484D" w:rsidRDefault="00250A16" w:rsidP="0075484D">
      <w:pPr>
        <w:spacing w:after="120"/>
      </w:pPr>
      <w:sdt>
        <w:sdtPr>
          <w:id w:val="-12460386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484D">
            <w:rPr>
              <w:rFonts w:ascii="MS Gothic" w:eastAsia="MS Gothic" w:hAnsi="MS Gothic" w:hint="eastAsia"/>
            </w:rPr>
            <w:t>☐</w:t>
          </w:r>
        </w:sdtContent>
      </w:sdt>
      <w:r w:rsidR="0075484D" w:rsidRPr="003021F4">
        <w:t xml:space="preserve"> </w:t>
      </w:r>
      <w:r w:rsidR="0075484D">
        <w:t xml:space="preserve">No further </w:t>
      </w:r>
      <w:r w:rsidR="00B14776">
        <w:t xml:space="preserve">plans beyond our current activities </w:t>
      </w:r>
    </w:p>
    <w:p w14:paraId="5435D335" w14:textId="77777777" w:rsidR="006B3185" w:rsidRDefault="00250A16" w:rsidP="0075484D">
      <w:pPr>
        <w:spacing w:after="120"/>
      </w:pPr>
      <w:sdt>
        <w:sdtPr>
          <w:id w:val="7735991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14776">
            <w:rPr>
              <w:rFonts w:ascii="MS Gothic" w:eastAsia="MS Gothic" w:hAnsi="MS Gothic" w:hint="eastAsia"/>
            </w:rPr>
            <w:t>☐</w:t>
          </w:r>
        </w:sdtContent>
      </w:sdt>
      <w:r w:rsidR="00B14776" w:rsidRPr="003021F4">
        <w:t xml:space="preserve"> </w:t>
      </w:r>
      <w:r w:rsidR="00E3654B">
        <w:t xml:space="preserve">There </w:t>
      </w:r>
      <w:r w:rsidR="002B3202">
        <w:t>is a plan to reduce the number of interactions/collaborations</w:t>
      </w:r>
      <w:r w:rsidR="00487581">
        <w:t xml:space="preserve"> </w:t>
      </w:r>
    </w:p>
    <w:p w14:paraId="56B6631D" w14:textId="4E1785F6" w:rsidR="00B14776" w:rsidRDefault="006B3185" w:rsidP="0075484D">
      <w:pPr>
        <w:spacing w:after="120"/>
      </w:pPr>
      <w:r>
        <w:t>P</w:t>
      </w:r>
      <w:r w:rsidR="00487581">
        <w:t>lease provide a comment________</w:t>
      </w:r>
    </w:p>
    <w:p w14:paraId="571ECCC1" w14:textId="77777777" w:rsidR="00AC4A6F" w:rsidRPr="00DF38A0" w:rsidRDefault="00AC4A6F" w:rsidP="00FF458C">
      <w:pPr>
        <w:spacing w:after="120"/>
        <w:rPr>
          <w:b/>
          <w:bCs/>
        </w:rPr>
      </w:pPr>
    </w:p>
    <w:p w14:paraId="339DDE3D" w14:textId="77777777" w:rsidR="002B704C" w:rsidRPr="003021F4" w:rsidRDefault="002B704C" w:rsidP="00FF458C">
      <w:pPr>
        <w:spacing w:after="120"/>
      </w:pPr>
    </w:p>
    <w:tbl>
      <w:tblPr>
        <w:tblW w:w="10218" w:type="dxa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0218"/>
      </w:tblGrid>
      <w:tr w:rsidR="00DA58BD" w:rsidRPr="005248DA" w14:paraId="7E42CBAC" w14:textId="77777777" w:rsidTr="000962C4">
        <w:trPr>
          <w:trHeight w:val="280"/>
        </w:trPr>
        <w:tc>
          <w:tcPr>
            <w:tcW w:w="10218" w:type="dxa"/>
          </w:tcPr>
          <w:p w14:paraId="7788432C" w14:textId="54DFB768" w:rsidR="00DA58BD" w:rsidRPr="00DA58BD" w:rsidRDefault="00DA58BD" w:rsidP="00DA58BD">
            <w:pPr>
              <w:autoSpaceDE w:val="0"/>
              <w:autoSpaceDN w:val="0"/>
              <w:adjustRightInd w:val="0"/>
              <w:jc w:val="left"/>
              <w:rPr>
                <w:rFonts w:cs="Arial"/>
                <w:b/>
                <w:bCs/>
                <w:color w:val="000000"/>
                <w:szCs w:val="20"/>
                <w:lang w:val="en-US"/>
              </w:rPr>
            </w:pPr>
            <w:r>
              <w:rPr>
                <w:b/>
                <w:bCs/>
              </w:rPr>
              <w:t xml:space="preserve">7. </w:t>
            </w:r>
            <w:r w:rsidRPr="00DA58BD">
              <w:rPr>
                <w:b/>
                <w:bCs/>
              </w:rPr>
              <w:t xml:space="preserve">Focus on 2030, </w:t>
            </w:r>
            <w:r w:rsidRPr="00DA58BD">
              <w:rPr>
                <w:rFonts w:cs="Arial"/>
                <w:b/>
                <w:bCs/>
                <w:color w:val="000000"/>
                <w:szCs w:val="20"/>
                <w:lang w:val="en-US"/>
              </w:rPr>
              <w:t xml:space="preserve">what would you like to see as an ideal ecosystem for interactions and collaborations across stakeholders? </w:t>
            </w:r>
            <w:proofErr w:type="spellStart"/>
            <w:r w:rsidRPr="00DA58BD">
              <w:rPr>
                <w:rFonts w:cs="Arial"/>
                <w:b/>
                <w:bCs/>
                <w:color w:val="000000"/>
                <w:szCs w:val="20"/>
                <w:lang w:val="en-US"/>
              </w:rPr>
              <w:t>eg.</w:t>
            </w:r>
            <w:proofErr w:type="spellEnd"/>
            <w:r w:rsidRPr="00DA58BD">
              <w:rPr>
                <w:rFonts w:cs="Arial"/>
                <w:b/>
                <w:bCs/>
                <w:color w:val="000000"/>
                <w:szCs w:val="20"/>
                <w:lang w:val="en-US"/>
              </w:rPr>
              <w:t xml:space="preserve"> Separate, aligned, converged, harmonized, collaborative, reliant? And what are the building blocks that will enable such an evolution?</w:t>
            </w:r>
          </w:p>
          <w:p w14:paraId="4185E49F" w14:textId="77777777" w:rsidR="00DA58BD" w:rsidRPr="0026733A" w:rsidRDefault="00DA58BD" w:rsidP="000962C4">
            <w:pPr>
              <w:pStyle w:val="ListParagraph"/>
              <w:autoSpaceDE w:val="0"/>
              <w:autoSpaceDN w:val="0"/>
              <w:adjustRightInd w:val="0"/>
              <w:jc w:val="left"/>
              <w:rPr>
                <w:rFonts w:cs="Arial"/>
                <w:b/>
                <w:bCs/>
                <w:color w:val="000000"/>
                <w:szCs w:val="20"/>
                <w:lang w:val="en-US"/>
              </w:rPr>
            </w:pPr>
          </w:p>
          <w:p w14:paraId="48A0887E" w14:textId="77777777" w:rsidR="00DA58BD" w:rsidRPr="0026733A" w:rsidRDefault="00DA58BD" w:rsidP="000962C4">
            <w:pPr>
              <w:autoSpaceDE w:val="0"/>
              <w:autoSpaceDN w:val="0"/>
              <w:adjustRightInd w:val="0"/>
              <w:jc w:val="left"/>
              <w:rPr>
                <w:rFonts w:cs="Arial"/>
                <w:b/>
                <w:bCs/>
                <w:color w:val="000000"/>
                <w:szCs w:val="20"/>
                <w:lang w:val="en-US"/>
              </w:rPr>
            </w:pPr>
          </w:p>
          <w:tbl>
            <w:tblPr>
              <w:tblStyle w:val="TableGrid"/>
              <w:tblW w:w="10066" w:type="dxa"/>
              <w:tblLayout w:type="fixed"/>
              <w:tblLook w:val="04A0" w:firstRow="1" w:lastRow="0" w:firstColumn="1" w:lastColumn="0" w:noHBand="0" w:noVBand="1"/>
            </w:tblPr>
            <w:tblGrid>
              <w:gridCol w:w="5033"/>
              <w:gridCol w:w="5033"/>
            </w:tblGrid>
            <w:tr w:rsidR="00DA58BD" w:rsidRPr="0026733A" w14:paraId="5FEAE643" w14:textId="77777777" w:rsidTr="000962C4">
              <w:trPr>
                <w:trHeight w:val="1338"/>
              </w:trPr>
              <w:tc>
                <w:tcPr>
                  <w:tcW w:w="5033" w:type="dxa"/>
                  <w:shd w:val="clear" w:color="auto" w:fill="DBE5F1" w:themeFill="accent1" w:themeFillTint="33"/>
                </w:tcPr>
                <w:p w14:paraId="51A136B8" w14:textId="77777777" w:rsidR="00DA58BD" w:rsidRPr="0026733A" w:rsidRDefault="00DA58BD" w:rsidP="000962C4">
                  <w:pPr>
                    <w:autoSpaceDE w:val="0"/>
                    <w:autoSpaceDN w:val="0"/>
                    <w:adjustRightInd w:val="0"/>
                    <w:jc w:val="left"/>
                    <w:rPr>
                      <w:rFonts w:cs="Arial"/>
                      <w:b/>
                      <w:bCs/>
                      <w:color w:val="000000"/>
                      <w:szCs w:val="20"/>
                      <w:lang w:val="en-US"/>
                    </w:rPr>
                  </w:pPr>
                  <w:r w:rsidRPr="0026733A">
                    <w:rPr>
                      <w:rFonts w:cs="Arial"/>
                      <w:b/>
                      <w:bCs/>
                      <w:color w:val="000000"/>
                      <w:szCs w:val="20"/>
                      <w:lang w:val="en-US"/>
                    </w:rPr>
                    <w:t>Expectation of the future ecosystem across regulatory, HTA, payer to support the development, review and access of new medicine</w:t>
                  </w:r>
                </w:p>
              </w:tc>
              <w:tc>
                <w:tcPr>
                  <w:tcW w:w="5033" w:type="dxa"/>
                  <w:shd w:val="clear" w:color="auto" w:fill="DBE5F1" w:themeFill="accent1" w:themeFillTint="33"/>
                </w:tcPr>
                <w:p w14:paraId="30BD0EBB" w14:textId="77777777" w:rsidR="00DA58BD" w:rsidRPr="0026733A" w:rsidRDefault="00DA58BD" w:rsidP="000962C4">
                  <w:pPr>
                    <w:autoSpaceDE w:val="0"/>
                    <w:autoSpaceDN w:val="0"/>
                    <w:adjustRightInd w:val="0"/>
                    <w:jc w:val="left"/>
                    <w:rPr>
                      <w:rFonts w:cs="Arial"/>
                      <w:b/>
                      <w:bCs/>
                      <w:color w:val="000000"/>
                      <w:szCs w:val="20"/>
                      <w:lang w:val="en-US"/>
                    </w:rPr>
                  </w:pPr>
                  <w:r w:rsidRPr="0026733A">
                    <w:rPr>
                      <w:rFonts w:cs="Arial"/>
                      <w:b/>
                      <w:bCs/>
                      <w:color w:val="000000"/>
                      <w:szCs w:val="20"/>
                      <w:lang w:val="en-US"/>
                    </w:rPr>
                    <w:t xml:space="preserve">Please </w:t>
                  </w:r>
                  <w:r>
                    <w:rPr>
                      <w:rFonts w:cs="Arial"/>
                      <w:b/>
                      <w:bCs/>
                      <w:color w:val="000000"/>
                      <w:szCs w:val="20"/>
                      <w:lang w:val="en-US"/>
                    </w:rPr>
                    <w:t>provide an example of potential building blocks that will enable such an evolution</w:t>
                  </w:r>
                </w:p>
              </w:tc>
            </w:tr>
            <w:tr w:rsidR="00DA58BD" w14:paraId="7543DE7E" w14:textId="77777777" w:rsidTr="000962C4">
              <w:trPr>
                <w:trHeight w:val="2267"/>
              </w:trPr>
              <w:tc>
                <w:tcPr>
                  <w:tcW w:w="5033" w:type="dxa"/>
                </w:tcPr>
                <w:p w14:paraId="5190795F" w14:textId="77777777" w:rsidR="00DA58BD" w:rsidRDefault="00DA58BD" w:rsidP="000962C4">
                  <w:pPr>
                    <w:autoSpaceDE w:val="0"/>
                    <w:autoSpaceDN w:val="0"/>
                    <w:adjustRightInd w:val="0"/>
                    <w:jc w:val="left"/>
                    <w:rPr>
                      <w:rFonts w:cs="Arial"/>
                      <w:color w:val="000000"/>
                      <w:szCs w:val="20"/>
                      <w:lang w:val="en-US"/>
                    </w:rPr>
                  </w:pPr>
                </w:p>
              </w:tc>
              <w:tc>
                <w:tcPr>
                  <w:tcW w:w="5033" w:type="dxa"/>
                </w:tcPr>
                <w:p w14:paraId="2E8D13F8" w14:textId="77777777" w:rsidR="00DA58BD" w:rsidRDefault="00DA58BD" w:rsidP="000962C4">
                  <w:pPr>
                    <w:autoSpaceDE w:val="0"/>
                    <w:autoSpaceDN w:val="0"/>
                    <w:adjustRightInd w:val="0"/>
                    <w:jc w:val="left"/>
                    <w:rPr>
                      <w:rFonts w:cs="Arial"/>
                      <w:color w:val="000000"/>
                      <w:szCs w:val="20"/>
                      <w:lang w:val="en-US"/>
                    </w:rPr>
                  </w:pPr>
                </w:p>
              </w:tc>
            </w:tr>
          </w:tbl>
          <w:p w14:paraId="47BB79F7" w14:textId="77777777" w:rsidR="00DA58BD" w:rsidRPr="005248DA" w:rsidRDefault="00DA58BD" w:rsidP="000962C4">
            <w:pPr>
              <w:autoSpaceDE w:val="0"/>
              <w:autoSpaceDN w:val="0"/>
              <w:adjustRightInd w:val="0"/>
              <w:jc w:val="left"/>
              <w:rPr>
                <w:rFonts w:cs="Arial"/>
                <w:color w:val="000000"/>
                <w:szCs w:val="20"/>
                <w:lang w:val="en-US"/>
              </w:rPr>
            </w:pPr>
          </w:p>
        </w:tc>
      </w:tr>
    </w:tbl>
    <w:p w14:paraId="638C889B" w14:textId="77777777" w:rsidR="00DA58BD" w:rsidRDefault="00DA58BD" w:rsidP="00DA58BD">
      <w:pPr>
        <w:pStyle w:val="NoSpacing"/>
        <w:spacing w:before="120"/>
        <w:ind w:left="720"/>
        <w:rPr>
          <w:rFonts w:cs="Arial"/>
          <w:b/>
          <w:szCs w:val="20"/>
        </w:rPr>
      </w:pPr>
    </w:p>
    <w:p w14:paraId="21619DB8" w14:textId="77777777" w:rsidR="00DA58BD" w:rsidRDefault="00DA58BD" w:rsidP="00DA58BD">
      <w:pPr>
        <w:pStyle w:val="ListParagraph"/>
        <w:ind w:left="360"/>
        <w:jc w:val="left"/>
        <w:rPr>
          <w:rFonts w:cs="Arial"/>
          <w:b/>
          <w:sz w:val="21"/>
          <w:szCs w:val="21"/>
        </w:rPr>
      </w:pPr>
    </w:p>
    <w:sectPr w:rsidR="00DA58BD" w:rsidSect="00250A16">
      <w:headerReference w:type="default" r:id="rId12"/>
      <w:footerReference w:type="default" r:id="rId13"/>
      <w:pgSz w:w="11906" w:h="16838"/>
      <w:pgMar w:top="1210" w:right="1274" w:bottom="1440" w:left="1080" w:header="568" w:footer="708" w:gutter="0"/>
      <w:pgNumType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4B9838" w14:textId="77777777" w:rsidR="0086731D" w:rsidRDefault="0086731D" w:rsidP="00630263">
      <w:r>
        <w:separator/>
      </w:r>
    </w:p>
  </w:endnote>
  <w:endnote w:type="continuationSeparator" w:id="0">
    <w:p w14:paraId="7E129278" w14:textId="77777777" w:rsidR="0086731D" w:rsidRDefault="0086731D" w:rsidP="006302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ekton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DCD3F" w14:textId="77777777" w:rsidR="003221CD" w:rsidRDefault="003221CD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1</w:t>
    </w:r>
    <w:r>
      <w:rPr>
        <w:noProof/>
      </w:rPr>
      <w:fldChar w:fldCharType="end"/>
    </w:r>
  </w:p>
  <w:p w14:paraId="640DCD40" w14:textId="77777777" w:rsidR="003221CD" w:rsidRDefault="003221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A2DFC4" w14:textId="77777777" w:rsidR="0086731D" w:rsidRDefault="0086731D" w:rsidP="00630263">
      <w:r>
        <w:separator/>
      </w:r>
    </w:p>
  </w:footnote>
  <w:footnote w:type="continuationSeparator" w:id="0">
    <w:p w14:paraId="1C448B49" w14:textId="77777777" w:rsidR="0086731D" w:rsidRDefault="0086731D" w:rsidP="006302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DCD3C" w14:textId="4D542E5F" w:rsidR="003221CD" w:rsidRDefault="00CD2E8A" w:rsidP="00053AC3">
    <w:pPr>
      <w:pStyle w:val="Header"/>
      <w:pBdr>
        <w:between w:val="single" w:sz="4" w:space="1" w:color="4F81BD"/>
      </w:pBdr>
      <w:spacing w:line="276" w:lineRule="auto"/>
      <w:jc w:val="center"/>
      <w:rPr>
        <w:rFonts w:cs="Arial"/>
        <w:b/>
        <w:sz w:val="24"/>
        <w:szCs w:val="24"/>
      </w:rPr>
    </w:pPr>
    <w:r>
      <w:rPr>
        <w:rFonts w:cs="Arial"/>
        <w:b/>
        <w:sz w:val="24"/>
        <w:szCs w:val="24"/>
      </w:rPr>
      <w:t>Annex 2 - Regulatory agency questionnaire</w:t>
    </w:r>
  </w:p>
  <w:p w14:paraId="640DCD3D" w14:textId="77777777" w:rsidR="003221CD" w:rsidRPr="00146A9E" w:rsidRDefault="003221CD" w:rsidP="00053AC3">
    <w:pPr>
      <w:pStyle w:val="Header"/>
      <w:pBdr>
        <w:between w:val="single" w:sz="4" w:space="1" w:color="4F81BD"/>
      </w:pBdr>
      <w:spacing w:line="276" w:lineRule="auto"/>
      <w:jc w:val="center"/>
      <w:rPr>
        <w:rFonts w:cs="Arial"/>
        <w:b/>
        <w:sz w:val="24"/>
        <w:szCs w:val="24"/>
      </w:rPr>
    </w:pPr>
  </w:p>
  <w:p w14:paraId="640DCD3E" w14:textId="77777777" w:rsidR="003221CD" w:rsidRDefault="003221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B1D4B"/>
    <w:multiLevelType w:val="multilevel"/>
    <w:tmpl w:val="208A922A"/>
    <w:lvl w:ilvl="0">
      <w:start w:val="4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5" w:hanging="43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131416AD"/>
    <w:multiLevelType w:val="multilevel"/>
    <w:tmpl w:val="32AE86B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theme="minorHAnsi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theme="minorHAnsi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theme="minorHAnsi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theme="minorHAnsi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theme="minorHAnsi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theme="minorHAnsi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theme="minorHAnsi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theme="minorHAnsi" w:hint="default"/>
      </w:rPr>
    </w:lvl>
  </w:abstractNum>
  <w:abstractNum w:abstractNumId="2" w15:restartNumberingAfterBreak="0">
    <w:nsid w:val="17997924"/>
    <w:multiLevelType w:val="multilevel"/>
    <w:tmpl w:val="69F8B7CC"/>
    <w:lvl w:ilvl="0">
      <w:start w:val="3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87A3EFB"/>
    <w:multiLevelType w:val="multilevel"/>
    <w:tmpl w:val="A42A5278"/>
    <w:lvl w:ilvl="0">
      <w:start w:val="4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8AE0311"/>
    <w:multiLevelType w:val="hybridMultilevel"/>
    <w:tmpl w:val="D5B040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DB301E"/>
    <w:multiLevelType w:val="hybridMultilevel"/>
    <w:tmpl w:val="581CAFF2"/>
    <w:lvl w:ilvl="0" w:tplc="48E4A12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4BC94A4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E38DB3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0DEFBA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AE26B7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1B63A9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60857F4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A2A8FD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0CEF0E0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1F682179"/>
    <w:multiLevelType w:val="singleLevel"/>
    <w:tmpl w:val="D304E88C"/>
    <w:lvl w:ilvl="0">
      <w:start w:val="1"/>
      <w:numFmt w:val="bullet"/>
      <w:pStyle w:val="Bullets"/>
      <w:lvlText w:val=""/>
      <w:lvlJc w:val="left"/>
      <w:pPr>
        <w:tabs>
          <w:tab w:val="num" w:pos="360"/>
        </w:tabs>
        <w:ind w:left="144" w:hanging="144"/>
      </w:pPr>
      <w:rPr>
        <w:rFonts w:ascii="Symbol" w:hAnsi="Symbol" w:hint="default"/>
        <w:sz w:val="18"/>
      </w:rPr>
    </w:lvl>
  </w:abstractNum>
  <w:abstractNum w:abstractNumId="7" w15:restartNumberingAfterBreak="0">
    <w:nsid w:val="299443A1"/>
    <w:multiLevelType w:val="multilevel"/>
    <w:tmpl w:val="32AE86B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theme="minorHAnsi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theme="minorHAnsi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theme="minorHAnsi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theme="minorHAnsi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theme="minorHAnsi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theme="minorHAnsi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theme="minorHAnsi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theme="minorHAnsi" w:hint="default"/>
      </w:rPr>
    </w:lvl>
  </w:abstractNum>
  <w:abstractNum w:abstractNumId="8" w15:restartNumberingAfterBreak="0">
    <w:nsid w:val="2A7D40A6"/>
    <w:multiLevelType w:val="multilevel"/>
    <w:tmpl w:val="A2AE7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07C3EC5"/>
    <w:multiLevelType w:val="hybridMultilevel"/>
    <w:tmpl w:val="05EEE0CC"/>
    <w:lvl w:ilvl="0" w:tplc="622A843A">
      <w:start w:val="234"/>
      <w:numFmt w:val="decimal"/>
      <w:lvlText w:val="%1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FA2A22"/>
    <w:multiLevelType w:val="hybridMultilevel"/>
    <w:tmpl w:val="D5B040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6D49BC"/>
    <w:multiLevelType w:val="multilevel"/>
    <w:tmpl w:val="D960DA6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4494144F"/>
    <w:multiLevelType w:val="multilevel"/>
    <w:tmpl w:val="FEEE9F86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="Arial" w:hint="default"/>
        <w:b/>
        <w:color w:val="auto"/>
        <w:sz w:val="2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  <w:b/>
        <w:color w:val="auto"/>
        <w:sz w:val="2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Arial" w:hint="default"/>
        <w:b/>
        <w:color w:val="auto"/>
        <w:sz w:val="2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Arial" w:hint="default"/>
        <w:b/>
        <w:color w:val="auto"/>
        <w:sz w:val="2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Arial" w:hint="default"/>
        <w:b/>
        <w:color w:val="auto"/>
        <w:sz w:val="2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Arial" w:hint="default"/>
        <w:b/>
        <w:color w:val="auto"/>
        <w:sz w:val="2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Arial" w:hint="default"/>
        <w:b/>
        <w:color w:val="auto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Arial" w:hint="default"/>
        <w:b/>
        <w:color w:val="auto"/>
        <w:sz w:val="20"/>
      </w:rPr>
    </w:lvl>
  </w:abstractNum>
  <w:abstractNum w:abstractNumId="13" w15:restartNumberingAfterBreak="0">
    <w:nsid w:val="47A71EC1"/>
    <w:multiLevelType w:val="hybridMultilevel"/>
    <w:tmpl w:val="2690B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4C2458"/>
    <w:multiLevelType w:val="multilevel"/>
    <w:tmpl w:val="E90C06C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53715AD7"/>
    <w:multiLevelType w:val="hybridMultilevel"/>
    <w:tmpl w:val="A844AA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48098C"/>
    <w:multiLevelType w:val="hybridMultilevel"/>
    <w:tmpl w:val="F94430B8"/>
    <w:lvl w:ilvl="0" w:tplc="04940DA6">
      <w:start w:val="4"/>
      <w:numFmt w:val="decimal"/>
      <w:lvlText w:val="%1."/>
      <w:lvlJc w:val="left"/>
      <w:pPr>
        <w:ind w:left="720" w:hanging="360"/>
      </w:pPr>
      <w:rPr>
        <w:rFonts w:eastAsia="SimSun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9B5868"/>
    <w:multiLevelType w:val="multilevel"/>
    <w:tmpl w:val="D050223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561B04EC"/>
    <w:multiLevelType w:val="hybridMultilevel"/>
    <w:tmpl w:val="0C4063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1B7B69"/>
    <w:multiLevelType w:val="hybridMultilevel"/>
    <w:tmpl w:val="9502D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4E69C8"/>
    <w:multiLevelType w:val="hybridMultilevel"/>
    <w:tmpl w:val="D5B040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F47A67"/>
    <w:multiLevelType w:val="multilevel"/>
    <w:tmpl w:val="1888876A"/>
    <w:lvl w:ilvl="0">
      <w:start w:val="4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5C2B3164"/>
    <w:multiLevelType w:val="multilevel"/>
    <w:tmpl w:val="32AE86B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theme="minorHAnsi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theme="minorHAnsi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theme="minorHAnsi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theme="minorHAnsi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theme="minorHAnsi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theme="minorHAnsi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theme="minorHAnsi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theme="minorHAnsi" w:hint="default"/>
      </w:rPr>
    </w:lvl>
  </w:abstractNum>
  <w:abstractNum w:abstractNumId="23" w15:restartNumberingAfterBreak="0">
    <w:nsid w:val="5F45195D"/>
    <w:multiLevelType w:val="hybridMultilevel"/>
    <w:tmpl w:val="6ADA9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9B4E6F"/>
    <w:multiLevelType w:val="multilevel"/>
    <w:tmpl w:val="62EE9B5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6311438F"/>
    <w:multiLevelType w:val="hybridMultilevel"/>
    <w:tmpl w:val="197287E8"/>
    <w:lvl w:ilvl="0" w:tplc="8C60D7C2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334F0B"/>
    <w:multiLevelType w:val="hybridMultilevel"/>
    <w:tmpl w:val="FAE82C7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2E55C4"/>
    <w:multiLevelType w:val="multilevel"/>
    <w:tmpl w:val="132AB850"/>
    <w:lvl w:ilvl="0">
      <w:start w:val="2"/>
      <w:numFmt w:val="decimal"/>
      <w:lvlText w:val="%1"/>
      <w:lvlJc w:val="left"/>
      <w:pPr>
        <w:ind w:left="360" w:hanging="360"/>
      </w:pPr>
      <w:rPr>
        <w:rFonts w:cs="Times New Roman" w:hint="default"/>
        <w:b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  <w:b/>
      </w:rPr>
    </w:lvl>
  </w:abstractNum>
  <w:abstractNum w:abstractNumId="28" w15:restartNumberingAfterBreak="0">
    <w:nsid w:val="6C79315B"/>
    <w:multiLevelType w:val="hybridMultilevel"/>
    <w:tmpl w:val="71229B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126D11"/>
    <w:multiLevelType w:val="multilevel"/>
    <w:tmpl w:val="8F6A4A9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722D06DE"/>
    <w:multiLevelType w:val="multilevel"/>
    <w:tmpl w:val="6150A1F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9020A50"/>
    <w:multiLevelType w:val="multilevel"/>
    <w:tmpl w:val="32AE86B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theme="minorHAnsi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theme="minorHAnsi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theme="minorHAnsi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theme="minorHAnsi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theme="minorHAnsi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theme="minorHAnsi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theme="minorHAnsi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theme="minorHAnsi" w:hint="default"/>
      </w:rPr>
    </w:lvl>
  </w:abstractNum>
  <w:abstractNum w:abstractNumId="32" w15:restartNumberingAfterBreak="0">
    <w:nsid w:val="79893CFC"/>
    <w:multiLevelType w:val="hybridMultilevel"/>
    <w:tmpl w:val="9E047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AAF69E6"/>
    <w:multiLevelType w:val="hybridMultilevel"/>
    <w:tmpl w:val="D5B040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F13631F"/>
    <w:multiLevelType w:val="multilevel"/>
    <w:tmpl w:val="B8D8EA0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2029478369">
    <w:abstractNumId w:val="6"/>
  </w:num>
  <w:num w:numId="2" w16cid:durableId="912354845">
    <w:abstractNumId w:val="18"/>
  </w:num>
  <w:num w:numId="3" w16cid:durableId="368340332">
    <w:abstractNumId w:val="29"/>
  </w:num>
  <w:num w:numId="4" w16cid:durableId="1676111707">
    <w:abstractNumId w:val="24"/>
  </w:num>
  <w:num w:numId="5" w16cid:durableId="1319262361">
    <w:abstractNumId w:val="17"/>
  </w:num>
  <w:num w:numId="6" w16cid:durableId="1847014735">
    <w:abstractNumId w:val="34"/>
  </w:num>
  <w:num w:numId="7" w16cid:durableId="613558707">
    <w:abstractNumId w:val="28"/>
  </w:num>
  <w:num w:numId="8" w16cid:durableId="255477274">
    <w:abstractNumId w:val="11"/>
  </w:num>
  <w:num w:numId="9" w16cid:durableId="1150635998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809131096">
    <w:abstractNumId w:val="30"/>
  </w:num>
  <w:num w:numId="11" w16cid:durableId="180559552">
    <w:abstractNumId w:val="9"/>
  </w:num>
  <w:num w:numId="12" w16cid:durableId="782503074">
    <w:abstractNumId w:val="26"/>
  </w:num>
  <w:num w:numId="13" w16cid:durableId="334723718">
    <w:abstractNumId w:val="12"/>
  </w:num>
  <w:num w:numId="14" w16cid:durableId="672300526">
    <w:abstractNumId w:val="3"/>
  </w:num>
  <w:num w:numId="15" w16cid:durableId="1229413675">
    <w:abstractNumId w:val="0"/>
  </w:num>
  <w:num w:numId="16" w16cid:durableId="1796488982">
    <w:abstractNumId w:val="21"/>
  </w:num>
  <w:num w:numId="17" w16cid:durableId="973877273">
    <w:abstractNumId w:val="2"/>
  </w:num>
  <w:num w:numId="18" w16cid:durableId="379524013">
    <w:abstractNumId w:val="32"/>
  </w:num>
  <w:num w:numId="19" w16cid:durableId="1952087024">
    <w:abstractNumId w:val="5"/>
  </w:num>
  <w:num w:numId="20" w16cid:durableId="1281838015">
    <w:abstractNumId w:val="25"/>
  </w:num>
  <w:num w:numId="21" w16cid:durableId="1866675115">
    <w:abstractNumId w:val="15"/>
  </w:num>
  <w:num w:numId="22" w16cid:durableId="1233465650">
    <w:abstractNumId w:val="31"/>
  </w:num>
  <w:num w:numId="23" w16cid:durableId="1505511720">
    <w:abstractNumId w:val="13"/>
  </w:num>
  <w:num w:numId="24" w16cid:durableId="1126892191">
    <w:abstractNumId w:val="20"/>
  </w:num>
  <w:num w:numId="25" w16cid:durableId="1406227299">
    <w:abstractNumId w:val="19"/>
  </w:num>
  <w:num w:numId="26" w16cid:durableId="1754009436">
    <w:abstractNumId w:val="23"/>
  </w:num>
  <w:num w:numId="27" w16cid:durableId="1654094055">
    <w:abstractNumId w:val="10"/>
  </w:num>
  <w:num w:numId="28" w16cid:durableId="2003124051">
    <w:abstractNumId w:val="33"/>
  </w:num>
  <w:num w:numId="29" w16cid:durableId="1200967939">
    <w:abstractNumId w:val="4"/>
  </w:num>
  <w:num w:numId="30" w16cid:durableId="1056974379">
    <w:abstractNumId w:val="8"/>
  </w:num>
  <w:num w:numId="31" w16cid:durableId="548763998">
    <w:abstractNumId w:val="22"/>
  </w:num>
  <w:num w:numId="32" w16cid:durableId="914558537">
    <w:abstractNumId w:val="7"/>
  </w:num>
  <w:num w:numId="33" w16cid:durableId="383677059">
    <w:abstractNumId w:val="14"/>
  </w:num>
  <w:num w:numId="34" w16cid:durableId="1156796145">
    <w:abstractNumId w:val="1"/>
  </w:num>
  <w:num w:numId="35" w16cid:durableId="1747340031">
    <w:abstractNumId w:val="27"/>
  </w:num>
  <w:num w:numId="36" w16cid:durableId="1941525842">
    <w:abstractNumId w:val="1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zNDIxNjUxNzY1NDBR0lEKTi0uzszPAykwNKoFAGMPLGgtAAAA"/>
  </w:docVars>
  <w:rsids>
    <w:rsidRoot w:val="00C66103"/>
    <w:rsid w:val="0000012D"/>
    <w:rsid w:val="00000334"/>
    <w:rsid w:val="00000622"/>
    <w:rsid w:val="0000076A"/>
    <w:rsid w:val="000008EE"/>
    <w:rsid w:val="00001787"/>
    <w:rsid w:val="00002380"/>
    <w:rsid w:val="00002434"/>
    <w:rsid w:val="000027BA"/>
    <w:rsid w:val="00002F3B"/>
    <w:rsid w:val="000033AE"/>
    <w:rsid w:val="00004AC7"/>
    <w:rsid w:val="00004DF8"/>
    <w:rsid w:val="00005040"/>
    <w:rsid w:val="000050D7"/>
    <w:rsid w:val="00005402"/>
    <w:rsid w:val="00005CF3"/>
    <w:rsid w:val="000061A6"/>
    <w:rsid w:val="00006624"/>
    <w:rsid w:val="00006AFD"/>
    <w:rsid w:val="00006DEC"/>
    <w:rsid w:val="000074F4"/>
    <w:rsid w:val="000077FF"/>
    <w:rsid w:val="00007E74"/>
    <w:rsid w:val="000109C7"/>
    <w:rsid w:val="00010A65"/>
    <w:rsid w:val="00010B5B"/>
    <w:rsid w:val="00010D39"/>
    <w:rsid w:val="000111D5"/>
    <w:rsid w:val="00011A74"/>
    <w:rsid w:val="00011EC7"/>
    <w:rsid w:val="00012129"/>
    <w:rsid w:val="0001219C"/>
    <w:rsid w:val="00012386"/>
    <w:rsid w:val="00013412"/>
    <w:rsid w:val="00013D6A"/>
    <w:rsid w:val="00013F1E"/>
    <w:rsid w:val="0001438E"/>
    <w:rsid w:val="0001472E"/>
    <w:rsid w:val="00015C68"/>
    <w:rsid w:val="00015D3B"/>
    <w:rsid w:val="00016436"/>
    <w:rsid w:val="0001670A"/>
    <w:rsid w:val="0001676A"/>
    <w:rsid w:val="00016CCE"/>
    <w:rsid w:val="00016FFE"/>
    <w:rsid w:val="000174AC"/>
    <w:rsid w:val="0001751A"/>
    <w:rsid w:val="0002043C"/>
    <w:rsid w:val="0002072F"/>
    <w:rsid w:val="00020E77"/>
    <w:rsid w:val="00021159"/>
    <w:rsid w:val="0002179C"/>
    <w:rsid w:val="00021CD4"/>
    <w:rsid w:val="00022206"/>
    <w:rsid w:val="00022354"/>
    <w:rsid w:val="0002250A"/>
    <w:rsid w:val="000225FC"/>
    <w:rsid w:val="000227DB"/>
    <w:rsid w:val="00022917"/>
    <w:rsid w:val="0002296D"/>
    <w:rsid w:val="00022C80"/>
    <w:rsid w:val="000234B0"/>
    <w:rsid w:val="000234E4"/>
    <w:rsid w:val="000236EE"/>
    <w:rsid w:val="00023BFC"/>
    <w:rsid w:val="00024373"/>
    <w:rsid w:val="00024390"/>
    <w:rsid w:val="00024DBA"/>
    <w:rsid w:val="00024E5C"/>
    <w:rsid w:val="00024F4B"/>
    <w:rsid w:val="00025E19"/>
    <w:rsid w:val="0002620A"/>
    <w:rsid w:val="00026E18"/>
    <w:rsid w:val="00027447"/>
    <w:rsid w:val="000278EC"/>
    <w:rsid w:val="00027EFD"/>
    <w:rsid w:val="000300AB"/>
    <w:rsid w:val="00030A49"/>
    <w:rsid w:val="000315F7"/>
    <w:rsid w:val="0003165A"/>
    <w:rsid w:val="00031FFD"/>
    <w:rsid w:val="0003215D"/>
    <w:rsid w:val="0003278D"/>
    <w:rsid w:val="000327AE"/>
    <w:rsid w:val="00032B3B"/>
    <w:rsid w:val="00032E0D"/>
    <w:rsid w:val="000332A4"/>
    <w:rsid w:val="00033328"/>
    <w:rsid w:val="00033728"/>
    <w:rsid w:val="000341B9"/>
    <w:rsid w:val="00035271"/>
    <w:rsid w:val="00035839"/>
    <w:rsid w:val="00035B26"/>
    <w:rsid w:val="00035B35"/>
    <w:rsid w:val="00035B48"/>
    <w:rsid w:val="00035CCA"/>
    <w:rsid w:val="00036074"/>
    <w:rsid w:val="000365BF"/>
    <w:rsid w:val="00036D00"/>
    <w:rsid w:val="00036F5C"/>
    <w:rsid w:val="000374E2"/>
    <w:rsid w:val="0003773F"/>
    <w:rsid w:val="00037CA4"/>
    <w:rsid w:val="0004008E"/>
    <w:rsid w:val="000401B8"/>
    <w:rsid w:val="000402A6"/>
    <w:rsid w:val="00040C50"/>
    <w:rsid w:val="000413A4"/>
    <w:rsid w:val="000413CD"/>
    <w:rsid w:val="00041469"/>
    <w:rsid w:val="000419C3"/>
    <w:rsid w:val="0004217B"/>
    <w:rsid w:val="000429DA"/>
    <w:rsid w:val="0004366B"/>
    <w:rsid w:val="00043ACD"/>
    <w:rsid w:val="00043AFD"/>
    <w:rsid w:val="00043CFF"/>
    <w:rsid w:val="00043DE2"/>
    <w:rsid w:val="00043DE8"/>
    <w:rsid w:val="00044057"/>
    <w:rsid w:val="000441DE"/>
    <w:rsid w:val="0004493F"/>
    <w:rsid w:val="00044C6E"/>
    <w:rsid w:val="00044DC0"/>
    <w:rsid w:val="00044E1E"/>
    <w:rsid w:val="00044E30"/>
    <w:rsid w:val="000455B9"/>
    <w:rsid w:val="000459E5"/>
    <w:rsid w:val="00045D68"/>
    <w:rsid w:val="0004602D"/>
    <w:rsid w:val="000462C9"/>
    <w:rsid w:val="00046F7C"/>
    <w:rsid w:val="000473C6"/>
    <w:rsid w:val="00047472"/>
    <w:rsid w:val="0004774B"/>
    <w:rsid w:val="00047B9A"/>
    <w:rsid w:val="000504CC"/>
    <w:rsid w:val="0005098C"/>
    <w:rsid w:val="00050E3F"/>
    <w:rsid w:val="00051105"/>
    <w:rsid w:val="00051445"/>
    <w:rsid w:val="0005174E"/>
    <w:rsid w:val="00051FAD"/>
    <w:rsid w:val="00051FF7"/>
    <w:rsid w:val="00053026"/>
    <w:rsid w:val="00053477"/>
    <w:rsid w:val="00053598"/>
    <w:rsid w:val="0005372A"/>
    <w:rsid w:val="000538A9"/>
    <w:rsid w:val="00053AC3"/>
    <w:rsid w:val="00053BD3"/>
    <w:rsid w:val="00053CE0"/>
    <w:rsid w:val="00053D8B"/>
    <w:rsid w:val="00053DFD"/>
    <w:rsid w:val="00054CCA"/>
    <w:rsid w:val="00054D78"/>
    <w:rsid w:val="00054FD5"/>
    <w:rsid w:val="00055568"/>
    <w:rsid w:val="00055726"/>
    <w:rsid w:val="00056071"/>
    <w:rsid w:val="000560B2"/>
    <w:rsid w:val="00056A64"/>
    <w:rsid w:val="00056A88"/>
    <w:rsid w:val="00056A92"/>
    <w:rsid w:val="00056AE1"/>
    <w:rsid w:val="0005736A"/>
    <w:rsid w:val="00057531"/>
    <w:rsid w:val="000575C0"/>
    <w:rsid w:val="0005796E"/>
    <w:rsid w:val="00057B10"/>
    <w:rsid w:val="000601E6"/>
    <w:rsid w:val="00061213"/>
    <w:rsid w:val="000623C7"/>
    <w:rsid w:val="00062426"/>
    <w:rsid w:val="0006341E"/>
    <w:rsid w:val="000634B9"/>
    <w:rsid w:val="00063583"/>
    <w:rsid w:val="00063CBF"/>
    <w:rsid w:val="00063E30"/>
    <w:rsid w:val="00063EFD"/>
    <w:rsid w:val="000641BF"/>
    <w:rsid w:val="000648C2"/>
    <w:rsid w:val="00064A01"/>
    <w:rsid w:val="00064D9D"/>
    <w:rsid w:val="0006533F"/>
    <w:rsid w:val="000655DA"/>
    <w:rsid w:val="00065778"/>
    <w:rsid w:val="00065A44"/>
    <w:rsid w:val="00065ACB"/>
    <w:rsid w:val="000661DA"/>
    <w:rsid w:val="0006721B"/>
    <w:rsid w:val="00067444"/>
    <w:rsid w:val="0006766F"/>
    <w:rsid w:val="000676B3"/>
    <w:rsid w:val="000676E9"/>
    <w:rsid w:val="00067C6A"/>
    <w:rsid w:val="00067CAD"/>
    <w:rsid w:val="00067E65"/>
    <w:rsid w:val="00070066"/>
    <w:rsid w:val="000700D0"/>
    <w:rsid w:val="000705FA"/>
    <w:rsid w:val="00070929"/>
    <w:rsid w:val="00070B84"/>
    <w:rsid w:val="000718E0"/>
    <w:rsid w:val="0007194D"/>
    <w:rsid w:val="00071ABA"/>
    <w:rsid w:val="00071B16"/>
    <w:rsid w:val="0007201B"/>
    <w:rsid w:val="00072873"/>
    <w:rsid w:val="000728CB"/>
    <w:rsid w:val="00072BBA"/>
    <w:rsid w:val="00072FB9"/>
    <w:rsid w:val="00073289"/>
    <w:rsid w:val="00073531"/>
    <w:rsid w:val="000738A0"/>
    <w:rsid w:val="0007399C"/>
    <w:rsid w:val="00073C97"/>
    <w:rsid w:val="00073D36"/>
    <w:rsid w:val="00073E7A"/>
    <w:rsid w:val="00073EA9"/>
    <w:rsid w:val="000742E4"/>
    <w:rsid w:val="00074916"/>
    <w:rsid w:val="00074D58"/>
    <w:rsid w:val="00074E82"/>
    <w:rsid w:val="00075469"/>
    <w:rsid w:val="00075676"/>
    <w:rsid w:val="00075699"/>
    <w:rsid w:val="00075B06"/>
    <w:rsid w:val="00075C02"/>
    <w:rsid w:val="00075FCE"/>
    <w:rsid w:val="000761C5"/>
    <w:rsid w:val="000763A2"/>
    <w:rsid w:val="00077474"/>
    <w:rsid w:val="00077716"/>
    <w:rsid w:val="0007799F"/>
    <w:rsid w:val="00077B89"/>
    <w:rsid w:val="0008134E"/>
    <w:rsid w:val="000815EA"/>
    <w:rsid w:val="00081813"/>
    <w:rsid w:val="00081A05"/>
    <w:rsid w:val="00081C8C"/>
    <w:rsid w:val="00081CB4"/>
    <w:rsid w:val="00081CD1"/>
    <w:rsid w:val="000824C0"/>
    <w:rsid w:val="00082812"/>
    <w:rsid w:val="00082882"/>
    <w:rsid w:val="00082F1C"/>
    <w:rsid w:val="00082F1F"/>
    <w:rsid w:val="000838AB"/>
    <w:rsid w:val="00083DD0"/>
    <w:rsid w:val="0008409E"/>
    <w:rsid w:val="000842D1"/>
    <w:rsid w:val="0008448B"/>
    <w:rsid w:val="00084AFC"/>
    <w:rsid w:val="00084C44"/>
    <w:rsid w:val="00084C86"/>
    <w:rsid w:val="00084FF8"/>
    <w:rsid w:val="00085459"/>
    <w:rsid w:val="0008548C"/>
    <w:rsid w:val="00085C73"/>
    <w:rsid w:val="00085DC4"/>
    <w:rsid w:val="00086A99"/>
    <w:rsid w:val="00086CDE"/>
    <w:rsid w:val="00087E27"/>
    <w:rsid w:val="00090037"/>
    <w:rsid w:val="00090507"/>
    <w:rsid w:val="000905F9"/>
    <w:rsid w:val="0009064D"/>
    <w:rsid w:val="00090870"/>
    <w:rsid w:val="00090DA2"/>
    <w:rsid w:val="00091037"/>
    <w:rsid w:val="000913D8"/>
    <w:rsid w:val="00091754"/>
    <w:rsid w:val="00092254"/>
    <w:rsid w:val="000925F8"/>
    <w:rsid w:val="0009261C"/>
    <w:rsid w:val="00092942"/>
    <w:rsid w:val="00093153"/>
    <w:rsid w:val="00093B0E"/>
    <w:rsid w:val="00093CBA"/>
    <w:rsid w:val="00093D96"/>
    <w:rsid w:val="0009405E"/>
    <w:rsid w:val="00094363"/>
    <w:rsid w:val="000943AA"/>
    <w:rsid w:val="0009468B"/>
    <w:rsid w:val="00094B55"/>
    <w:rsid w:val="00094E1E"/>
    <w:rsid w:val="00094EF7"/>
    <w:rsid w:val="00094F34"/>
    <w:rsid w:val="00095266"/>
    <w:rsid w:val="00095A98"/>
    <w:rsid w:val="000967CF"/>
    <w:rsid w:val="00097126"/>
    <w:rsid w:val="00097627"/>
    <w:rsid w:val="000A035E"/>
    <w:rsid w:val="000A0A1A"/>
    <w:rsid w:val="000A0B7C"/>
    <w:rsid w:val="000A114F"/>
    <w:rsid w:val="000A11D2"/>
    <w:rsid w:val="000A11E3"/>
    <w:rsid w:val="000A1AED"/>
    <w:rsid w:val="000A20C5"/>
    <w:rsid w:val="000A223E"/>
    <w:rsid w:val="000A2495"/>
    <w:rsid w:val="000A27AE"/>
    <w:rsid w:val="000A2933"/>
    <w:rsid w:val="000A2D18"/>
    <w:rsid w:val="000A2F66"/>
    <w:rsid w:val="000A356C"/>
    <w:rsid w:val="000A3721"/>
    <w:rsid w:val="000A3CF6"/>
    <w:rsid w:val="000A46C4"/>
    <w:rsid w:val="000A5092"/>
    <w:rsid w:val="000A521C"/>
    <w:rsid w:val="000A53F9"/>
    <w:rsid w:val="000A5460"/>
    <w:rsid w:val="000A54D1"/>
    <w:rsid w:val="000A5A0A"/>
    <w:rsid w:val="000A5A8A"/>
    <w:rsid w:val="000A5C47"/>
    <w:rsid w:val="000A5E07"/>
    <w:rsid w:val="000A5F21"/>
    <w:rsid w:val="000A5F76"/>
    <w:rsid w:val="000A60B2"/>
    <w:rsid w:val="000A60C0"/>
    <w:rsid w:val="000A68ED"/>
    <w:rsid w:val="000A6D24"/>
    <w:rsid w:val="000A6FEC"/>
    <w:rsid w:val="000A7FE0"/>
    <w:rsid w:val="000B0033"/>
    <w:rsid w:val="000B00A2"/>
    <w:rsid w:val="000B01F4"/>
    <w:rsid w:val="000B0466"/>
    <w:rsid w:val="000B0E31"/>
    <w:rsid w:val="000B0E6D"/>
    <w:rsid w:val="000B0FB6"/>
    <w:rsid w:val="000B1137"/>
    <w:rsid w:val="000B1272"/>
    <w:rsid w:val="000B1859"/>
    <w:rsid w:val="000B1E14"/>
    <w:rsid w:val="000B1E62"/>
    <w:rsid w:val="000B1F4E"/>
    <w:rsid w:val="000B20ED"/>
    <w:rsid w:val="000B216D"/>
    <w:rsid w:val="000B2249"/>
    <w:rsid w:val="000B29C7"/>
    <w:rsid w:val="000B32D1"/>
    <w:rsid w:val="000B3768"/>
    <w:rsid w:val="000B3FA1"/>
    <w:rsid w:val="000B47FE"/>
    <w:rsid w:val="000B4B7B"/>
    <w:rsid w:val="000B541F"/>
    <w:rsid w:val="000B574D"/>
    <w:rsid w:val="000B5E8E"/>
    <w:rsid w:val="000B5F05"/>
    <w:rsid w:val="000B6066"/>
    <w:rsid w:val="000B6821"/>
    <w:rsid w:val="000B690C"/>
    <w:rsid w:val="000B6B70"/>
    <w:rsid w:val="000B7411"/>
    <w:rsid w:val="000B7461"/>
    <w:rsid w:val="000B7C77"/>
    <w:rsid w:val="000B7D14"/>
    <w:rsid w:val="000C0B8D"/>
    <w:rsid w:val="000C0F27"/>
    <w:rsid w:val="000C1AA8"/>
    <w:rsid w:val="000C1AF7"/>
    <w:rsid w:val="000C1C48"/>
    <w:rsid w:val="000C1F0B"/>
    <w:rsid w:val="000C2C01"/>
    <w:rsid w:val="000C2D13"/>
    <w:rsid w:val="000C2E5B"/>
    <w:rsid w:val="000C36CC"/>
    <w:rsid w:val="000C3760"/>
    <w:rsid w:val="000C399C"/>
    <w:rsid w:val="000C3B6A"/>
    <w:rsid w:val="000C3DA3"/>
    <w:rsid w:val="000C4EB6"/>
    <w:rsid w:val="000C53D1"/>
    <w:rsid w:val="000C555C"/>
    <w:rsid w:val="000C5D3A"/>
    <w:rsid w:val="000C5EFF"/>
    <w:rsid w:val="000C651F"/>
    <w:rsid w:val="000C6ECE"/>
    <w:rsid w:val="000C6FDE"/>
    <w:rsid w:val="000C72C5"/>
    <w:rsid w:val="000C736D"/>
    <w:rsid w:val="000C73D4"/>
    <w:rsid w:val="000C7B19"/>
    <w:rsid w:val="000D0442"/>
    <w:rsid w:val="000D0459"/>
    <w:rsid w:val="000D0ABB"/>
    <w:rsid w:val="000D15A7"/>
    <w:rsid w:val="000D1C4B"/>
    <w:rsid w:val="000D2AED"/>
    <w:rsid w:val="000D2D8A"/>
    <w:rsid w:val="000D374D"/>
    <w:rsid w:val="000D3AEC"/>
    <w:rsid w:val="000D4580"/>
    <w:rsid w:val="000D4725"/>
    <w:rsid w:val="000D480B"/>
    <w:rsid w:val="000D4B9C"/>
    <w:rsid w:val="000D55F4"/>
    <w:rsid w:val="000D59C0"/>
    <w:rsid w:val="000D5D0C"/>
    <w:rsid w:val="000D613C"/>
    <w:rsid w:val="000D6156"/>
    <w:rsid w:val="000D6390"/>
    <w:rsid w:val="000D63CF"/>
    <w:rsid w:val="000D64F8"/>
    <w:rsid w:val="000D660B"/>
    <w:rsid w:val="000D67A8"/>
    <w:rsid w:val="000D67FC"/>
    <w:rsid w:val="000D7664"/>
    <w:rsid w:val="000E04D3"/>
    <w:rsid w:val="000E06AF"/>
    <w:rsid w:val="000E098C"/>
    <w:rsid w:val="000E0B9B"/>
    <w:rsid w:val="000E1E1A"/>
    <w:rsid w:val="000E1EE2"/>
    <w:rsid w:val="000E20E7"/>
    <w:rsid w:val="000E2308"/>
    <w:rsid w:val="000E234D"/>
    <w:rsid w:val="000E2E59"/>
    <w:rsid w:val="000E366A"/>
    <w:rsid w:val="000E3F43"/>
    <w:rsid w:val="000E3FFA"/>
    <w:rsid w:val="000E410B"/>
    <w:rsid w:val="000E413F"/>
    <w:rsid w:val="000E45BF"/>
    <w:rsid w:val="000E4927"/>
    <w:rsid w:val="000E4B9D"/>
    <w:rsid w:val="000E6519"/>
    <w:rsid w:val="000E66B1"/>
    <w:rsid w:val="000E66C9"/>
    <w:rsid w:val="000E736C"/>
    <w:rsid w:val="000E7997"/>
    <w:rsid w:val="000E7E8E"/>
    <w:rsid w:val="000F01E9"/>
    <w:rsid w:val="000F0D45"/>
    <w:rsid w:val="000F0F27"/>
    <w:rsid w:val="000F11F7"/>
    <w:rsid w:val="000F15E4"/>
    <w:rsid w:val="000F169A"/>
    <w:rsid w:val="000F1727"/>
    <w:rsid w:val="000F1AD0"/>
    <w:rsid w:val="000F1CB6"/>
    <w:rsid w:val="000F2219"/>
    <w:rsid w:val="000F2802"/>
    <w:rsid w:val="000F2F7F"/>
    <w:rsid w:val="000F3289"/>
    <w:rsid w:val="000F3517"/>
    <w:rsid w:val="000F386D"/>
    <w:rsid w:val="000F3C51"/>
    <w:rsid w:val="000F4579"/>
    <w:rsid w:val="000F4702"/>
    <w:rsid w:val="000F4B3F"/>
    <w:rsid w:val="000F5440"/>
    <w:rsid w:val="000F58D1"/>
    <w:rsid w:val="000F5D49"/>
    <w:rsid w:val="000F6881"/>
    <w:rsid w:val="000F6BC3"/>
    <w:rsid w:val="000F7336"/>
    <w:rsid w:val="000F740D"/>
    <w:rsid w:val="000F7892"/>
    <w:rsid w:val="000F7AC0"/>
    <w:rsid w:val="001008EF"/>
    <w:rsid w:val="00100AE1"/>
    <w:rsid w:val="0010109A"/>
    <w:rsid w:val="00101186"/>
    <w:rsid w:val="00101278"/>
    <w:rsid w:val="001012F1"/>
    <w:rsid w:val="001024E2"/>
    <w:rsid w:val="00102937"/>
    <w:rsid w:val="00102C3F"/>
    <w:rsid w:val="0010342A"/>
    <w:rsid w:val="0010394E"/>
    <w:rsid w:val="00103CCC"/>
    <w:rsid w:val="00103CEF"/>
    <w:rsid w:val="00103E42"/>
    <w:rsid w:val="00103FC2"/>
    <w:rsid w:val="0010416C"/>
    <w:rsid w:val="00104908"/>
    <w:rsid w:val="001050A0"/>
    <w:rsid w:val="001051FD"/>
    <w:rsid w:val="001067E1"/>
    <w:rsid w:val="00106EBA"/>
    <w:rsid w:val="001075CF"/>
    <w:rsid w:val="001078D6"/>
    <w:rsid w:val="00110499"/>
    <w:rsid w:val="0011094E"/>
    <w:rsid w:val="00110AD2"/>
    <w:rsid w:val="00110FEC"/>
    <w:rsid w:val="00111974"/>
    <w:rsid w:val="00111AC8"/>
    <w:rsid w:val="00111DEC"/>
    <w:rsid w:val="001129C9"/>
    <w:rsid w:val="0011381B"/>
    <w:rsid w:val="00113BDB"/>
    <w:rsid w:val="00113EB7"/>
    <w:rsid w:val="001144A3"/>
    <w:rsid w:val="00114747"/>
    <w:rsid w:val="001149C8"/>
    <w:rsid w:val="00114FB9"/>
    <w:rsid w:val="0011629F"/>
    <w:rsid w:val="001163F3"/>
    <w:rsid w:val="001168DF"/>
    <w:rsid w:val="00116C05"/>
    <w:rsid w:val="001171CE"/>
    <w:rsid w:val="00117E41"/>
    <w:rsid w:val="00120810"/>
    <w:rsid w:val="00121A0F"/>
    <w:rsid w:val="001221B8"/>
    <w:rsid w:val="00122510"/>
    <w:rsid w:val="00122541"/>
    <w:rsid w:val="001228ED"/>
    <w:rsid w:val="00122943"/>
    <w:rsid w:val="00122C57"/>
    <w:rsid w:val="00123279"/>
    <w:rsid w:val="0012373F"/>
    <w:rsid w:val="00124A46"/>
    <w:rsid w:val="00124A68"/>
    <w:rsid w:val="00124B99"/>
    <w:rsid w:val="00124CD9"/>
    <w:rsid w:val="00124FF6"/>
    <w:rsid w:val="0012529B"/>
    <w:rsid w:val="001259C0"/>
    <w:rsid w:val="00126156"/>
    <w:rsid w:val="00126A18"/>
    <w:rsid w:val="001270CF"/>
    <w:rsid w:val="001276C5"/>
    <w:rsid w:val="0012772D"/>
    <w:rsid w:val="001279F7"/>
    <w:rsid w:val="00127A9E"/>
    <w:rsid w:val="00127BC2"/>
    <w:rsid w:val="00130A5F"/>
    <w:rsid w:val="00130B89"/>
    <w:rsid w:val="0013101B"/>
    <w:rsid w:val="00131309"/>
    <w:rsid w:val="001313E1"/>
    <w:rsid w:val="00131719"/>
    <w:rsid w:val="00131EB8"/>
    <w:rsid w:val="00132558"/>
    <w:rsid w:val="00132C90"/>
    <w:rsid w:val="001332C8"/>
    <w:rsid w:val="00133E64"/>
    <w:rsid w:val="0013402A"/>
    <w:rsid w:val="00134526"/>
    <w:rsid w:val="00134ACD"/>
    <w:rsid w:val="00134C7D"/>
    <w:rsid w:val="00134F2F"/>
    <w:rsid w:val="0013504C"/>
    <w:rsid w:val="00135341"/>
    <w:rsid w:val="00135929"/>
    <w:rsid w:val="00135A06"/>
    <w:rsid w:val="00135F4C"/>
    <w:rsid w:val="001363C1"/>
    <w:rsid w:val="00136685"/>
    <w:rsid w:val="001374A7"/>
    <w:rsid w:val="00137E17"/>
    <w:rsid w:val="00137F14"/>
    <w:rsid w:val="00140F72"/>
    <w:rsid w:val="00140FC9"/>
    <w:rsid w:val="001411DA"/>
    <w:rsid w:val="00141575"/>
    <w:rsid w:val="00142548"/>
    <w:rsid w:val="00142C3B"/>
    <w:rsid w:val="00143603"/>
    <w:rsid w:val="0014364B"/>
    <w:rsid w:val="00143665"/>
    <w:rsid w:val="00143C00"/>
    <w:rsid w:val="00143D38"/>
    <w:rsid w:val="00143EFF"/>
    <w:rsid w:val="00144660"/>
    <w:rsid w:val="00144815"/>
    <w:rsid w:val="00145024"/>
    <w:rsid w:val="001461B1"/>
    <w:rsid w:val="001462EF"/>
    <w:rsid w:val="00146478"/>
    <w:rsid w:val="001467CF"/>
    <w:rsid w:val="00146A9E"/>
    <w:rsid w:val="00146CCA"/>
    <w:rsid w:val="00146F1F"/>
    <w:rsid w:val="00147273"/>
    <w:rsid w:val="0015032C"/>
    <w:rsid w:val="0015058E"/>
    <w:rsid w:val="001505CF"/>
    <w:rsid w:val="00150A58"/>
    <w:rsid w:val="00150C4A"/>
    <w:rsid w:val="00150D0A"/>
    <w:rsid w:val="00150D8D"/>
    <w:rsid w:val="001511C0"/>
    <w:rsid w:val="0015189F"/>
    <w:rsid w:val="001518CA"/>
    <w:rsid w:val="00151AD6"/>
    <w:rsid w:val="0015277D"/>
    <w:rsid w:val="00152AA4"/>
    <w:rsid w:val="001539F3"/>
    <w:rsid w:val="001540CA"/>
    <w:rsid w:val="0015461C"/>
    <w:rsid w:val="00154634"/>
    <w:rsid w:val="001546E5"/>
    <w:rsid w:val="00154982"/>
    <w:rsid w:val="00154AA3"/>
    <w:rsid w:val="00154B9A"/>
    <w:rsid w:val="00154CFC"/>
    <w:rsid w:val="001551BB"/>
    <w:rsid w:val="00155226"/>
    <w:rsid w:val="001553A9"/>
    <w:rsid w:val="00155A65"/>
    <w:rsid w:val="00155D7B"/>
    <w:rsid w:val="00155F47"/>
    <w:rsid w:val="00155F88"/>
    <w:rsid w:val="0015623E"/>
    <w:rsid w:val="0015666D"/>
    <w:rsid w:val="00156E75"/>
    <w:rsid w:val="00156FC0"/>
    <w:rsid w:val="00157147"/>
    <w:rsid w:val="001578AB"/>
    <w:rsid w:val="001578FD"/>
    <w:rsid w:val="00157BCF"/>
    <w:rsid w:val="00157BDC"/>
    <w:rsid w:val="00157D39"/>
    <w:rsid w:val="00160555"/>
    <w:rsid w:val="00160618"/>
    <w:rsid w:val="00160714"/>
    <w:rsid w:val="0016087F"/>
    <w:rsid w:val="00160DFE"/>
    <w:rsid w:val="00161492"/>
    <w:rsid w:val="00161955"/>
    <w:rsid w:val="001619E4"/>
    <w:rsid w:val="00161B4A"/>
    <w:rsid w:val="00161F34"/>
    <w:rsid w:val="001620DD"/>
    <w:rsid w:val="0016246D"/>
    <w:rsid w:val="0016278F"/>
    <w:rsid w:val="00163228"/>
    <w:rsid w:val="0016326D"/>
    <w:rsid w:val="001645F5"/>
    <w:rsid w:val="00164E85"/>
    <w:rsid w:val="001654DF"/>
    <w:rsid w:val="00165A79"/>
    <w:rsid w:val="00165D9A"/>
    <w:rsid w:val="0016660D"/>
    <w:rsid w:val="001668AF"/>
    <w:rsid w:val="0016706D"/>
    <w:rsid w:val="001673C4"/>
    <w:rsid w:val="00167779"/>
    <w:rsid w:val="00167826"/>
    <w:rsid w:val="00167B3B"/>
    <w:rsid w:val="00167D34"/>
    <w:rsid w:val="00167D56"/>
    <w:rsid w:val="00167FF6"/>
    <w:rsid w:val="00170583"/>
    <w:rsid w:val="0017066F"/>
    <w:rsid w:val="00170A85"/>
    <w:rsid w:val="00170F88"/>
    <w:rsid w:val="00171387"/>
    <w:rsid w:val="0017159E"/>
    <w:rsid w:val="0017238B"/>
    <w:rsid w:val="00172CF0"/>
    <w:rsid w:val="00173DEC"/>
    <w:rsid w:val="0017438E"/>
    <w:rsid w:val="00174EE1"/>
    <w:rsid w:val="00174F45"/>
    <w:rsid w:val="00175874"/>
    <w:rsid w:val="00175999"/>
    <w:rsid w:val="00175B75"/>
    <w:rsid w:val="00175D24"/>
    <w:rsid w:val="00177016"/>
    <w:rsid w:val="001771EF"/>
    <w:rsid w:val="00177751"/>
    <w:rsid w:val="00177864"/>
    <w:rsid w:val="00177C74"/>
    <w:rsid w:val="00177CA8"/>
    <w:rsid w:val="0018023C"/>
    <w:rsid w:val="00180385"/>
    <w:rsid w:val="0018088B"/>
    <w:rsid w:val="00180CC8"/>
    <w:rsid w:val="001813A4"/>
    <w:rsid w:val="00181504"/>
    <w:rsid w:val="00182293"/>
    <w:rsid w:val="00182655"/>
    <w:rsid w:val="0018269F"/>
    <w:rsid w:val="0018357B"/>
    <w:rsid w:val="0018416F"/>
    <w:rsid w:val="001847E3"/>
    <w:rsid w:val="0018499F"/>
    <w:rsid w:val="0018524F"/>
    <w:rsid w:val="001853CB"/>
    <w:rsid w:val="00185531"/>
    <w:rsid w:val="00185535"/>
    <w:rsid w:val="00185539"/>
    <w:rsid w:val="00185570"/>
    <w:rsid w:val="00185752"/>
    <w:rsid w:val="00185A71"/>
    <w:rsid w:val="00185AF3"/>
    <w:rsid w:val="0018645B"/>
    <w:rsid w:val="00186A45"/>
    <w:rsid w:val="00186AD9"/>
    <w:rsid w:val="00187164"/>
    <w:rsid w:val="00187663"/>
    <w:rsid w:val="00187E4A"/>
    <w:rsid w:val="0019019C"/>
    <w:rsid w:val="001902EE"/>
    <w:rsid w:val="00190C86"/>
    <w:rsid w:val="00190F3B"/>
    <w:rsid w:val="001912F2"/>
    <w:rsid w:val="00191301"/>
    <w:rsid w:val="001915E7"/>
    <w:rsid w:val="00191695"/>
    <w:rsid w:val="00192914"/>
    <w:rsid w:val="001948E4"/>
    <w:rsid w:val="001950BA"/>
    <w:rsid w:val="001951A2"/>
    <w:rsid w:val="00195B00"/>
    <w:rsid w:val="00195F65"/>
    <w:rsid w:val="0019671B"/>
    <w:rsid w:val="001967AE"/>
    <w:rsid w:val="001967C4"/>
    <w:rsid w:val="00196C6E"/>
    <w:rsid w:val="00196C72"/>
    <w:rsid w:val="00197AE3"/>
    <w:rsid w:val="00197E22"/>
    <w:rsid w:val="001A0651"/>
    <w:rsid w:val="001A0746"/>
    <w:rsid w:val="001A0755"/>
    <w:rsid w:val="001A12B4"/>
    <w:rsid w:val="001A13CD"/>
    <w:rsid w:val="001A155D"/>
    <w:rsid w:val="001A1D19"/>
    <w:rsid w:val="001A2043"/>
    <w:rsid w:val="001A2289"/>
    <w:rsid w:val="001A2412"/>
    <w:rsid w:val="001A2872"/>
    <w:rsid w:val="001A28F0"/>
    <w:rsid w:val="001A2D90"/>
    <w:rsid w:val="001A2E6B"/>
    <w:rsid w:val="001A3269"/>
    <w:rsid w:val="001A3712"/>
    <w:rsid w:val="001A3B80"/>
    <w:rsid w:val="001A4006"/>
    <w:rsid w:val="001A42A0"/>
    <w:rsid w:val="001A52C8"/>
    <w:rsid w:val="001A546A"/>
    <w:rsid w:val="001A54C6"/>
    <w:rsid w:val="001A5764"/>
    <w:rsid w:val="001A5AA8"/>
    <w:rsid w:val="001A5B77"/>
    <w:rsid w:val="001A5F63"/>
    <w:rsid w:val="001A61D3"/>
    <w:rsid w:val="001A631E"/>
    <w:rsid w:val="001A649F"/>
    <w:rsid w:val="001A64F0"/>
    <w:rsid w:val="001A6928"/>
    <w:rsid w:val="001A699A"/>
    <w:rsid w:val="001A7075"/>
    <w:rsid w:val="001A707B"/>
    <w:rsid w:val="001A7110"/>
    <w:rsid w:val="001A73BE"/>
    <w:rsid w:val="001A7755"/>
    <w:rsid w:val="001A7971"/>
    <w:rsid w:val="001B013C"/>
    <w:rsid w:val="001B084C"/>
    <w:rsid w:val="001B0FC4"/>
    <w:rsid w:val="001B13CA"/>
    <w:rsid w:val="001B175C"/>
    <w:rsid w:val="001B198C"/>
    <w:rsid w:val="001B1BD0"/>
    <w:rsid w:val="001B1D66"/>
    <w:rsid w:val="001B264C"/>
    <w:rsid w:val="001B31BE"/>
    <w:rsid w:val="001B353E"/>
    <w:rsid w:val="001B3CC9"/>
    <w:rsid w:val="001B3FF7"/>
    <w:rsid w:val="001B41CE"/>
    <w:rsid w:val="001B4D80"/>
    <w:rsid w:val="001B4E3C"/>
    <w:rsid w:val="001B4E63"/>
    <w:rsid w:val="001B531E"/>
    <w:rsid w:val="001B5B2A"/>
    <w:rsid w:val="001B5E60"/>
    <w:rsid w:val="001B66BA"/>
    <w:rsid w:val="001B6E01"/>
    <w:rsid w:val="001B719C"/>
    <w:rsid w:val="001B71C8"/>
    <w:rsid w:val="001B798D"/>
    <w:rsid w:val="001B79F6"/>
    <w:rsid w:val="001B7A2F"/>
    <w:rsid w:val="001B7D13"/>
    <w:rsid w:val="001C01BB"/>
    <w:rsid w:val="001C0838"/>
    <w:rsid w:val="001C0880"/>
    <w:rsid w:val="001C0B3E"/>
    <w:rsid w:val="001C129D"/>
    <w:rsid w:val="001C1F06"/>
    <w:rsid w:val="001C22A4"/>
    <w:rsid w:val="001C26D6"/>
    <w:rsid w:val="001C28D0"/>
    <w:rsid w:val="001C2CD7"/>
    <w:rsid w:val="001C358C"/>
    <w:rsid w:val="001C3628"/>
    <w:rsid w:val="001C394B"/>
    <w:rsid w:val="001C3C15"/>
    <w:rsid w:val="001C3F56"/>
    <w:rsid w:val="001C4BD9"/>
    <w:rsid w:val="001C4E55"/>
    <w:rsid w:val="001C52AC"/>
    <w:rsid w:val="001C55BD"/>
    <w:rsid w:val="001C562E"/>
    <w:rsid w:val="001C56D6"/>
    <w:rsid w:val="001C575C"/>
    <w:rsid w:val="001C5CCB"/>
    <w:rsid w:val="001C5D14"/>
    <w:rsid w:val="001C5E43"/>
    <w:rsid w:val="001C5EAC"/>
    <w:rsid w:val="001C6313"/>
    <w:rsid w:val="001C6423"/>
    <w:rsid w:val="001C6C7A"/>
    <w:rsid w:val="001C70E5"/>
    <w:rsid w:val="001C74FA"/>
    <w:rsid w:val="001D04FC"/>
    <w:rsid w:val="001D0BB8"/>
    <w:rsid w:val="001D1392"/>
    <w:rsid w:val="001D1C69"/>
    <w:rsid w:val="001D1FD0"/>
    <w:rsid w:val="001D257B"/>
    <w:rsid w:val="001D257C"/>
    <w:rsid w:val="001D2836"/>
    <w:rsid w:val="001D291F"/>
    <w:rsid w:val="001D2A11"/>
    <w:rsid w:val="001D2A99"/>
    <w:rsid w:val="001D2DCA"/>
    <w:rsid w:val="001D4140"/>
    <w:rsid w:val="001D479F"/>
    <w:rsid w:val="001D5CEC"/>
    <w:rsid w:val="001D63F6"/>
    <w:rsid w:val="001D6402"/>
    <w:rsid w:val="001D64D0"/>
    <w:rsid w:val="001D66A6"/>
    <w:rsid w:val="001D678F"/>
    <w:rsid w:val="001D70B5"/>
    <w:rsid w:val="001D73AB"/>
    <w:rsid w:val="001D76E7"/>
    <w:rsid w:val="001D79E8"/>
    <w:rsid w:val="001D7C20"/>
    <w:rsid w:val="001E077A"/>
    <w:rsid w:val="001E0894"/>
    <w:rsid w:val="001E0AB7"/>
    <w:rsid w:val="001E0F68"/>
    <w:rsid w:val="001E1405"/>
    <w:rsid w:val="001E18CC"/>
    <w:rsid w:val="001E1A5F"/>
    <w:rsid w:val="001E22BD"/>
    <w:rsid w:val="001E382E"/>
    <w:rsid w:val="001E3B56"/>
    <w:rsid w:val="001E3DD0"/>
    <w:rsid w:val="001E4203"/>
    <w:rsid w:val="001E445B"/>
    <w:rsid w:val="001E4E0C"/>
    <w:rsid w:val="001E508B"/>
    <w:rsid w:val="001E543B"/>
    <w:rsid w:val="001E5720"/>
    <w:rsid w:val="001E597A"/>
    <w:rsid w:val="001E5BB9"/>
    <w:rsid w:val="001E5C1E"/>
    <w:rsid w:val="001E5FB4"/>
    <w:rsid w:val="001E6688"/>
    <w:rsid w:val="001E6880"/>
    <w:rsid w:val="001E7867"/>
    <w:rsid w:val="001E78DA"/>
    <w:rsid w:val="001E7A36"/>
    <w:rsid w:val="001F014C"/>
    <w:rsid w:val="001F073B"/>
    <w:rsid w:val="001F0BF0"/>
    <w:rsid w:val="001F0D9B"/>
    <w:rsid w:val="001F109C"/>
    <w:rsid w:val="001F1B27"/>
    <w:rsid w:val="001F1E4B"/>
    <w:rsid w:val="001F20EF"/>
    <w:rsid w:val="001F2209"/>
    <w:rsid w:val="001F2DD4"/>
    <w:rsid w:val="001F2E15"/>
    <w:rsid w:val="001F3CA1"/>
    <w:rsid w:val="001F4252"/>
    <w:rsid w:val="001F4312"/>
    <w:rsid w:val="001F4801"/>
    <w:rsid w:val="001F4995"/>
    <w:rsid w:val="001F4997"/>
    <w:rsid w:val="001F4A04"/>
    <w:rsid w:val="001F4D35"/>
    <w:rsid w:val="001F4ECB"/>
    <w:rsid w:val="001F5512"/>
    <w:rsid w:val="001F5986"/>
    <w:rsid w:val="001F5C37"/>
    <w:rsid w:val="001F5E73"/>
    <w:rsid w:val="001F5F5C"/>
    <w:rsid w:val="001F6029"/>
    <w:rsid w:val="001F60FD"/>
    <w:rsid w:val="001F6A16"/>
    <w:rsid w:val="001F71F9"/>
    <w:rsid w:val="001F7291"/>
    <w:rsid w:val="001F7ACE"/>
    <w:rsid w:val="001F7D63"/>
    <w:rsid w:val="001F7D66"/>
    <w:rsid w:val="0020034C"/>
    <w:rsid w:val="002006B7"/>
    <w:rsid w:val="00200E30"/>
    <w:rsid w:val="00201056"/>
    <w:rsid w:val="00201132"/>
    <w:rsid w:val="002013B4"/>
    <w:rsid w:val="002018CD"/>
    <w:rsid w:val="002025DE"/>
    <w:rsid w:val="00202B7B"/>
    <w:rsid w:val="00202B90"/>
    <w:rsid w:val="00202E27"/>
    <w:rsid w:val="00203010"/>
    <w:rsid w:val="00203171"/>
    <w:rsid w:val="00203476"/>
    <w:rsid w:val="002042DD"/>
    <w:rsid w:val="0020488C"/>
    <w:rsid w:val="00204C87"/>
    <w:rsid w:val="00204E5B"/>
    <w:rsid w:val="00204F92"/>
    <w:rsid w:val="00205298"/>
    <w:rsid w:val="002052D7"/>
    <w:rsid w:val="002055E0"/>
    <w:rsid w:val="002058AC"/>
    <w:rsid w:val="0020614C"/>
    <w:rsid w:val="00206435"/>
    <w:rsid w:val="00206559"/>
    <w:rsid w:val="002067F6"/>
    <w:rsid w:val="00207183"/>
    <w:rsid w:val="002076D9"/>
    <w:rsid w:val="00207AB7"/>
    <w:rsid w:val="00207EB0"/>
    <w:rsid w:val="00210286"/>
    <w:rsid w:val="00210D20"/>
    <w:rsid w:val="00211225"/>
    <w:rsid w:val="0021277E"/>
    <w:rsid w:val="002127EE"/>
    <w:rsid w:val="00212D0D"/>
    <w:rsid w:val="00213992"/>
    <w:rsid w:val="00213A47"/>
    <w:rsid w:val="00214436"/>
    <w:rsid w:val="0021448A"/>
    <w:rsid w:val="002150EE"/>
    <w:rsid w:val="0021522C"/>
    <w:rsid w:val="00215DE2"/>
    <w:rsid w:val="00215E8E"/>
    <w:rsid w:val="002165E0"/>
    <w:rsid w:val="00216897"/>
    <w:rsid w:val="00216D8C"/>
    <w:rsid w:val="0021742C"/>
    <w:rsid w:val="00217463"/>
    <w:rsid w:val="00217594"/>
    <w:rsid w:val="00217BD5"/>
    <w:rsid w:val="002205AE"/>
    <w:rsid w:val="0022073E"/>
    <w:rsid w:val="0022077A"/>
    <w:rsid w:val="00220A68"/>
    <w:rsid w:val="00220B81"/>
    <w:rsid w:val="002219CB"/>
    <w:rsid w:val="00221DF0"/>
    <w:rsid w:val="00221F16"/>
    <w:rsid w:val="00221F75"/>
    <w:rsid w:val="00222B87"/>
    <w:rsid w:val="00223329"/>
    <w:rsid w:val="002234A5"/>
    <w:rsid w:val="00223F1A"/>
    <w:rsid w:val="002241B8"/>
    <w:rsid w:val="00224410"/>
    <w:rsid w:val="002246BB"/>
    <w:rsid w:val="00224975"/>
    <w:rsid w:val="00224BC2"/>
    <w:rsid w:val="00224C06"/>
    <w:rsid w:val="0022561B"/>
    <w:rsid w:val="00225818"/>
    <w:rsid w:val="00226668"/>
    <w:rsid w:val="00226A1D"/>
    <w:rsid w:val="00226A4E"/>
    <w:rsid w:val="00226AE8"/>
    <w:rsid w:val="00231A16"/>
    <w:rsid w:val="00231A59"/>
    <w:rsid w:val="002320BB"/>
    <w:rsid w:val="002322F8"/>
    <w:rsid w:val="002330E5"/>
    <w:rsid w:val="0023328D"/>
    <w:rsid w:val="00233308"/>
    <w:rsid w:val="00233444"/>
    <w:rsid w:val="0023353A"/>
    <w:rsid w:val="002338D5"/>
    <w:rsid w:val="00233C74"/>
    <w:rsid w:val="0023466B"/>
    <w:rsid w:val="002346C0"/>
    <w:rsid w:val="002352EC"/>
    <w:rsid w:val="002354B7"/>
    <w:rsid w:val="00235741"/>
    <w:rsid w:val="002358CF"/>
    <w:rsid w:val="002362A5"/>
    <w:rsid w:val="0023638F"/>
    <w:rsid w:val="00236D6A"/>
    <w:rsid w:val="00237BC1"/>
    <w:rsid w:val="00237CD0"/>
    <w:rsid w:val="00241153"/>
    <w:rsid w:val="002413E0"/>
    <w:rsid w:val="0024142E"/>
    <w:rsid w:val="00241551"/>
    <w:rsid w:val="0024217D"/>
    <w:rsid w:val="00242530"/>
    <w:rsid w:val="00242A4A"/>
    <w:rsid w:val="00242A97"/>
    <w:rsid w:val="00242CD5"/>
    <w:rsid w:val="00243783"/>
    <w:rsid w:val="00243A6D"/>
    <w:rsid w:val="00243FC9"/>
    <w:rsid w:val="00244C74"/>
    <w:rsid w:val="00244CF3"/>
    <w:rsid w:val="00244E01"/>
    <w:rsid w:val="00244F3C"/>
    <w:rsid w:val="00244FB4"/>
    <w:rsid w:val="00244FDC"/>
    <w:rsid w:val="0024566E"/>
    <w:rsid w:val="00245E30"/>
    <w:rsid w:val="00245EE9"/>
    <w:rsid w:val="002469B6"/>
    <w:rsid w:val="00246CF7"/>
    <w:rsid w:val="0024731D"/>
    <w:rsid w:val="002478AD"/>
    <w:rsid w:val="00247D66"/>
    <w:rsid w:val="00250000"/>
    <w:rsid w:val="00250075"/>
    <w:rsid w:val="00250587"/>
    <w:rsid w:val="002505CD"/>
    <w:rsid w:val="00250968"/>
    <w:rsid w:val="00250A16"/>
    <w:rsid w:val="00251005"/>
    <w:rsid w:val="00251349"/>
    <w:rsid w:val="00251661"/>
    <w:rsid w:val="002528A8"/>
    <w:rsid w:val="0025295D"/>
    <w:rsid w:val="00252ABB"/>
    <w:rsid w:val="00252BC7"/>
    <w:rsid w:val="00252C6A"/>
    <w:rsid w:val="00252D67"/>
    <w:rsid w:val="00253091"/>
    <w:rsid w:val="002532F4"/>
    <w:rsid w:val="00253647"/>
    <w:rsid w:val="002541D8"/>
    <w:rsid w:val="0025427A"/>
    <w:rsid w:val="002546E3"/>
    <w:rsid w:val="00254859"/>
    <w:rsid w:val="00254A2D"/>
    <w:rsid w:val="00254D5A"/>
    <w:rsid w:val="00255009"/>
    <w:rsid w:val="00255336"/>
    <w:rsid w:val="002561E5"/>
    <w:rsid w:val="00256224"/>
    <w:rsid w:val="002571A1"/>
    <w:rsid w:val="0025729D"/>
    <w:rsid w:val="002572EF"/>
    <w:rsid w:val="0025795C"/>
    <w:rsid w:val="00257F6E"/>
    <w:rsid w:val="00260511"/>
    <w:rsid w:val="00260E9F"/>
    <w:rsid w:val="00260F71"/>
    <w:rsid w:val="00261401"/>
    <w:rsid w:val="00261511"/>
    <w:rsid w:val="00262028"/>
    <w:rsid w:val="0026202C"/>
    <w:rsid w:val="00262677"/>
    <w:rsid w:val="00262D3A"/>
    <w:rsid w:val="0026370D"/>
    <w:rsid w:val="002637C1"/>
    <w:rsid w:val="00263E53"/>
    <w:rsid w:val="00264062"/>
    <w:rsid w:val="00264072"/>
    <w:rsid w:val="002645E8"/>
    <w:rsid w:val="00264748"/>
    <w:rsid w:val="00264B8E"/>
    <w:rsid w:val="00264E77"/>
    <w:rsid w:val="00264F45"/>
    <w:rsid w:val="00265008"/>
    <w:rsid w:val="0026506F"/>
    <w:rsid w:val="00265087"/>
    <w:rsid w:val="00265109"/>
    <w:rsid w:val="00265278"/>
    <w:rsid w:val="00265385"/>
    <w:rsid w:val="00265ABE"/>
    <w:rsid w:val="002662C0"/>
    <w:rsid w:val="00266568"/>
    <w:rsid w:val="0026668B"/>
    <w:rsid w:val="00266B97"/>
    <w:rsid w:val="00266BFE"/>
    <w:rsid w:val="00267105"/>
    <w:rsid w:val="00267666"/>
    <w:rsid w:val="002678E9"/>
    <w:rsid w:val="00267BC3"/>
    <w:rsid w:val="00267E8C"/>
    <w:rsid w:val="0027032B"/>
    <w:rsid w:val="002707FA"/>
    <w:rsid w:val="00270B17"/>
    <w:rsid w:val="00271091"/>
    <w:rsid w:val="00271368"/>
    <w:rsid w:val="002714FB"/>
    <w:rsid w:val="0027158B"/>
    <w:rsid w:val="0027162D"/>
    <w:rsid w:val="00271680"/>
    <w:rsid w:val="0027190F"/>
    <w:rsid w:val="002719A0"/>
    <w:rsid w:val="00271D67"/>
    <w:rsid w:val="002723D4"/>
    <w:rsid w:val="00272819"/>
    <w:rsid w:val="00273024"/>
    <w:rsid w:val="002730E5"/>
    <w:rsid w:val="00273663"/>
    <w:rsid w:val="002739F3"/>
    <w:rsid w:val="00273F3F"/>
    <w:rsid w:val="0027411C"/>
    <w:rsid w:val="002745B3"/>
    <w:rsid w:val="002745F6"/>
    <w:rsid w:val="00274C6D"/>
    <w:rsid w:val="00274C92"/>
    <w:rsid w:val="00275164"/>
    <w:rsid w:val="002756B4"/>
    <w:rsid w:val="002756DB"/>
    <w:rsid w:val="00275CBA"/>
    <w:rsid w:val="00276002"/>
    <w:rsid w:val="00276048"/>
    <w:rsid w:val="0027614B"/>
    <w:rsid w:val="002761E5"/>
    <w:rsid w:val="002764D5"/>
    <w:rsid w:val="0027650C"/>
    <w:rsid w:val="002766F2"/>
    <w:rsid w:val="00276995"/>
    <w:rsid w:val="00276F54"/>
    <w:rsid w:val="00277162"/>
    <w:rsid w:val="00277EF5"/>
    <w:rsid w:val="00280390"/>
    <w:rsid w:val="002808A1"/>
    <w:rsid w:val="00280FC7"/>
    <w:rsid w:val="002817A6"/>
    <w:rsid w:val="00281DE1"/>
    <w:rsid w:val="00281E8A"/>
    <w:rsid w:val="00281FB1"/>
    <w:rsid w:val="0028223A"/>
    <w:rsid w:val="00282E12"/>
    <w:rsid w:val="002831B3"/>
    <w:rsid w:val="0028440C"/>
    <w:rsid w:val="002851CD"/>
    <w:rsid w:val="00285428"/>
    <w:rsid w:val="00285B37"/>
    <w:rsid w:val="00285B50"/>
    <w:rsid w:val="00285DBB"/>
    <w:rsid w:val="002863DE"/>
    <w:rsid w:val="002865A8"/>
    <w:rsid w:val="00287197"/>
    <w:rsid w:val="002874EB"/>
    <w:rsid w:val="002875CA"/>
    <w:rsid w:val="00287B17"/>
    <w:rsid w:val="00287C38"/>
    <w:rsid w:val="0029018C"/>
    <w:rsid w:val="002905E9"/>
    <w:rsid w:val="00290667"/>
    <w:rsid w:val="00290757"/>
    <w:rsid w:val="00290A49"/>
    <w:rsid w:val="0029113F"/>
    <w:rsid w:val="0029145C"/>
    <w:rsid w:val="002914B6"/>
    <w:rsid w:val="00291A9C"/>
    <w:rsid w:val="00291C0B"/>
    <w:rsid w:val="00292B08"/>
    <w:rsid w:val="00292E37"/>
    <w:rsid w:val="00292E94"/>
    <w:rsid w:val="00293A92"/>
    <w:rsid w:val="0029417A"/>
    <w:rsid w:val="002943FE"/>
    <w:rsid w:val="00294869"/>
    <w:rsid w:val="002958E6"/>
    <w:rsid w:val="00295C7D"/>
    <w:rsid w:val="0029627B"/>
    <w:rsid w:val="00296376"/>
    <w:rsid w:val="0029649A"/>
    <w:rsid w:val="002965F4"/>
    <w:rsid w:val="002968FB"/>
    <w:rsid w:val="00296ECA"/>
    <w:rsid w:val="0029721D"/>
    <w:rsid w:val="00297FA2"/>
    <w:rsid w:val="002A0B7F"/>
    <w:rsid w:val="002A0D56"/>
    <w:rsid w:val="002A0F5F"/>
    <w:rsid w:val="002A10C6"/>
    <w:rsid w:val="002A10CE"/>
    <w:rsid w:val="002A1100"/>
    <w:rsid w:val="002A14C0"/>
    <w:rsid w:val="002A1D1B"/>
    <w:rsid w:val="002A1FB9"/>
    <w:rsid w:val="002A2955"/>
    <w:rsid w:val="002A29DD"/>
    <w:rsid w:val="002A2E91"/>
    <w:rsid w:val="002A310A"/>
    <w:rsid w:val="002A322B"/>
    <w:rsid w:val="002A344B"/>
    <w:rsid w:val="002A395E"/>
    <w:rsid w:val="002A4496"/>
    <w:rsid w:val="002A4701"/>
    <w:rsid w:val="002A4873"/>
    <w:rsid w:val="002A4919"/>
    <w:rsid w:val="002A4951"/>
    <w:rsid w:val="002A58EE"/>
    <w:rsid w:val="002A5BC6"/>
    <w:rsid w:val="002A600E"/>
    <w:rsid w:val="002A60BF"/>
    <w:rsid w:val="002A74F2"/>
    <w:rsid w:val="002A7B3B"/>
    <w:rsid w:val="002A7E5C"/>
    <w:rsid w:val="002A7FB2"/>
    <w:rsid w:val="002B07D7"/>
    <w:rsid w:val="002B1A3F"/>
    <w:rsid w:val="002B2BBF"/>
    <w:rsid w:val="002B2ED3"/>
    <w:rsid w:val="002B3054"/>
    <w:rsid w:val="002B3202"/>
    <w:rsid w:val="002B37ED"/>
    <w:rsid w:val="002B3B09"/>
    <w:rsid w:val="002B3B8B"/>
    <w:rsid w:val="002B4245"/>
    <w:rsid w:val="002B45A8"/>
    <w:rsid w:val="002B4E6D"/>
    <w:rsid w:val="002B545B"/>
    <w:rsid w:val="002B5565"/>
    <w:rsid w:val="002B559B"/>
    <w:rsid w:val="002B5808"/>
    <w:rsid w:val="002B5A67"/>
    <w:rsid w:val="002B5ACE"/>
    <w:rsid w:val="002B6E29"/>
    <w:rsid w:val="002B6F1E"/>
    <w:rsid w:val="002B6F90"/>
    <w:rsid w:val="002B6FC2"/>
    <w:rsid w:val="002B704C"/>
    <w:rsid w:val="002B71AD"/>
    <w:rsid w:val="002B764C"/>
    <w:rsid w:val="002B7907"/>
    <w:rsid w:val="002B7937"/>
    <w:rsid w:val="002B7A21"/>
    <w:rsid w:val="002B7E9A"/>
    <w:rsid w:val="002C1012"/>
    <w:rsid w:val="002C108A"/>
    <w:rsid w:val="002C3285"/>
    <w:rsid w:val="002C36BA"/>
    <w:rsid w:val="002C437D"/>
    <w:rsid w:val="002C47CB"/>
    <w:rsid w:val="002C5482"/>
    <w:rsid w:val="002C5591"/>
    <w:rsid w:val="002C5B25"/>
    <w:rsid w:val="002C5EBF"/>
    <w:rsid w:val="002C61FE"/>
    <w:rsid w:val="002C6A1D"/>
    <w:rsid w:val="002C709A"/>
    <w:rsid w:val="002C7113"/>
    <w:rsid w:val="002C72FB"/>
    <w:rsid w:val="002C7430"/>
    <w:rsid w:val="002C7701"/>
    <w:rsid w:val="002C77E5"/>
    <w:rsid w:val="002C7E70"/>
    <w:rsid w:val="002D03A9"/>
    <w:rsid w:val="002D060F"/>
    <w:rsid w:val="002D113B"/>
    <w:rsid w:val="002D16C6"/>
    <w:rsid w:val="002D20BA"/>
    <w:rsid w:val="002D2806"/>
    <w:rsid w:val="002D28E8"/>
    <w:rsid w:val="002D29BF"/>
    <w:rsid w:val="002D2F3C"/>
    <w:rsid w:val="002D35ED"/>
    <w:rsid w:val="002D36C9"/>
    <w:rsid w:val="002D375B"/>
    <w:rsid w:val="002D40E5"/>
    <w:rsid w:val="002D4B30"/>
    <w:rsid w:val="002D4BF0"/>
    <w:rsid w:val="002D5319"/>
    <w:rsid w:val="002D552A"/>
    <w:rsid w:val="002D5688"/>
    <w:rsid w:val="002D57B3"/>
    <w:rsid w:val="002D57FD"/>
    <w:rsid w:val="002D6068"/>
    <w:rsid w:val="002D6288"/>
    <w:rsid w:val="002D6D51"/>
    <w:rsid w:val="002D6F00"/>
    <w:rsid w:val="002D701F"/>
    <w:rsid w:val="002D71B7"/>
    <w:rsid w:val="002D7DAD"/>
    <w:rsid w:val="002E0102"/>
    <w:rsid w:val="002E0397"/>
    <w:rsid w:val="002E0830"/>
    <w:rsid w:val="002E0B98"/>
    <w:rsid w:val="002E0E74"/>
    <w:rsid w:val="002E155F"/>
    <w:rsid w:val="002E1F60"/>
    <w:rsid w:val="002E21F8"/>
    <w:rsid w:val="002E2766"/>
    <w:rsid w:val="002E291D"/>
    <w:rsid w:val="002E2A6C"/>
    <w:rsid w:val="002E2BDC"/>
    <w:rsid w:val="002E2D63"/>
    <w:rsid w:val="002E2D80"/>
    <w:rsid w:val="002E2FE4"/>
    <w:rsid w:val="002E33DD"/>
    <w:rsid w:val="002E364D"/>
    <w:rsid w:val="002E3999"/>
    <w:rsid w:val="002E40B9"/>
    <w:rsid w:val="002E417B"/>
    <w:rsid w:val="002E45CA"/>
    <w:rsid w:val="002E4643"/>
    <w:rsid w:val="002E47A2"/>
    <w:rsid w:val="002E4CAA"/>
    <w:rsid w:val="002E4ECC"/>
    <w:rsid w:val="002E4EFA"/>
    <w:rsid w:val="002E520B"/>
    <w:rsid w:val="002E55AD"/>
    <w:rsid w:val="002E588D"/>
    <w:rsid w:val="002E5DDE"/>
    <w:rsid w:val="002E67AF"/>
    <w:rsid w:val="002E7762"/>
    <w:rsid w:val="002F0F24"/>
    <w:rsid w:val="002F1196"/>
    <w:rsid w:val="002F22DC"/>
    <w:rsid w:val="002F2F34"/>
    <w:rsid w:val="002F334C"/>
    <w:rsid w:val="002F3554"/>
    <w:rsid w:val="002F3D1F"/>
    <w:rsid w:val="002F3F7D"/>
    <w:rsid w:val="002F447E"/>
    <w:rsid w:val="002F5213"/>
    <w:rsid w:val="002F55E1"/>
    <w:rsid w:val="002F57C0"/>
    <w:rsid w:val="002F61EB"/>
    <w:rsid w:val="002F6228"/>
    <w:rsid w:val="002F634C"/>
    <w:rsid w:val="002F66EB"/>
    <w:rsid w:val="002F7428"/>
    <w:rsid w:val="002F7665"/>
    <w:rsid w:val="002F7969"/>
    <w:rsid w:val="002F7A94"/>
    <w:rsid w:val="002F7B3F"/>
    <w:rsid w:val="003004D5"/>
    <w:rsid w:val="0030054F"/>
    <w:rsid w:val="003009EB"/>
    <w:rsid w:val="00300D1E"/>
    <w:rsid w:val="00300FE7"/>
    <w:rsid w:val="0030157B"/>
    <w:rsid w:val="00301AAE"/>
    <w:rsid w:val="00301AEF"/>
    <w:rsid w:val="00301F09"/>
    <w:rsid w:val="00302068"/>
    <w:rsid w:val="003021F4"/>
    <w:rsid w:val="003025E9"/>
    <w:rsid w:val="00302B81"/>
    <w:rsid w:val="00302E01"/>
    <w:rsid w:val="0030306A"/>
    <w:rsid w:val="00303891"/>
    <w:rsid w:val="00304B3D"/>
    <w:rsid w:val="0030525E"/>
    <w:rsid w:val="00305734"/>
    <w:rsid w:val="003058B4"/>
    <w:rsid w:val="00305982"/>
    <w:rsid w:val="00305D5A"/>
    <w:rsid w:val="003061D6"/>
    <w:rsid w:val="00306252"/>
    <w:rsid w:val="0030629F"/>
    <w:rsid w:val="0030635C"/>
    <w:rsid w:val="00306563"/>
    <w:rsid w:val="0030682E"/>
    <w:rsid w:val="003072F6"/>
    <w:rsid w:val="00307783"/>
    <w:rsid w:val="00307857"/>
    <w:rsid w:val="003102B7"/>
    <w:rsid w:val="00310729"/>
    <w:rsid w:val="00310893"/>
    <w:rsid w:val="00310F76"/>
    <w:rsid w:val="00311010"/>
    <w:rsid w:val="003112B3"/>
    <w:rsid w:val="00311DF4"/>
    <w:rsid w:val="00312686"/>
    <w:rsid w:val="00312743"/>
    <w:rsid w:val="00312C9A"/>
    <w:rsid w:val="00313688"/>
    <w:rsid w:val="0031389F"/>
    <w:rsid w:val="0031414A"/>
    <w:rsid w:val="00314DF6"/>
    <w:rsid w:val="00314FEF"/>
    <w:rsid w:val="003152C3"/>
    <w:rsid w:val="0031605E"/>
    <w:rsid w:val="00316D46"/>
    <w:rsid w:val="00316E78"/>
    <w:rsid w:val="00316EC7"/>
    <w:rsid w:val="00316FA5"/>
    <w:rsid w:val="00317650"/>
    <w:rsid w:val="00317C06"/>
    <w:rsid w:val="00320F31"/>
    <w:rsid w:val="0032167C"/>
    <w:rsid w:val="0032168A"/>
    <w:rsid w:val="003218CE"/>
    <w:rsid w:val="00321E93"/>
    <w:rsid w:val="003221CD"/>
    <w:rsid w:val="00322310"/>
    <w:rsid w:val="00322D74"/>
    <w:rsid w:val="003233A7"/>
    <w:rsid w:val="00323660"/>
    <w:rsid w:val="00323DAB"/>
    <w:rsid w:val="003246EB"/>
    <w:rsid w:val="00325119"/>
    <w:rsid w:val="00325431"/>
    <w:rsid w:val="003254B2"/>
    <w:rsid w:val="003255EE"/>
    <w:rsid w:val="003259A3"/>
    <w:rsid w:val="00325A17"/>
    <w:rsid w:val="00326819"/>
    <w:rsid w:val="003275C3"/>
    <w:rsid w:val="00327A5C"/>
    <w:rsid w:val="00327B02"/>
    <w:rsid w:val="00327DF5"/>
    <w:rsid w:val="00327F6E"/>
    <w:rsid w:val="00330645"/>
    <w:rsid w:val="00330739"/>
    <w:rsid w:val="00330CC9"/>
    <w:rsid w:val="00330E23"/>
    <w:rsid w:val="00331181"/>
    <w:rsid w:val="0033163C"/>
    <w:rsid w:val="00331743"/>
    <w:rsid w:val="003317C5"/>
    <w:rsid w:val="00331F05"/>
    <w:rsid w:val="00332519"/>
    <w:rsid w:val="0033261A"/>
    <w:rsid w:val="00332B13"/>
    <w:rsid w:val="003336E4"/>
    <w:rsid w:val="00333D64"/>
    <w:rsid w:val="00333F4E"/>
    <w:rsid w:val="00334095"/>
    <w:rsid w:val="0033412B"/>
    <w:rsid w:val="00334591"/>
    <w:rsid w:val="00334798"/>
    <w:rsid w:val="003348BB"/>
    <w:rsid w:val="00334B02"/>
    <w:rsid w:val="003350AD"/>
    <w:rsid w:val="00335594"/>
    <w:rsid w:val="00335957"/>
    <w:rsid w:val="003361F8"/>
    <w:rsid w:val="0033685B"/>
    <w:rsid w:val="00336AF4"/>
    <w:rsid w:val="0033707B"/>
    <w:rsid w:val="0033742E"/>
    <w:rsid w:val="00337A89"/>
    <w:rsid w:val="003407DD"/>
    <w:rsid w:val="003408AA"/>
    <w:rsid w:val="00340DE6"/>
    <w:rsid w:val="00341316"/>
    <w:rsid w:val="00341B6D"/>
    <w:rsid w:val="00341BB8"/>
    <w:rsid w:val="00341CA4"/>
    <w:rsid w:val="00341EE1"/>
    <w:rsid w:val="00342469"/>
    <w:rsid w:val="00342544"/>
    <w:rsid w:val="0034261E"/>
    <w:rsid w:val="003427CA"/>
    <w:rsid w:val="00342944"/>
    <w:rsid w:val="00342B30"/>
    <w:rsid w:val="00343048"/>
    <w:rsid w:val="0034323F"/>
    <w:rsid w:val="0034340A"/>
    <w:rsid w:val="00343C2D"/>
    <w:rsid w:val="00344BD5"/>
    <w:rsid w:val="00344D9C"/>
    <w:rsid w:val="00344EC9"/>
    <w:rsid w:val="003453A9"/>
    <w:rsid w:val="00345986"/>
    <w:rsid w:val="00345A78"/>
    <w:rsid w:val="00345A7D"/>
    <w:rsid w:val="00345DB7"/>
    <w:rsid w:val="0034640F"/>
    <w:rsid w:val="003464A7"/>
    <w:rsid w:val="003464ED"/>
    <w:rsid w:val="003465F9"/>
    <w:rsid w:val="003467D7"/>
    <w:rsid w:val="00346C64"/>
    <w:rsid w:val="00346D35"/>
    <w:rsid w:val="003501B6"/>
    <w:rsid w:val="00350364"/>
    <w:rsid w:val="0035036B"/>
    <w:rsid w:val="003506AA"/>
    <w:rsid w:val="00350FF5"/>
    <w:rsid w:val="0035119F"/>
    <w:rsid w:val="00352709"/>
    <w:rsid w:val="00352B9F"/>
    <w:rsid w:val="00352E1D"/>
    <w:rsid w:val="00353DAE"/>
    <w:rsid w:val="00353DC2"/>
    <w:rsid w:val="00354849"/>
    <w:rsid w:val="003548AB"/>
    <w:rsid w:val="003554FE"/>
    <w:rsid w:val="0035554A"/>
    <w:rsid w:val="0035591A"/>
    <w:rsid w:val="00355937"/>
    <w:rsid w:val="00355A58"/>
    <w:rsid w:val="00355A94"/>
    <w:rsid w:val="00355C50"/>
    <w:rsid w:val="00356C02"/>
    <w:rsid w:val="00356C33"/>
    <w:rsid w:val="00356CA0"/>
    <w:rsid w:val="003573FD"/>
    <w:rsid w:val="003577C9"/>
    <w:rsid w:val="00357C99"/>
    <w:rsid w:val="00357CF7"/>
    <w:rsid w:val="00357F20"/>
    <w:rsid w:val="0036060A"/>
    <w:rsid w:val="00360AFF"/>
    <w:rsid w:val="00360B8E"/>
    <w:rsid w:val="003618D8"/>
    <w:rsid w:val="00361C6F"/>
    <w:rsid w:val="00361E35"/>
    <w:rsid w:val="00362147"/>
    <w:rsid w:val="0036311A"/>
    <w:rsid w:val="00363589"/>
    <w:rsid w:val="003636A2"/>
    <w:rsid w:val="00363E1B"/>
    <w:rsid w:val="0036498C"/>
    <w:rsid w:val="003649BA"/>
    <w:rsid w:val="00364BF7"/>
    <w:rsid w:val="003654FF"/>
    <w:rsid w:val="00365AF0"/>
    <w:rsid w:val="00365D4C"/>
    <w:rsid w:val="00365E40"/>
    <w:rsid w:val="003661F7"/>
    <w:rsid w:val="003663E0"/>
    <w:rsid w:val="00366C16"/>
    <w:rsid w:val="00366C48"/>
    <w:rsid w:val="0036726E"/>
    <w:rsid w:val="003675CF"/>
    <w:rsid w:val="00367639"/>
    <w:rsid w:val="00367922"/>
    <w:rsid w:val="003679F7"/>
    <w:rsid w:val="00367AC7"/>
    <w:rsid w:val="00370175"/>
    <w:rsid w:val="00371195"/>
    <w:rsid w:val="003716F4"/>
    <w:rsid w:val="003717E8"/>
    <w:rsid w:val="0037328E"/>
    <w:rsid w:val="0037371C"/>
    <w:rsid w:val="00373F19"/>
    <w:rsid w:val="00374084"/>
    <w:rsid w:val="003741F8"/>
    <w:rsid w:val="0037430D"/>
    <w:rsid w:val="0037490D"/>
    <w:rsid w:val="00374F1F"/>
    <w:rsid w:val="00375415"/>
    <w:rsid w:val="003754C2"/>
    <w:rsid w:val="00375E3E"/>
    <w:rsid w:val="00376264"/>
    <w:rsid w:val="00376724"/>
    <w:rsid w:val="00376C6B"/>
    <w:rsid w:val="00376FD9"/>
    <w:rsid w:val="0037717B"/>
    <w:rsid w:val="003809CD"/>
    <w:rsid w:val="00380B8F"/>
    <w:rsid w:val="00380C98"/>
    <w:rsid w:val="0038122B"/>
    <w:rsid w:val="00381C58"/>
    <w:rsid w:val="00381CD1"/>
    <w:rsid w:val="0038332E"/>
    <w:rsid w:val="0038335C"/>
    <w:rsid w:val="003836ED"/>
    <w:rsid w:val="0038387C"/>
    <w:rsid w:val="00384401"/>
    <w:rsid w:val="00384628"/>
    <w:rsid w:val="00384EA3"/>
    <w:rsid w:val="00385666"/>
    <w:rsid w:val="00385F98"/>
    <w:rsid w:val="00386D81"/>
    <w:rsid w:val="00386DF3"/>
    <w:rsid w:val="00387A18"/>
    <w:rsid w:val="00390079"/>
    <w:rsid w:val="00390FCD"/>
    <w:rsid w:val="003916E2"/>
    <w:rsid w:val="00392503"/>
    <w:rsid w:val="00392980"/>
    <w:rsid w:val="00392DA3"/>
    <w:rsid w:val="00392E82"/>
    <w:rsid w:val="00393561"/>
    <w:rsid w:val="003937D2"/>
    <w:rsid w:val="00393938"/>
    <w:rsid w:val="00393EDC"/>
    <w:rsid w:val="00393EF5"/>
    <w:rsid w:val="003940D4"/>
    <w:rsid w:val="00394302"/>
    <w:rsid w:val="003943E2"/>
    <w:rsid w:val="00394ABB"/>
    <w:rsid w:val="00394EF3"/>
    <w:rsid w:val="00395C97"/>
    <w:rsid w:val="003960D4"/>
    <w:rsid w:val="003962DB"/>
    <w:rsid w:val="00396683"/>
    <w:rsid w:val="003969DD"/>
    <w:rsid w:val="00396B6A"/>
    <w:rsid w:val="003971D8"/>
    <w:rsid w:val="0039776C"/>
    <w:rsid w:val="00397849"/>
    <w:rsid w:val="00397BE8"/>
    <w:rsid w:val="00397C8D"/>
    <w:rsid w:val="00397D21"/>
    <w:rsid w:val="00397E07"/>
    <w:rsid w:val="003A0187"/>
    <w:rsid w:val="003A0218"/>
    <w:rsid w:val="003A0E41"/>
    <w:rsid w:val="003A0E86"/>
    <w:rsid w:val="003A0EB6"/>
    <w:rsid w:val="003A0F6C"/>
    <w:rsid w:val="003A1086"/>
    <w:rsid w:val="003A10ED"/>
    <w:rsid w:val="003A166D"/>
    <w:rsid w:val="003A174B"/>
    <w:rsid w:val="003A1AC1"/>
    <w:rsid w:val="003A23ED"/>
    <w:rsid w:val="003A25FB"/>
    <w:rsid w:val="003A2EC9"/>
    <w:rsid w:val="003A4341"/>
    <w:rsid w:val="003A4576"/>
    <w:rsid w:val="003A4D42"/>
    <w:rsid w:val="003A4D54"/>
    <w:rsid w:val="003A4FDA"/>
    <w:rsid w:val="003A5714"/>
    <w:rsid w:val="003A58D6"/>
    <w:rsid w:val="003A5A51"/>
    <w:rsid w:val="003A617E"/>
    <w:rsid w:val="003A63EC"/>
    <w:rsid w:val="003A67BC"/>
    <w:rsid w:val="003A6AAD"/>
    <w:rsid w:val="003A6CAA"/>
    <w:rsid w:val="003A6D08"/>
    <w:rsid w:val="003A6E2D"/>
    <w:rsid w:val="003A6EBD"/>
    <w:rsid w:val="003A6EFA"/>
    <w:rsid w:val="003A7E9F"/>
    <w:rsid w:val="003B0025"/>
    <w:rsid w:val="003B0600"/>
    <w:rsid w:val="003B06EC"/>
    <w:rsid w:val="003B087C"/>
    <w:rsid w:val="003B0A1C"/>
    <w:rsid w:val="003B0A87"/>
    <w:rsid w:val="003B0F3A"/>
    <w:rsid w:val="003B1278"/>
    <w:rsid w:val="003B18F3"/>
    <w:rsid w:val="003B1F43"/>
    <w:rsid w:val="003B278F"/>
    <w:rsid w:val="003B2BD7"/>
    <w:rsid w:val="003B2DB9"/>
    <w:rsid w:val="003B3A39"/>
    <w:rsid w:val="003B3A99"/>
    <w:rsid w:val="003B3AD7"/>
    <w:rsid w:val="003B4892"/>
    <w:rsid w:val="003B49BE"/>
    <w:rsid w:val="003B4DDB"/>
    <w:rsid w:val="003B5D83"/>
    <w:rsid w:val="003B5D85"/>
    <w:rsid w:val="003B63B2"/>
    <w:rsid w:val="003B682C"/>
    <w:rsid w:val="003B6DA4"/>
    <w:rsid w:val="003B6E35"/>
    <w:rsid w:val="003B763E"/>
    <w:rsid w:val="003B76F6"/>
    <w:rsid w:val="003B7893"/>
    <w:rsid w:val="003B78F3"/>
    <w:rsid w:val="003B79F6"/>
    <w:rsid w:val="003B7F80"/>
    <w:rsid w:val="003C06C2"/>
    <w:rsid w:val="003C0C38"/>
    <w:rsid w:val="003C1073"/>
    <w:rsid w:val="003C1F84"/>
    <w:rsid w:val="003C22E3"/>
    <w:rsid w:val="003C2ADB"/>
    <w:rsid w:val="003C2DF8"/>
    <w:rsid w:val="003C31ED"/>
    <w:rsid w:val="003C332B"/>
    <w:rsid w:val="003C36DF"/>
    <w:rsid w:val="003C37AA"/>
    <w:rsid w:val="003C3D02"/>
    <w:rsid w:val="003C4318"/>
    <w:rsid w:val="003C5D82"/>
    <w:rsid w:val="003C6525"/>
    <w:rsid w:val="003C656E"/>
    <w:rsid w:val="003C6B33"/>
    <w:rsid w:val="003C6C22"/>
    <w:rsid w:val="003C7C79"/>
    <w:rsid w:val="003C7C80"/>
    <w:rsid w:val="003D0883"/>
    <w:rsid w:val="003D0B42"/>
    <w:rsid w:val="003D0B90"/>
    <w:rsid w:val="003D0DB0"/>
    <w:rsid w:val="003D1133"/>
    <w:rsid w:val="003D12C3"/>
    <w:rsid w:val="003D184B"/>
    <w:rsid w:val="003D2080"/>
    <w:rsid w:val="003D2090"/>
    <w:rsid w:val="003D2346"/>
    <w:rsid w:val="003D297C"/>
    <w:rsid w:val="003D2ECD"/>
    <w:rsid w:val="003D2F60"/>
    <w:rsid w:val="003D319F"/>
    <w:rsid w:val="003D33E7"/>
    <w:rsid w:val="003D3FDA"/>
    <w:rsid w:val="003D4135"/>
    <w:rsid w:val="003D4C85"/>
    <w:rsid w:val="003D4CB3"/>
    <w:rsid w:val="003D638F"/>
    <w:rsid w:val="003D6533"/>
    <w:rsid w:val="003D6DB2"/>
    <w:rsid w:val="003D7557"/>
    <w:rsid w:val="003D7DEB"/>
    <w:rsid w:val="003D7E9B"/>
    <w:rsid w:val="003E003B"/>
    <w:rsid w:val="003E0182"/>
    <w:rsid w:val="003E0F0A"/>
    <w:rsid w:val="003E11C0"/>
    <w:rsid w:val="003E1A9A"/>
    <w:rsid w:val="003E1B36"/>
    <w:rsid w:val="003E1B61"/>
    <w:rsid w:val="003E1FB6"/>
    <w:rsid w:val="003E271C"/>
    <w:rsid w:val="003E2A8B"/>
    <w:rsid w:val="003E31C2"/>
    <w:rsid w:val="003E3271"/>
    <w:rsid w:val="003E32F1"/>
    <w:rsid w:val="003E3DB4"/>
    <w:rsid w:val="003E4027"/>
    <w:rsid w:val="003E4342"/>
    <w:rsid w:val="003E4EC2"/>
    <w:rsid w:val="003E4F8B"/>
    <w:rsid w:val="003E503D"/>
    <w:rsid w:val="003E5166"/>
    <w:rsid w:val="003E567B"/>
    <w:rsid w:val="003E5BD5"/>
    <w:rsid w:val="003E63D1"/>
    <w:rsid w:val="003E6CCF"/>
    <w:rsid w:val="003E71B4"/>
    <w:rsid w:val="003E786F"/>
    <w:rsid w:val="003E7A50"/>
    <w:rsid w:val="003E7A5F"/>
    <w:rsid w:val="003E7AE5"/>
    <w:rsid w:val="003E7D0E"/>
    <w:rsid w:val="003E7ECC"/>
    <w:rsid w:val="003F0209"/>
    <w:rsid w:val="003F028B"/>
    <w:rsid w:val="003F0736"/>
    <w:rsid w:val="003F0B53"/>
    <w:rsid w:val="003F1671"/>
    <w:rsid w:val="003F21A7"/>
    <w:rsid w:val="003F2302"/>
    <w:rsid w:val="003F233C"/>
    <w:rsid w:val="003F2363"/>
    <w:rsid w:val="003F23A0"/>
    <w:rsid w:val="003F270C"/>
    <w:rsid w:val="003F2AE7"/>
    <w:rsid w:val="003F2CF4"/>
    <w:rsid w:val="003F2F3B"/>
    <w:rsid w:val="003F3308"/>
    <w:rsid w:val="003F34BB"/>
    <w:rsid w:val="003F3643"/>
    <w:rsid w:val="003F3B43"/>
    <w:rsid w:val="003F3F27"/>
    <w:rsid w:val="003F3FDF"/>
    <w:rsid w:val="003F4068"/>
    <w:rsid w:val="003F40A5"/>
    <w:rsid w:val="003F47E6"/>
    <w:rsid w:val="003F4EDE"/>
    <w:rsid w:val="003F4F5E"/>
    <w:rsid w:val="003F51F6"/>
    <w:rsid w:val="003F52B4"/>
    <w:rsid w:val="003F5650"/>
    <w:rsid w:val="003F5CFC"/>
    <w:rsid w:val="003F5E5B"/>
    <w:rsid w:val="003F60ED"/>
    <w:rsid w:val="003F638B"/>
    <w:rsid w:val="003F663C"/>
    <w:rsid w:val="003F687F"/>
    <w:rsid w:val="003F6ADB"/>
    <w:rsid w:val="003F6E47"/>
    <w:rsid w:val="003F71B2"/>
    <w:rsid w:val="003F77A0"/>
    <w:rsid w:val="003F7CC9"/>
    <w:rsid w:val="004005AF"/>
    <w:rsid w:val="00400B02"/>
    <w:rsid w:val="004013E3"/>
    <w:rsid w:val="004017E3"/>
    <w:rsid w:val="00401BE5"/>
    <w:rsid w:val="004021DA"/>
    <w:rsid w:val="0040243B"/>
    <w:rsid w:val="004029EF"/>
    <w:rsid w:val="00402C81"/>
    <w:rsid w:val="00403706"/>
    <w:rsid w:val="00403F2F"/>
    <w:rsid w:val="00404766"/>
    <w:rsid w:val="0040504C"/>
    <w:rsid w:val="004052DC"/>
    <w:rsid w:val="00405607"/>
    <w:rsid w:val="00405943"/>
    <w:rsid w:val="00405B3E"/>
    <w:rsid w:val="00406276"/>
    <w:rsid w:val="0040641A"/>
    <w:rsid w:val="00406ABE"/>
    <w:rsid w:val="004070E1"/>
    <w:rsid w:val="0040726D"/>
    <w:rsid w:val="00407596"/>
    <w:rsid w:val="0040793C"/>
    <w:rsid w:val="004079D9"/>
    <w:rsid w:val="00407D08"/>
    <w:rsid w:val="00407FAD"/>
    <w:rsid w:val="00410586"/>
    <w:rsid w:val="0041085F"/>
    <w:rsid w:val="004109C2"/>
    <w:rsid w:val="004117CB"/>
    <w:rsid w:val="00411F63"/>
    <w:rsid w:val="00412AF5"/>
    <w:rsid w:val="004138B6"/>
    <w:rsid w:val="00413B74"/>
    <w:rsid w:val="00413DC6"/>
    <w:rsid w:val="00413EFA"/>
    <w:rsid w:val="004142AD"/>
    <w:rsid w:val="00414896"/>
    <w:rsid w:val="00414FEE"/>
    <w:rsid w:val="0041543A"/>
    <w:rsid w:val="00415C42"/>
    <w:rsid w:val="0041671E"/>
    <w:rsid w:val="00416A82"/>
    <w:rsid w:val="00416C70"/>
    <w:rsid w:val="004171EE"/>
    <w:rsid w:val="00417201"/>
    <w:rsid w:val="00417316"/>
    <w:rsid w:val="00417993"/>
    <w:rsid w:val="004179A0"/>
    <w:rsid w:val="00417D0B"/>
    <w:rsid w:val="00420396"/>
    <w:rsid w:val="00420463"/>
    <w:rsid w:val="00420598"/>
    <w:rsid w:val="004206F3"/>
    <w:rsid w:val="00420BC5"/>
    <w:rsid w:val="00421ADC"/>
    <w:rsid w:val="00421B97"/>
    <w:rsid w:val="00421BA4"/>
    <w:rsid w:val="00421CE1"/>
    <w:rsid w:val="00421EDB"/>
    <w:rsid w:val="0042272F"/>
    <w:rsid w:val="0042296E"/>
    <w:rsid w:val="00422DE6"/>
    <w:rsid w:val="00423504"/>
    <w:rsid w:val="0042366E"/>
    <w:rsid w:val="00424374"/>
    <w:rsid w:val="00424453"/>
    <w:rsid w:val="004248AE"/>
    <w:rsid w:val="00424C0B"/>
    <w:rsid w:val="00424EAC"/>
    <w:rsid w:val="004256F6"/>
    <w:rsid w:val="004260B9"/>
    <w:rsid w:val="00426664"/>
    <w:rsid w:val="0042680E"/>
    <w:rsid w:val="00426C7F"/>
    <w:rsid w:val="00426CB0"/>
    <w:rsid w:val="00426E23"/>
    <w:rsid w:val="004270FC"/>
    <w:rsid w:val="004275EE"/>
    <w:rsid w:val="00427620"/>
    <w:rsid w:val="004277CF"/>
    <w:rsid w:val="00430220"/>
    <w:rsid w:val="0043037C"/>
    <w:rsid w:val="0043074A"/>
    <w:rsid w:val="004308A2"/>
    <w:rsid w:val="00430E09"/>
    <w:rsid w:val="00430E1F"/>
    <w:rsid w:val="00431640"/>
    <w:rsid w:val="00431DD6"/>
    <w:rsid w:val="00431EBD"/>
    <w:rsid w:val="00432385"/>
    <w:rsid w:val="00433869"/>
    <w:rsid w:val="00433C96"/>
    <w:rsid w:val="00434092"/>
    <w:rsid w:val="004341CC"/>
    <w:rsid w:val="004343E4"/>
    <w:rsid w:val="00434C20"/>
    <w:rsid w:val="0043507D"/>
    <w:rsid w:val="0043521F"/>
    <w:rsid w:val="00435248"/>
    <w:rsid w:val="004358CA"/>
    <w:rsid w:val="004359C1"/>
    <w:rsid w:val="0043615A"/>
    <w:rsid w:val="00436312"/>
    <w:rsid w:val="00436443"/>
    <w:rsid w:val="00436AD4"/>
    <w:rsid w:val="00436B37"/>
    <w:rsid w:val="00436EEE"/>
    <w:rsid w:val="004371A3"/>
    <w:rsid w:val="004371E7"/>
    <w:rsid w:val="004379B7"/>
    <w:rsid w:val="00437A36"/>
    <w:rsid w:val="00437B4C"/>
    <w:rsid w:val="00440FAB"/>
    <w:rsid w:val="00441233"/>
    <w:rsid w:val="00441739"/>
    <w:rsid w:val="004417E8"/>
    <w:rsid w:val="00441823"/>
    <w:rsid w:val="00441A7F"/>
    <w:rsid w:val="004421F2"/>
    <w:rsid w:val="00442432"/>
    <w:rsid w:val="0044267F"/>
    <w:rsid w:val="00442AAA"/>
    <w:rsid w:val="00442B6C"/>
    <w:rsid w:val="00442CF1"/>
    <w:rsid w:val="00442D59"/>
    <w:rsid w:val="00442F7E"/>
    <w:rsid w:val="00443034"/>
    <w:rsid w:val="00443333"/>
    <w:rsid w:val="00443817"/>
    <w:rsid w:val="00443E71"/>
    <w:rsid w:val="00443FA0"/>
    <w:rsid w:val="00444A80"/>
    <w:rsid w:val="00444E18"/>
    <w:rsid w:val="00444E5C"/>
    <w:rsid w:val="004450F1"/>
    <w:rsid w:val="00445866"/>
    <w:rsid w:val="0044592E"/>
    <w:rsid w:val="00446838"/>
    <w:rsid w:val="00447334"/>
    <w:rsid w:val="00450001"/>
    <w:rsid w:val="0045022B"/>
    <w:rsid w:val="00450451"/>
    <w:rsid w:val="00450FB9"/>
    <w:rsid w:val="00451341"/>
    <w:rsid w:val="00451482"/>
    <w:rsid w:val="0045167D"/>
    <w:rsid w:val="00451C59"/>
    <w:rsid w:val="004525AE"/>
    <w:rsid w:val="004525AF"/>
    <w:rsid w:val="00452B1C"/>
    <w:rsid w:val="0045323D"/>
    <w:rsid w:val="004533DB"/>
    <w:rsid w:val="00453C20"/>
    <w:rsid w:val="004540E3"/>
    <w:rsid w:val="004547A3"/>
    <w:rsid w:val="00454ED0"/>
    <w:rsid w:val="00455649"/>
    <w:rsid w:val="0045660A"/>
    <w:rsid w:val="00457525"/>
    <w:rsid w:val="0045783E"/>
    <w:rsid w:val="00457919"/>
    <w:rsid w:val="00457B3D"/>
    <w:rsid w:val="00457E03"/>
    <w:rsid w:val="00460F1C"/>
    <w:rsid w:val="00460F9B"/>
    <w:rsid w:val="004615A2"/>
    <w:rsid w:val="00461ADE"/>
    <w:rsid w:val="00461B9A"/>
    <w:rsid w:val="004623C1"/>
    <w:rsid w:val="004623EA"/>
    <w:rsid w:val="00462609"/>
    <w:rsid w:val="00462D58"/>
    <w:rsid w:val="004632E6"/>
    <w:rsid w:val="00463489"/>
    <w:rsid w:val="0046381C"/>
    <w:rsid w:val="004638D7"/>
    <w:rsid w:val="00463C30"/>
    <w:rsid w:val="00463D70"/>
    <w:rsid w:val="00463F3C"/>
    <w:rsid w:val="004647EC"/>
    <w:rsid w:val="004649E9"/>
    <w:rsid w:val="00464BEE"/>
    <w:rsid w:val="00464C34"/>
    <w:rsid w:val="00465451"/>
    <w:rsid w:val="00465461"/>
    <w:rsid w:val="0046560B"/>
    <w:rsid w:val="00465930"/>
    <w:rsid w:val="00465968"/>
    <w:rsid w:val="00465FBE"/>
    <w:rsid w:val="00466235"/>
    <w:rsid w:val="004662D2"/>
    <w:rsid w:val="00466475"/>
    <w:rsid w:val="00466EB1"/>
    <w:rsid w:val="0046734A"/>
    <w:rsid w:val="00467E70"/>
    <w:rsid w:val="00470658"/>
    <w:rsid w:val="004707B0"/>
    <w:rsid w:val="004708AF"/>
    <w:rsid w:val="00470E7D"/>
    <w:rsid w:val="00471005"/>
    <w:rsid w:val="00471022"/>
    <w:rsid w:val="00471758"/>
    <w:rsid w:val="00471874"/>
    <w:rsid w:val="00473627"/>
    <w:rsid w:val="00473725"/>
    <w:rsid w:val="00473821"/>
    <w:rsid w:val="00473C59"/>
    <w:rsid w:val="00473DB8"/>
    <w:rsid w:val="00474363"/>
    <w:rsid w:val="00474479"/>
    <w:rsid w:val="00475307"/>
    <w:rsid w:val="004756FE"/>
    <w:rsid w:val="00475D70"/>
    <w:rsid w:val="004762D6"/>
    <w:rsid w:val="00476561"/>
    <w:rsid w:val="004765D9"/>
    <w:rsid w:val="00476AAD"/>
    <w:rsid w:val="00476D08"/>
    <w:rsid w:val="00476DE3"/>
    <w:rsid w:val="00476E9D"/>
    <w:rsid w:val="004770BB"/>
    <w:rsid w:val="004774AB"/>
    <w:rsid w:val="004775B8"/>
    <w:rsid w:val="00477AD0"/>
    <w:rsid w:val="00477F71"/>
    <w:rsid w:val="0048063A"/>
    <w:rsid w:val="00480872"/>
    <w:rsid w:val="00480FC2"/>
    <w:rsid w:val="0048155A"/>
    <w:rsid w:val="00481E7F"/>
    <w:rsid w:val="00481EDD"/>
    <w:rsid w:val="004820F6"/>
    <w:rsid w:val="00482A37"/>
    <w:rsid w:val="00482AAD"/>
    <w:rsid w:val="00482B19"/>
    <w:rsid w:val="00482E11"/>
    <w:rsid w:val="00482E63"/>
    <w:rsid w:val="0048433C"/>
    <w:rsid w:val="004843A8"/>
    <w:rsid w:val="00484770"/>
    <w:rsid w:val="00484998"/>
    <w:rsid w:val="00484C0C"/>
    <w:rsid w:val="004858B6"/>
    <w:rsid w:val="00486379"/>
    <w:rsid w:val="004864AB"/>
    <w:rsid w:val="0048680B"/>
    <w:rsid w:val="00486AA0"/>
    <w:rsid w:val="00487581"/>
    <w:rsid w:val="00487902"/>
    <w:rsid w:val="00487D61"/>
    <w:rsid w:val="0049020C"/>
    <w:rsid w:val="00490593"/>
    <w:rsid w:val="00491058"/>
    <w:rsid w:val="004912AD"/>
    <w:rsid w:val="004914A2"/>
    <w:rsid w:val="004918D8"/>
    <w:rsid w:val="00491C95"/>
    <w:rsid w:val="0049200D"/>
    <w:rsid w:val="004924AA"/>
    <w:rsid w:val="004925A1"/>
    <w:rsid w:val="00492CAF"/>
    <w:rsid w:val="00492F6D"/>
    <w:rsid w:val="0049343C"/>
    <w:rsid w:val="0049369B"/>
    <w:rsid w:val="00493D4C"/>
    <w:rsid w:val="00493E48"/>
    <w:rsid w:val="0049584D"/>
    <w:rsid w:val="00495925"/>
    <w:rsid w:val="00495B21"/>
    <w:rsid w:val="00495F66"/>
    <w:rsid w:val="0049632E"/>
    <w:rsid w:val="00496A1F"/>
    <w:rsid w:val="00496C88"/>
    <w:rsid w:val="00497248"/>
    <w:rsid w:val="004974E1"/>
    <w:rsid w:val="00497514"/>
    <w:rsid w:val="00497593"/>
    <w:rsid w:val="00497716"/>
    <w:rsid w:val="0049777C"/>
    <w:rsid w:val="00497D52"/>
    <w:rsid w:val="004A00BD"/>
    <w:rsid w:val="004A0756"/>
    <w:rsid w:val="004A0ABE"/>
    <w:rsid w:val="004A0B74"/>
    <w:rsid w:val="004A0C96"/>
    <w:rsid w:val="004A1754"/>
    <w:rsid w:val="004A1E30"/>
    <w:rsid w:val="004A2154"/>
    <w:rsid w:val="004A22BB"/>
    <w:rsid w:val="004A2DC8"/>
    <w:rsid w:val="004A2E99"/>
    <w:rsid w:val="004A3549"/>
    <w:rsid w:val="004A3675"/>
    <w:rsid w:val="004A3ACC"/>
    <w:rsid w:val="004A3EA7"/>
    <w:rsid w:val="004A479B"/>
    <w:rsid w:val="004A4B17"/>
    <w:rsid w:val="004A4D5B"/>
    <w:rsid w:val="004A56DB"/>
    <w:rsid w:val="004A5A91"/>
    <w:rsid w:val="004A6202"/>
    <w:rsid w:val="004A6427"/>
    <w:rsid w:val="004A6C3D"/>
    <w:rsid w:val="004A6F9E"/>
    <w:rsid w:val="004A7B26"/>
    <w:rsid w:val="004A7DBF"/>
    <w:rsid w:val="004A7EA2"/>
    <w:rsid w:val="004B0B56"/>
    <w:rsid w:val="004B1BE3"/>
    <w:rsid w:val="004B1C63"/>
    <w:rsid w:val="004B20DD"/>
    <w:rsid w:val="004B21DC"/>
    <w:rsid w:val="004B3B8E"/>
    <w:rsid w:val="004B3DCB"/>
    <w:rsid w:val="004B417D"/>
    <w:rsid w:val="004B4340"/>
    <w:rsid w:val="004B438B"/>
    <w:rsid w:val="004B43AA"/>
    <w:rsid w:val="004B4459"/>
    <w:rsid w:val="004B4885"/>
    <w:rsid w:val="004B49CC"/>
    <w:rsid w:val="004B4BF5"/>
    <w:rsid w:val="004B4C40"/>
    <w:rsid w:val="004B5176"/>
    <w:rsid w:val="004B528D"/>
    <w:rsid w:val="004B5852"/>
    <w:rsid w:val="004B675F"/>
    <w:rsid w:val="004B6862"/>
    <w:rsid w:val="004B69F7"/>
    <w:rsid w:val="004B73C1"/>
    <w:rsid w:val="004B7AB6"/>
    <w:rsid w:val="004B7BAA"/>
    <w:rsid w:val="004B7BCA"/>
    <w:rsid w:val="004C0619"/>
    <w:rsid w:val="004C0642"/>
    <w:rsid w:val="004C0A51"/>
    <w:rsid w:val="004C0C7B"/>
    <w:rsid w:val="004C0EDE"/>
    <w:rsid w:val="004C1AC8"/>
    <w:rsid w:val="004C1BE5"/>
    <w:rsid w:val="004C2521"/>
    <w:rsid w:val="004C2A42"/>
    <w:rsid w:val="004C2AC0"/>
    <w:rsid w:val="004C307E"/>
    <w:rsid w:val="004C3927"/>
    <w:rsid w:val="004C3C9B"/>
    <w:rsid w:val="004C4186"/>
    <w:rsid w:val="004C52F6"/>
    <w:rsid w:val="004C5A8B"/>
    <w:rsid w:val="004C5CA8"/>
    <w:rsid w:val="004C6709"/>
    <w:rsid w:val="004C68B2"/>
    <w:rsid w:val="004C6EFF"/>
    <w:rsid w:val="004C6F76"/>
    <w:rsid w:val="004C7837"/>
    <w:rsid w:val="004C7924"/>
    <w:rsid w:val="004C7ACA"/>
    <w:rsid w:val="004C7E0A"/>
    <w:rsid w:val="004D026A"/>
    <w:rsid w:val="004D1297"/>
    <w:rsid w:val="004D175F"/>
    <w:rsid w:val="004D1C6A"/>
    <w:rsid w:val="004D1F64"/>
    <w:rsid w:val="004D2250"/>
    <w:rsid w:val="004D266A"/>
    <w:rsid w:val="004D27F9"/>
    <w:rsid w:val="004D2AF0"/>
    <w:rsid w:val="004D2D2F"/>
    <w:rsid w:val="004D3408"/>
    <w:rsid w:val="004D36DA"/>
    <w:rsid w:val="004D3BDD"/>
    <w:rsid w:val="004D4B1D"/>
    <w:rsid w:val="004D4DF6"/>
    <w:rsid w:val="004D4F98"/>
    <w:rsid w:val="004D5229"/>
    <w:rsid w:val="004D559B"/>
    <w:rsid w:val="004D563A"/>
    <w:rsid w:val="004D5C2D"/>
    <w:rsid w:val="004D5FBA"/>
    <w:rsid w:val="004D62C2"/>
    <w:rsid w:val="004D64DE"/>
    <w:rsid w:val="004D76B5"/>
    <w:rsid w:val="004D7BC4"/>
    <w:rsid w:val="004D7D53"/>
    <w:rsid w:val="004E0047"/>
    <w:rsid w:val="004E064E"/>
    <w:rsid w:val="004E07F3"/>
    <w:rsid w:val="004E0D85"/>
    <w:rsid w:val="004E1E36"/>
    <w:rsid w:val="004E1F0E"/>
    <w:rsid w:val="004E202B"/>
    <w:rsid w:val="004E247B"/>
    <w:rsid w:val="004E37E3"/>
    <w:rsid w:val="004E4257"/>
    <w:rsid w:val="004E4EC8"/>
    <w:rsid w:val="004E5042"/>
    <w:rsid w:val="004E5690"/>
    <w:rsid w:val="004E56B4"/>
    <w:rsid w:val="004E57BF"/>
    <w:rsid w:val="004E5A5A"/>
    <w:rsid w:val="004E5B78"/>
    <w:rsid w:val="004E5D73"/>
    <w:rsid w:val="004E5DFB"/>
    <w:rsid w:val="004E661F"/>
    <w:rsid w:val="004E6A3C"/>
    <w:rsid w:val="004E6BE8"/>
    <w:rsid w:val="004E6F24"/>
    <w:rsid w:val="004E7208"/>
    <w:rsid w:val="004E76F5"/>
    <w:rsid w:val="004E7D53"/>
    <w:rsid w:val="004E7E97"/>
    <w:rsid w:val="004F00D4"/>
    <w:rsid w:val="004F04D3"/>
    <w:rsid w:val="004F0576"/>
    <w:rsid w:val="004F08E7"/>
    <w:rsid w:val="004F1199"/>
    <w:rsid w:val="004F1D55"/>
    <w:rsid w:val="004F20D2"/>
    <w:rsid w:val="004F2B7A"/>
    <w:rsid w:val="004F2D97"/>
    <w:rsid w:val="004F2EF6"/>
    <w:rsid w:val="004F2F0A"/>
    <w:rsid w:val="004F3213"/>
    <w:rsid w:val="004F3827"/>
    <w:rsid w:val="004F3890"/>
    <w:rsid w:val="004F3DD8"/>
    <w:rsid w:val="004F3E71"/>
    <w:rsid w:val="004F4055"/>
    <w:rsid w:val="004F46C9"/>
    <w:rsid w:val="004F503B"/>
    <w:rsid w:val="004F5264"/>
    <w:rsid w:val="004F5546"/>
    <w:rsid w:val="004F5658"/>
    <w:rsid w:val="004F5ABB"/>
    <w:rsid w:val="004F60CD"/>
    <w:rsid w:val="004F618E"/>
    <w:rsid w:val="004F6277"/>
    <w:rsid w:val="004F6537"/>
    <w:rsid w:val="004F7627"/>
    <w:rsid w:val="004F76CD"/>
    <w:rsid w:val="004F77C5"/>
    <w:rsid w:val="004F78C6"/>
    <w:rsid w:val="005002D9"/>
    <w:rsid w:val="00501027"/>
    <w:rsid w:val="005016B5"/>
    <w:rsid w:val="0050184A"/>
    <w:rsid w:val="00501998"/>
    <w:rsid w:val="00501A97"/>
    <w:rsid w:val="00503201"/>
    <w:rsid w:val="005046EF"/>
    <w:rsid w:val="0050565D"/>
    <w:rsid w:val="00505B4D"/>
    <w:rsid w:val="00505CE1"/>
    <w:rsid w:val="00505DBF"/>
    <w:rsid w:val="005061D3"/>
    <w:rsid w:val="00506A6D"/>
    <w:rsid w:val="00507E12"/>
    <w:rsid w:val="00507E40"/>
    <w:rsid w:val="00510D8C"/>
    <w:rsid w:val="00511578"/>
    <w:rsid w:val="00511601"/>
    <w:rsid w:val="005118BA"/>
    <w:rsid w:val="0051196B"/>
    <w:rsid w:val="00512000"/>
    <w:rsid w:val="005128A2"/>
    <w:rsid w:val="00512CA4"/>
    <w:rsid w:val="00512CFF"/>
    <w:rsid w:val="00512E27"/>
    <w:rsid w:val="00512EE6"/>
    <w:rsid w:val="00513119"/>
    <w:rsid w:val="00513B49"/>
    <w:rsid w:val="00513C30"/>
    <w:rsid w:val="0051400D"/>
    <w:rsid w:val="005144F2"/>
    <w:rsid w:val="00514C3C"/>
    <w:rsid w:val="0051558F"/>
    <w:rsid w:val="00515D4E"/>
    <w:rsid w:val="0051643D"/>
    <w:rsid w:val="00516C69"/>
    <w:rsid w:val="005174F3"/>
    <w:rsid w:val="00517CB5"/>
    <w:rsid w:val="00517E29"/>
    <w:rsid w:val="00517E82"/>
    <w:rsid w:val="00520999"/>
    <w:rsid w:val="00520E76"/>
    <w:rsid w:val="005213D8"/>
    <w:rsid w:val="0052199A"/>
    <w:rsid w:val="0052199C"/>
    <w:rsid w:val="00521BBB"/>
    <w:rsid w:val="00521FA8"/>
    <w:rsid w:val="0052222A"/>
    <w:rsid w:val="0052244B"/>
    <w:rsid w:val="0052279B"/>
    <w:rsid w:val="0052291B"/>
    <w:rsid w:val="0052294F"/>
    <w:rsid w:val="00522A05"/>
    <w:rsid w:val="00522AF8"/>
    <w:rsid w:val="00522CC2"/>
    <w:rsid w:val="00522CC5"/>
    <w:rsid w:val="00522F0B"/>
    <w:rsid w:val="00523011"/>
    <w:rsid w:val="005232A9"/>
    <w:rsid w:val="005234C1"/>
    <w:rsid w:val="0052373A"/>
    <w:rsid w:val="00523BA3"/>
    <w:rsid w:val="00523DDA"/>
    <w:rsid w:val="00524747"/>
    <w:rsid w:val="005248B8"/>
    <w:rsid w:val="00525326"/>
    <w:rsid w:val="0052550A"/>
    <w:rsid w:val="00525C53"/>
    <w:rsid w:val="00525C95"/>
    <w:rsid w:val="00525E64"/>
    <w:rsid w:val="00526A4A"/>
    <w:rsid w:val="00526E98"/>
    <w:rsid w:val="0052744E"/>
    <w:rsid w:val="00527D95"/>
    <w:rsid w:val="00530214"/>
    <w:rsid w:val="005303DA"/>
    <w:rsid w:val="00530F20"/>
    <w:rsid w:val="00530F33"/>
    <w:rsid w:val="00530F97"/>
    <w:rsid w:val="00531093"/>
    <w:rsid w:val="00531A1C"/>
    <w:rsid w:val="00531D2F"/>
    <w:rsid w:val="00531D41"/>
    <w:rsid w:val="0053239E"/>
    <w:rsid w:val="0053247C"/>
    <w:rsid w:val="005326B7"/>
    <w:rsid w:val="00533111"/>
    <w:rsid w:val="0053317E"/>
    <w:rsid w:val="00533297"/>
    <w:rsid w:val="0053414C"/>
    <w:rsid w:val="005346F8"/>
    <w:rsid w:val="00534A7C"/>
    <w:rsid w:val="00534D43"/>
    <w:rsid w:val="00534D5F"/>
    <w:rsid w:val="00534F44"/>
    <w:rsid w:val="00535662"/>
    <w:rsid w:val="00535AD3"/>
    <w:rsid w:val="00535E41"/>
    <w:rsid w:val="00536228"/>
    <w:rsid w:val="005362E7"/>
    <w:rsid w:val="00536A20"/>
    <w:rsid w:val="00536C0D"/>
    <w:rsid w:val="0053748E"/>
    <w:rsid w:val="0053766F"/>
    <w:rsid w:val="00537860"/>
    <w:rsid w:val="00537916"/>
    <w:rsid w:val="0053799E"/>
    <w:rsid w:val="005401F4"/>
    <w:rsid w:val="005407F2"/>
    <w:rsid w:val="0054136F"/>
    <w:rsid w:val="005414A9"/>
    <w:rsid w:val="0054155F"/>
    <w:rsid w:val="0054177F"/>
    <w:rsid w:val="00541F79"/>
    <w:rsid w:val="00542140"/>
    <w:rsid w:val="005423F2"/>
    <w:rsid w:val="005425E5"/>
    <w:rsid w:val="00542A6C"/>
    <w:rsid w:val="0054347A"/>
    <w:rsid w:val="00543689"/>
    <w:rsid w:val="0054376E"/>
    <w:rsid w:val="00543AD6"/>
    <w:rsid w:val="00543F1A"/>
    <w:rsid w:val="00544126"/>
    <w:rsid w:val="00544A7D"/>
    <w:rsid w:val="00544D59"/>
    <w:rsid w:val="00544E70"/>
    <w:rsid w:val="0054500B"/>
    <w:rsid w:val="0054507A"/>
    <w:rsid w:val="005456F8"/>
    <w:rsid w:val="00545BC4"/>
    <w:rsid w:val="00546255"/>
    <w:rsid w:val="00546771"/>
    <w:rsid w:val="005469B8"/>
    <w:rsid w:val="00547897"/>
    <w:rsid w:val="00547C1F"/>
    <w:rsid w:val="00547C74"/>
    <w:rsid w:val="005500C3"/>
    <w:rsid w:val="005514B9"/>
    <w:rsid w:val="00551C09"/>
    <w:rsid w:val="00551CE7"/>
    <w:rsid w:val="00551F13"/>
    <w:rsid w:val="00552649"/>
    <w:rsid w:val="00552832"/>
    <w:rsid w:val="00552E6A"/>
    <w:rsid w:val="00553432"/>
    <w:rsid w:val="00553876"/>
    <w:rsid w:val="00553C8C"/>
    <w:rsid w:val="00553DED"/>
    <w:rsid w:val="00554354"/>
    <w:rsid w:val="005548BA"/>
    <w:rsid w:val="0055493E"/>
    <w:rsid w:val="00554B28"/>
    <w:rsid w:val="00555247"/>
    <w:rsid w:val="005553B6"/>
    <w:rsid w:val="00555E1E"/>
    <w:rsid w:val="005564F1"/>
    <w:rsid w:val="00560134"/>
    <w:rsid w:val="00560139"/>
    <w:rsid w:val="005608D2"/>
    <w:rsid w:val="0056099D"/>
    <w:rsid w:val="00560F21"/>
    <w:rsid w:val="005611F9"/>
    <w:rsid w:val="00561745"/>
    <w:rsid w:val="005618A4"/>
    <w:rsid w:val="005622BF"/>
    <w:rsid w:val="005625BF"/>
    <w:rsid w:val="00562646"/>
    <w:rsid w:val="00562E37"/>
    <w:rsid w:val="00562F3E"/>
    <w:rsid w:val="00563B82"/>
    <w:rsid w:val="00563C0A"/>
    <w:rsid w:val="00563CB6"/>
    <w:rsid w:val="00563F5D"/>
    <w:rsid w:val="0056400D"/>
    <w:rsid w:val="0056495D"/>
    <w:rsid w:val="00564A85"/>
    <w:rsid w:val="005654E3"/>
    <w:rsid w:val="00565944"/>
    <w:rsid w:val="00565A7D"/>
    <w:rsid w:val="00565B59"/>
    <w:rsid w:val="00565C02"/>
    <w:rsid w:val="00566110"/>
    <w:rsid w:val="005661AD"/>
    <w:rsid w:val="00566A94"/>
    <w:rsid w:val="00566C08"/>
    <w:rsid w:val="00566E2B"/>
    <w:rsid w:val="005672A1"/>
    <w:rsid w:val="0056741A"/>
    <w:rsid w:val="0056780C"/>
    <w:rsid w:val="00570058"/>
    <w:rsid w:val="00570074"/>
    <w:rsid w:val="0057051F"/>
    <w:rsid w:val="005705C0"/>
    <w:rsid w:val="00570B3E"/>
    <w:rsid w:val="00570FB8"/>
    <w:rsid w:val="00570FD6"/>
    <w:rsid w:val="0057179F"/>
    <w:rsid w:val="005718A1"/>
    <w:rsid w:val="00571A9B"/>
    <w:rsid w:val="00572390"/>
    <w:rsid w:val="00572984"/>
    <w:rsid w:val="005731C3"/>
    <w:rsid w:val="00573512"/>
    <w:rsid w:val="005741E1"/>
    <w:rsid w:val="0057437C"/>
    <w:rsid w:val="0057533E"/>
    <w:rsid w:val="00575358"/>
    <w:rsid w:val="005761E4"/>
    <w:rsid w:val="00576825"/>
    <w:rsid w:val="00576855"/>
    <w:rsid w:val="0057692F"/>
    <w:rsid w:val="00576E2E"/>
    <w:rsid w:val="00577992"/>
    <w:rsid w:val="00580315"/>
    <w:rsid w:val="00580598"/>
    <w:rsid w:val="005805BE"/>
    <w:rsid w:val="005807B0"/>
    <w:rsid w:val="00580DB2"/>
    <w:rsid w:val="00581D58"/>
    <w:rsid w:val="00581EA5"/>
    <w:rsid w:val="00581FCA"/>
    <w:rsid w:val="00582988"/>
    <w:rsid w:val="00583537"/>
    <w:rsid w:val="00583A4C"/>
    <w:rsid w:val="00583BA8"/>
    <w:rsid w:val="00583E34"/>
    <w:rsid w:val="00584DB1"/>
    <w:rsid w:val="00585D0F"/>
    <w:rsid w:val="0058610B"/>
    <w:rsid w:val="00586183"/>
    <w:rsid w:val="005866E7"/>
    <w:rsid w:val="0058678F"/>
    <w:rsid w:val="00586B94"/>
    <w:rsid w:val="00586EAC"/>
    <w:rsid w:val="00587345"/>
    <w:rsid w:val="00587A6C"/>
    <w:rsid w:val="00587FC8"/>
    <w:rsid w:val="005901C8"/>
    <w:rsid w:val="00590DD8"/>
    <w:rsid w:val="005916BC"/>
    <w:rsid w:val="0059192F"/>
    <w:rsid w:val="00591F5B"/>
    <w:rsid w:val="00592079"/>
    <w:rsid w:val="00592B61"/>
    <w:rsid w:val="00592FF3"/>
    <w:rsid w:val="00593481"/>
    <w:rsid w:val="00593D2D"/>
    <w:rsid w:val="00594858"/>
    <w:rsid w:val="00594B9A"/>
    <w:rsid w:val="0059522F"/>
    <w:rsid w:val="0059548B"/>
    <w:rsid w:val="00595721"/>
    <w:rsid w:val="00595FFA"/>
    <w:rsid w:val="0059649E"/>
    <w:rsid w:val="00597E11"/>
    <w:rsid w:val="005A0754"/>
    <w:rsid w:val="005A08F3"/>
    <w:rsid w:val="005A1029"/>
    <w:rsid w:val="005A14F9"/>
    <w:rsid w:val="005A15AB"/>
    <w:rsid w:val="005A1B90"/>
    <w:rsid w:val="005A1CA2"/>
    <w:rsid w:val="005A2219"/>
    <w:rsid w:val="005A26A3"/>
    <w:rsid w:val="005A2970"/>
    <w:rsid w:val="005A2DB9"/>
    <w:rsid w:val="005A2FF3"/>
    <w:rsid w:val="005A319F"/>
    <w:rsid w:val="005A325F"/>
    <w:rsid w:val="005A3326"/>
    <w:rsid w:val="005A3998"/>
    <w:rsid w:val="005A4093"/>
    <w:rsid w:val="005A40C4"/>
    <w:rsid w:val="005A4127"/>
    <w:rsid w:val="005A4A91"/>
    <w:rsid w:val="005A4E6E"/>
    <w:rsid w:val="005A5789"/>
    <w:rsid w:val="005A585A"/>
    <w:rsid w:val="005A5E63"/>
    <w:rsid w:val="005A6410"/>
    <w:rsid w:val="005A6720"/>
    <w:rsid w:val="005A6D99"/>
    <w:rsid w:val="005A6EB0"/>
    <w:rsid w:val="005A724A"/>
    <w:rsid w:val="005A766F"/>
    <w:rsid w:val="005A7A78"/>
    <w:rsid w:val="005A7D11"/>
    <w:rsid w:val="005A7E4A"/>
    <w:rsid w:val="005B0024"/>
    <w:rsid w:val="005B056E"/>
    <w:rsid w:val="005B0867"/>
    <w:rsid w:val="005B0A65"/>
    <w:rsid w:val="005B0AEF"/>
    <w:rsid w:val="005B195C"/>
    <w:rsid w:val="005B28A3"/>
    <w:rsid w:val="005B2A5E"/>
    <w:rsid w:val="005B3150"/>
    <w:rsid w:val="005B392C"/>
    <w:rsid w:val="005B3B7F"/>
    <w:rsid w:val="005B3B89"/>
    <w:rsid w:val="005B3C38"/>
    <w:rsid w:val="005B4138"/>
    <w:rsid w:val="005B419F"/>
    <w:rsid w:val="005B437E"/>
    <w:rsid w:val="005B4A58"/>
    <w:rsid w:val="005B4B1F"/>
    <w:rsid w:val="005B4CAB"/>
    <w:rsid w:val="005B4E91"/>
    <w:rsid w:val="005B5759"/>
    <w:rsid w:val="005B5A44"/>
    <w:rsid w:val="005B5D62"/>
    <w:rsid w:val="005B63B8"/>
    <w:rsid w:val="005B693C"/>
    <w:rsid w:val="005B7126"/>
    <w:rsid w:val="005B71C0"/>
    <w:rsid w:val="005C06BB"/>
    <w:rsid w:val="005C0B5D"/>
    <w:rsid w:val="005C0FD9"/>
    <w:rsid w:val="005C1156"/>
    <w:rsid w:val="005C12D3"/>
    <w:rsid w:val="005C1375"/>
    <w:rsid w:val="005C1725"/>
    <w:rsid w:val="005C1FD2"/>
    <w:rsid w:val="005C22A1"/>
    <w:rsid w:val="005C243A"/>
    <w:rsid w:val="005C2509"/>
    <w:rsid w:val="005C2E60"/>
    <w:rsid w:val="005C31A3"/>
    <w:rsid w:val="005C31B3"/>
    <w:rsid w:val="005C3B3C"/>
    <w:rsid w:val="005C3F9C"/>
    <w:rsid w:val="005C42EB"/>
    <w:rsid w:val="005C44DB"/>
    <w:rsid w:val="005C48DE"/>
    <w:rsid w:val="005C4A46"/>
    <w:rsid w:val="005C50B4"/>
    <w:rsid w:val="005C518C"/>
    <w:rsid w:val="005C617D"/>
    <w:rsid w:val="005C61F9"/>
    <w:rsid w:val="005C6255"/>
    <w:rsid w:val="005C629F"/>
    <w:rsid w:val="005C62CE"/>
    <w:rsid w:val="005C64D2"/>
    <w:rsid w:val="005C70EE"/>
    <w:rsid w:val="005C7129"/>
    <w:rsid w:val="005C7BA3"/>
    <w:rsid w:val="005D0E82"/>
    <w:rsid w:val="005D1231"/>
    <w:rsid w:val="005D1525"/>
    <w:rsid w:val="005D168B"/>
    <w:rsid w:val="005D1C75"/>
    <w:rsid w:val="005D1D45"/>
    <w:rsid w:val="005D1DA7"/>
    <w:rsid w:val="005D2107"/>
    <w:rsid w:val="005D2256"/>
    <w:rsid w:val="005D2F58"/>
    <w:rsid w:val="005D3C0B"/>
    <w:rsid w:val="005D44E8"/>
    <w:rsid w:val="005D4EC9"/>
    <w:rsid w:val="005D50DF"/>
    <w:rsid w:val="005D53B1"/>
    <w:rsid w:val="005D5E56"/>
    <w:rsid w:val="005D5F4E"/>
    <w:rsid w:val="005D60F3"/>
    <w:rsid w:val="005D731E"/>
    <w:rsid w:val="005D7561"/>
    <w:rsid w:val="005D7666"/>
    <w:rsid w:val="005E0695"/>
    <w:rsid w:val="005E0765"/>
    <w:rsid w:val="005E0946"/>
    <w:rsid w:val="005E0B23"/>
    <w:rsid w:val="005E0C13"/>
    <w:rsid w:val="005E124C"/>
    <w:rsid w:val="005E1281"/>
    <w:rsid w:val="005E1BB6"/>
    <w:rsid w:val="005E1D5B"/>
    <w:rsid w:val="005E1E04"/>
    <w:rsid w:val="005E1E5F"/>
    <w:rsid w:val="005E1FFD"/>
    <w:rsid w:val="005E20B3"/>
    <w:rsid w:val="005E2125"/>
    <w:rsid w:val="005E338D"/>
    <w:rsid w:val="005E4315"/>
    <w:rsid w:val="005E467E"/>
    <w:rsid w:val="005E5C73"/>
    <w:rsid w:val="005E5DDE"/>
    <w:rsid w:val="005E5E01"/>
    <w:rsid w:val="005E6B66"/>
    <w:rsid w:val="005E7266"/>
    <w:rsid w:val="005E731C"/>
    <w:rsid w:val="005E76A2"/>
    <w:rsid w:val="005E7859"/>
    <w:rsid w:val="005E78F3"/>
    <w:rsid w:val="005E7A91"/>
    <w:rsid w:val="005E7B10"/>
    <w:rsid w:val="005E7CF9"/>
    <w:rsid w:val="005F0778"/>
    <w:rsid w:val="005F0988"/>
    <w:rsid w:val="005F0AAF"/>
    <w:rsid w:val="005F0F6F"/>
    <w:rsid w:val="005F0FC1"/>
    <w:rsid w:val="005F130F"/>
    <w:rsid w:val="005F1327"/>
    <w:rsid w:val="005F1745"/>
    <w:rsid w:val="005F2048"/>
    <w:rsid w:val="005F2DA4"/>
    <w:rsid w:val="005F2FF6"/>
    <w:rsid w:val="005F3071"/>
    <w:rsid w:val="005F35D9"/>
    <w:rsid w:val="005F3B48"/>
    <w:rsid w:val="005F4238"/>
    <w:rsid w:val="005F43A1"/>
    <w:rsid w:val="005F46FE"/>
    <w:rsid w:val="005F5384"/>
    <w:rsid w:val="005F57ED"/>
    <w:rsid w:val="005F5AAE"/>
    <w:rsid w:val="005F5E5E"/>
    <w:rsid w:val="005F5FB1"/>
    <w:rsid w:val="005F6139"/>
    <w:rsid w:val="005F6AA1"/>
    <w:rsid w:val="005F7146"/>
    <w:rsid w:val="005F7171"/>
    <w:rsid w:val="005F7C77"/>
    <w:rsid w:val="005F7EE2"/>
    <w:rsid w:val="00600052"/>
    <w:rsid w:val="00600485"/>
    <w:rsid w:val="006008F8"/>
    <w:rsid w:val="006009E6"/>
    <w:rsid w:val="006010ED"/>
    <w:rsid w:val="00601587"/>
    <w:rsid w:val="0060159A"/>
    <w:rsid w:val="006016E7"/>
    <w:rsid w:val="0060189C"/>
    <w:rsid w:val="00601E22"/>
    <w:rsid w:val="0060233E"/>
    <w:rsid w:val="00602635"/>
    <w:rsid w:val="00602673"/>
    <w:rsid w:val="0060291E"/>
    <w:rsid w:val="00602CFF"/>
    <w:rsid w:val="006038EA"/>
    <w:rsid w:val="00603956"/>
    <w:rsid w:val="00603989"/>
    <w:rsid w:val="00603DB7"/>
    <w:rsid w:val="00604119"/>
    <w:rsid w:val="0060460B"/>
    <w:rsid w:val="0060467D"/>
    <w:rsid w:val="00604923"/>
    <w:rsid w:val="00604B1E"/>
    <w:rsid w:val="00604FD7"/>
    <w:rsid w:val="00605326"/>
    <w:rsid w:val="006056BA"/>
    <w:rsid w:val="00605E8C"/>
    <w:rsid w:val="00606656"/>
    <w:rsid w:val="00606C6C"/>
    <w:rsid w:val="00606D5F"/>
    <w:rsid w:val="00606EB3"/>
    <w:rsid w:val="0060791E"/>
    <w:rsid w:val="00607D8C"/>
    <w:rsid w:val="00610879"/>
    <w:rsid w:val="00610CB2"/>
    <w:rsid w:val="00610DA1"/>
    <w:rsid w:val="006119FA"/>
    <w:rsid w:val="00611BC1"/>
    <w:rsid w:val="00611BCD"/>
    <w:rsid w:val="00611BED"/>
    <w:rsid w:val="00611FAD"/>
    <w:rsid w:val="00612A43"/>
    <w:rsid w:val="00613446"/>
    <w:rsid w:val="006134DA"/>
    <w:rsid w:val="0061360C"/>
    <w:rsid w:val="006136EC"/>
    <w:rsid w:val="0061387A"/>
    <w:rsid w:val="006139A7"/>
    <w:rsid w:val="00613ADB"/>
    <w:rsid w:val="0061419B"/>
    <w:rsid w:val="00614D72"/>
    <w:rsid w:val="00615158"/>
    <w:rsid w:val="00615E3B"/>
    <w:rsid w:val="00615EC1"/>
    <w:rsid w:val="00616007"/>
    <w:rsid w:val="0061621A"/>
    <w:rsid w:val="00616EFC"/>
    <w:rsid w:val="00616F1B"/>
    <w:rsid w:val="006173A9"/>
    <w:rsid w:val="006179E9"/>
    <w:rsid w:val="006204DD"/>
    <w:rsid w:val="00620705"/>
    <w:rsid w:val="00620774"/>
    <w:rsid w:val="00621105"/>
    <w:rsid w:val="00621216"/>
    <w:rsid w:val="006213F4"/>
    <w:rsid w:val="006214E4"/>
    <w:rsid w:val="006217C3"/>
    <w:rsid w:val="006217DC"/>
    <w:rsid w:val="00621C3D"/>
    <w:rsid w:val="00621CFD"/>
    <w:rsid w:val="0062206B"/>
    <w:rsid w:val="006231EB"/>
    <w:rsid w:val="00623542"/>
    <w:rsid w:val="0062374C"/>
    <w:rsid w:val="00623802"/>
    <w:rsid w:val="00623D39"/>
    <w:rsid w:val="006245C4"/>
    <w:rsid w:val="00624B84"/>
    <w:rsid w:val="00624EC5"/>
    <w:rsid w:val="0062515D"/>
    <w:rsid w:val="00625223"/>
    <w:rsid w:val="006254BF"/>
    <w:rsid w:val="006265B2"/>
    <w:rsid w:val="006268FD"/>
    <w:rsid w:val="00626DEB"/>
    <w:rsid w:val="006276A5"/>
    <w:rsid w:val="0062776F"/>
    <w:rsid w:val="006277C5"/>
    <w:rsid w:val="00627DF5"/>
    <w:rsid w:val="00627E85"/>
    <w:rsid w:val="00630263"/>
    <w:rsid w:val="006304BE"/>
    <w:rsid w:val="0063065C"/>
    <w:rsid w:val="00630789"/>
    <w:rsid w:val="00630AEA"/>
    <w:rsid w:val="006313F2"/>
    <w:rsid w:val="0063146E"/>
    <w:rsid w:val="00631492"/>
    <w:rsid w:val="006314B5"/>
    <w:rsid w:val="00631A67"/>
    <w:rsid w:val="00632471"/>
    <w:rsid w:val="00632A49"/>
    <w:rsid w:val="00632DED"/>
    <w:rsid w:val="00632F02"/>
    <w:rsid w:val="00633880"/>
    <w:rsid w:val="006342DB"/>
    <w:rsid w:val="006344D7"/>
    <w:rsid w:val="0063469F"/>
    <w:rsid w:val="006346D0"/>
    <w:rsid w:val="0063593A"/>
    <w:rsid w:val="00635DE2"/>
    <w:rsid w:val="00635F28"/>
    <w:rsid w:val="006361DC"/>
    <w:rsid w:val="006362EE"/>
    <w:rsid w:val="006365A7"/>
    <w:rsid w:val="0063665E"/>
    <w:rsid w:val="00636715"/>
    <w:rsid w:val="00636A75"/>
    <w:rsid w:val="00636F75"/>
    <w:rsid w:val="006378D1"/>
    <w:rsid w:val="00637EF2"/>
    <w:rsid w:val="00637F2A"/>
    <w:rsid w:val="00640433"/>
    <w:rsid w:val="00640B43"/>
    <w:rsid w:val="00640C2D"/>
    <w:rsid w:val="00640F8B"/>
    <w:rsid w:val="00641F76"/>
    <w:rsid w:val="006424A4"/>
    <w:rsid w:val="00642F57"/>
    <w:rsid w:val="00643568"/>
    <w:rsid w:val="0064455C"/>
    <w:rsid w:val="006445F8"/>
    <w:rsid w:val="0064484D"/>
    <w:rsid w:val="00644B69"/>
    <w:rsid w:val="00644EE1"/>
    <w:rsid w:val="00644EE7"/>
    <w:rsid w:val="00645044"/>
    <w:rsid w:val="0064556C"/>
    <w:rsid w:val="0064576F"/>
    <w:rsid w:val="00645859"/>
    <w:rsid w:val="00646224"/>
    <w:rsid w:val="00646514"/>
    <w:rsid w:val="00646B09"/>
    <w:rsid w:val="00646FA8"/>
    <w:rsid w:val="006471C0"/>
    <w:rsid w:val="006473BF"/>
    <w:rsid w:val="0064763F"/>
    <w:rsid w:val="00647DF0"/>
    <w:rsid w:val="00647EB0"/>
    <w:rsid w:val="00650C3E"/>
    <w:rsid w:val="00650D8B"/>
    <w:rsid w:val="0065112D"/>
    <w:rsid w:val="0065199E"/>
    <w:rsid w:val="006523C7"/>
    <w:rsid w:val="006528BC"/>
    <w:rsid w:val="00654969"/>
    <w:rsid w:val="00654BE5"/>
    <w:rsid w:val="00654FBD"/>
    <w:rsid w:val="00655466"/>
    <w:rsid w:val="006558BA"/>
    <w:rsid w:val="00655906"/>
    <w:rsid w:val="0065598A"/>
    <w:rsid w:val="00655CC3"/>
    <w:rsid w:val="00656A15"/>
    <w:rsid w:val="006572E7"/>
    <w:rsid w:val="0065738A"/>
    <w:rsid w:val="00657E78"/>
    <w:rsid w:val="00660698"/>
    <w:rsid w:val="00660B00"/>
    <w:rsid w:val="00660B44"/>
    <w:rsid w:val="00660DCF"/>
    <w:rsid w:val="006613B6"/>
    <w:rsid w:val="006616CD"/>
    <w:rsid w:val="0066184E"/>
    <w:rsid w:val="00661982"/>
    <w:rsid w:val="00662242"/>
    <w:rsid w:val="00662999"/>
    <w:rsid w:val="00662CE2"/>
    <w:rsid w:val="00662D9F"/>
    <w:rsid w:val="00662EC3"/>
    <w:rsid w:val="006632D6"/>
    <w:rsid w:val="006638EA"/>
    <w:rsid w:val="00663E3C"/>
    <w:rsid w:val="00664306"/>
    <w:rsid w:val="006648A4"/>
    <w:rsid w:val="00664E31"/>
    <w:rsid w:val="00665187"/>
    <w:rsid w:val="00665717"/>
    <w:rsid w:val="00665728"/>
    <w:rsid w:val="00665809"/>
    <w:rsid w:val="00665914"/>
    <w:rsid w:val="00666890"/>
    <w:rsid w:val="00666EB5"/>
    <w:rsid w:val="006672C0"/>
    <w:rsid w:val="006678A8"/>
    <w:rsid w:val="00667D1D"/>
    <w:rsid w:val="00670797"/>
    <w:rsid w:val="0067087D"/>
    <w:rsid w:val="00670929"/>
    <w:rsid w:val="00670C72"/>
    <w:rsid w:val="00670CAE"/>
    <w:rsid w:val="006717D0"/>
    <w:rsid w:val="00671858"/>
    <w:rsid w:val="00671B7B"/>
    <w:rsid w:val="00671EF8"/>
    <w:rsid w:val="0067231E"/>
    <w:rsid w:val="0067281F"/>
    <w:rsid w:val="00672BD2"/>
    <w:rsid w:val="00672C33"/>
    <w:rsid w:val="00673094"/>
    <w:rsid w:val="00673127"/>
    <w:rsid w:val="00673266"/>
    <w:rsid w:val="006732D0"/>
    <w:rsid w:val="006733A5"/>
    <w:rsid w:val="0067341C"/>
    <w:rsid w:val="006734CA"/>
    <w:rsid w:val="00673728"/>
    <w:rsid w:val="00673DCD"/>
    <w:rsid w:val="0067402D"/>
    <w:rsid w:val="0067424B"/>
    <w:rsid w:val="006746B9"/>
    <w:rsid w:val="00674D3E"/>
    <w:rsid w:val="00674E75"/>
    <w:rsid w:val="006756A5"/>
    <w:rsid w:val="00675F4C"/>
    <w:rsid w:val="00675F82"/>
    <w:rsid w:val="006766E1"/>
    <w:rsid w:val="00676B3E"/>
    <w:rsid w:val="00676E7A"/>
    <w:rsid w:val="0067711D"/>
    <w:rsid w:val="00677C9F"/>
    <w:rsid w:val="00677DAF"/>
    <w:rsid w:val="00677FD5"/>
    <w:rsid w:val="00680217"/>
    <w:rsid w:val="006806E3"/>
    <w:rsid w:val="00680978"/>
    <w:rsid w:val="00680A9A"/>
    <w:rsid w:val="00680E12"/>
    <w:rsid w:val="00681004"/>
    <w:rsid w:val="0068134A"/>
    <w:rsid w:val="00681E78"/>
    <w:rsid w:val="00681EA2"/>
    <w:rsid w:val="0068214B"/>
    <w:rsid w:val="0068228A"/>
    <w:rsid w:val="00683189"/>
    <w:rsid w:val="00683582"/>
    <w:rsid w:val="006835FD"/>
    <w:rsid w:val="00683C59"/>
    <w:rsid w:val="00684156"/>
    <w:rsid w:val="006845DF"/>
    <w:rsid w:val="0068494F"/>
    <w:rsid w:val="00685293"/>
    <w:rsid w:val="006866AE"/>
    <w:rsid w:val="00686F59"/>
    <w:rsid w:val="006871F3"/>
    <w:rsid w:val="00687669"/>
    <w:rsid w:val="00687D10"/>
    <w:rsid w:val="0069009E"/>
    <w:rsid w:val="00690398"/>
    <w:rsid w:val="0069041F"/>
    <w:rsid w:val="00690428"/>
    <w:rsid w:val="00690811"/>
    <w:rsid w:val="0069083C"/>
    <w:rsid w:val="00690B2D"/>
    <w:rsid w:val="006911A7"/>
    <w:rsid w:val="00692252"/>
    <w:rsid w:val="00692290"/>
    <w:rsid w:val="006925B0"/>
    <w:rsid w:val="00692C5E"/>
    <w:rsid w:val="00693B34"/>
    <w:rsid w:val="0069445F"/>
    <w:rsid w:val="0069464B"/>
    <w:rsid w:val="00694A53"/>
    <w:rsid w:val="00694B0D"/>
    <w:rsid w:val="00694D44"/>
    <w:rsid w:val="00695A4F"/>
    <w:rsid w:val="00695C1F"/>
    <w:rsid w:val="00696236"/>
    <w:rsid w:val="006965AF"/>
    <w:rsid w:val="00696A47"/>
    <w:rsid w:val="00696E7E"/>
    <w:rsid w:val="006972AB"/>
    <w:rsid w:val="0069761F"/>
    <w:rsid w:val="006A00C8"/>
    <w:rsid w:val="006A059E"/>
    <w:rsid w:val="006A071D"/>
    <w:rsid w:val="006A0CF7"/>
    <w:rsid w:val="006A1750"/>
    <w:rsid w:val="006A22D3"/>
    <w:rsid w:val="006A2374"/>
    <w:rsid w:val="006A2AB5"/>
    <w:rsid w:val="006A2ED4"/>
    <w:rsid w:val="006A3068"/>
    <w:rsid w:val="006A3427"/>
    <w:rsid w:val="006A3949"/>
    <w:rsid w:val="006A3C54"/>
    <w:rsid w:val="006A3F19"/>
    <w:rsid w:val="006A449C"/>
    <w:rsid w:val="006A4EE7"/>
    <w:rsid w:val="006A5384"/>
    <w:rsid w:val="006A54FD"/>
    <w:rsid w:val="006A583E"/>
    <w:rsid w:val="006A5990"/>
    <w:rsid w:val="006A59BF"/>
    <w:rsid w:val="006A6061"/>
    <w:rsid w:val="006A6529"/>
    <w:rsid w:val="006A6E17"/>
    <w:rsid w:val="006A721F"/>
    <w:rsid w:val="006A79C6"/>
    <w:rsid w:val="006A79D5"/>
    <w:rsid w:val="006B035A"/>
    <w:rsid w:val="006B07E4"/>
    <w:rsid w:val="006B08CF"/>
    <w:rsid w:val="006B122E"/>
    <w:rsid w:val="006B13CE"/>
    <w:rsid w:val="006B1CEB"/>
    <w:rsid w:val="006B1F61"/>
    <w:rsid w:val="006B2471"/>
    <w:rsid w:val="006B2B6D"/>
    <w:rsid w:val="006B3185"/>
    <w:rsid w:val="006B3AD2"/>
    <w:rsid w:val="006B3B30"/>
    <w:rsid w:val="006B42A2"/>
    <w:rsid w:val="006B43AC"/>
    <w:rsid w:val="006B453C"/>
    <w:rsid w:val="006B49EB"/>
    <w:rsid w:val="006B4B4E"/>
    <w:rsid w:val="006B4CEF"/>
    <w:rsid w:val="006B4FFE"/>
    <w:rsid w:val="006B51CF"/>
    <w:rsid w:val="006B6510"/>
    <w:rsid w:val="006B65D0"/>
    <w:rsid w:val="006B66E9"/>
    <w:rsid w:val="006B6966"/>
    <w:rsid w:val="006B6C41"/>
    <w:rsid w:val="006B6EE8"/>
    <w:rsid w:val="006B7263"/>
    <w:rsid w:val="006B7410"/>
    <w:rsid w:val="006B77AC"/>
    <w:rsid w:val="006B7B66"/>
    <w:rsid w:val="006B7CF5"/>
    <w:rsid w:val="006C03BB"/>
    <w:rsid w:val="006C0672"/>
    <w:rsid w:val="006C09CC"/>
    <w:rsid w:val="006C0B7B"/>
    <w:rsid w:val="006C0D53"/>
    <w:rsid w:val="006C13E3"/>
    <w:rsid w:val="006C18F4"/>
    <w:rsid w:val="006C1D16"/>
    <w:rsid w:val="006C302A"/>
    <w:rsid w:val="006C38D6"/>
    <w:rsid w:val="006C40B5"/>
    <w:rsid w:val="006C413F"/>
    <w:rsid w:val="006C4563"/>
    <w:rsid w:val="006C463D"/>
    <w:rsid w:val="006C4D19"/>
    <w:rsid w:val="006C4DBB"/>
    <w:rsid w:val="006C5005"/>
    <w:rsid w:val="006C55AC"/>
    <w:rsid w:val="006C56F8"/>
    <w:rsid w:val="006C5980"/>
    <w:rsid w:val="006C5BE5"/>
    <w:rsid w:val="006C5CCC"/>
    <w:rsid w:val="006C5F6B"/>
    <w:rsid w:val="006C6443"/>
    <w:rsid w:val="006C6803"/>
    <w:rsid w:val="006C68CC"/>
    <w:rsid w:val="006C70A9"/>
    <w:rsid w:val="006C70DA"/>
    <w:rsid w:val="006C7DC6"/>
    <w:rsid w:val="006D062B"/>
    <w:rsid w:val="006D0C8B"/>
    <w:rsid w:val="006D0DD8"/>
    <w:rsid w:val="006D1538"/>
    <w:rsid w:val="006D1C28"/>
    <w:rsid w:val="006D23C6"/>
    <w:rsid w:val="006D29D6"/>
    <w:rsid w:val="006D2BCC"/>
    <w:rsid w:val="006D2EEB"/>
    <w:rsid w:val="006D2F23"/>
    <w:rsid w:val="006D3479"/>
    <w:rsid w:val="006D4A6A"/>
    <w:rsid w:val="006D5036"/>
    <w:rsid w:val="006D5669"/>
    <w:rsid w:val="006D5E94"/>
    <w:rsid w:val="006D6359"/>
    <w:rsid w:val="006D66D0"/>
    <w:rsid w:val="006D6C2C"/>
    <w:rsid w:val="006D6F44"/>
    <w:rsid w:val="006D7D0C"/>
    <w:rsid w:val="006D7E1C"/>
    <w:rsid w:val="006E0528"/>
    <w:rsid w:val="006E0784"/>
    <w:rsid w:val="006E0E86"/>
    <w:rsid w:val="006E1891"/>
    <w:rsid w:val="006E25E0"/>
    <w:rsid w:val="006E2690"/>
    <w:rsid w:val="006E29DB"/>
    <w:rsid w:val="006E2A61"/>
    <w:rsid w:val="006E2E85"/>
    <w:rsid w:val="006E31E9"/>
    <w:rsid w:val="006E3309"/>
    <w:rsid w:val="006E350D"/>
    <w:rsid w:val="006E35ED"/>
    <w:rsid w:val="006E3B60"/>
    <w:rsid w:val="006E3C50"/>
    <w:rsid w:val="006E3E25"/>
    <w:rsid w:val="006E3EFD"/>
    <w:rsid w:val="006E417F"/>
    <w:rsid w:val="006E46AD"/>
    <w:rsid w:val="006E4A6B"/>
    <w:rsid w:val="006E4F14"/>
    <w:rsid w:val="006E4F9B"/>
    <w:rsid w:val="006E5732"/>
    <w:rsid w:val="006E5C80"/>
    <w:rsid w:val="006E5DB2"/>
    <w:rsid w:val="006E5FA4"/>
    <w:rsid w:val="006E6740"/>
    <w:rsid w:val="006E697F"/>
    <w:rsid w:val="006E6D51"/>
    <w:rsid w:val="006E6D9A"/>
    <w:rsid w:val="006E6DBD"/>
    <w:rsid w:val="006E7277"/>
    <w:rsid w:val="006E74C9"/>
    <w:rsid w:val="006E7524"/>
    <w:rsid w:val="006E7FD1"/>
    <w:rsid w:val="006F0390"/>
    <w:rsid w:val="006F14FB"/>
    <w:rsid w:val="006F1A5D"/>
    <w:rsid w:val="006F1BD8"/>
    <w:rsid w:val="006F21B3"/>
    <w:rsid w:val="006F266C"/>
    <w:rsid w:val="006F2985"/>
    <w:rsid w:val="006F39BD"/>
    <w:rsid w:val="006F4485"/>
    <w:rsid w:val="006F45A0"/>
    <w:rsid w:val="006F4934"/>
    <w:rsid w:val="006F4FFC"/>
    <w:rsid w:val="006F54A2"/>
    <w:rsid w:val="006F6A9E"/>
    <w:rsid w:val="006F6C7F"/>
    <w:rsid w:val="006F6CA3"/>
    <w:rsid w:val="006F6F84"/>
    <w:rsid w:val="006F7AAB"/>
    <w:rsid w:val="006F7D37"/>
    <w:rsid w:val="006F7D48"/>
    <w:rsid w:val="007004DE"/>
    <w:rsid w:val="007005B9"/>
    <w:rsid w:val="0070061B"/>
    <w:rsid w:val="0070087B"/>
    <w:rsid w:val="007008DF"/>
    <w:rsid w:val="00700C18"/>
    <w:rsid w:val="00701153"/>
    <w:rsid w:val="00701424"/>
    <w:rsid w:val="007015E4"/>
    <w:rsid w:val="007022F0"/>
    <w:rsid w:val="00702312"/>
    <w:rsid w:val="007023D2"/>
    <w:rsid w:val="00702AAD"/>
    <w:rsid w:val="00702B69"/>
    <w:rsid w:val="0070310F"/>
    <w:rsid w:val="007033B3"/>
    <w:rsid w:val="0070377A"/>
    <w:rsid w:val="00703936"/>
    <w:rsid w:val="0070394F"/>
    <w:rsid w:val="00704292"/>
    <w:rsid w:val="0070491F"/>
    <w:rsid w:val="00704E29"/>
    <w:rsid w:val="0070573E"/>
    <w:rsid w:val="00705A6A"/>
    <w:rsid w:val="00706060"/>
    <w:rsid w:val="00706DDB"/>
    <w:rsid w:val="0070759F"/>
    <w:rsid w:val="00707600"/>
    <w:rsid w:val="007076DE"/>
    <w:rsid w:val="00707BD5"/>
    <w:rsid w:val="00707D49"/>
    <w:rsid w:val="00711010"/>
    <w:rsid w:val="0071165C"/>
    <w:rsid w:val="00711BD9"/>
    <w:rsid w:val="00713346"/>
    <w:rsid w:val="0071392A"/>
    <w:rsid w:val="00713F09"/>
    <w:rsid w:val="00714216"/>
    <w:rsid w:val="00714E84"/>
    <w:rsid w:val="007150B7"/>
    <w:rsid w:val="00715698"/>
    <w:rsid w:val="007161C2"/>
    <w:rsid w:val="00716AB8"/>
    <w:rsid w:val="0071703F"/>
    <w:rsid w:val="0071734C"/>
    <w:rsid w:val="007178C0"/>
    <w:rsid w:val="00720042"/>
    <w:rsid w:val="0072039D"/>
    <w:rsid w:val="00720509"/>
    <w:rsid w:val="007207AA"/>
    <w:rsid w:val="00720D58"/>
    <w:rsid w:val="00720EEC"/>
    <w:rsid w:val="007210D5"/>
    <w:rsid w:val="0072148B"/>
    <w:rsid w:val="00721662"/>
    <w:rsid w:val="00721A6B"/>
    <w:rsid w:val="00722988"/>
    <w:rsid w:val="00723108"/>
    <w:rsid w:val="00723437"/>
    <w:rsid w:val="00723C4A"/>
    <w:rsid w:val="007241E9"/>
    <w:rsid w:val="00724303"/>
    <w:rsid w:val="00724B58"/>
    <w:rsid w:val="0072547B"/>
    <w:rsid w:val="00725ED9"/>
    <w:rsid w:val="007262A4"/>
    <w:rsid w:val="00726373"/>
    <w:rsid w:val="007265BD"/>
    <w:rsid w:val="00726878"/>
    <w:rsid w:val="00726A79"/>
    <w:rsid w:val="00726AC8"/>
    <w:rsid w:val="00726D27"/>
    <w:rsid w:val="00727314"/>
    <w:rsid w:val="00727E38"/>
    <w:rsid w:val="00727F7F"/>
    <w:rsid w:val="007307AD"/>
    <w:rsid w:val="007317C1"/>
    <w:rsid w:val="00731AF5"/>
    <w:rsid w:val="007326F2"/>
    <w:rsid w:val="00732744"/>
    <w:rsid w:val="0073286E"/>
    <w:rsid w:val="0073294C"/>
    <w:rsid w:val="00732E8D"/>
    <w:rsid w:val="00732F74"/>
    <w:rsid w:val="00732F8F"/>
    <w:rsid w:val="0073321F"/>
    <w:rsid w:val="007333BE"/>
    <w:rsid w:val="007334DD"/>
    <w:rsid w:val="00733FE2"/>
    <w:rsid w:val="0073422F"/>
    <w:rsid w:val="007342DA"/>
    <w:rsid w:val="00734910"/>
    <w:rsid w:val="00734F9C"/>
    <w:rsid w:val="00735D8C"/>
    <w:rsid w:val="00736B2B"/>
    <w:rsid w:val="0073768E"/>
    <w:rsid w:val="00737CB2"/>
    <w:rsid w:val="007405BE"/>
    <w:rsid w:val="00740991"/>
    <w:rsid w:val="0074118B"/>
    <w:rsid w:val="007419F9"/>
    <w:rsid w:val="007422EF"/>
    <w:rsid w:val="00742811"/>
    <w:rsid w:val="00744216"/>
    <w:rsid w:val="007442D2"/>
    <w:rsid w:val="007446C7"/>
    <w:rsid w:val="007447AB"/>
    <w:rsid w:val="00744FEA"/>
    <w:rsid w:val="007452CF"/>
    <w:rsid w:val="007455E4"/>
    <w:rsid w:val="00746CDF"/>
    <w:rsid w:val="00746F9E"/>
    <w:rsid w:val="007473C4"/>
    <w:rsid w:val="00747434"/>
    <w:rsid w:val="007479D8"/>
    <w:rsid w:val="00747C2E"/>
    <w:rsid w:val="00747DA1"/>
    <w:rsid w:val="007503A6"/>
    <w:rsid w:val="00750A3B"/>
    <w:rsid w:val="00751F20"/>
    <w:rsid w:val="0075202A"/>
    <w:rsid w:val="00752544"/>
    <w:rsid w:val="00752651"/>
    <w:rsid w:val="0075293C"/>
    <w:rsid w:val="007529E1"/>
    <w:rsid w:val="00752B65"/>
    <w:rsid w:val="00752D33"/>
    <w:rsid w:val="007535CE"/>
    <w:rsid w:val="0075375E"/>
    <w:rsid w:val="00753D7B"/>
    <w:rsid w:val="00753F43"/>
    <w:rsid w:val="00754825"/>
    <w:rsid w:val="0075484D"/>
    <w:rsid w:val="007548DC"/>
    <w:rsid w:val="007549B7"/>
    <w:rsid w:val="00754C5A"/>
    <w:rsid w:val="00754C83"/>
    <w:rsid w:val="00754FE6"/>
    <w:rsid w:val="0075535C"/>
    <w:rsid w:val="007561AA"/>
    <w:rsid w:val="007564BA"/>
    <w:rsid w:val="00756B01"/>
    <w:rsid w:val="0075770A"/>
    <w:rsid w:val="00757995"/>
    <w:rsid w:val="00757BF1"/>
    <w:rsid w:val="00757CC5"/>
    <w:rsid w:val="00760531"/>
    <w:rsid w:val="00760879"/>
    <w:rsid w:val="007609FB"/>
    <w:rsid w:val="00760AA9"/>
    <w:rsid w:val="00760BC5"/>
    <w:rsid w:val="00761085"/>
    <w:rsid w:val="007612DD"/>
    <w:rsid w:val="0076154E"/>
    <w:rsid w:val="00762074"/>
    <w:rsid w:val="00762143"/>
    <w:rsid w:val="00762411"/>
    <w:rsid w:val="00762933"/>
    <w:rsid w:val="00762AFC"/>
    <w:rsid w:val="00762DC4"/>
    <w:rsid w:val="00763339"/>
    <w:rsid w:val="0076336D"/>
    <w:rsid w:val="00763453"/>
    <w:rsid w:val="00763853"/>
    <w:rsid w:val="00763EAF"/>
    <w:rsid w:val="0076443A"/>
    <w:rsid w:val="00764604"/>
    <w:rsid w:val="00764A73"/>
    <w:rsid w:val="00764B1F"/>
    <w:rsid w:val="00764F07"/>
    <w:rsid w:val="0076564E"/>
    <w:rsid w:val="00765B30"/>
    <w:rsid w:val="00765EF9"/>
    <w:rsid w:val="00765FD9"/>
    <w:rsid w:val="00765FF6"/>
    <w:rsid w:val="00766C93"/>
    <w:rsid w:val="007673FA"/>
    <w:rsid w:val="007679DA"/>
    <w:rsid w:val="00767B55"/>
    <w:rsid w:val="007708B5"/>
    <w:rsid w:val="007712F8"/>
    <w:rsid w:val="007713EC"/>
    <w:rsid w:val="00771AE0"/>
    <w:rsid w:val="00771C2A"/>
    <w:rsid w:val="007728C7"/>
    <w:rsid w:val="007734E9"/>
    <w:rsid w:val="00773CD2"/>
    <w:rsid w:val="00773DD4"/>
    <w:rsid w:val="007744A4"/>
    <w:rsid w:val="00774A5D"/>
    <w:rsid w:val="00775036"/>
    <w:rsid w:val="007762C3"/>
    <w:rsid w:val="007763D6"/>
    <w:rsid w:val="00776509"/>
    <w:rsid w:val="00776631"/>
    <w:rsid w:val="00776A22"/>
    <w:rsid w:val="0077716F"/>
    <w:rsid w:val="00777707"/>
    <w:rsid w:val="00777E8B"/>
    <w:rsid w:val="0078001B"/>
    <w:rsid w:val="0078003A"/>
    <w:rsid w:val="00780D58"/>
    <w:rsid w:val="00780E0A"/>
    <w:rsid w:val="00780EEF"/>
    <w:rsid w:val="00781781"/>
    <w:rsid w:val="00781AD2"/>
    <w:rsid w:val="007827F7"/>
    <w:rsid w:val="00782869"/>
    <w:rsid w:val="00782CE1"/>
    <w:rsid w:val="00782E7F"/>
    <w:rsid w:val="0078321C"/>
    <w:rsid w:val="00783606"/>
    <w:rsid w:val="007838CC"/>
    <w:rsid w:val="00783EBB"/>
    <w:rsid w:val="0078454B"/>
    <w:rsid w:val="00786C05"/>
    <w:rsid w:val="00786DE3"/>
    <w:rsid w:val="00786E5E"/>
    <w:rsid w:val="00786EE4"/>
    <w:rsid w:val="00787140"/>
    <w:rsid w:val="007873EE"/>
    <w:rsid w:val="00787432"/>
    <w:rsid w:val="0078757A"/>
    <w:rsid w:val="007875D9"/>
    <w:rsid w:val="007876CE"/>
    <w:rsid w:val="00787DB5"/>
    <w:rsid w:val="0079012F"/>
    <w:rsid w:val="007901B2"/>
    <w:rsid w:val="00790505"/>
    <w:rsid w:val="0079063E"/>
    <w:rsid w:val="00790867"/>
    <w:rsid w:val="00790884"/>
    <w:rsid w:val="00790A57"/>
    <w:rsid w:val="00790C19"/>
    <w:rsid w:val="00791030"/>
    <w:rsid w:val="0079122B"/>
    <w:rsid w:val="0079203C"/>
    <w:rsid w:val="007929D5"/>
    <w:rsid w:val="00792BC5"/>
    <w:rsid w:val="007931C8"/>
    <w:rsid w:val="00793344"/>
    <w:rsid w:val="007935DA"/>
    <w:rsid w:val="007935E7"/>
    <w:rsid w:val="00796346"/>
    <w:rsid w:val="0079658D"/>
    <w:rsid w:val="00797196"/>
    <w:rsid w:val="007972A3"/>
    <w:rsid w:val="00797AFB"/>
    <w:rsid w:val="00797F9C"/>
    <w:rsid w:val="007A003D"/>
    <w:rsid w:val="007A0285"/>
    <w:rsid w:val="007A02F7"/>
    <w:rsid w:val="007A05D1"/>
    <w:rsid w:val="007A0912"/>
    <w:rsid w:val="007A09E5"/>
    <w:rsid w:val="007A0C17"/>
    <w:rsid w:val="007A10F2"/>
    <w:rsid w:val="007A16D0"/>
    <w:rsid w:val="007A1925"/>
    <w:rsid w:val="007A21F7"/>
    <w:rsid w:val="007A29AC"/>
    <w:rsid w:val="007A2FC6"/>
    <w:rsid w:val="007A2FC9"/>
    <w:rsid w:val="007A3166"/>
    <w:rsid w:val="007A35DD"/>
    <w:rsid w:val="007A3ECC"/>
    <w:rsid w:val="007A472A"/>
    <w:rsid w:val="007A4789"/>
    <w:rsid w:val="007A48C5"/>
    <w:rsid w:val="007A4D7B"/>
    <w:rsid w:val="007A5389"/>
    <w:rsid w:val="007A5D1F"/>
    <w:rsid w:val="007A634F"/>
    <w:rsid w:val="007A6663"/>
    <w:rsid w:val="007A6737"/>
    <w:rsid w:val="007A684A"/>
    <w:rsid w:val="007A6C4D"/>
    <w:rsid w:val="007A711A"/>
    <w:rsid w:val="007A71B1"/>
    <w:rsid w:val="007A731F"/>
    <w:rsid w:val="007A79EB"/>
    <w:rsid w:val="007A7CD4"/>
    <w:rsid w:val="007B01A8"/>
    <w:rsid w:val="007B05C6"/>
    <w:rsid w:val="007B0D31"/>
    <w:rsid w:val="007B0DD1"/>
    <w:rsid w:val="007B12CE"/>
    <w:rsid w:val="007B1734"/>
    <w:rsid w:val="007B1A03"/>
    <w:rsid w:val="007B21A1"/>
    <w:rsid w:val="007B2959"/>
    <w:rsid w:val="007B2EA3"/>
    <w:rsid w:val="007B2EB1"/>
    <w:rsid w:val="007B31BC"/>
    <w:rsid w:val="007B32D7"/>
    <w:rsid w:val="007B3DBB"/>
    <w:rsid w:val="007B3ECB"/>
    <w:rsid w:val="007B41F3"/>
    <w:rsid w:val="007B46F0"/>
    <w:rsid w:val="007B49FE"/>
    <w:rsid w:val="007B4BDA"/>
    <w:rsid w:val="007B4F2E"/>
    <w:rsid w:val="007B61E6"/>
    <w:rsid w:val="007B6DE0"/>
    <w:rsid w:val="007B6F17"/>
    <w:rsid w:val="007B71CA"/>
    <w:rsid w:val="007B7704"/>
    <w:rsid w:val="007B7AF5"/>
    <w:rsid w:val="007C0422"/>
    <w:rsid w:val="007C0C9E"/>
    <w:rsid w:val="007C10ED"/>
    <w:rsid w:val="007C1E99"/>
    <w:rsid w:val="007C2074"/>
    <w:rsid w:val="007C22DC"/>
    <w:rsid w:val="007C2635"/>
    <w:rsid w:val="007C2CE8"/>
    <w:rsid w:val="007C3208"/>
    <w:rsid w:val="007C3349"/>
    <w:rsid w:val="007C3413"/>
    <w:rsid w:val="007C34F8"/>
    <w:rsid w:val="007C3598"/>
    <w:rsid w:val="007C3B06"/>
    <w:rsid w:val="007C418E"/>
    <w:rsid w:val="007C41CA"/>
    <w:rsid w:val="007C4997"/>
    <w:rsid w:val="007C4CB1"/>
    <w:rsid w:val="007C4F75"/>
    <w:rsid w:val="007C5401"/>
    <w:rsid w:val="007C5D40"/>
    <w:rsid w:val="007C5EDD"/>
    <w:rsid w:val="007C60E4"/>
    <w:rsid w:val="007C6F8F"/>
    <w:rsid w:val="007C6FDA"/>
    <w:rsid w:val="007D096F"/>
    <w:rsid w:val="007D0B26"/>
    <w:rsid w:val="007D1129"/>
    <w:rsid w:val="007D115B"/>
    <w:rsid w:val="007D1A98"/>
    <w:rsid w:val="007D1B59"/>
    <w:rsid w:val="007D1FA8"/>
    <w:rsid w:val="007D39E9"/>
    <w:rsid w:val="007D3B96"/>
    <w:rsid w:val="007D3C28"/>
    <w:rsid w:val="007D3CCF"/>
    <w:rsid w:val="007D443E"/>
    <w:rsid w:val="007D4521"/>
    <w:rsid w:val="007D4A51"/>
    <w:rsid w:val="007D500B"/>
    <w:rsid w:val="007D53E1"/>
    <w:rsid w:val="007D54CF"/>
    <w:rsid w:val="007D5ABD"/>
    <w:rsid w:val="007D6249"/>
    <w:rsid w:val="007D6BEC"/>
    <w:rsid w:val="007D7175"/>
    <w:rsid w:val="007D7AF0"/>
    <w:rsid w:val="007E0C97"/>
    <w:rsid w:val="007E0CA3"/>
    <w:rsid w:val="007E1429"/>
    <w:rsid w:val="007E15A3"/>
    <w:rsid w:val="007E29A1"/>
    <w:rsid w:val="007E3119"/>
    <w:rsid w:val="007E3C1F"/>
    <w:rsid w:val="007E467B"/>
    <w:rsid w:val="007E4AE9"/>
    <w:rsid w:val="007E53B0"/>
    <w:rsid w:val="007E54B1"/>
    <w:rsid w:val="007E5CD7"/>
    <w:rsid w:val="007E60AE"/>
    <w:rsid w:val="007E60DB"/>
    <w:rsid w:val="007E6A7C"/>
    <w:rsid w:val="007E6AB1"/>
    <w:rsid w:val="007E6CB1"/>
    <w:rsid w:val="007E7331"/>
    <w:rsid w:val="007E7F4B"/>
    <w:rsid w:val="007F167D"/>
    <w:rsid w:val="007F1A58"/>
    <w:rsid w:val="007F2161"/>
    <w:rsid w:val="007F2A22"/>
    <w:rsid w:val="007F2D41"/>
    <w:rsid w:val="007F2EED"/>
    <w:rsid w:val="007F357A"/>
    <w:rsid w:val="007F375F"/>
    <w:rsid w:val="007F37A9"/>
    <w:rsid w:val="007F3B0C"/>
    <w:rsid w:val="007F3E71"/>
    <w:rsid w:val="007F50C7"/>
    <w:rsid w:val="007F610D"/>
    <w:rsid w:val="007F628C"/>
    <w:rsid w:val="007F6347"/>
    <w:rsid w:val="007F635D"/>
    <w:rsid w:val="007F6877"/>
    <w:rsid w:val="007F6BF0"/>
    <w:rsid w:val="007F6F38"/>
    <w:rsid w:val="007F7D13"/>
    <w:rsid w:val="0080028B"/>
    <w:rsid w:val="00800792"/>
    <w:rsid w:val="00801031"/>
    <w:rsid w:val="008012CC"/>
    <w:rsid w:val="00801664"/>
    <w:rsid w:val="00801A29"/>
    <w:rsid w:val="00801A84"/>
    <w:rsid w:val="00802110"/>
    <w:rsid w:val="008022EA"/>
    <w:rsid w:val="0080267F"/>
    <w:rsid w:val="0080305D"/>
    <w:rsid w:val="008031E3"/>
    <w:rsid w:val="0080321E"/>
    <w:rsid w:val="0080337F"/>
    <w:rsid w:val="008033B5"/>
    <w:rsid w:val="008038F6"/>
    <w:rsid w:val="00803924"/>
    <w:rsid w:val="00803A7C"/>
    <w:rsid w:val="00803A85"/>
    <w:rsid w:val="00803EF7"/>
    <w:rsid w:val="0080404D"/>
    <w:rsid w:val="00804C7E"/>
    <w:rsid w:val="00805329"/>
    <w:rsid w:val="008056EF"/>
    <w:rsid w:val="0080776F"/>
    <w:rsid w:val="00810027"/>
    <w:rsid w:val="0081050E"/>
    <w:rsid w:val="0081057A"/>
    <w:rsid w:val="00810B0A"/>
    <w:rsid w:val="00810E35"/>
    <w:rsid w:val="00811B56"/>
    <w:rsid w:val="008125DD"/>
    <w:rsid w:val="008130DE"/>
    <w:rsid w:val="008131ED"/>
    <w:rsid w:val="00813E61"/>
    <w:rsid w:val="00814007"/>
    <w:rsid w:val="00814122"/>
    <w:rsid w:val="0081481D"/>
    <w:rsid w:val="00814BDF"/>
    <w:rsid w:val="0081506A"/>
    <w:rsid w:val="008151EE"/>
    <w:rsid w:val="008163C0"/>
    <w:rsid w:val="00816626"/>
    <w:rsid w:val="00816922"/>
    <w:rsid w:val="00817149"/>
    <w:rsid w:val="00817B3F"/>
    <w:rsid w:val="008207B1"/>
    <w:rsid w:val="00820A03"/>
    <w:rsid w:val="008211D3"/>
    <w:rsid w:val="0082165B"/>
    <w:rsid w:val="008216F1"/>
    <w:rsid w:val="00821BD7"/>
    <w:rsid w:val="00821C7C"/>
    <w:rsid w:val="008220EB"/>
    <w:rsid w:val="008225D5"/>
    <w:rsid w:val="00822794"/>
    <w:rsid w:val="00822D95"/>
    <w:rsid w:val="00822EC6"/>
    <w:rsid w:val="0082334B"/>
    <w:rsid w:val="008238DE"/>
    <w:rsid w:val="00824C46"/>
    <w:rsid w:val="00824D54"/>
    <w:rsid w:val="00826E63"/>
    <w:rsid w:val="008276B7"/>
    <w:rsid w:val="008276CF"/>
    <w:rsid w:val="00830023"/>
    <w:rsid w:val="008303C8"/>
    <w:rsid w:val="008306FA"/>
    <w:rsid w:val="00830B26"/>
    <w:rsid w:val="00830F47"/>
    <w:rsid w:val="0083144F"/>
    <w:rsid w:val="008316A7"/>
    <w:rsid w:val="0083171D"/>
    <w:rsid w:val="0083215E"/>
    <w:rsid w:val="008325EA"/>
    <w:rsid w:val="00832755"/>
    <w:rsid w:val="00832B6D"/>
    <w:rsid w:val="00832BFD"/>
    <w:rsid w:val="00833466"/>
    <w:rsid w:val="0083349C"/>
    <w:rsid w:val="008334AA"/>
    <w:rsid w:val="0083365C"/>
    <w:rsid w:val="00833B15"/>
    <w:rsid w:val="00833E4D"/>
    <w:rsid w:val="00834664"/>
    <w:rsid w:val="008352F5"/>
    <w:rsid w:val="008360B3"/>
    <w:rsid w:val="00836384"/>
    <w:rsid w:val="008369F1"/>
    <w:rsid w:val="00836A7B"/>
    <w:rsid w:val="00836CEA"/>
    <w:rsid w:val="00837276"/>
    <w:rsid w:val="008375B7"/>
    <w:rsid w:val="008375CC"/>
    <w:rsid w:val="008377AC"/>
    <w:rsid w:val="00837B01"/>
    <w:rsid w:val="00837BDC"/>
    <w:rsid w:val="0084079D"/>
    <w:rsid w:val="00841214"/>
    <w:rsid w:val="0084180F"/>
    <w:rsid w:val="00841ACF"/>
    <w:rsid w:val="00841EC5"/>
    <w:rsid w:val="00842402"/>
    <w:rsid w:val="008425EA"/>
    <w:rsid w:val="00842B02"/>
    <w:rsid w:val="0084342C"/>
    <w:rsid w:val="008439CA"/>
    <w:rsid w:val="00843D77"/>
    <w:rsid w:val="00844533"/>
    <w:rsid w:val="00845148"/>
    <w:rsid w:val="0084543C"/>
    <w:rsid w:val="00845CD6"/>
    <w:rsid w:val="00845FCC"/>
    <w:rsid w:val="0084626E"/>
    <w:rsid w:val="00846582"/>
    <w:rsid w:val="00846583"/>
    <w:rsid w:val="008468B5"/>
    <w:rsid w:val="00846B20"/>
    <w:rsid w:val="00846EC2"/>
    <w:rsid w:val="00847097"/>
    <w:rsid w:val="00847128"/>
    <w:rsid w:val="008479AF"/>
    <w:rsid w:val="00847DC0"/>
    <w:rsid w:val="00850399"/>
    <w:rsid w:val="00851513"/>
    <w:rsid w:val="00851F7A"/>
    <w:rsid w:val="00851FB3"/>
    <w:rsid w:val="008525B8"/>
    <w:rsid w:val="00852D7A"/>
    <w:rsid w:val="00852E3E"/>
    <w:rsid w:val="00853B69"/>
    <w:rsid w:val="00853FB8"/>
    <w:rsid w:val="00854BB0"/>
    <w:rsid w:val="00855048"/>
    <w:rsid w:val="00855A66"/>
    <w:rsid w:val="008564A2"/>
    <w:rsid w:val="00856714"/>
    <w:rsid w:val="00856961"/>
    <w:rsid w:val="00856EC8"/>
    <w:rsid w:val="0085721B"/>
    <w:rsid w:val="00857395"/>
    <w:rsid w:val="008575E4"/>
    <w:rsid w:val="00857A12"/>
    <w:rsid w:val="00857E3D"/>
    <w:rsid w:val="00860F02"/>
    <w:rsid w:val="008617D5"/>
    <w:rsid w:val="0086180B"/>
    <w:rsid w:val="00861BAA"/>
    <w:rsid w:val="00861D80"/>
    <w:rsid w:val="00861E5C"/>
    <w:rsid w:val="00862292"/>
    <w:rsid w:val="00862848"/>
    <w:rsid w:val="0086345D"/>
    <w:rsid w:val="008635C3"/>
    <w:rsid w:val="00863869"/>
    <w:rsid w:val="00863D74"/>
    <w:rsid w:val="00863F12"/>
    <w:rsid w:val="008640E9"/>
    <w:rsid w:val="00864187"/>
    <w:rsid w:val="00864304"/>
    <w:rsid w:val="008644CC"/>
    <w:rsid w:val="00864669"/>
    <w:rsid w:val="008648DF"/>
    <w:rsid w:val="00864936"/>
    <w:rsid w:val="00864D78"/>
    <w:rsid w:val="00864E36"/>
    <w:rsid w:val="00865451"/>
    <w:rsid w:val="0086654D"/>
    <w:rsid w:val="0086731D"/>
    <w:rsid w:val="00867623"/>
    <w:rsid w:val="008678ED"/>
    <w:rsid w:val="00867CF7"/>
    <w:rsid w:val="008702B0"/>
    <w:rsid w:val="00870B0B"/>
    <w:rsid w:val="0087111E"/>
    <w:rsid w:val="0087197C"/>
    <w:rsid w:val="00872356"/>
    <w:rsid w:val="008723AA"/>
    <w:rsid w:val="00872B7C"/>
    <w:rsid w:val="00872CC4"/>
    <w:rsid w:val="00872CCC"/>
    <w:rsid w:val="008736AD"/>
    <w:rsid w:val="00873742"/>
    <w:rsid w:val="0087395B"/>
    <w:rsid w:val="008740A1"/>
    <w:rsid w:val="008745E6"/>
    <w:rsid w:val="008746FE"/>
    <w:rsid w:val="0087548A"/>
    <w:rsid w:val="00875629"/>
    <w:rsid w:val="00875CF1"/>
    <w:rsid w:val="008760AC"/>
    <w:rsid w:val="008762FA"/>
    <w:rsid w:val="008768C6"/>
    <w:rsid w:val="0087691D"/>
    <w:rsid w:val="00876AE1"/>
    <w:rsid w:val="00876E33"/>
    <w:rsid w:val="00877A45"/>
    <w:rsid w:val="00877C74"/>
    <w:rsid w:val="00877C7F"/>
    <w:rsid w:val="00880128"/>
    <w:rsid w:val="0088064F"/>
    <w:rsid w:val="008822C9"/>
    <w:rsid w:val="00882D15"/>
    <w:rsid w:val="008833E2"/>
    <w:rsid w:val="00884370"/>
    <w:rsid w:val="00884372"/>
    <w:rsid w:val="008844C2"/>
    <w:rsid w:val="00884861"/>
    <w:rsid w:val="008848F8"/>
    <w:rsid w:val="00884AF5"/>
    <w:rsid w:val="008852E3"/>
    <w:rsid w:val="008852FA"/>
    <w:rsid w:val="00886053"/>
    <w:rsid w:val="00886E82"/>
    <w:rsid w:val="00886F61"/>
    <w:rsid w:val="0088721B"/>
    <w:rsid w:val="008876E5"/>
    <w:rsid w:val="008901BA"/>
    <w:rsid w:val="00890578"/>
    <w:rsid w:val="008907A6"/>
    <w:rsid w:val="00890878"/>
    <w:rsid w:val="008922DE"/>
    <w:rsid w:val="00892397"/>
    <w:rsid w:val="0089254F"/>
    <w:rsid w:val="00892F22"/>
    <w:rsid w:val="008935C6"/>
    <w:rsid w:val="00893C8C"/>
    <w:rsid w:val="00893E24"/>
    <w:rsid w:val="00893EA7"/>
    <w:rsid w:val="008941A6"/>
    <w:rsid w:val="008945E8"/>
    <w:rsid w:val="00894A3E"/>
    <w:rsid w:val="00894E1B"/>
    <w:rsid w:val="00894FB5"/>
    <w:rsid w:val="008958C1"/>
    <w:rsid w:val="008959EF"/>
    <w:rsid w:val="00895AD8"/>
    <w:rsid w:val="00895BDD"/>
    <w:rsid w:val="00895C37"/>
    <w:rsid w:val="00895C4D"/>
    <w:rsid w:val="00895E49"/>
    <w:rsid w:val="00896BDA"/>
    <w:rsid w:val="008970A0"/>
    <w:rsid w:val="00897656"/>
    <w:rsid w:val="00897B9E"/>
    <w:rsid w:val="00897F10"/>
    <w:rsid w:val="008A03F8"/>
    <w:rsid w:val="008A0475"/>
    <w:rsid w:val="008A0625"/>
    <w:rsid w:val="008A06A2"/>
    <w:rsid w:val="008A1527"/>
    <w:rsid w:val="008A1B55"/>
    <w:rsid w:val="008A1FDE"/>
    <w:rsid w:val="008A23D1"/>
    <w:rsid w:val="008A2B38"/>
    <w:rsid w:val="008A2CEE"/>
    <w:rsid w:val="008A2ED7"/>
    <w:rsid w:val="008A2FDE"/>
    <w:rsid w:val="008A4237"/>
    <w:rsid w:val="008A44E5"/>
    <w:rsid w:val="008A4EEA"/>
    <w:rsid w:val="008A5C24"/>
    <w:rsid w:val="008A5D0F"/>
    <w:rsid w:val="008A5DE4"/>
    <w:rsid w:val="008A6717"/>
    <w:rsid w:val="008A6739"/>
    <w:rsid w:val="008A6F47"/>
    <w:rsid w:val="008A73EE"/>
    <w:rsid w:val="008A7F29"/>
    <w:rsid w:val="008A7F42"/>
    <w:rsid w:val="008B002A"/>
    <w:rsid w:val="008B0440"/>
    <w:rsid w:val="008B087C"/>
    <w:rsid w:val="008B0957"/>
    <w:rsid w:val="008B1B40"/>
    <w:rsid w:val="008B1ED9"/>
    <w:rsid w:val="008B2B01"/>
    <w:rsid w:val="008B2F9B"/>
    <w:rsid w:val="008B30FE"/>
    <w:rsid w:val="008B3132"/>
    <w:rsid w:val="008B3B21"/>
    <w:rsid w:val="008B3D46"/>
    <w:rsid w:val="008B44EB"/>
    <w:rsid w:val="008B46AC"/>
    <w:rsid w:val="008B4BF7"/>
    <w:rsid w:val="008B4DA3"/>
    <w:rsid w:val="008B4DED"/>
    <w:rsid w:val="008B4ED9"/>
    <w:rsid w:val="008B54B7"/>
    <w:rsid w:val="008B566D"/>
    <w:rsid w:val="008B68B2"/>
    <w:rsid w:val="008C0397"/>
    <w:rsid w:val="008C03AC"/>
    <w:rsid w:val="008C069D"/>
    <w:rsid w:val="008C0FE1"/>
    <w:rsid w:val="008C1196"/>
    <w:rsid w:val="008C18CB"/>
    <w:rsid w:val="008C197B"/>
    <w:rsid w:val="008C1BBF"/>
    <w:rsid w:val="008C22B0"/>
    <w:rsid w:val="008C26E3"/>
    <w:rsid w:val="008C2CC9"/>
    <w:rsid w:val="008C2FCA"/>
    <w:rsid w:val="008C38C4"/>
    <w:rsid w:val="008C3BBD"/>
    <w:rsid w:val="008C3CB3"/>
    <w:rsid w:val="008C40C6"/>
    <w:rsid w:val="008C4131"/>
    <w:rsid w:val="008C4220"/>
    <w:rsid w:val="008C44C5"/>
    <w:rsid w:val="008C4988"/>
    <w:rsid w:val="008C49DC"/>
    <w:rsid w:val="008C4BC1"/>
    <w:rsid w:val="008C4D53"/>
    <w:rsid w:val="008C4F46"/>
    <w:rsid w:val="008C63AD"/>
    <w:rsid w:val="008C646C"/>
    <w:rsid w:val="008C64F3"/>
    <w:rsid w:val="008C6EDF"/>
    <w:rsid w:val="008C70A5"/>
    <w:rsid w:val="008C71F6"/>
    <w:rsid w:val="008C7627"/>
    <w:rsid w:val="008C7E5C"/>
    <w:rsid w:val="008D00D4"/>
    <w:rsid w:val="008D0570"/>
    <w:rsid w:val="008D1061"/>
    <w:rsid w:val="008D125A"/>
    <w:rsid w:val="008D1668"/>
    <w:rsid w:val="008D1B6F"/>
    <w:rsid w:val="008D29B0"/>
    <w:rsid w:val="008D32FD"/>
    <w:rsid w:val="008D34AF"/>
    <w:rsid w:val="008D4525"/>
    <w:rsid w:val="008D452A"/>
    <w:rsid w:val="008D4DC7"/>
    <w:rsid w:val="008D4E4A"/>
    <w:rsid w:val="008D501D"/>
    <w:rsid w:val="008D50B4"/>
    <w:rsid w:val="008D5485"/>
    <w:rsid w:val="008D56FC"/>
    <w:rsid w:val="008D57B4"/>
    <w:rsid w:val="008D6123"/>
    <w:rsid w:val="008D65D2"/>
    <w:rsid w:val="008E076A"/>
    <w:rsid w:val="008E144E"/>
    <w:rsid w:val="008E18C6"/>
    <w:rsid w:val="008E2227"/>
    <w:rsid w:val="008E2F32"/>
    <w:rsid w:val="008E36E5"/>
    <w:rsid w:val="008E396A"/>
    <w:rsid w:val="008E3EC7"/>
    <w:rsid w:val="008E3EEF"/>
    <w:rsid w:val="008E3FDD"/>
    <w:rsid w:val="008E435B"/>
    <w:rsid w:val="008E481D"/>
    <w:rsid w:val="008E4AF5"/>
    <w:rsid w:val="008E4B62"/>
    <w:rsid w:val="008E5970"/>
    <w:rsid w:val="008E5E63"/>
    <w:rsid w:val="008E6A40"/>
    <w:rsid w:val="008F04A9"/>
    <w:rsid w:val="008F102E"/>
    <w:rsid w:val="008F12C8"/>
    <w:rsid w:val="008F1C66"/>
    <w:rsid w:val="008F1E60"/>
    <w:rsid w:val="008F254C"/>
    <w:rsid w:val="008F25F7"/>
    <w:rsid w:val="008F289E"/>
    <w:rsid w:val="008F2DE3"/>
    <w:rsid w:val="008F325B"/>
    <w:rsid w:val="008F3380"/>
    <w:rsid w:val="008F3F5D"/>
    <w:rsid w:val="008F41A7"/>
    <w:rsid w:val="008F4DBB"/>
    <w:rsid w:val="008F4F50"/>
    <w:rsid w:val="008F5606"/>
    <w:rsid w:val="008F5E5E"/>
    <w:rsid w:val="008F5EEF"/>
    <w:rsid w:val="008F5F62"/>
    <w:rsid w:val="008F6548"/>
    <w:rsid w:val="008F6599"/>
    <w:rsid w:val="008F65F0"/>
    <w:rsid w:val="008F661F"/>
    <w:rsid w:val="008F6B67"/>
    <w:rsid w:val="008F6E52"/>
    <w:rsid w:val="008F74BF"/>
    <w:rsid w:val="008F7AD0"/>
    <w:rsid w:val="008F7D8B"/>
    <w:rsid w:val="008F7FEF"/>
    <w:rsid w:val="00900497"/>
    <w:rsid w:val="00900848"/>
    <w:rsid w:val="00900FF2"/>
    <w:rsid w:val="0090116B"/>
    <w:rsid w:val="009014BB"/>
    <w:rsid w:val="009015B6"/>
    <w:rsid w:val="00901A79"/>
    <w:rsid w:val="00901B0D"/>
    <w:rsid w:val="00901E24"/>
    <w:rsid w:val="0090219E"/>
    <w:rsid w:val="00902271"/>
    <w:rsid w:val="0090231D"/>
    <w:rsid w:val="0090238A"/>
    <w:rsid w:val="0090290F"/>
    <w:rsid w:val="00903932"/>
    <w:rsid w:val="00903ABD"/>
    <w:rsid w:val="00904616"/>
    <w:rsid w:val="00905088"/>
    <w:rsid w:val="00905140"/>
    <w:rsid w:val="00905586"/>
    <w:rsid w:val="00905E35"/>
    <w:rsid w:val="00905F52"/>
    <w:rsid w:val="00905F5A"/>
    <w:rsid w:val="009065CF"/>
    <w:rsid w:val="0090699D"/>
    <w:rsid w:val="00907345"/>
    <w:rsid w:val="00907D60"/>
    <w:rsid w:val="0091074A"/>
    <w:rsid w:val="0091079C"/>
    <w:rsid w:val="00911943"/>
    <w:rsid w:val="00912287"/>
    <w:rsid w:val="009129AA"/>
    <w:rsid w:val="00912D3B"/>
    <w:rsid w:val="00912DE5"/>
    <w:rsid w:val="00913531"/>
    <w:rsid w:val="0091450F"/>
    <w:rsid w:val="009149E1"/>
    <w:rsid w:val="00914FD2"/>
    <w:rsid w:val="00915057"/>
    <w:rsid w:val="00915491"/>
    <w:rsid w:val="009154D2"/>
    <w:rsid w:val="009157B0"/>
    <w:rsid w:val="009159FD"/>
    <w:rsid w:val="00915E73"/>
    <w:rsid w:val="00915F72"/>
    <w:rsid w:val="00915FA1"/>
    <w:rsid w:val="00916615"/>
    <w:rsid w:val="009169CD"/>
    <w:rsid w:val="00916C84"/>
    <w:rsid w:val="00916D02"/>
    <w:rsid w:val="00917068"/>
    <w:rsid w:val="0091765D"/>
    <w:rsid w:val="0091786F"/>
    <w:rsid w:val="009208C3"/>
    <w:rsid w:val="00920AD8"/>
    <w:rsid w:val="00920C4F"/>
    <w:rsid w:val="0092100A"/>
    <w:rsid w:val="0092117B"/>
    <w:rsid w:val="009215DC"/>
    <w:rsid w:val="009219DA"/>
    <w:rsid w:val="00921B1E"/>
    <w:rsid w:val="00921C81"/>
    <w:rsid w:val="00922824"/>
    <w:rsid w:val="00922A49"/>
    <w:rsid w:val="00922E28"/>
    <w:rsid w:val="00922EFB"/>
    <w:rsid w:val="00923534"/>
    <w:rsid w:val="0092369B"/>
    <w:rsid w:val="0092397E"/>
    <w:rsid w:val="00923C51"/>
    <w:rsid w:val="00923D26"/>
    <w:rsid w:val="00924BDB"/>
    <w:rsid w:val="00924E7C"/>
    <w:rsid w:val="00925A79"/>
    <w:rsid w:val="00926142"/>
    <w:rsid w:val="009265CE"/>
    <w:rsid w:val="0092692E"/>
    <w:rsid w:val="00926CEE"/>
    <w:rsid w:val="00926D31"/>
    <w:rsid w:val="0092751E"/>
    <w:rsid w:val="009276DC"/>
    <w:rsid w:val="00927C60"/>
    <w:rsid w:val="00930AB4"/>
    <w:rsid w:val="00931A64"/>
    <w:rsid w:val="00931C97"/>
    <w:rsid w:val="009322BA"/>
    <w:rsid w:val="0093291C"/>
    <w:rsid w:val="0093293F"/>
    <w:rsid w:val="009329B8"/>
    <w:rsid w:val="009329D8"/>
    <w:rsid w:val="00932B0B"/>
    <w:rsid w:val="009330E6"/>
    <w:rsid w:val="0093332F"/>
    <w:rsid w:val="00933541"/>
    <w:rsid w:val="00933878"/>
    <w:rsid w:val="00933A52"/>
    <w:rsid w:val="00933C09"/>
    <w:rsid w:val="00934077"/>
    <w:rsid w:val="00934790"/>
    <w:rsid w:val="009347A4"/>
    <w:rsid w:val="00934AFF"/>
    <w:rsid w:val="00935589"/>
    <w:rsid w:val="0093571D"/>
    <w:rsid w:val="00935EE4"/>
    <w:rsid w:val="00936194"/>
    <w:rsid w:val="00936562"/>
    <w:rsid w:val="0093667C"/>
    <w:rsid w:val="00937052"/>
    <w:rsid w:val="0093776D"/>
    <w:rsid w:val="0093788E"/>
    <w:rsid w:val="00937F30"/>
    <w:rsid w:val="00940103"/>
    <w:rsid w:val="009401E9"/>
    <w:rsid w:val="00940306"/>
    <w:rsid w:val="00940373"/>
    <w:rsid w:val="00940B54"/>
    <w:rsid w:val="00940CEC"/>
    <w:rsid w:val="00940EE4"/>
    <w:rsid w:val="009413FD"/>
    <w:rsid w:val="009416F5"/>
    <w:rsid w:val="009419CA"/>
    <w:rsid w:val="00941BAF"/>
    <w:rsid w:val="00941F2B"/>
    <w:rsid w:val="00942DBC"/>
    <w:rsid w:val="00943E25"/>
    <w:rsid w:val="00944262"/>
    <w:rsid w:val="00945483"/>
    <w:rsid w:val="009459DA"/>
    <w:rsid w:val="00945B04"/>
    <w:rsid w:val="009461F2"/>
    <w:rsid w:val="0094696A"/>
    <w:rsid w:val="00946E04"/>
    <w:rsid w:val="00946EF4"/>
    <w:rsid w:val="009471F7"/>
    <w:rsid w:val="00947F05"/>
    <w:rsid w:val="00950186"/>
    <w:rsid w:val="0095069A"/>
    <w:rsid w:val="009506C2"/>
    <w:rsid w:val="00950908"/>
    <w:rsid w:val="00950B64"/>
    <w:rsid w:val="00950D66"/>
    <w:rsid w:val="0095106C"/>
    <w:rsid w:val="00951697"/>
    <w:rsid w:val="00951894"/>
    <w:rsid w:val="00951A1C"/>
    <w:rsid w:val="00951B62"/>
    <w:rsid w:val="00951B6F"/>
    <w:rsid w:val="00952093"/>
    <w:rsid w:val="0095237D"/>
    <w:rsid w:val="00952E0B"/>
    <w:rsid w:val="00953047"/>
    <w:rsid w:val="00953084"/>
    <w:rsid w:val="00953473"/>
    <w:rsid w:val="009534CD"/>
    <w:rsid w:val="00953CC7"/>
    <w:rsid w:val="009540C7"/>
    <w:rsid w:val="00954613"/>
    <w:rsid w:val="0095463F"/>
    <w:rsid w:val="00955030"/>
    <w:rsid w:val="009558FA"/>
    <w:rsid w:val="00956918"/>
    <w:rsid w:val="00956B28"/>
    <w:rsid w:val="00957090"/>
    <w:rsid w:val="00957455"/>
    <w:rsid w:val="0095771B"/>
    <w:rsid w:val="00957861"/>
    <w:rsid w:val="009619FD"/>
    <w:rsid w:val="00961DBD"/>
    <w:rsid w:val="009620D3"/>
    <w:rsid w:val="00962279"/>
    <w:rsid w:val="0096247A"/>
    <w:rsid w:val="00962777"/>
    <w:rsid w:val="00962A4B"/>
    <w:rsid w:val="009631C4"/>
    <w:rsid w:val="00963350"/>
    <w:rsid w:val="0096361C"/>
    <w:rsid w:val="00963A7E"/>
    <w:rsid w:val="009642AE"/>
    <w:rsid w:val="00964D0E"/>
    <w:rsid w:val="0096535D"/>
    <w:rsid w:val="0096555E"/>
    <w:rsid w:val="00965647"/>
    <w:rsid w:val="0096623D"/>
    <w:rsid w:val="0096693B"/>
    <w:rsid w:val="009669D5"/>
    <w:rsid w:val="00966DA6"/>
    <w:rsid w:val="0096774C"/>
    <w:rsid w:val="00967787"/>
    <w:rsid w:val="00967E92"/>
    <w:rsid w:val="0097028A"/>
    <w:rsid w:val="0097093A"/>
    <w:rsid w:val="0097131E"/>
    <w:rsid w:val="00971ABE"/>
    <w:rsid w:val="00971E11"/>
    <w:rsid w:val="009721C7"/>
    <w:rsid w:val="009726D6"/>
    <w:rsid w:val="0097277A"/>
    <w:rsid w:val="009727A2"/>
    <w:rsid w:val="009727B4"/>
    <w:rsid w:val="00972A1E"/>
    <w:rsid w:val="00973D97"/>
    <w:rsid w:val="00973DA2"/>
    <w:rsid w:val="009745D0"/>
    <w:rsid w:val="00975047"/>
    <w:rsid w:val="00975048"/>
    <w:rsid w:val="00975F16"/>
    <w:rsid w:val="00976082"/>
    <w:rsid w:val="0097665F"/>
    <w:rsid w:val="00976FD1"/>
    <w:rsid w:val="0097730D"/>
    <w:rsid w:val="00977DAD"/>
    <w:rsid w:val="00977DAE"/>
    <w:rsid w:val="00980383"/>
    <w:rsid w:val="009803E6"/>
    <w:rsid w:val="00980555"/>
    <w:rsid w:val="00980732"/>
    <w:rsid w:val="009807D3"/>
    <w:rsid w:val="00980925"/>
    <w:rsid w:val="00980B1A"/>
    <w:rsid w:val="00980BF9"/>
    <w:rsid w:val="00981324"/>
    <w:rsid w:val="009815B1"/>
    <w:rsid w:val="0098174C"/>
    <w:rsid w:val="0098236B"/>
    <w:rsid w:val="0098339B"/>
    <w:rsid w:val="00984384"/>
    <w:rsid w:val="00984F11"/>
    <w:rsid w:val="009854B0"/>
    <w:rsid w:val="0098598F"/>
    <w:rsid w:val="00985A90"/>
    <w:rsid w:val="00986C49"/>
    <w:rsid w:val="00986DF4"/>
    <w:rsid w:val="00986F7A"/>
    <w:rsid w:val="009871CA"/>
    <w:rsid w:val="0098738E"/>
    <w:rsid w:val="00987E46"/>
    <w:rsid w:val="00987F0B"/>
    <w:rsid w:val="00990016"/>
    <w:rsid w:val="009906E7"/>
    <w:rsid w:val="00990767"/>
    <w:rsid w:val="00990FC8"/>
    <w:rsid w:val="009913BC"/>
    <w:rsid w:val="0099196C"/>
    <w:rsid w:val="00991AA2"/>
    <w:rsid w:val="00991B64"/>
    <w:rsid w:val="009920C3"/>
    <w:rsid w:val="00992BEF"/>
    <w:rsid w:val="009934F9"/>
    <w:rsid w:val="00993E6F"/>
    <w:rsid w:val="00994DB0"/>
    <w:rsid w:val="0099547D"/>
    <w:rsid w:val="009954A4"/>
    <w:rsid w:val="009961EA"/>
    <w:rsid w:val="0099641A"/>
    <w:rsid w:val="00996746"/>
    <w:rsid w:val="00996A35"/>
    <w:rsid w:val="00996A3A"/>
    <w:rsid w:val="00997B7B"/>
    <w:rsid w:val="009A07F2"/>
    <w:rsid w:val="009A085F"/>
    <w:rsid w:val="009A0C06"/>
    <w:rsid w:val="009A0E24"/>
    <w:rsid w:val="009A12AD"/>
    <w:rsid w:val="009A1984"/>
    <w:rsid w:val="009A23BE"/>
    <w:rsid w:val="009A2444"/>
    <w:rsid w:val="009A2C8C"/>
    <w:rsid w:val="009A30B8"/>
    <w:rsid w:val="009A31AB"/>
    <w:rsid w:val="009A38AA"/>
    <w:rsid w:val="009A3DB3"/>
    <w:rsid w:val="009A41D8"/>
    <w:rsid w:val="009A4431"/>
    <w:rsid w:val="009A4784"/>
    <w:rsid w:val="009A489F"/>
    <w:rsid w:val="009A4BB0"/>
    <w:rsid w:val="009A4C18"/>
    <w:rsid w:val="009A4C68"/>
    <w:rsid w:val="009A4EE6"/>
    <w:rsid w:val="009A506C"/>
    <w:rsid w:val="009A5334"/>
    <w:rsid w:val="009A5464"/>
    <w:rsid w:val="009A55BD"/>
    <w:rsid w:val="009A570D"/>
    <w:rsid w:val="009A584B"/>
    <w:rsid w:val="009A5C15"/>
    <w:rsid w:val="009A63D5"/>
    <w:rsid w:val="009A66D9"/>
    <w:rsid w:val="009A6B91"/>
    <w:rsid w:val="009A6F1E"/>
    <w:rsid w:val="009A705C"/>
    <w:rsid w:val="009A71DE"/>
    <w:rsid w:val="009A75FA"/>
    <w:rsid w:val="009A788A"/>
    <w:rsid w:val="009A7B42"/>
    <w:rsid w:val="009A7CF1"/>
    <w:rsid w:val="009B0301"/>
    <w:rsid w:val="009B0C1E"/>
    <w:rsid w:val="009B0EDA"/>
    <w:rsid w:val="009B0FB8"/>
    <w:rsid w:val="009B0FD0"/>
    <w:rsid w:val="009B1102"/>
    <w:rsid w:val="009B1E4E"/>
    <w:rsid w:val="009B1EA7"/>
    <w:rsid w:val="009B2851"/>
    <w:rsid w:val="009B2C3B"/>
    <w:rsid w:val="009B2CDE"/>
    <w:rsid w:val="009B3A25"/>
    <w:rsid w:val="009B3A8D"/>
    <w:rsid w:val="009B3F1B"/>
    <w:rsid w:val="009B4F89"/>
    <w:rsid w:val="009B5612"/>
    <w:rsid w:val="009B636E"/>
    <w:rsid w:val="009B65FA"/>
    <w:rsid w:val="009B6D0A"/>
    <w:rsid w:val="009B7194"/>
    <w:rsid w:val="009B74DB"/>
    <w:rsid w:val="009B75EB"/>
    <w:rsid w:val="009B7E8A"/>
    <w:rsid w:val="009C06B5"/>
    <w:rsid w:val="009C0B8D"/>
    <w:rsid w:val="009C0D07"/>
    <w:rsid w:val="009C198D"/>
    <w:rsid w:val="009C19A4"/>
    <w:rsid w:val="009C1A82"/>
    <w:rsid w:val="009C234C"/>
    <w:rsid w:val="009C2751"/>
    <w:rsid w:val="009C375E"/>
    <w:rsid w:val="009C3B2A"/>
    <w:rsid w:val="009C3E80"/>
    <w:rsid w:val="009C404C"/>
    <w:rsid w:val="009C44BA"/>
    <w:rsid w:val="009C4B25"/>
    <w:rsid w:val="009C5491"/>
    <w:rsid w:val="009C5740"/>
    <w:rsid w:val="009C611E"/>
    <w:rsid w:val="009C64B6"/>
    <w:rsid w:val="009C6810"/>
    <w:rsid w:val="009C6843"/>
    <w:rsid w:val="009C695C"/>
    <w:rsid w:val="009C6D3A"/>
    <w:rsid w:val="009C70F0"/>
    <w:rsid w:val="009C7854"/>
    <w:rsid w:val="009D008D"/>
    <w:rsid w:val="009D024C"/>
    <w:rsid w:val="009D0564"/>
    <w:rsid w:val="009D0782"/>
    <w:rsid w:val="009D0BEA"/>
    <w:rsid w:val="009D0EC7"/>
    <w:rsid w:val="009D11C6"/>
    <w:rsid w:val="009D1A9E"/>
    <w:rsid w:val="009D21A6"/>
    <w:rsid w:val="009D2557"/>
    <w:rsid w:val="009D2714"/>
    <w:rsid w:val="009D2DAB"/>
    <w:rsid w:val="009D2E39"/>
    <w:rsid w:val="009D355D"/>
    <w:rsid w:val="009D361C"/>
    <w:rsid w:val="009D3645"/>
    <w:rsid w:val="009D3840"/>
    <w:rsid w:val="009D39B9"/>
    <w:rsid w:val="009D434D"/>
    <w:rsid w:val="009D4562"/>
    <w:rsid w:val="009D4580"/>
    <w:rsid w:val="009D53C9"/>
    <w:rsid w:val="009D54A6"/>
    <w:rsid w:val="009D5B69"/>
    <w:rsid w:val="009D5EB1"/>
    <w:rsid w:val="009D63DF"/>
    <w:rsid w:val="009D6DE8"/>
    <w:rsid w:val="009D6EEC"/>
    <w:rsid w:val="009D7947"/>
    <w:rsid w:val="009D7948"/>
    <w:rsid w:val="009D7A6E"/>
    <w:rsid w:val="009E0014"/>
    <w:rsid w:val="009E063D"/>
    <w:rsid w:val="009E096C"/>
    <w:rsid w:val="009E0F33"/>
    <w:rsid w:val="009E1154"/>
    <w:rsid w:val="009E1307"/>
    <w:rsid w:val="009E16A2"/>
    <w:rsid w:val="009E181A"/>
    <w:rsid w:val="009E1C92"/>
    <w:rsid w:val="009E1FF3"/>
    <w:rsid w:val="009E2E29"/>
    <w:rsid w:val="009E3087"/>
    <w:rsid w:val="009E3288"/>
    <w:rsid w:val="009E3E58"/>
    <w:rsid w:val="009E483C"/>
    <w:rsid w:val="009E4C9D"/>
    <w:rsid w:val="009E4CF2"/>
    <w:rsid w:val="009E4D63"/>
    <w:rsid w:val="009E51A6"/>
    <w:rsid w:val="009E51D8"/>
    <w:rsid w:val="009E73B5"/>
    <w:rsid w:val="009E7407"/>
    <w:rsid w:val="009E78D8"/>
    <w:rsid w:val="009E7AFC"/>
    <w:rsid w:val="009F012F"/>
    <w:rsid w:val="009F028C"/>
    <w:rsid w:val="009F02B6"/>
    <w:rsid w:val="009F0D5D"/>
    <w:rsid w:val="009F1057"/>
    <w:rsid w:val="009F1431"/>
    <w:rsid w:val="009F1978"/>
    <w:rsid w:val="009F1F9B"/>
    <w:rsid w:val="009F2406"/>
    <w:rsid w:val="009F2FF2"/>
    <w:rsid w:val="009F33E2"/>
    <w:rsid w:val="009F343A"/>
    <w:rsid w:val="009F39C4"/>
    <w:rsid w:val="009F3E66"/>
    <w:rsid w:val="009F3FCD"/>
    <w:rsid w:val="009F4BE6"/>
    <w:rsid w:val="009F4EA5"/>
    <w:rsid w:val="009F4EBA"/>
    <w:rsid w:val="009F552B"/>
    <w:rsid w:val="009F5656"/>
    <w:rsid w:val="009F5C12"/>
    <w:rsid w:val="009F61D9"/>
    <w:rsid w:val="009F6A5F"/>
    <w:rsid w:val="009F6C8A"/>
    <w:rsid w:val="009F6FB8"/>
    <w:rsid w:val="009F77DB"/>
    <w:rsid w:val="009F7913"/>
    <w:rsid w:val="009F7F74"/>
    <w:rsid w:val="00A0032C"/>
    <w:rsid w:val="00A00452"/>
    <w:rsid w:val="00A00643"/>
    <w:rsid w:val="00A0073B"/>
    <w:rsid w:val="00A01529"/>
    <w:rsid w:val="00A01E3E"/>
    <w:rsid w:val="00A020A3"/>
    <w:rsid w:val="00A020F6"/>
    <w:rsid w:val="00A02BA8"/>
    <w:rsid w:val="00A02C62"/>
    <w:rsid w:val="00A02C8F"/>
    <w:rsid w:val="00A04284"/>
    <w:rsid w:val="00A04907"/>
    <w:rsid w:val="00A05467"/>
    <w:rsid w:val="00A059D5"/>
    <w:rsid w:val="00A05D12"/>
    <w:rsid w:val="00A05E73"/>
    <w:rsid w:val="00A05E74"/>
    <w:rsid w:val="00A05F6A"/>
    <w:rsid w:val="00A062F7"/>
    <w:rsid w:val="00A06769"/>
    <w:rsid w:val="00A0681B"/>
    <w:rsid w:val="00A06AB0"/>
    <w:rsid w:val="00A0777D"/>
    <w:rsid w:val="00A07CC0"/>
    <w:rsid w:val="00A07CD6"/>
    <w:rsid w:val="00A10367"/>
    <w:rsid w:val="00A1044B"/>
    <w:rsid w:val="00A1045E"/>
    <w:rsid w:val="00A106BB"/>
    <w:rsid w:val="00A10E37"/>
    <w:rsid w:val="00A111DE"/>
    <w:rsid w:val="00A11AA2"/>
    <w:rsid w:val="00A11AFF"/>
    <w:rsid w:val="00A11B6F"/>
    <w:rsid w:val="00A1211E"/>
    <w:rsid w:val="00A1285A"/>
    <w:rsid w:val="00A133B4"/>
    <w:rsid w:val="00A13423"/>
    <w:rsid w:val="00A1353D"/>
    <w:rsid w:val="00A13A37"/>
    <w:rsid w:val="00A13C4A"/>
    <w:rsid w:val="00A140DE"/>
    <w:rsid w:val="00A14740"/>
    <w:rsid w:val="00A14A5B"/>
    <w:rsid w:val="00A14DB5"/>
    <w:rsid w:val="00A15436"/>
    <w:rsid w:val="00A15D5F"/>
    <w:rsid w:val="00A163C4"/>
    <w:rsid w:val="00A169D3"/>
    <w:rsid w:val="00A16B8A"/>
    <w:rsid w:val="00A1746B"/>
    <w:rsid w:val="00A17604"/>
    <w:rsid w:val="00A176DE"/>
    <w:rsid w:val="00A17A36"/>
    <w:rsid w:val="00A17C2E"/>
    <w:rsid w:val="00A20224"/>
    <w:rsid w:val="00A21A4A"/>
    <w:rsid w:val="00A21BB8"/>
    <w:rsid w:val="00A2207C"/>
    <w:rsid w:val="00A227E7"/>
    <w:rsid w:val="00A232AB"/>
    <w:rsid w:val="00A236BF"/>
    <w:rsid w:val="00A23D3F"/>
    <w:rsid w:val="00A24479"/>
    <w:rsid w:val="00A24A56"/>
    <w:rsid w:val="00A25268"/>
    <w:rsid w:val="00A25603"/>
    <w:rsid w:val="00A25943"/>
    <w:rsid w:val="00A25990"/>
    <w:rsid w:val="00A25E2E"/>
    <w:rsid w:val="00A25F37"/>
    <w:rsid w:val="00A267C4"/>
    <w:rsid w:val="00A27089"/>
    <w:rsid w:val="00A27837"/>
    <w:rsid w:val="00A305DD"/>
    <w:rsid w:val="00A305F9"/>
    <w:rsid w:val="00A3093B"/>
    <w:rsid w:val="00A30963"/>
    <w:rsid w:val="00A30A58"/>
    <w:rsid w:val="00A315E4"/>
    <w:rsid w:val="00A32732"/>
    <w:rsid w:val="00A32DEE"/>
    <w:rsid w:val="00A33E00"/>
    <w:rsid w:val="00A34AC2"/>
    <w:rsid w:val="00A353AD"/>
    <w:rsid w:val="00A35415"/>
    <w:rsid w:val="00A35707"/>
    <w:rsid w:val="00A35883"/>
    <w:rsid w:val="00A36407"/>
    <w:rsid w:val="00A36769"/>
    <w:rsid w:val="00A370EC"/>
    <w:rsid w:val="00A37328"/>
    <w:rsid w:val="00A379CA"/>
    <w:rsid w:val="00A37B83"/>
    <w:rsid w:val="00A37D39"/>
    <w:rsid w:val="00A401ED"/>
    <w:rsid w:val="00A40706"/>
    <w:rsid w:val="00A40A9C"/>
    <w:rsid w:val="00A40C2F"/>
    <w:rsid w:val="00A40EC0"/>
    <w:rsid w:val="00A416CD"/>
    <w:rsid w:val="00A416DD"/>
    <w:rsid w:val="00A418F3"/>
    <w:rsid w:val="00A41AA9"/>
    <w:rsid w:val="00A41D17"/>
    <w:rsid w:val="00A425A1"/>
    <w:rsid w:val="00A42B46"/>
    <w:rsid w:val="00A42C5D"/>
    <w:rsid w:val="00A432C0"/>
    <w:rsid w:val="00A4338C"/>
    <w:rsid w:val="00A435FB"/>
    <w:rsid w:val="00A43937"/>
    <w:rsid w:val="00A43CA9"/>
    <w:rsid w:val="00A4502A"/>
    <w:rsid w:val="00A45118"/>
    <w:rsid w:val="00A45688"/>
    <w:rsid w:val="00A45920"/>
    <w:rsid w:val="00A4641D"/>
    <w:rsid w:val="00A4652C"/>
    <w:rsid w:val="00A4657B"/>
    <w:rsid w:val="00A46CCF"/>
    <w:rsid w:val="00A46CE3"/>
    <w:rsid w:val="00A46FDB"/>
    <w:rsid w:val="00A470EB"/>
    <w:rsid w:val="00A47198"/>
    <w:rsid w:val="00A47343"/>
    <w:rsid w:val="00A47E82"/>
    <w:rsid w:val="00A5014C"/>
    <w:rsid w:val="00A50356"/>
    <w:rsid w:val="00A504C3"/>
    <w:rsid w:val="00A522BB"/>
    <w:rsid w:val="00A52380"/>
    <w:rsid w:val="00A52AAB"/>
    <w:rsid w:val="00A52B41"/>
    <w:rsid w:val="00A52F4C"/>
    <w:rsid w:val="00A53326"/>
    <w:rsid w:val="00A53957"/>
    <w:rsid w:val="00A54123"/>
    <w:rsid w:val="00A54547"/>
    <w:rsid w:val="00A550A8"/>
    <w:rsid w:val="00A557D0"/>
    <w:rsid w:val="00A5599F"/>
    <w:rsid w:val="00A55CC6"/>
    <w:rsid w:val="00A563D0"/>
    <w:rsid w:val="00A564E2"/>
    <w:rsid w:val="00A56951"/>
    <w:rsid w:val="00A56B33"/>
    <w:rsid w:val="00A56C90"/>
    <w:rsid w:val="00A57112"/>
    <w:rsid w:val="00A57259"/>
    <w:rsid w:val="00A573ED"/>
    <w:rsid w:val="00A5742C"/>
    <w:rsid w:val="00A578F3"/>
    <w:rsid w:val="00A57DC3"/>
    <w:rsid w:val="00A60149"/>
    <w:rsid w:val="00A603A4"/>
    <w:rsid w:val="00A604E6"/>
    <w:rsid w:val="00A60639"/>
    <w:rsid w:val="00A60963"/>
    <w:rsid w:val="00A60CA3"/>
    <w:rsid w:val="00A61233"/>
    <w:rsid w:val="00A6156E"/>
    <w:rsid w:val="00A61C2B"/>
    <w:rsid w:val="00A623F1"/>
    <w:rsid w:val="00A62B42"/>
    <w:rsid w:val="00A62EA2"/>
    <w:rsid w:val="00A634B2"/>
    <w:rsid w:val="00A639C9"/>
    <w:rsid w:val="00A63CD1"/>
    <w:rsid w:val="00A645A7"/>
    <w:rsid w:val="00A646DF"/>
    <w:rsid w:val="00A64F6A"/>
    <w:rsid w:val="00A6565E"/>
    <w:rsid w:val="00A6578C"/>
    <w:rsid w:val="00A65B7D"/>
    <w:rsid w:val="00A66650"/>
    <w:rsid w:val="00A6681D"/>
    <w:rsid w:val="00A6688C"/>
    <w:rsid w:val="00A67E6F"/>
    <w:rsid w:val="00A70A0C"/>
    <w:rsid w:val="00A70A6B"/>
    <w:rsid w:val="00A70E9F"/>
    <w:rsid w:val="00A71493"/>
    <w:rsid w:val="00A71A5C"/>
    <w:rsid w:val="00A72683"/>
    <w:rsid w:val="00A7287F"/>
    <w:rsid w:val="00A72D0D"/>
    <w:rsid w:val="00A73D5F"/>
    <w:rsid w:val="00A7458D"/>
    <w:rsid w:val="00A74925"/>
    <w:rsid w:val="00A74A88"/>
    <w:rsid w:val="00A74AB5"/>
    <w:rsid w:val="00A74E8E"/>
    <w:rsid w:val="00A7580F"/>
    <w:rsid w:val="00A764AE"/>
    <w:rsid w:val="00A76597"/>
    <w:rsid w:val="00A769FB"/>
    <w:rsid w:val="00A76CAC"/>
    <w:rsid w:val="00A7723D"/>
    <w:rsid w:val="00A7731E"/>
    <w:rsid w:val="00A778AA"/>
    <w:rsid w:val="00A77A8F"/>
    <w:rsid w:val="00A77AE6"/>
    <w:rsid w:val="00A77C6E"/>
    <w:rsid w:val="00A805F2"/>
    <w:rsid w:val="00A80BC3"/>
    <w:rsid w:val="00A81860"/>
    <w:rsid w:val="00A81A04"/>
    <w:rsid w:val="00A81AB0"/>
    <w:rsid w:val="00A8256D"/>
    <w:rsid w:val="00A826A1"/>
    <w:rsid w:val="00A82881"/>
    <w:rsid w:val="00A82A4F"/>
    <w:rsid w:val="00A82A70"/>
    <w:rsid w:val="00A8314C"/>
    <w:rsid w:val="00A832B8"/>
    <w:rsid w:val="00A83572"/>
    <w:rsid w:val="00A83C71"/>
    <w:rsid w:val="00A844BA"/>
    <w:rsid w:val="00A845D3"/>
    <w:rsid w:val="00A84BDC"/>
    <w:rsid w:val="00A84F43"/>
    <w:rsid w:val="00A85F8C"/>
    <w:rsid w:val="00A86AE5"/>
    <w:rsid w:val="00A8731C"/>
    <w:rsid w:val="00A8763D"/>
    <w:rsid w:val="00A8786F"/>
    <w:rsid w:val="00A904B2"/>
    <w:rsid w:val="00A90995"/>
    <w:rsid w:val="00A90F8D"/>
    <w:rsid w:val="00A91D51"/>
    <w:rsid w:val="00A91DAA"/>
    <w:rsid w:val="00A92670"/>
    <w:rsid w:val="00A92685"/>
    <w:rsid w:val="00A9296C"/>
    <w:rsid w:val="00A93013"/>
    <w:rsid w:val="00A9302F"/>
    <w:rsid w:val="00A930B0"/>
    <w:rsid w:val="00A93143"/>
    <w:rsid w:val="00A93500"/>
    <w:rsid w:val="00A93F36"/>
    <w:rsid w:val="00A94895"/>
    <w:rsid w:val="00A94B1B"/>
    <w:rsid w:val="00A952AC"/>
    <w:rsid w:val="00A952BA"/>
    <w:rsid w:val="00A9564D"/>
    <w:rsid w:val="00A9610B"/>
    <w:rsid w:val="00A97276"/>
    <w:rsid w:val="00A973BB"/>
    <w:rsid w:val="00A974E4"/>
    <w:rsid w:val="00A97678"/>
    <w:rsid w:val="00A9775C"/>
    <w:rsid w:val="00A97D8D"/>
    <w:rsid w:val="00AA00DB"/>
    <w:rsid w:val="00AA03BC"/>
    <w:rsid w:val="00AA0BF3"/>
    <w:rsid w:val="00AA11B0"/>
    <w:rsid w:val="00AA198E"/>
    <w:rsid w:val="00AA1C3A"/>
    <w:rsid w:val="00AA1ED7"/>
    <w:rsid w:val="00AA1F96"/>
    <w:rsid w:val="00AA30E4"/>
    <w:rsid w:val="00AA3149"/>
    <w:rsid w:val="00AA321E"/>
    <w:rsid w:val="00AA333E"/>
    <w:rsid w:val="00AA3994"/>
    <w:rsid w:val="00AA3C0A"/>
    <w:rsid w:val="00AA4384"/>
    <w:rsid w:val="00AA4AFC"/>
    <w:rsid w:val="00AA4BA7"/>
    <w:rsid w:val="00AA5760"/>
    <w:rsid w:val="00AA6F6A"/>
    <w:rsid w:val="00AA72D9"/>
    <w:rsid w:val="00AA77E3"/>
    <w:rsid w:val="00AA7EF6"/>
    <w:rsid w:val="00AB013F"/>
    <w:rsid w:val="00AB0E8D"/>
    <w:rsid w:val="00AB1898"/>
    <w:rsid w:val="00AB1B9C"/>
    <w:rsid w:val="00AB2074"/>
    <w:rsid w:val="00AB2196"/>
    <w:rsid w:val="00AB22F0"/>
    <w:rsid w:val="00AB2459"/>
    <w:rsid w:val="00AB24F2"/>
    <w:rsid w:val="00AB27AA"/>
    <w:rsid w:val="00AB2D37"/>
    <w:rsid w:val="00AB2FA4"/>
    <w:rsid w:val="00AB334E"/>
    <w:rsid w:val="00AB36A0"/>
    <w:rsid w:val="00AB3785"/>
    <w:rsid w:val="00AB37EE"/>
    <w:rsid w:val="00AB43AB"/>
    <w:rsid w:val="00AB4B6E"/>
    <w:rsid w:val="00AB4E84"/>
    <w:rsid w:val="00AB5961"/>
    <w:rsid w:val="00AB5F0B"/>
    <w:rsid w:val="00AB5F94"/>
    <w:rsid w:val="00AB6225"/>
    <w:rsid w:val="00AB622A"/>
    <w:rsid w:val="00AB6739"/>
    <w:rsid w:val="00AB6A1F"/>
    <w:rsid w:val="00AB745E"/>
    <w:rsid w:val="00AB7463"/>
    <w:rsid w:val="00AB7876"/>
    <w:rsid w:val="00AB7D95"/>
    <w:rsid w:val="00AB7F21"/>
    <w:rsid w:val="00AC00EB"/>
    <w:rsid w:val="00AC0BD6"/>
    <w:rsid w:val="00AC0F18"/>
    <w:rsid w:val="00AC10D8"/>
    <w:rsid w:val="00AC1566"/>
    <w:rsid w:val="00AC17FF"/>
    <w:rsid w:val="00AC18FD"/>
    <w:rsid w:val="00AC1A9C"/>
    <w:rsid w:val="00AC21E6"/>
    <w:rsid w:val="00AC24DC"/>
    <w:rsid w:val="00AC29F6"/>
    <w:rsid w:val="00AC2BC2"/>
    <w:rsid w:val="00AC2D1F"/>
    <w:rsid w:val="00AC2EFC"/>
    <w:rsid w:val="00AC3691"/>
    <w:rsid w:val="00AC3817"/>
    <w:rsid w:val="00AC3F67"/>
    <w:rsid w:val="00AC403A"/>
    <w:rsid w:val="00AC419F"/>
    <w:rsid w:val="00AC475C"/>
    <w:rsid w:val="00AC4A6F"/>
    <w:rsid w:val="00AC5A15"/>
    <w:rsid w:val="00AC5CD5"/>
    <w:rsid w:val="00AC5D7D"/>
    <w:rsid w:val="00AC6034"/>
    <w:rsid w:val="00AC636B"/>
    <w:rsid w:val="00AC7056"/>
    <w:rsid w:val="00AC7AD4"/>
    <w:rsid w:val="00AD0B8D"/>
    <w:rsid w:val="00AD127D"/>
    <w:rsid w:val="00AD12CC"/>
    <w:rsid w:val="00AD14C3"/>
    <w:rsid w:val="00AD2197"/>
    <w:rsid w:val="00AD2331"/>
    <w:rsid w:val="00AD2649"/>
    <w:rsid w:val="00AD28F9"/>
    <w:rsid w:val="00AD2CB9"/>
    <w:rsid w:val="00AD2D14"/>
    <w:rsid w:val="00AD4143"/>
    <w:rsid w:val="00AD57AE"/>
    <w:rsid w:val="00AD5802"/>
    <w:rsid w:val="00AD5BC0"/>
    <w:rsid w:val="00AD5CB7"/>
    <w:rsid w:val="00AD5EBF"/>
    <w:rsid w:val="00AD6CD0"/>
    <w:rsid w:val="00AD6E45"/>
    <w:rsid w:val="00AD72F7"/>
    <w:rsid w:val="00AD7671"/>
    <w:rsid w:val="00AD7748"/>
    <w:rsid w:val="00AD782B"/>
    <w:rsid w:val="00AD7843"/>
    <w:rsid w:val="00AD7D5B"/>
    <w:rsid w:val="00AD7FB4"/>
    <w:rsid w:val="00AE0234"/>
    <w:rsid w:val="00AE1616"/>
    <w:rsid w:val="00AE19DD"/>
    <w:rsid w:val="00AE24D1"/>
    <w:rsid w:val="00AE272D"/>
    <w:rsid w:val="00AE2EC4"/>
    <w:rsid w:val="00AE3090"/>
    <w:rsid w:val="00AE34BF"/>
    <w:rsid w:val="00AE3681"/>
    <w:rsid w:val="00AE402E"/>
    <w:rsid w:val="00AE46A2"/>
    <w:rsid w:val="00AE4B4B"/>
    <w:rsid w:val="00AE4E6F"/>
    <w:rsid w:val="00AE5079"/>
    <w:rsid w:val="00AE5169"/>
    <w:rsid w:val="00AE53D1"/>
    <w:rsid w:val="00AE5406"/>
    <w:rsid w:val="00AE5408"/>
    <w:rsid w:val="00AE58C5"/>
    <w:rsid w:val="00AE6A92"/>
    <w:rsid w:val="00AE6BF8"/>
    <w:rsid w:val="00AE796E"/>
    <w:rsid w:val="00AE7C85"/>
    <w:rsid w:val="00AF0968"/>
    <w:rsid w:val="00AF0FBB"/>
    <w:rsid w:val="00AF1063"/>
    <w:rsid w:val="00AF1285"/>
    <w:rsid w:val="00AF16B6"/>
    <w:rsid w:val="00AF1C1A"/>
    <w:rsid w:val="00AF1F95"/>
    <w:rsid w:val="00AF284F"/>
    <w:rsid w:val="00AF2AFC"/>
    <w:rsid w:val="00AF3C9D"/>
    <w:rsid w:val="00AF3F65"/>
    <w:rsid w:val="00AF41FD"/>
    <w:rsid w:val="00AF41FE"/>
    <w:rsid w:val="00AF421F"/>
    <w:rsid w:val="00AF422C"/>
    <w:rsid w:val="00AF4335"/>
    <w:rsid w:val="00AF4A1D"/>
    <w:rsid w:val="00AF4DD4"/>
    <w:rsid w:val="00AF555C"/>
    <w:rsid w:val="00AF55A1"/>
    <w:rsid w:val="00AF55D1"/>
    <w:rsid w:val="00AF5C52"/>
    <w:rsid w:val="00AF604A"/>
    <w:rsid w:val="00AF6274"/>
    <w:rsid w:val="00AF6474"/>
    <w:rsid w:val="00AF6CA0"/>
    <w:rsid w:val="00AF6F7F"/>
    <w:rsid w:val="00AF7386"/>
    <w:rsid w:val="00AF73C6"/>
    <w:rsid w:val="00AF77E2"/>
    <w:rsid w:val="00AF7AF4"/>
    <w:rsid w:val="00AF7C10"/>
    <w:rsid w:val="00AF7E3E"/>
    <w:rsid w:val="00B002B2"/>
    <w:rsid w:val="00B003FB"/>
    <w:rsid w:val="00B00C61"/>
    <w:rsid w:val="00B0113C"/>
    <w:rsid w:val="00B01D33"/>
    <w:rsid w:val="00B01EC3"/>
    <w:rsid w:val="00B02680"/>
    <w:rsid w:val="00B0275F"/>
    <w:rsid w:val="00B029D7"/>
    <w:rsid w:val="00B02DD3"/>
    <w:rsid w:val="00B02FEA"/>
    <w:rsid w:val="00B0383C"/>
    <w:rsid w:val="00B044F0"/>
    <w:rsid w:val="00B04A89"/>
    <w:rsid w:val="00B04D84"/>
    <w:rsid w:val="00B04F7C"/>
    <w:rsid w:val="00B051B6"/>
    <w:rsid w:val="00B052E5"/>
    <w:rsid w:val="00B054F7"/>
    <w:rsid w:val="00B055BF"/>
    <w:rsid w:val="00B058DF"/>
    <w:rsid w:val="00B05CDF"/>
    <w:rsid w:val="00B0686F"/>
    <w:rsid w:val="00B06949"/>
    <w:rsid w:val="00B06BD5"/>
    <w:rsid w:val="00B06F2A"/>
    <w:rsid w:val="00B072B4"/>
    <w:rsid w:val="00B076AB"/>
    <w:rsid w:val="00B078F2"/>
    <w:rsid w:val="00B07CBF"/>
    <w:rsid w:val="00B07D84"/>
    <w:rsid w:val="00B10138"/>
    <w:rsid w:val="00B10211"/>
    <w:rsid w:val="00B108BA"/>
    <w:rsid w:val="00B10A6F"/>
    <w:rsid w:val="00B11131"/>
    <w:rsid w:val="00B11A80"/>
    <w:rsid w:val="00B11C1D"/>
    <w:rsid w:val="00B12740"/>
    <w:rsid w:val="00B12A1F"/>
    <w:rsid w:val="00B130CD"/>
    <w:rsid w:val="00B1324D"/>
    <w:rsid w:val="00B1367F"/>
    <w:rsid w:val="00B13B8D"/>
    <w:rsid w:val="00B13B98"/>
    <w:rsid w:val="00B141B1"/>
    <w:rsid w:val="00B14776"/>
    <w:rsid w:val="00B150F6"/>
    <w:rsid w:val="00B15298"/>
    <w:rsid w:val="00B15999"/>
    <w:rsid w:val="00B170D5"/>
    <w:rsid w:val="00B17126"/>
    <w:rsid w:val="00B1718E"/>
    <w:rsid w:val="00B17EBB"/>
    <w:rsid w:val="00B2001B"/>
    <w:rsid w:val="00B20BDB"/>
    <w:rsid w:val="00B20D81"/>
    <w:rsid w:val="00B20EB2"/>
    <w:rsid w:val="00B21C18"/>
    <w:rsid w:val="00B232F2"/>
    <w:rsid w:val="00B2356D"/>
    <w:rsid w:val="00B23857"/>
    <w:rsid w:val="00B23CAC"/>
    <w:rsid w:val="00B23D84"/>
    <w:rsid w:val="00B24225"/>
    <w:rsid w:val="00B25241"/>
    <w:rsid w:val="00B2588B"/>
    <w:rsid w:val="00B259E0"/>
    <w:rsid w:val="00B25C46"/>
    <w:rsid w:val="00B25EA9"/>
    <w:rsid w:val="00B272C3"/>
    <w:rsid w:val="00B273EF"/>
    <w:rsid w:val="00B27A86"/>
    <w:rsid w:val="00B304F2"/>
    <w:rsid w:val="00B3053B"/>
    <w:rsid w:val="00B305BB"/>
    <w:rsid w:val="00B30812"/>
    <w:rsid w:val="00B30996"/>
    <w:rsid w:val="00B31833"/>
    <w:rsid w:val="00B31AA6"/>
    <w:rsid w:val="00B31FF2"/>
    <w:rsid w:val="00B3215F"/>
    <w:rsid w:val="00B324FE"/>
    <w:rsid w:val="00B3267C"/>
    <w:rsid w:val="00B32D9E"/>
    <w:rsid w:val="00B33074"/>
    <w:rsid w:val="00B330F7"/>
    <w:rsid w:val="00B33F29"/>
    <w:rsid w:val="00B3490B"/>
    <w:rsid w:val="00B34D2D"/>
    <w:rsid w:val="00B34F79"/>
    <w:rsid w:val="00B34F8A"/>
    <w:rsid w:val="00B35670"/>
    <w:rsid w:val="00B35874"/>
    <w:rsid w:val="00B35A39"/>
    <w:rsid w:val="00B35FD8"/>
    <w:rsid w:val="00B36327"/>
    <w:rsid w:val="00B3658F"/>
    <w:rsid w:val="00B369F3"/>
    <w:rsid w:val="00B36C68"/>
    <w:rsid w:val="00B37142"/>
    <w:rsid w:val="00B372FB"/>
    <w:rsid w:val="00B378B4"/>
    <w:rsid w:val="00B37BB4"/>
    <w:rsid w:val="00B40102"/>
    <w:rsid w:val="00B40159"/>
    <w:rsid w:val="00B40171"/>
    <w:rsid w:val="00B4056F"/>
    <w:rsid w:val="00B40E40"/>
    <w:rsid w:val="00B410F4"/>
    <w:rsid w:val="00B4131E"/>
    <w:rsid w:val="00B4166B"/>
    <w:rsid w:val="00B41C42"/>
    <w:rsid w:val="00B42173"/>
    <w:rsid w:val="00B425B6"/>
    <w:rsid w:val="00B43770"/>
    <w:rsid w:val="00B442CF"/>
    <w:rsid w:val="00B446BC"/>
    <w:rsid w:val="00B45651"/>
    <w:rsid w:val="00B45658"/>
    <w:rsid w:val="00B45752"/>
    <w:rsid w:val="00B46188"/>
    <w:rsid w:val="00B46AE9"/>
    <w:rsid w:val="00B46E6D"/>
    <w:rsid w:val="00B475FC"/>
    <w:rsid w:val="00B477BB"/>
    <w:rsid w:val="00B504CB"/>
    <w:rsid w:val="00B509AF"/>
    <w:rsid w:val="00B512C1"/>
    <w:rsid w:val="00B523E3"/>
    <w:rsid w:val="00B526D1"/>
    <w:rsid w:val="00B528E6"/>
    <w:rsid w:val="00B52D5D"/>
    <w:rsid w:val="00B532C9"/>
    <w:rsid w:val="00B532D6"/>
    <w:rsid w:val="00B542F5"/>
    <w:rsid w:val="00B54D16"/>
    <w:rsid w:val="00B558CA"/>
    <w:rsid w:val="00B567A5"/>
    <w:rsid w:val="00B5701F"/>
    <w:rsid w:val="00B57885"/>
    <w:rsid w:val="00B60440"/>
    <w:rsid w:val="00B60BD9"/>
    <w:rsid w:val="00B6104A"/>
    <w:rsid w:val="00B61135"/>
    <w:rsid w:val="00B61359"/>
    <w:rsid w:val="00B61EAA"/>
    <w:rsid w:val="00B6217D"/>
    <w:rsid w:val="00B6232E"/>
    <w:rsid w:val="00B626AC"/>
    <w:rsid w:val="00B628B0"/>
    <w:rsid w:val="00B629C1"/>
    <w:rsid w:val="00B62CBF"/>
    <w:rsid w:val="00B62CDC"/>
    <w:rsid w:val="00B63164"/>
    <w:rsid w:val="00B63165"/>
    <w:rsid w:val="00B634BD"/>
    <w:rsid w:val="00B63754"/>
    <w:rsid w:val="00B63758"/>
    <w:rsid w:val="00B63C8E"/>
    <w:rsid w:val="00B63CEF"/>
    <w:rsid w:val="00B63F26"/>
    <w:rsid w:val="00B644B5"/>
    <w:rsid w:val="00B647A9"/>
    <w:rsid w:val="00B651C5"/>
    <w:rsid w:val="00B6539B"/>
    <w:rsid w:val="00B65453"/>
    <w:rsid w:val="00B6554C"/>
    <w:rsid w:val="00B65BA8"/>
    <w:rsid w:val="00B65CBE"/>
    <w:rsid w:val="00B65CCE"/>
    <w:rsid w:val="00B662F6"/>
    <w:rsid w:val="00B66366"/>
    <w:rsid w:val="00B66491"/>
    <w:rsid w:val="00B665A1"/>
    <w:rsid w:val="00B665D8"/>
    <w:rsid w:val="00B66A7F"/>
    <w:rsid w:val="00B670E7"/>
    <w:rsid w:val="00B706D9"/>
    <w:rsid w:val="00B707AF"/>
    <w:rsid w:val="00B70BBD"/>
    <w:rsid w:val="00B70E81"/>
    <w:rsid w:val="00B71176"/>
    <w:rsid w:val="00B716D0"/>
    <w:rsid w:val="00B7176A"/>
    <w:rsid w:val="00B71AA2"/>
    <w:rsid w:val="00B71DB8"/>
    <w:rsid w:val="00B72AD0"/>
    <w:rsid w:val="00B732A5"/>
    <w:rsid w:val="00B73951"/>
    <w:rsid w:val="00B74275"/>
    <w:rsid w:val="00B74558"/>
    <w:rsid w:val="00B74C32"/>
    <w:rsid w:val="00B74CB2"/>
    <w:rsid w:val="00B75800"/>
    <w:rsid w:val="00B75BCF"/>
    <w:rsid w:val="00B75C15"/>
    <w:rsid w:val="00B75DB9"/>
    <w:rsid w:val="00B75DE4"/>
    <w:rsid w:val="00B7637F"/>
    <w:rsid w:val="00B765B6"/>
    <w:rsid w:val="00B766C6"/>
    <w:rsid w:val="00B773AF"/>
    <w:rsid w:val="00B7741C"/>
    <w:rsid w:val="00B77D68"/>
    <w:rsid w:val="00B77D6F"/>
    <w:rsid w:val="00B8105A"/>
    <w:rsid w:val="00B8118E"/>
    <w:rsid w:val="00B81628"/>
    <w:rsid w:val="00B81762"/>
    <w:rsid w:val="00B817EC"/>
    <w:rsid w:val="00B81818"/>
    <w:rsid w:val="00B81B7C"/>
    <w:rsid w:val="00B8216E"/>
    <w:rsid w:val="00B823A3"/>
    <w:rsid w:val="00B82941"/>
    <w:rsid w:val="00B82BBE"/>
    <w:rsid w:val="00B82C0F"/>
    <w:rsid w:val="00B82FBC"/>
    <w:rsid w:val="00B837B4"/>
    <w:rsid w:val="00B8402D"/>
    <w:rsid w:val="00B8427A"/>
    <w:rsid w:val="00B847D2"/>
    <w:rsid w:val="00B84949"/>
    <w:rsid w:val="00B8512F"/>
    <w:rsid w:val="00B851BF"/>
    <w:rsid w:val="00B85383"/>
    <w:rsid w:val="00B85418"/>
    <w:rsid w:val="00B85A97"/>
    <w:rsid w:val="00B85DB9"/>
    <w:rsid w:val="00B865F7"/>
    <w:rsid w:val="00B86693"/>
    <w:rsid w:val="00B868D4"/>
    <w:rsid w:val="00B869C0"/>
    <w:rsid w:val="00B871D2"/>
    <w:rsid w:val="00B87741"/>
    <w:rsid w:val="00B87F75"/>
    <w:rsid w:val="00B90257"/>
    <w:rsid w:val="00B905C4"/>
    <w:rsid w:val="00B9082E"/>
    <w:rsid w:val="00B90C5C"/>
    <w:rsid w:val="00B90EDB"/>
    <w:rsid w:val="00B9164E"/>
    <w:rsid w:val="00B91BA8"/>
    <w:rsid w:val="00B91C47"/>
    <w:rsid w:val="00B91F4C"/>
    <w:rsid w:val="00B92094"/>
    <w:rsid w:val="00B92CFF"/>
    <w:rsid w:val="00B92FC5"/>
    <w:rsid w:val="00B931F1"/>
    <w:rsid w:val="00B9364A"/>
    <w:rsid w:val="00B936A3"/>
    <w:rsid w:val="00B93898"/>
    <w:rsid w:val="00B939B6"/>
    <w:rsid w:val="00B93B7A"/>
    <w:rsid w:val="00B93DDC"/>
    <w:rsid w:val="00B93DEE"/>
    <w:rsid w:val="00B93F96"/>
    <w:rsid w:val="00B9424A"/>
    <w:rsid w:val="00B942F8"/>
    <w:rsid w:val="00B943DD"/>
    <w:rsid w:val="00B94489"/>
    <w:rsid w:val="00B94587"/>
    <w:rsid w:val="00B94751"/>
    <w:rsid w:val="00B94977"/>
    <w:rsid w:val="00B94DCF"/>
    <w:rsid w:val="00B94EC7"/>
    <w:rsid w:val="00B950C6"/>
    <w:rsid w:val="00B9511C"/>
    <w:rsid w:val="00B956E4"/>
    <w:rsid w:val="00B95844"/>
    <w:rsid w:val="00B959A3"/>
    <w:rsid w:val="00B95F8B"/>
    <w:rsid w:val="00B96125"/>
    <w:rsid w:val="00B96345"/>
    <w:rsid w:val="00B9642B"/>
    <w:rsid w:val="00B96496"/>
    <w:rsid w:val="00B96879"/>
    <w:rsid w:val="00B9728D"/>
    <w:rsid w:val="00B9733B"/>
    <w:rsid w:val="00B9799A"/>
    <w:rsid w:val="00B97AF1"/>
    <w:rsid w:val="00B97D55"/>
    <w:rsid w:val="00B97F18"/>
    <w:rsid w:val="00B97F22"/>
    <w:rsid w:val="00BA0A9E"/>
    <w:rsid w:val="00BA0E62"/>
    <w:rsid w:val="00BA0EED"/>
    <w:rsid w:val="00BA13B6"/>
    <w:rsid w:val="00BA2479"/>
    <w:rsid w:val="00BA27E7"/>
    <w:rsid w:val="00BA2A33"/>
    <w:rsid w:val="00BA3E8C"/>
    <w:rsid w:val="00BA4470"/>
    <w:rsid w:val="00BA49C4"/>
    <w:rsid w:val="00BA4B2B"/>
    <w:rsid w:val="00BA4BE5"/>
    <w:rsid w:val="00BA4C96"/>
    <w:rsid w:val="00BA4EDE"/>
    <w:rsid w:val="00BA50A5"/>
    <w:rsid w:val="00BA5622"/>
    <w:rsid w:val="00BA5644"/>
    <w:rsid w:val="00BA56ED"/>
    <w:rsid w:val="00BA5967"/>
    <w:rsid w:val="00BA6E7D"/>
    <w:rsid w:val="00BA7107"/>
    <w:rsid w:val="00BA7ADD"/>
    <w:rsid w:val="00BA7C05"/>
    <w:rsid w:val="00BB01A6"/>
    <w:rsid w:val="00BB1446"/>
    <w:rsid w:val="00BB15A7"/>
    <w:rsid w:val="00BB1A15"/>
    <w:rsid w:val="00BB1FF8"/>
    <w:rsid w:val="00BB216D"/>
    <w:rsid w:val="00BB2644"/>
    <w:rsid w:val="00BB28D9"/>
    <w:rsid w:val="00BB2E64"/>
    <w:rsid w:val="00BB37CC"/>
    <w:rsid w:val="00BB3C43"/>
    <w:rsid w:val="00BB4208"/>
    <w:rsid w:val="00BB4A70"/>
    <w:rsid w:val="00BB5BBB"/>
    <w:rsid w:val="00BB5EC5"/>
    <w:rsid w:val="00BB5FDD"/>
    <w:rsid w:val="00BB6CDE"/>
    <w:rsid w:val="00BB6E15"/>
    <w:rsid w:val="00BC0B4D"/>
    <w:rsid w:val="00BC0E18"/>
    <w:rsid w:val="00BC0FFE"/>
    <w:rsid w:val="00BC104E"/>
    <w:rsid w:val="00BC1D16"/>
    <w:rsid w:val="00BC2099"/>
    <w:rsid w:val="00BC2369"/>
    <w:rsid w:val="00BC27E5"/>
    <w:rsid w:val="00BC2C45"/>
    <w:rsid w:val="00BC2D2B"/>
    <w:rsid w:val="00BC3035"/>
    <w:rsid w:val="00BC330B"/>
    <w:rsid w:val="00BC37DE"/>
    <w:rsid w:val="00BC38E9"/>
    <w:rsid w:val="00BC38FE"/>
    <w:rsid w:val="00BC3C8A"/>
    <w:rsid w:val="00BC5859"/>
    <w:rsid w:val="00BC58E4"/>
    <w:rsid w:val="00BC674D"/>
    <w:rsid w:val="00BC6BAB"/>
    <w:rsid w:val="00BC6BF5"/>
    <w:rsid w:val="00BC6D6E"/>
    <w:rsid w:val="00BC6E37"/>
    <w:rsid w:val="00BC72C1"/>
    <w:rsid w:val="00BC7449"/>
    <w:rsid w:val="00BC7670"/>
    <w:rsid w:val="00BC7D10"/>
    <w:rsid w:val="00BC7D5E"/>
    <w:rsid w:val="00BC7F25"/>
    <w:rsid w:val="00BD0736"/>
    <w:rsid w:val="00BD0A97"/>
    <w:rsid w:val="00BD125E"/>
    <w:rsid w:val="00BD17A1"/>
    <w:rsid w:val="00BD1900"/>
    <w:rsid w:val="00BD27C7"/>
    <w:rsid w:val="00BD2EFE"/>
    <w:rsid w:val="00BD2FE2"/>
    <w:rsid w:val="00BD35C4"/>
    <w:rsid w:val="00BD3881"/>
    <w:rsid w:val="00BD38F9"/>
    <w:rsid w:val="00BD3937"/>
    <w:rsid w:val="00BD41F5"/>
    <w:rsid w:val="00BD4850"/>
    <w:rsid w:val="00BD5209"/>
    <w:rsid w:val="00BD52CF"/>
    <w:rsid w:val="00BD5B3E"/>
    <w:rsid w:val="00BD5C67"/>
    <w:rsid w:val="00BD67CC"/>
    <w:rsid w:val="00BD6E52"/>
    <w:rsid w:val="00BD7562"/>
    <w:rsid w:val="00BD7F4E"/>
    <w:rsid w:val="00BE023E"/>
    <w:rsid w:val="00BE02C0"/>
    <w:rsid w:val="00BE0687"/>
    <w:rsid w:val="00BE0C9A"/>
    <w:rsid w:val="00BE0F8B"/>
    <w:rsid w:val="00BE0FF2"/>
    <w:rsid w:val="00BE1591"/>
    <w:rsid w:val="00BE1D0B"/>
    <w:rsid w:val="00BE2036"/>
    <w:rsid w:val="00BE22D3"/>
    <w:rsid w:val="00BE232E"/>
    <w:rsid w:val="00BE2437"/>
    <w:rsid w:val="00BE265A"/>
    <w:rsid w:val="00BE27FF"/>
    <w:rsid w:val="00BE36FA"/>
    <w:rsid w:val="00BE376E"/>
    <w:rsid w:val="00BE3797"/>
    <w:rsid w:val="00BE37A2"/>
    <w:rsid w:val="00BE3983"/>
    <w:rsid w:val="00BE3BCA"/>
    <w:rsid w:val="00BE4A1B"/>
    <w:rsid w:val="00BE5ADF"/>
    <w:rsid w:val="00BE5B67"/>
    <w:rsid w:val="00BE5D7D"/>
    <w:rsid w:val="00BE5F24"/>
    <w:rsid w:val="00BE6114"/>
    <w:rsid w:val="00BE663D"/>
    <w:rsid w:val="00BE6A6D"/>
    <w:rsid w:val="00BE6CCE"/>
    <w:rsid w:val="00BE76B6"/>
    <w:rsid w:val="00BE780B"/>
    <w:rsid w:val="00BE787C"/>
    <w:rsid w:val="00BE7891"/>
    <w:rsid w:val="00BE7B9E"/>
    <w:rsid w:val="00BE7CE7"/>
    <w:rsid w:val="00BE7EA9"/>
    <w:rsid w:val="00BE7FF6"/>
    <w:rsid w:val="00BF0485"/>
    <w:rsid w:val="00BF056B"/>
    <w:rsid w:val="00BF08BD"/>
    <w:rsid w:val="00BF1330"/>
    <w:rsid w:val="00BF1612"/>
    <w:rsid w:val="00BF18A1"/>
    <w:rsid w:val="00BF1924"/>
    <w:rsid w:val="00BF1C34"/>
    <w:rsid w:val="00BF1D2D"/>
    <w:rsid w:val="00BF2174"/>
    <w:rsid w:val="00BF2234"/>
    <w:rsid w:val="00BF22D8"/>
    <w:rsid w:val="00BF2712"/>
    <w:rsid w:val="00BF2CF8"/>
    <w:rsid w:val="00BF2FE6"/>
    <w:rsid w:val="00BF3552"/>
    <w:rsid w:val="00BF3B00"/>
    <w:rsid w:val="00BF422B"/>
    <w:rsid w:val="00BF43D2"/>
    <w:rsid w:val="00BF44B8"/>
    <w:rsid w:val="00BF457E"/>
    <w:rsid w:val="00BF50B2"/>
    <w:rsid w:val="00BF5319"/>
    <w:rsid w:val="00BF581C"/>
    <w:rsid w:val="00BF5F82"/>
    <w:rsid w:val="00BF6AE7"/>
    <w:rsid w:val="00BF7AD6"/>
    <w:rsid w:val="00C00680"/>
    <w:rsid w:val="00C00F7C"/>
    <w:rsid w:val="00C01226"/>
    <w:rsid w:val="00C01557"/>
    <w:rsid w:val="00C02146"/>
    <w:rsid w:val="00C023D5"/>
    <w:rsid w:val="00C036FE"/>
    <w:rsid w:val="00C03757"/>
    <w:rsid w:val="00C03758"/>
    <w:rsid w:val="00C040AF"/>
    <w:rsid w:val="00C040EC"/>
    <w:rsid w:val="00C044AC"/>
    <w:rsid w:val="00C04792"/>
    <w:rsid w:val="00C04E20"/>
    <w:rsid w:val="00C04ED4"/>
    <w:rsid w:val="00C062A7"/>
    <w:rsid w:val="00C06A45"/>
    <w:rsid w:val="00C07256"/>
    <w:rsid w:val="00C0753C"/>
    <w:rsid w:val="00C07619"/>
    <w:rsid w:val="00C07843"/>
    <w:rsid w:val="00C102D7"/>
    <w:rsid w:val="00C104FA"/>
    <w:rsid w:val="00C10B62"/>
    <w:rsid w:val="00C1119F"/>
    <w:rsid w:val="00C11344"/>
    <w:rsid w:val="00C115C6"/>
    <w:rsid w:val="00C11AC2"/>
    <w:rsid w:val="00C11CA7"/>
    <w:rsid w:val="00C11CEA"/>
    <w:rsid w:val="00C11D32"/>
    <w:rsid w:val="00C12002"/>
    <w:rsid w:val="00C12BAE"/>
    <w:rsid w:val="00C130EC"/>
    <w:rsid w:val="00C138E5"/>
    <w:rsid w:val="00C1398D"/>
    <w:rsid w:val="00C13AB2"/>
    <w:rsid w:val="00C14051"/>
    <w:rsid w:val="00C145BA"/>
    <w:rsid w:val="00C14C07"/>
    <w:rsid w:val="00C14D2D"/>
    <w:rsid w:val="00C15217"/>
    <w:rsid w:val="00C158FD"/>
    <w:rsid w:val="00C159CB"/>
    <w:rsid w:val="00C16436"/>
    <w:rsid w:val="00C16801"/>
    <w:rsid w:val="00C16C44"/>
    <w:rsid w:val="00C16DD6"/>
    <w:rsid w:val="00C20262"/>
    <w:rsid w:val="00C20728"/>
    <w:rsid w:val="00C20F0B"/>
    <w:rsid w:val="00C20F95"/>
    <w:rsid w:val="00C212DF"/>
    <w:rsid w:val="00C2141D"/>
    <w:rsid w:val="00C216E9"/>
    <w:rsid w:val="00C21AF1"/>
    <w:rsid w:val="00C21B75"/>
    <w:rsid w:val="00C2205E"/>
    <w:rsid w:val="00C222E3"/>
    <w:rsid w:val="00C22CC8"/>
    <w:rsid w:val="00C231C0"/>
    <w:rsid w:val="00C23486"/>
    <w:rsid w:val="00C23F2A"/>
    <w:rsid w:val="00C24656"/>
    <w:rsid w:val="00C246E4"/>
    <w:rsid w:val="00C24908"/>
    <w:rsid w:val="00C24B29"/>
    <w:rsid w:val="00C25105"/>
    <w:rsid w:val="00C25646"/>
    <w:rsid w:val="00C257DE"/>
    <w:rsid w:val="00C26096"/>
    <w:rsid w:val="00C26223"/>
    <w:rsid w:val="00C26399"/>
    <w:rsid w:val="00C26638"/>
    <w:rsid w:val="00C2679D"/>
    <w:rsid w:val="00C2722E"/>
    <w:rsid w:val="00C279DA"/>
    <w:rsid w:val="00C27B72"/>
    <w:rsid w:val="00C304CA"/>
    <w:rsid w:val="00C30EBC"/>
    <w:rsid w:val="00C31366"/>
    <w:rsid w:val="00C318F7"/>
    <w:rsid w:val="00C32863"/>
    <w:rsid w:val="00C3349E"/>
    <w:rsid w:val="00C336BF"/>
    <w:rsid w:val="00C33778"/>
    <w:rsid w:val="00C33835"/>
    <w:rsid w:val="00C33966"/>
    <w:rsid w:val="00C34295"/>
    <w:rsid w:val="00C34438"/>
    <w:rsid w:val="00C3491C"/>
    <w:rsid w:val="00C34BA0"/>
    <w:rsid w:val="00C34F04"/>
    <w:rsid w:val="00C35135"/>
    <w:rsid w:val="00C352F6"/>
    <w:rsid w:val="00C35380"/>
    <w:rsid w:val="00C353E0"/>
    <w:rsid w:val="00C35533"/>
    <w:rsid w:val="00C35C38"/>
    <w:rsid w:val="00C35CD1"/>
    <w:rsid w:val="00C35CD2"/>
    <w:rsid w:val="00C35CD9"/>
    <w:rsid w:val="00C36527"/>
    <w:rsid w:val="00C36953"/>
    <w:rsid w:val="00C36CF9"/>
    <w:rsid w:val="00C36D84"/>
    <w:rsid w:val="00C4118F"/>
    <w:rsid w:val="00C418B2"/>
    <w:rsid w:val="00C42742"/>
    <w:rsid w:val="00C42AAA"/>
    <w:rsid w:val="00C43205"/>
    <w:rsid w:val="00C43592"/>
    <w:rsid w:val="00C44000"/>
    <w:rsid w:val="00C446B1"/>
    <w:rsid w:val="00C44BD7"/>
    <w:rsid w:val="00C44C8F"/>
    <w:rsid w:val="00C44D0D"/>
    <w:rsid w:val="00C4545A"/>
    <w:rsid w:val="00C456F4"/>
    <w:rsid w:val="00C459CB"/>
    <w:rsid w:val="00C45A4A"/>
    <w:rsid w:val="00C46865"/>
    <w:rsid w:val="00C468F3"/>
    <w:rsid w:val="00C46C1E"/>
    <w:rsid w:val="00C46D1D"/>
    <w:rsid w:val="00C479B6"/>
    <w:rsid w:val="00C47DE6"/>
    <w:rsid w:val="00C47F74"/>
    <w:rsid w:val="00C502B9"/>
    <w:rsid w:val="00C50799"/>
    <w:rsid w:val="00C50F9D"/>
    <w:rsid w:val="00C516BA"/>
    <w:rsid w:val="00C51DC2"/>
    <w:rsid w:val="00C52315"/>
    <w:rsid w:val="00C52A27"/>
    <w:rsid w:val="00C53020"/>
    <w:rsid w:val="00C530D3"/>
    <w:rsid w:val="00C53CDF"/>
    <w:rsid w:val="00C53F94"/>
    <w:rsid w:val="00C549E4"/>
    <w:rsid w:val="00C54AD7"/>
    <w:rsid w:val="00C5552F"/>
    <w:rsid w:val="00C57034"/>
    <w:rsid w:val="00C60620"/>
    <w:rsid w:val="00C6073D"/>
    <w:rsid w:val="00C608E0"/>
    <w:rsid w:val="00C6098C"/>
    <w:rsid w:val="00C60F0E"/>
    <w:rsid w:val="00C6116A"/>
    <w:rsid w:val="00C61177"/>
    <w:rsid w:val="00C611C8"/>
    <w:rsid w:val="00C61618"/>
    <w:rsid w:val="00C6161C"/>
    <w:rsid w:val="00C616FB"/>
    <w:rsid w:val="00C6173A"/>
    <w:rsid w:val="00C6174B"/>
    <w:rsid w:val="00C617D9"/>
    <w:rsid w:val="00C61808"/>
    <w:rsid w:val="00C619B5"/>
    <w:rsid w:val="00C625D9"/>
    <w:rsid w:val="00C6297C"/>
    <w:rsid w:val="00C629A1"/>
    <w:rsid w:val="00C62F45"/>
    <w:rsid w:val="00C633CF"/>
    <w:rsid w:val="00C641B6"/>
    <w:rsid w:val="00C642FC"/>
    <w:rsid w:val="00C6450A"/>
    <w:rsid w:val="00C64BBD"/>
    <w:rsid w:val="00C64DA4"/>
    <w:rsid w:val="00C650B0"/>
    <w:rsid w:val="00C6536C"/>
    <w:rsid w:val="00C66103"/>
    <w:rsid w:val="00C663D1"/>
    <w:rsid w:val="00C66DDF"/>
    <w:rsid w:val="00C674FD"/>
    <w:rsid w:val="00C676A3"/>
    <w:rsid w:val="00C6774A"/>
    <w:rsid w:val="00C67F1B"/>
    <w:rsid w:val="00C70383"/>
    <w:rsid w:val="00C713E6"/>
    <w:rsid w:val="00C71C11"/>
    <w:rsid w:val="00C71F29"/>
    <w:rsid w:val="00C72168"/>
    <w:rsid w:val="00C723F7"/>
    <w:rsid w:val="00C72C02"/>
    <w:rsid w:val="00C72F51"/>
    <w:rsid w:val="00C7300A"/>
    <w:rsid w:val="00C732A1"/>
    <w:rsid w:val="00C7351B"/>
    <w:rsid w:val="00C73815"/>
    <w:rsid w:val="00C73D5E"/>
    <w:rsid w:val="00C73D98"/>
    <w:rsid w:val="00C7487D"/>
    <w:rsid w:val="00C75151"/>
    <w:rsid w:val="00C75347"/>
    <w:rsid w:val="00C753AD"/>
    <w:rsid w:val="00C753D3"/>
    <w:rsid w:val="00C75A13"/>
    <w:rsid w:val="00C75C01"/>
    <w:rsid w:val="00C75C6D"/>
    <w:rsid w:val="00C75E64"/>
    <w:rsid w:val="00C7603F"/>
    <w:rsid w:val="00C80316"/>
    <w:rsid w:val="00C805D6"/>
    <w:rsid w:val="00C8064D"/>
    <w:rsid w:val="00C80653"/>
    <w:rsid w:val="00C80697"/>
    <w:rsid w:val="00C80754"/>
    <w:rsid w:val="00C8081F"/>
    <w:rsid w:val="00C80A38"/>
    <w:rsid w:val="00C81A29"/>
    <w:rsid w:val="00C81A4E"/>
    <w:rsid w:val="00C82A0D"/>
    <w:rsid w:val="00C82B89"/>
    <w:rsid w:val="00C82D1B"/>
    <w:rsid w:val="00C82FCB"/>
    <w:rsid w:val="00C84114"/>
    <w:rsid w:val="00C841AA"/>
    <w:rsid w:val="00C84676"/>
    <w:rsid w:val="00C84907"/>
    <w:rsid w:val="00C84B5F"/>
    <w:rsid w:val="00C84BD6"/>
    <w:rsid w:val="00C84DCF"/>
    <w:rsid w:val="00C85072"/>
    <w:rsid w:val="00C85811"/>
    <w:rsid w:val="00C85B0C"/>
    <w:rsid w:val="00C85DFB"/>
    <w:rsid w:val="00C860D9"/>
    <w:rsid w:val="00C86C1B"/>
    <w:rsid w:val="00C8748B"/>
    <w:rsid w:val="00C875AD"/>
    <w:rsid w:val="00C875CB"/>
    <w:rsid w:val="00C8788C"/>
    <w:rsid w:val="00C87B89"/>
    <w:rsid w:val="00C87BF1"/>
    <w:rsid w:val="00C905F2"/>
    <w:rsid w:val="00C90A42"/>
    <w:rsid w:val="00C90D74"/>
    <w:rsid w:val="00C919C1"/>
    <w:rsid w:val="00C91AF8"/>
    <w:rsid w:val="00C91F02"/>
    <w:rsid w:val="00C923D1"/>
    <w:rsid w:val="00C925B1"/>
    <w:rsid w:val="00C92786"/>
    <w:rsid w:val="00C9284F"/>
    <w:rsid w:val="00C92AB7"/>
    <w:rsid w:val="00C92E63"/>
    <w:rsid w:val="00C92F7E"/>
    <w:rsid w:val="00C93244"/>
    <w:rsid w:val="00C93BE0"/>
    <w:rsid w:val="00C93FBC"/>
    <w:rsid w:val="00C944F2"/>
    <w:rsid w:val="00C94599"/>
    <w:rsid w:val="00C9465F"/>
    <w:rsid w:val="00C9485B"/>
    <w:rsid w:val="00C95F3A"/>
    <w:rsid w:val="00C963FF"/>
    <w:rsid w:val="00C96913"/>
    <w:rsid w:val="00C9748F"/>
    <w:rsid w:val="00C97FAA"/>
    <w:rsid w:val="00CA019B"/>
    <w:rsid w:val="00CA01B8"/>
    <w:rsid w:val="00CA0460"/>
    <w:rsid w:val="00CA0766"/>
    <w:rsid w:val="00CA07DB"/>
    <w:rsid w:val="00CA0A14"/>
    <w:rsid w:val="00CA0E1A"/>
    <w:rsid w:val="00CA1313"/>
    <w:rsid w:val="00CA1589"/>
    <w:rsid w:val="00CA1737"/>
    <w:rsid w:val="00CA1A86"/>
    <w:rsid w:val="00CA1F70"/>
    <w:rsid w:val="00CA2047"/>
    <w:rsid w:val="00CA2454"/>
    <w:rsid w:val="00CA2A03"/>
    <w:rsid w:val="00CA2B39"/>
    <w:rsid w:val="00CA402C"/>
    <w:rsid w:val="00CA40E3"/>
    <w:rsid w:val="00CA439F"/>
    <w:rsid w:val="00CA476B"/>
    <w:rsid w:val="00CA49EF"/>
    <w:rsid w:val="00CA4DBA"/>
    <w:rsid w:val="00CA4F3E"/>
    <w:rsid w:val="00CA5051"/>
    <w:rsid w:val="00CA5907"/>
    <w:rsid w:val="00CA5F5E"/>
    <w:rsid w:val="00CA6845"/>
    <w:rsid w:val="00CA69AC"/>
    <w:rsid w:val="00CA6EBD"/>
    <w:rsid w:val="00CA743C"/>
    <w:rsid w:val="00CA75B3"/>
    <w:rsid w:val="00CA76E8"/>
    <w:rsid w:val="00CB0669"/>
    <w:rsid w:val="00CB0974"/>
    <w:rsid w:val="00CB17F3"/>
    <w:rsid w:val="00CB1CFA"/>
    <w:rsid w:val="00CB1D74"/>
    <w:rsid w:val="00CB206A"/>
    <w:rsid w:val="00CB254B"/>
    <w:rsid w:val="00CB27FE"/>
    <w:rsid w:val="00CB2C02"/>
    <w:rsid w:val="00CB2E6C"/>
    <w:rsid w:val="00CB371F"/>
    <w:rsid w:val="00CB413F"/>
    <w:rsid w:val="00CB420A"/>
    <w:rsid w:val="00CB430E"/>
    <w:rsid w:val="00CB4370"/>
    <w:rsid w:val="00CB4543"/>
    <w:rsid w:val="00CB47AD"/>
    <w:rsid w:val="00CB4828"/>
    <w:rsid w:val="00CB4B6E"/>
    <w:rsid w:val="00CB594E"/>
    <w:rsid w:val="00CB61CF"/>
    <w:rsid w:val="00CB6235"/>
    <w:rsid w:val="00CB634E"/>
    <w:rsid w:val="00CB642F"/>
    <w:rsid w:val="00CB676C"/>
    <w:rsid w:val="00CB6BF5"/>
    <w:rsid w:val="00CB720E"/>
    <w:rsid w:val="00CB7352"/>
    <w:rsid w:val="00CC030D"/>
    <w:rsid w:val="00CC06E3"/>
    <w:rsid w:val="00CC090E"/>
    <w:rsid w:val="00CC0926"/>
    <w:rsid w:val="00CC0A24"/>
    <w:rsid w:val="00CC17B1"/>
    <w:rsid w:val="00CC1868"/>
    <w:rsid w:val="00CC1AFA"/>
    <w:rsid w:val="00CC1ED6"/>
    <w:rsid w:val="00CC1FA8"/>
    <w:rsid w:val="00CC23DB"/>
    <w:rsid w:val="00CC2700"/>
    <w:rsid w:val="00CC276E"/>
    <w:rsid w:val="00CC2A49"/>
    <w:rsid w:val="00CC2BFB"/>
    <w:rsid w:val="00CC2E64"/>
    <w:rsid w:val="00CC36D9"/>
    <w:rsid w:val="00CC3971"/>
    <w:rsid w:val="00CC3C61"/>
    <w:rsid w:val="00CC3F1C"/>
    <w:rsid w:val="00CC457E"/>
    <w:rsid w:val="00CC4670"/>
    <w:rsid w:val="00CC4A22"/>
    <w:rsid w:val="00CC5BA1"/>
    <w:rsid w:val="00CC6414"/>
    <w:rsid w:val="00CC6730"/>
    <w:rsid w:val="00CC6C06"/>
    <w:rsid w:val="00CC6D81"/>
    <w:rsid w:val="00CC6E83"/>
    <w:rsid w:val="00CC6F7B"/>
    <w:rsid w:val="00CC78C1"/>
    <w:rsid w:val="00CC7F0D"/>
    <w:rsid w:val="00CC7FA8"/>
    <w:rsid w:val="00CD02E1"/>
    <w:rsid w:val="00CD04CD"/>
    <w:rsid w:val="00CD0C17"/>
    <w:rsid w:val="00CD0C2C"/>
    <w:rsid w:val="00CD265D"/>
    <w:rsid w:val="00CD2E8A"/>
    <w:rsid w:val="00CD313F"/>
    <w:rsid w:val="00CD3387"/>
    <w:rsid w:val="00CD34B6"/>
    <w:rsid w:val="00CD3E76"/>
    <w:rsid w:val="00CD4141"/>
    <w:rsid w:val="00CD48B5"/>
    <w:rsid w:val="00CD4978"/>
    <w:rsid w:val="00CD5141"/>
    <w:rsid w:val="00CD51CD"/>
    <w:rsid w:val="00CD5524"/>
    <w:rsid w:val="00CD591E"/>
    <w:rsid w:val="00CD5DB5"/>
    <w:rsid w:val="00CD6896"/>
    <w:rsid w:val="00CD68F7"/>
    <w:rsid w:val="00CD797E"/>
    <w:rsid w:val="00CD7E4B"/>
    <w:rsid w:val="00CE0377"/>
    <w:rsid w:val="00CE1100"/>
    <w:rsid w:val="00CE154F"/>
    <w:rsid w:val="00CE1874"/>
    <w:rsid w:val="00CE2375"/>
    <w:rsid w:val="00CE23DE"/>
    <w:rsid w:val="00CE2466"/>
    <w:rsid w:val="00CE25CE"/>
    <w:rsid w:val="00CE2926"/>
    <w:rsid w:val="00CE3565"/>
    <w:rsid w:val="00CE3669"/>
    <w:rsid w:val="00CE38D1"/>
    <w:rsid w:val="00CE3AEF"/>
    <w:rsid w:val="00CE3E84"/>
    <w:rsid w:val="00CE441C"/>
    <w:rsid w:val="00CE4BB2"/>
    <w:rsid w:val="00CE50C8"/>
    <w:rsid w:val="00CE5337"/>
    <w:rsid w:val="00CE54EB"/>
    <w:rsid w:val="00CE5BF5"/>
    <w:rsid w:val="00CE6532"/>
    <w:rsid w:val="00CE6DDD"/>
    <w:rsid w:val="00CE7970"/>
    <w:rsid w:val="00CE7FF4"/>
    <w:rsid w:val="00CF00E8"/>
    <w:rsid w:val="00CF03FC"/>
    <w:rsid w:val="00CF05B0"/>
    <w:rsid w:val="00CF0791"/>
    <w:rsid w:val="00CF0922"/>
    <w:rsid w:val="00CF0BCD"/>
    <w:rsid w:val="00CF0C0A"/>
    <w:rsid w:val="00CF15BA"/>
    <w:rsid w:val="00CF1B90"/>
    <w:rsid w:val="00CF1D86"/>
    <w:rsid w:val="00CF2597"/>
    <w:rsid w:val="00CF2673"/>
    <w:rsid w:val="00CF2697"/>
    <w:rsid w:val="00CF2725"/>
    <w:rsid w:val="00CF2F4F"/>
    <w:rsid w:val="00CF3508"/>
    <w:rsid w:val="00CF39BF"/>
    <w:rsid w:val="00CF39D1"/>
    <w:rsid w:val="00CF3E3B"/>
    <w:rsid w:val="00CF433C"/>
    <w:rsid w:val="00CF4474"/>
    <w:rsid w:val="00CF5AD2"/>
    <w:rsid w:val="00CF610C"/>
    <w:rsid w:val="00CF61FD"/>
    <w:rsid w:val="00CF67CF"/>
    <w:rsid w:val="00CF6A0C"/>
    <w:rsid w:val="00CF73D3"/>
    <w:rsid w:val="00CF7E0A"/>
    <w:rsid w:val="00CF7E75"/>
    <w:rsid w:val="00D00259"/>
    <w:rsid w:val="00D0028B"/>
    <w:rsid w:val="00D004FD"/>
    <w:rsid w:val="00D005E0"/>
    <w:rsid w:val="00D006F2"/>
    <w:rsid w:val="00D0091E"/>
    <w:rsid w:val="00D0123D"/>
    <w:rsid w:val="00D015D3"/>
    <w:rsid w:val="00D0165E"/>
    <w:rsid w:val="00D01BE5"/>
    <w:rsid w:val="00D01E46"/>
    <w:rsid w:val="00D0244A"/>
    <w:rsid w:val="00D02632"/>
    <w:rsid w:val="00D026AF"/>
    <w:rsid w:val="00D02766"/>
    <w:rsid w:val="00D028E2"/>
    <w:rsid w:val="00D02C1A"/>
    <w:rsid w:val="00D02C45"/>
    <w:rsid w:val="00D02F25"/>
    <w:rsid w:val="00D034EE"/>
    <w:rsid w:val="00D037DD"/>
    <w:rsid w:val="00D039BE"/>
    <w:rsid w:val="00D03CA6"/>
    <w:rsid w:val="00D03CB8"/>
    <w:rsid w:val="00D03F9E"/>
    <w:rsid w:val="00D043FD"/>
    <w:rsid w:val="00D04905"/>
    <w:rsid w:val="00D05360"/>
    <w:rsid w:val="00D05469"/>
    <w:rsid w:val="00D054B0"/>
    <w:rsid w:val="00D05887"/>
    <w:rsid w:val="00D06057"/>
    <w:rsid w:val="00D074FA"/>
    <w:rsid w:val="00D075A9"/>
    <w:rsid w:val="00D078B3"/>
    <w:rsid w:val="00D079C7"/>
    <w:rsid w:val="00D10071"/>
    <w:rsid w:val="00D100F1"/>
    <w:rsid w:val="00D107DA"/>
    <w:rsid w:val="00D108D4"/>
    <w:rsid w:val="00D10AE1"/>
    <w:rsid w:val="00D10EB8"/>
    <w:rsid w:val="00D11460"/>
    <w:rsid w:val="00D11A6E"/>
    <w:rsid w:val="00D11C12"/>
    <w:rsid w:val="00D11EAC"/>
    <w:rsid w:val="00D11F84"/>
    <w:rsid w:val="00D12D18"/>
    <w:rsid w:val="00D13025"/>
    <w:rsid w:val="00D13437"/>
    <w:rsid w:val="00D134D8"/>
    <w:rsid w:val="00D13FAC"/>
    <w:rsid w:val="00D14332"/>
    <w:rsid w:val="00D14C1C"/>
    <w:rsid w:val="00D14E43"/>
    <w:rsid w:val="00D150F5"/>
    <w:rsid w:val="00D151CB"/>
    <w:rsid w:val="00D153A6"/>
    <w:rsid w:val="00D15819"/>
    <w:rsid w:val="00D159B6"/>
    <w:rsid w:val="00D15B4C"/>
    <w:rsid w:val="00D164B7"/>
    <w:rsid w:val="00D169A5"/>
    <w:rsid w:val="00D16D6E"/>
    <w:rsid w:val="00D1722A"/>
    <w:rsid w:val="00D173B2"/>
    <w:rsid w:val="00D17ADA"/>
    <w:rsid w:val="00D20250"/>
    <w:rsid w:val="00D20270"/>
    <w:rsid w:val="00D210DE"/>
    <w:rsid w:val="00D2112F"/>
    <w:rsid w:val="00D212FE"/>
    <w:rsid w:val="00D21682"/>
    <w:rsid w:val="00D21B03"/>
    <w:rsid w:val="00D21DCB"/>
    <w:rsid w:val="00D21DFC"/>
    <w:rsid w:val="00D22FDA"/>
    <w:rsid w:val="00D23334"/>
    <w:rsid w:val="00D2422C"/>
    <w:rsid w:val="00D2493E"/>
    <w:rsid w:val="00D249A6"/>
    <w:rsid w:val="00D2512C"/>
    <w:rsid w:val="00D2516E"/>
    <w:rsid w:val="00D251C6"/>
    <w:rsid w:val="00D2523A"/>
    <w:rsid w:val="00D259EB"/>
    <w:rsid w:val="00D25FC5"/>
    <w:rsid w:val="00D26197"/>
    <w:rsid w:val="00D265F4"/>
    <w:rsid w:val="00D26DA9"/>
    <w:rsid w:val="00D27ADF"/>
    <w:rsid w:val="00D27AF0"/>
    <w:rsid w:val="00D27B38"/>
    <w:rsid w:val="00D306C2"/>
    <w:rsid w:val="00D30E42"/>
    <w:rsid w:val="00D30E52"/>
    <w:rsid w:val="00D310B5"/>
    <w:rsid w:val="00D314C3"/>
    <w:rsid w:val="00D31CD0"/>
    <w:rsid w:val="00D31E4D"/>
    <w:rsid w:val="00D321DC"/>
    <w:rsid w:val="00D32421"/>
    <w:rsid w:val="00D32698"/>
    <w:rsid w:val="00D327D7"/>
    <w:rsid w:val="00D328D3"/>
    <w:rsid w:val="00D32C7F"/>
    <w:rsid w:val="00D332E9"/>
    <w:rsid w:val="00D33372"/>
    <w:rsid w:val="00D3344D"/>
    <w:rsid w:val="00D338F9"/>
    <w:rsid w:val="00D3392B"/>
    <w:rsid w:val="00D34944"/>
    <w:rsid w:val="00D34A9C"/>
    <w:rsid w:val="00D34BDC"/>
    <w:rsid w:val="00D34F8A"/>
    <w:rsid w:val="00D35E2E"/>
    <w:rsid w:val="00D36A71"/>
    <w:rsid w:val="00D36D1E"/>
    <w:rsid w:val="00D36F7D"/>
    <w:rsid w:val="00D36FC3"/>
    <w:rsid w:val="00D37172"/>
    <w:rsid w:val="00D372EA"/>
    <w:rsid w:val="00D3758F"/>
    <w:rsid w:val="00D37E80"/>
    <w:rsid w:val="00D40BB8"/>
    <w:rsid w:val="00D40BEC"/>
    <w:rsid w:val="00D40DE9"/>
    <w:rsid w:val="00D40FA8"/>
    <w:rsid w:val="00D41B60"/>
    <w:rsid w:val="00D42055"/>
    <w:rsid w:val="00D42332"/>
    <w:rsid w:val="00D42D6F"/>
    <w:rsid w:val="00D42DEC"/>
    <w:rsid w:val="00D42E57"/>
    <w:rsid w:val="00D42EA8"/>
    <w:rsid w:val="00D435FF"/>
    <w:rsid w:val="00D43D1B"/>
    <w:rsid w:val="00D44424"/>
    <w:rsid w:val="00D4465A"/>
    <w:rsid w:val="00D45A34"/>
    <w:rsid w:val="00D45C88"/>
    <w:rsid w:val="00D45FFD"/>
    <w:rsid w:val="00D462BE"/>
    <w:rsid w:val="00D46497"/>
    <w:rsid w:val="00D467F9"/>
    <w:rsid w:val="00D4696F"/>
    <w:rsid w:val="00D46C0A"/>
    <w:rsid w:val="00D47478"/>
    <w:rsid w:val="00D47961"/>
    <w:rsid w:val="00D479A8"/>
    <w:rsid w:val="00D47D43"/>
    <w:rsid w:val="00D47F37"/>
    <w:rsid w:val="00D50AB1"/>
    <w:rsid w:val="00D51562"/>
    <w:rsid w:val="00D51663"/>
    <w:rsid w:val="00D5189B"/>
    <w:rsid w:val="00D51D4C"/>
    <w:rsid w:val="00D51F5F"/>
    <w:rsid w:val="00D52128"/>
    <w:rsid w:val="00D52E90"/>
    <w:rsid w:val="00D5347E"/>
    <w:rsid w:val="00D53F7E"/>
    <w:rsid w:val="00D542C9"/>
    <w:rsid w:val="00D54735"/>
    <w:rsid w:val="00D54DD8"/>
    <w:rsid w:val="00D54ECB"/>
    <w:rsid w:val="00D54FF4"/>
    <w:rsid w:val="00D55331"/>
    <w:rsid w:val="00D5567E"/>
    <w:rsid w:val="00D562D8"/>
    <w:rsid w:val="00D57593"/>
    <w:rsid w:val="00D6013B"/>
    <w:rsid w:val="00D601FE"/>
    <w:rsid w:val="00D602B4"/>
    <w:rsid w:val="00D60E09"/>
    <w:rsid w:val="00D60F10"/>
    <w:rsid w:val="00D60F53"/>
    <w:rsid w:val="00D6125D"/>
    <w:rsid w:val="00D61DC6"/>
    <w:rsid w:val="00D61ECE"/>
    <w:rsid w:val="00D622FD"/>
    <w:rsid w:val="00D623FD"/>
    <w:rsid w:val="00D62836"/>
    <w:rsid w:val="00D63157"/>
    <w:rsid w:val="00D6333E"/>
    <w:rsid w:val="00D63EDE"/>
    <w:rsid w:val="00D64DDD"/>
    <w:rsid w:val="00D64F83"/>
    <w:rsid w:val="00D65018"/>
    <w:rsid w:val="00D65564"/>
    <w:rsid w:val="00D65599"/>
    <w:rsid w:val="00D6640C"/>
    <w:rsid w:val="00D6659A"/>
    <w:rsid w:val="00D66677"/>
    <w:rsid w:val="00D66897"/>
    <w:rsid w:val="00D66E4A"/>
    <w:rsid w:val="00D670CD"/>
    <w:rsid w:val="00D67AD4"/>
    <w:rsid w:val="00D702DA"/>
    <w:rsid w:val="00D70453"/>
    <w:rsid w:val="00D70522"/>
    <w:rsid w:val="00D705D8"/>
    <w:rsid w:val="00D71530"/>
    <w:rsid w:val="00D715C6"/>
    <w:rsid w:val="00D715E4"/>
    <w:rsid w:val="00D71690"/>
    <w:rsid w:val="00D7247C"/>
    <w:rsid w:val="00D73B36"/>
    <w:rsid w:val="00D746A1"/>
    <w:rsid w:val="00D7492D"/>
    <w:rsid w:val="00D75A5D"/>
    <w:rsid w:val="00D76851"/>
    <w:rsid w:val="00D76B32"/>
    <w:rsid w:val="00D76EC7"/>
    <w:rsid w:val="00D770FF"/>
    <w:rsid w:val="00D77162"/>
    <w:rsid w:val="00D773C0"/>
    <w:rsid w:val="00D77ABB"/>
    <w:rsid w:val="00D77E70"/>
    <w:rsid w:val="00D77EEF"/>
    <w:rsid w:val="00D80131"/>
    <w:rsid w:val="00D80351"/>
    <w:rsid w:val="00D80588"/>
    <w:rsid w:val="00D80769"/>
    <w:rsid w:val="00D80A57"/>
    <w:rsid w:val="00D80F1A"/>
    <w:rsid w:val="00D81714"/>
    <w:rsid w:val="00D81EA1"/>
    <w:rsid w:val="00D81FC8"/>
    <w:rsid w:val="00D8212C"/>
    <w:rsid w:val="00D82431"/>
    <w:rsid w:val="00D824DB"/>
    <w:rsid w:val="00D82971"/>
    <w:rsid w:val="00D829FA"/>
    <w:rsid w:val="00D82F89"/>
    <w:rsid w:val="00D82FF6"/>
    <w:rsid w:val="00D835AD"/>
    <w:rsid w:val="00D8362F"/>
    <w:rsid w:val="00D83DEC"/>
    <w:rsid w:val="00D83E7B"/>
    <w:rsid w:val="00D841FB"/>
    <w:rsid w:val="00D8504F"/>
    <w:rsid w:val="00D85467"/>
    <w:rsid w:val="00D8597D"/>
    <w:rsid w:val="00D859C7"/>
    <w:rsid w:val="00D866BF"/>
    <w:rsid w:val="00D86B62"/>
    <w:rsid w:val="00D87BB6"/>
    <w:rsid w:val="00D90133"/>
    <w:rsid w:val="00D90162"/>
    <w:rsid w:val="00D901BC"/>
    <w:rsid w:val="00D9043E"/>
    <w:rsid w:val="00D9058C"/>
    <w:rsid w:val="00D90EDF"/>
    <w:rsid w:val="00D91079"/>
    <w:rsid w:val="00D927A1"/>
    <w:rsid w:val="00D92A6C"/>
    <w:rsid w:val="00D931A9"/>
    <w:rsid w:val="00D932B0"/>
    <w:rsid w:val="00D93ABA"/>
    <w:rsid w:val="00D93FC6"/>
    <w:rsid w:val="00D9466E"/>
    <w:rsid w:val="00D948A0"/>
    <w:rsid w:val="00D94940"/>
    <w:rsid w:val="00D94EDD"/>
    <w:rsid w:val="00D9512A"/>
    <w:rsid w:val="00D9547E"/>
    <w:rsid w:val="00D9575B"/>
    <w:rsid w:val="00D95ECF"/>
    <w:rsid w:val="00D9733E"/>
    <w:rsid w:val="00D97C11"/>
    <w:rsid w:val="00D97CC1"/>
    <w:rsid w:val="00DA0066"/>
    <w:rsid w:val="00DA053E"/>
    <w:rsid w:val="00DA06CD"/>
    <w:rsid w:val="00DA0C33"/>
    <w:rsid w:val="00DA1218"/>
    <w:rsid w:val="00DA13F8"/>
    <w:rsid w:val="00DA181C"/>
    <w:rsid w:val="00DA1EE6"/>
    <w:rsid w:val="00DA1F16"/>
    <w:rsid w:val="00DA2595"/>
    <w:rsid w:val="00DA2730"/>
    <w:rsid w:val="00DA276B"/>
    <w:rsid w:val="00DA3035"/>
    <w:rsid w:val="00DA338C"/>
    <w:rsid w:val="00DA3914"/>
    <w:rsid w:val="00DA3978"/>
    <w:rsid w:val="00DA3B5C"/>
    <w:rsid w:val="00DA3BF2"/>
    <w:rsid w:val="00DA4643"/>
    <w:rsid w:val="00DA4C0E"/>
    <w:rsid w:val="00DA531E"/>
    <w:rsid w:val="00DA557F"/>
    <w:rsid w:val="00DA5746"/>
    <w:rsid w:val="00DA58BB"/>
    <w:rsid w:val="00DA58BD"/>
    <w:rsid w:val="00DA58E1"/>
    <w:rsid w:val="00DA5A59"/>
    <w:rsid w:val="00DA5BB2"/>
    <w:rsid w:val="00DA5D79"/>
    <w:rsid w:val="00DA5E89"/>
    <w:rsid w:val="00DA6138"/>
    <w:rsid w:val="00DA6CF3"/>
    <w:rsid w:val="00DA6F05"/>
    <w:rsid w:val="00DA7A26"/>
    <w:rsid w:val="00DA7A83"/>
    <w:rsid w:val="00DB0C3C"/>
    <w:rsid w:val="00DB0EBA"/>
    <w:rsid w:val="00DB11B2"/>
    <w:rsid w:val="00DB176B"/>
    <w:rsid w:val="00DB177B"/>
    <w:rsid w:val="00DB1A2D"/>
    <w:rsid w:val="00DB23AE"/>
    <w:rsid w:val="00DB247B"/>
    <w:rsid w:val="00DB24B6"/>
    <w:rsid w:val="00DB25E0"/>
    <w:rsid w:val="00DB27A9"/>
    <w:rsid w:val="00DB2B49"/>
    <w:rsid w:val="00DB2E27"/>
    <w:rsid w:val="00DB342D"/>
    <w:rsid w:val="00DB4026"/>
    <w:rsid w:val="00DB4A21"/>
    <w:rsid w:val="00DB57D3"/>
    <w:rsid w:val="00DB5CEB"/>
    <w:rsid w:val="00DB6296"/>
    <w:rsid w:val="00DB647F"/>
    <w:rsid w:val="00DB6C70"/>
    <w:rsid w:val="00DB6C7D"/>
    <w:rsid w:val="00DB6D44"/>
    <w:rsid w:val="00DB71A7"/>
    <w:rsid w:val="00DB748D"/>
    <w:rsid w:val="00DB78E5"/>
    <w:rsid w:val="00DC0442"/>
    <w:rsid w:val="00DC060C"/>
    <w:rsid w:val="00DC08EA"/>
    <w:rsid w:val="00DC0A16"/>
    <w:rsid w:val="00DC0A80"/>
    <w:rsid w:val="00DC0ACF"/>
    <w:rsid w:val="00DC11EE"/>
    <w:rsid w:val="00DC1930"/>
    <w:rsid w:val="00DC23F0"/>
    <w:rsid w:val="00DC27F7"/>
    <w:rsid w:val="00DC29B6"/>
    <w:rsid w:val="00DC2C86"/>
    <w:rsid w:val="00DC3466"/>
    <w:rsid w:val="00DC34B4"/>
    <w:rsid w:val="00DC44C5"/>
    <w:rsid w:val="00DC45A0"/>
    <w:rsid w:val="00DC4D33"/>
    <w:rsid w:val="00DC4ED0"/>
    <w:rsid w:val="00DC51A3"/>
    <w:rsid w:val="00DC5641"/>
    <w:rsid w:val="00DC595C"/>
    <w:rsid w:val="00DC6468"/>
    <w:rsid w:val="00DC65BB"/>
    <w:rsid w:val="00DC6916"/>
    <w:rsid w:val="00DC6E95"/>
    <w:rsid w:val="00DC73E2"/>
    <w:rsid w:val="00DC78B2"/>
    <w:rsid w:val="00DC7972"/>
    <w:rsid w:val="00DD0572"/>
    <w:rsid w:val="00DD0A2C"/>
    <w:rsid w:val="00DD0D38"/>
    <w:rsid w:val="00DD0FA8"/>
    <w:rsid w:val="00DD0FDB"/>
    <w:rsid w:val="00DD1AE1"/>
    <w:rsid w:val="00DD1F4E"/>
    <w:rsid w:val="00DD236F"/>
    <w:rsid w:val="00DD280B"/>
    <w:rsid w:val="00DD2E34"/>
    <w:rsid w:val="00DD361D"/>
    <w:rsid w:val="00DD3723"/>
    <w:rsid w:val="00DD4273"/>
    <w:rsid w:val="00DD4414"/>
    <w:rsid w:val="00DD4A49"/>
    <w:rsid w:val="00DD5479"/>
    <w:rsid w:val="00DD6215"/>
    <w:rsid w:val="00DD6459"/>
    <w:rsid w:val="00DD64BC"/>
    <w:rsid w:val="00DD6C6F"/>
    <w:rsid w:val="00DD7380"/>
    <w:rsid w:val="00DD745D"/>
    <w:rsid w:val="00DD76F3"/>
    <w:rsid w:val="00DD7AC5"/>
    <w:rsid w:val="00DD7BCE"/>
    <w:rsid w:val="00DD7FFC"/>
    <w:rsid w:val="00DE07B2"/>
    <w:rsid w:val="00DE0EFE"/>
    <w:rsid w:val="00DE10F6"/>
    <w:rsid w:val="00DE1202"/>
    <w:rsid w:val="00DE1960"/>
    <w:rsid w:val="00DE1BD4"/>
    <w:rsid w:val="00DE202C"/>
    <w:rsid w:val="00DE245D"/>
    <w:rsid w:val="00DE2A47"/>
    <w:rsid w:val="00DE2D65"/>
    <w:rsid w:val="00DE2DED"/>
    <w:rsid w:val="00DE31BB"/>
    <w:rsid w:val="00DE33A4"/>
    <w:rsid w:val="00DE33FD"/>
    <w:rsid w:val="00DE3B0F"/>
    <w:rsid w:val="00DE4262"/>
    <w:rsid w:val="00DE489F"/>
    <w:rsid w:val="00DE5AB7"/>
    <w:rsid w:val="00DE63E3"/>
    <w:rsid w:val="00DE6AE7"/>
    <w:rsid w:val="00DE7A1E"/>
    <w:rsid w:val="00DE7E17"/>
    <w:rsid w:val="00DF016C"/>
    <w:rsid w:val="00DF0191"/>
    <w:rsid w:val="00DF0ADD"/>
    <w:rsid w:val="00DF1423"/>
    <w:rsid w:val="00DF20A4"/>
    <w:rsid w:val="00DF21A3"/>
    <w:rsid w:val="00DF27AA"/>
    <w:rsid w:val="00DF3013"/>
    <w:rsid w:val="00DF38A0"/>
    <w:rsid w:val="00DF525F"/>
    <w:rsid w:val="00DF5CC0"/>
    <w:rsid w:val="00DF642E"/>
    <w:rsid w:val="00DF6B7E"/>
    <w:rsid w:val="00DF6F67"/>
    <w:rsid w:val="00DF7429"/>
    <w:rsid w:val="00E006A7"/>
    <w:rsid w:val="00E00A5A"/>
    <w:rsid w:val="00E00B43"/>
    <w:rsid w:val="00E00D4B"/>
    <w:rsid w:val="00E00E1C"/>
    <w:rsid w:val="00E01628"/>
    <w:rsid w:val="00E0167A"/>
    <w:rsid w:val="00E01942"/>
    <w:rsid w:val="00E01B7F"/>
    <w:rsid w:val="00E01C5F"/>
    <w:rsid w:val="00E02108"/>
    <w:rsid w:val="00E0227C"/>
    <w:rsid w:val="00E022D9"/>
    <w:rsid w:val="00E02412"/>
    <w:rsid w:val="00E02BCD"/>
    <w:rsid w:val="00E02E59"/>
    <w:rsid w:val="00E02F12"/>
    <w:rsid w:val="00E02F6A"/>
    <w:rsid w:val="00E03201"/>
    <w:rsid w:val="00E034A5"/>
    <w:rsid w:val="00E03B62"/>
    <w:rsid w:val="00E03BEA"/>
    <w:rsid w:val="00E040B3"/>
    <w:rsid w:val="00E04B25"/>
    <w:rsid w:val="00E04D37"/>
    <w:rsid w:val="00E050C8"/>
    <w:rsid w:val="00E0516B"/>
    <w:rsid w:val="00E051E0"/>
    <w:rsid w:val="00E054E1"/>
    <w:rsid w:val="00E057DD"/>
    <w:rsid w:val="00E05EEE"/>
    <w:rsid w:val="00E06EE7"/>
    <w:rsid w:val="00E07A89"/>
    <w:rsid w:val="00E10101"/>
    <w:rsid w:val="00E1073A"/>
    <w:rsid w:val="00E10C69"/>
    <w:rsid w:val="00E10D89"/>
    <w:rsid w:val="00E113BE"/>
    <w:rsid w:val="00E11D1E"/>
    <w:rsid w:val="00E123F3"/>
    <w:rsid w:val="00E1275B"/>
    <w:rsid w:val="00E129F0"/>
    <w:rsid w:val="00E13A76"/>
    <w:rsid w:val="00E140B7"/>
    <w:rsid w:val="00E14861"/>
    <w:rsid w:val="00E14A68"/>
    <w:rsid w:val="00E150F8"/>
    <w:rsid w:val="00E15682"/>
    <w:rsid w:val="00E15CF0"/>
    <w:rsid w:val="00E160A6"/>
    <w:rsid w:val="00E16949"/>
    <w:rsid w:val="00E173B2"/>
    <w:rsid w:val="00E20679"/>
    <w:rsid w:val="00E20761"/>
    <w:rsid w:val="00E20850"/>
    <w:rsid w:val="00E20D4D"/>
    <w:rsid w:val="00E20E53"/>
    <w:rsid w:val="00E20F94"/>
    <w:rsid w:val="00E2151E"/>
    <w:rsid w:val="00E2189D"/>
    <w:rsid w:val="00E21941"/>
    <w:rsid w:val="00E219BC"/>
    <w:rsid w:val="00E234B5"/>
    <w:rsid w:val="00E2365C"/>
    <w:rsid w:val="00E24208"/>
    <w:rsid w:val="00E2464A"/>
    <w:rsid w:val="00E247C0"/>
    <w:rsid w:val="00E24A08"/>
    <w:rsid w:val="00E24DA9"/>
    <w:rsid w:val="00E252B7"/>
    <w:rsid w:val="00E25498"/>
    <w:rsid w:val="00E25D15"/>
    <w:rsid w:val="00E25E23"/>
    <w:rsid w:val="00E266B4"/>
    <w:rsid w:val="00E26B37"/>
    <w:rsid w:val="00E26C4B"/>
    <w:rsid w:val="00E272DD"/>
    <w:rsid w:val="00E27D77"/>
    <w:rsid w:val="00E302BB"/>
    <w:rsid w:val="00E30365"/>
    <w:rsid w:val="00E30A84"/>
    <w:rsid w:val="00E30D61"/>
    <w:rsid w:val="00E31145"/>
    <w:rsid w:val="00E31461"/>
    <w:rsid w:val="00E314EF"/>
    <w:rsid w:val="00E31CFD"/>
    <w:rsid w:val="00E32430"/>
    <w:rsid w:val="00E32B6E"/>
    <w:rsid w:val="00E330DA"/>
    <w:rsid w:val="00E3359E"/>
    <w:rsid w:val="00E33772"/>
    <w:rsid w:val="00E337F1"/>
    <w:rsid w:val="00E338EE"/>
    <w:rsid w:val="00E33926"/>
    <w:rsid w:val="00E34A67"/>
    <w:rsid w:val="00E34ACE"/>
    <w:rsid w:val="00E34C5A"/>
    <w:rsid w:val="00E3518C"/>
    <w:rsid w:val="00E351B7"/>
    <w:rsid w:val="00E35340"/>
    <w:rsid w:val="00E35793"/>
    <w:rsid w:val="00E361D5"/>
    <w:rsid w:val="00E36528"/>
    <w:rsid w:val="00E3654B"/>
    <w:rsid w:val="00E36882"/>
    <w:rsid w:val="00E36A95"/>
    <w:rsid w:val="00E37DD6"/>
    <w:rsid w:val="00E40C3F"/>
    <w:rsid w:val="00E40D1B"/>
    <w:rsid w:val="00E410B1"/>
    <w:rsid w:val="00E41953"/>
    <w:rsid w:val="00E41C00"/>
    <w:rsid w:val="00E41D5D"/>
    <w:rsid w:val="00E41D77"/>
    <w:rsid w:val="00E41E0E"/>
    <w:rsid w:val="00E42249"/>
    <w:rsid w:val="00E428C5"/>
    <w:rsid w:val="00E42D89"/>
    <w:rsid w:val="00E42DA0"/>
    <w:rsid w:val="00E42EA5"/>
    <w:rsid w:val="00E43008"/>
    <w:rsid w:val="00E4372B"/>
    <w:rsid w:val="00E43D14"/>
    <w:rsid w:val="00E43F24"/>
    <w:rsid w:val="00E4412B"/>
    <w:rsid w:val="00E444D8"/>
    <w:rsid w:val="00E44A11"/>
    <w:rsid w:val="00E44E90"/>
    <w:rsid w:val="00E451EA"/>
    <w:rsid w:val="00E456B9"/>
    <w:rsid w:val="00E459F1"/>
    <w:rsid w:val="00E45A30"/>
    <w:rsid w:val="00E45B09"/>
    <w:rsid w:val="00E45D32"/>
    <w:rsid w:val="00E45DD3"/>
    <w:rsid w:val="00E45F6C"/>
    <w:rsid w:val="00E4615E"/>
    <w:rsid w:val="00E46D55"/>
    <w:rsid w:val="00E47EF4"/>
    <w:rsid w:val="00E5043A"/>
    <w:rsid w:val="00E5047A"/>
    <w:rsid w:val="00E504A2"/>
    <w:rsid w:val="00E5066E"/>
    <w:rsid w:val="00E507D5"/>
    <w:rsid w:val="00E51153"/>
    <w:rsid w:val="00E51154"/>
    <w:rsid w:val="00E5127C"/>
    <w:rsid w:val="00E51EC8"/>
    <w:rsid w:val="00E51F8B"/>
    <w:rsid w:val="00E52F8C"/>
    <w:rsid w:val="00E533B1"/>
    <w:rsid w:val="00E5428D"/>
    <w:rsid w:val="00E542E1"/>
    <w:rsid w:val="00E54AE0"/>
    <w:rsid w:val="00E54E8F"/>
    <w:rsid w:val="00E55ADF"/>
    <w:rsid w:val="00E56178"/>
    <w:rsid w:val="00E562C4"/>
    <w:rsid w:val="00E5654D"/>
    <w:rsid w:val="00E571BF"/>
    <w:rsid w:val="00E5790E"/>
    <w:rsid w:val="00E57A25"/>
    <w:rsid w:val="00E57DD2"/>
    <w:rsid w:val="00E57F98"/>
    <w:rsid w:val="00E602B7"/>
    <w:rsid w:val="00E604E8"/>
    <w:rsid w:val="00E605BB"/>
    <w:rsid w:val="00E60E99"/>
    <w:rsid w:val="00E61688"/>
    <w:rsid w:val="00E619F7"/>
    <w:rsid w:val="00E61B37"/>
    <w:rsid w:val="00E61D38"/>
    <w:rsid w:val="00E6213D"/>
    <w:rsid w:val="00E6254D"/>
    <w:rsid w:val="00E625CB"/>
    <w:rsid w:val="00E62633"/>
    <w:rsid w:val="00E627CD"/>
    <w:rsid w:val="00E638D7"/>
    <w:rsid w:val="00E6395C"/>
    <w:rsid w:val="00E63C6E"/>
    <w:rsid w:val="00E648C2"/>
    <w:rsid w:val="00E65358"/>
    <w:rsid w:val="00E65BC4"/>
    <w:rsid w:val="00E6600D"/>
    <w:rsid w:val="00E66837"/>
    <w:rsid w:val="00E66DC7"/>
    <w:rsid w:val="00E67B4D"/>
    <w:rsid w:val="00E67FE9"/>
    <w:rsid w:val="00E70C41"/>
    <w:rsid w:val="00E7178A"/>
    <w:rsid w:val="00E71ABB"/>
    <w:rsid w:val="00E73870"/>
    <w:rsid w:val="00E739D4"/>
    <w:rsid w:val="00E739EF"/>
    <w:rsid w:val="00E73C87"/>
    <w:rsid w:val="00E74050"/>
    <w:rsid w:val="00E744DD"/>
    <w:rsid w:val="00E748AB"/>
    <w:rsid w:val="00E749D4"/>
    <w:rsid w:val="00E74F0B"/>
    <w:rsid w:val="00E74F8F"/>
    <w:rsid w:val="00E7509F"/>
    <w:rsid w:val="00E75345"/>
    <w:rsid w:val="00E75631"/>
    <w:rsid w:val="00E756D4"/>
    <w:rsid w:val="00E75F16"/>
    <w:rsid w:val="00E7652C"/>
    <w:rsid w:val="00E76985"/>
    <w:rsid w:val="00E76A6F"/>
    <w:rsid w:val="00E773D4"/>
    <w:rsid w:val="00E778AB"/>
    <w:rsid w:val="00E8038C"/>
    <w:rsid w:val="00E80D81"/>
    <w:rsid w:val="00E8190B"/>
    <w:rsid w:val="00E819FF"/>
    <w:rsid w:val="00E81BA3"/>
    <w:rsid w:val="00E82478"/>
    <w:rsid w:val="00E829FA"/>
    <w:rsid w:val="00E830B7"/>
    <w:rsid w:val="00E831B6"/>
    <w:rsid w:val="00E83306"/>
    <w:rsid w:val="00E83F64"/>
    <w:rsid w:val="00E84125"/>
    <w:rsid w:val="00E84413"/>
    <w:rsid w:val="00E84AE1"/>
    <w:rsid w:val="00E84C64"/>
    <w:rsid w:val="00E85242"/>
    <w:rsid w:val="00E852C9"/>
    <w:rsid w:val="00E853BE"/>
    <w:rsid w:val="00E85495"/>
    <w:rsid w:val="00E867DC"/>
    <w:rsid w:val="00E87511"/>
    <w:rsid w:val="00E90036"/>
    <w:rsid w:val="00E9019E"/>
    <w:rsid w:val="00E90755"/>
    <w:rsid w:val="00E908AB"/>
    <w:rsid w:val="00E908CC"/>
    <w:rsid w:val="00E90ADE"/>
    <w:rsid w:val="00E90B9A"/>
    <w:rsid w:val="00E91093"/>
    <w:rsid w:val="00E911F3"/>
    <w:rsid w:val="00E918B1"/>
    <w:rsid w:val="00E91F8D"/>
    <w:rsid w:val="00E920CC"/>
    <w:rsid w:val="00E924CD"/>
    <w:rsid w:val="00E929C1"/>
    <w:rsid w:val="00E92EE7"/>
    <w:rsid w:val="00E932C1"/>
    <w:rsid w:val="00E93909"/>
    <w:rsid w:val="00E94203"/>
    <w:rsid w:val="00E94874"/>
    <w:rsid w:val="00E94A44"/>
    <w:rsid w:val="00E94AEA"/>
    <w:rsid w:val="00E9526E"/>
    <w:rsid w:val="00E953F4"/>
    <w:rsid w:val="00E95636"/>
    <w:rsid w:val="00E95D07"/>
    <w:rsid w:val="00E95F56"/>
    <w:rsid w:val="00E9620F"/>
    <w:rsid w:val="00E964FE"/>
    <w:rsid w:val="00E968A2"/>
    <w:rsid w:val="00E96ED4"/>
    <w:rsid w:val="00E9765A"/>
    <w:rsid w:val="00E976F0"/>
    <w:rsid w:val="00E97FD7"/>
    <w:rsid w:val="00EA070B"/>
    <w:rsid w:val="00EA0D90"/>
    <w:rsid w:val="00EA131E"/>
    <w:rsid w:val="00EA177D"/>
    <w:rsid w:val="00EA1C55"/>
    <w:rsid w:val="00EA1D62"/>
    <w:rsid w:val="00EA2374"/>
    <w:rsid w:val="00EA329C"/>
    <w:rsid w:val="00EA396A"/>
    <w:rsid w:val="00EA39B6"/>
    <w:rsid w:val="00EA3ABC"/>
    <w:rsid w:val="00EA3D67"/>
    <w:rsid w:val="00EA3D97"/>
    <w:rsid w:val="00EA4B60"/>
    <w:rsid w:val="00EA4CC7"/>
    <w:rsid w:val="00EA4FDF"/>
    <w:rsid w:val="00EA5530"/>
    <w:rsid w:val="00EA5606"/>
    <w:rsid w:val="00EA6710"/>
    <w:rsid w:val="00EA6A91"/>
    <w:rsid w:val="00EA7E05"/>
    <w:rsid w:val="00EA7EA2"/>
    <w:rsid w:val="00EB0221"/>
    <w:rsid w:val="00EB0FF4"/>
    <w:rsid w:val="00EB15AA"/>
    <w:rsid w:val="00EB16C6"/>
    <w:rsid w:val="00EB2137"/>
    <w:rsid w:val="00EB2287"/>
    <w:rsid w:val="00EB2D74"/>
    <w:rsid w:val="00EB33C7"/>
    <w:rsid w:val="00EB3C48"/>
    <w:rsid w:val="00EB3E66"/>
    <w:rsid w:val="00EB4005"/>
    <w:rsid w:val="00EB4466"/>
    <w:rsid w:val="00EB461D"/>
    <w:rsid w:val="00EB4EBA"/>
    <w:rsid w:val="00EB58AA"/>
    <w:rsid w:val="00EB591C"/>
    <w:rsid w:val="00EB6261"/>
    <w:rsid w:val="00EB64A8"/>
    <w:rsid w:val="00EB6AB8"/>
    <w:rsid w:val="00EB6D39"/>
    <w:rsid w:val="00EB74C6"/>
    <w:rsid w:val="00EC0631"/>
    <w:rsid w:val="00EC0685"/>
    <w:rsid w:val="00EC069F"/>
    <w:rsid w:val="00EC0A41"/>
    <w:rsid w:val="00EC0BF2"/>
    <w:rsid w:val="00EC0E3A"/>
    <w:rsid w:val="00EC143D"/>
    <w:rsid w:val="00EC18F7"/>
    <w:rsid w:val="00EC1AB0"/>
    <w:rsid w:val="00EC1D70"/>
    <w:rsid w:val="00EC2CC9"/>
    <w:rsid w:val="00EC30FF"/>
    <w:rsid w:val="00EC3978"/>
    <w:rsid w:val="00EC3A52"/>
    <w:rsid w:val="00EC3EAD"/>
    <w:rsid w:val="00EC4984"/>
    <w:rsid w:val="00EC4E42"/>
    <w:rsid w:val="00EC4EF4"/>
    <w:rsid w:val="00EC603B"/>
    <w:rsid w:val="00EC7218"/>
    <w:rsid w:val="00ED00A1"/>
    <w:rsid w:val="00ED00AA"/>
    <w:rsid w:val="00ED05EE"/>
    <w:rsid w:val="00ED062A"/>
    <w:rsid w:val="00ED074B"/>
    <w:rsid w:val="00ED152D"/>
    <w:rsid w:val="00ED1709"/>
    <w:rsid w:val="00ED1896"/>
    <w:rsid w:val="00ED240C"/>
    <w:rsid w:val="00ED2659"/>
    <w:rsid w:val="00ED2816"/>
    <w:rsid w:val="00ED323C"/>
    <w:rsid w:val="00ED349C"/>
    <w:rsid w:val="00ED368B"/>
    <w:rsid w:val="00ED3C4B"/>
    <w:rsid w:val="00ED3CB5"/>
    <w:rsid w:val="00ED3D95"/>
    <w:rsid w:val="00ED3E6F"/>
    <w:rsid w:val="00ED4007"/>
    <w:rsid w:val="00ED408A"/>
    <w:rsid w:val="00ED4266"/>
    <w:rsid w:val="00ED44B5"/>
    <w:rsid w:val="00ED44D8"/>
    <w:rsid w:val="00ED4A57"/>
    <w:rsid w:val="00ED4C94"/>
    <w:rsid w:val="00ED5503"/>
    <w:rsid w:val="00ED5B58"/>
    <w:rsid w:val="00ED5EAB"/>
    <w:rsid w:val="00ED67A8"/>
    <w:rsid w:val="00ED7342"/>
    <w:rsid w:val="00EE14DC"/>
    <w:rsid w:val="00EE1761"/>
    <w:rsid w:val="00EE1E70"/>
    <w:rsid w:val="00EE2CE1"/>
    <w:rsid w:val="00EE3122"/>
    <w:rsid w:val="00EE3420"/>
    <w:rsid w:val="00EE3A38"/>
    <w:rsid w:val="00EE4705"/>
    <w:rsid w:val="00EE4D97"/>
    <w:rsid w:val="00EE4EA3"/>
    <w:rsid w:val="00EE5365"/>
    <w:rsid w:val="00EE5794"/>
    <w:rsid w:val="00EE5809"/>
    <w:rsid w:val="00EE59C0"/>
    <w:rsid w:val="00EE6964"/>
    <w:rsid w:val="00EE69FC"/>
    <w:rsid w:val="00EE76F1"/>
    <w:rsid w:val="00EE7A68"/>
    <w:rsid w:val="00EE7F1F"/>
    <w:rsid w:val="00EF1CE1"/>
    <w:rsid w:val="00EF3393"/>
    <w:rsid w:val="00EF3D94"/>
    <w:rsid w:val="00EF481C"/>
    <w:rsid w:val="00EF50EF"/>
    <w:rsid w:val="00EF530B"/>
    <w:rsid w:val="00EF547C"/>
    <w:rsid w:val="00EF5785"/>
    <w:rsid w:val="00EF584A"/>
    <w:rsid w:val="00EF605A"/>
    <w:rsid w:val="00EF61D9"/>
    <w:rsid w:val="00EF6477"/>
    <w:rsid w:val="00EF6C64"/>
    <w:rsid w:val="00EF6DE7"/>
    <w:rsid w:val="00EF725B"/>
    <w:rsid w:val="00EF72AE"/>
    <w:rsid w:val="00EF74AD"/>
    <w:rsid w:val="00EF793E"/>
    <w:rsid w:val="00F005B4"/>
    <w:rsid w:val="00F005E2"/>
    <w:rsid w:val="00F00FDC"/>
    <w:rsid w:val="00F01362"/>
    <w:rsid w:val="00F0182B"/>
    <w:rsid w:val="00F01B8D"/>
    <w:rsid w:val="00F01DED"/>
    <w:rsid w:val="00F026CE"/>
    <w:rsid w:val="00F02ABB"/>
    <w:rsid w:val="00F03448"/>
    <w:rsid w:val="00F03B55"/>
    <w:rsid w:val="00F03B60"/>
    <w:rsid w:val="00F04175"/>
    <w:rsid w:val="00F0435C"/>
    <w:rsid w:val="00F0443A"/>
    <w:rsid w:val="00F044F7"/>
    <w:rsid w:val="00F04A19"/>
    <w:rsid w:val="00F04BA6"/>
    <w:rsid w:val="00F04D91"/>
    <w:rsid w:val="00F04EA2"/>
    <w:rsid w:val="00F05CB0"/>
    <w:rsid w:val="00F0646F"/>
    <w:rsid w:val="00F06B64"/>
    <w:rsid w:val="00F06B65"/>
    <w:rsid w:val="00F06D63"/>
    <w:rsid w:val="00F06ECA"/>
    <w:rsid w:val="00F07222"/>
    <w:rsid w:val="00F07A5E"/>
    <w:rsid w:val="00F105A5"/>
    <w:rsid w:val="00F10F55"/>
    <w:rsid w:val="00F11376"/>
    <w:rsid w:val="00F114DE"/>
    <w:rsid w:val="00F120BC"/>
    <w:rsid w:val="00F1273C"/>
    <w:rsid w:val="00F12EC9"/>
    <w:rsid w:val="00F13484"/>
    <w:rsid w:val="00F140D0"/>
    <w:rsid w:val="00F144AC"/>
    <w:rsid w:val="00F144D4"/>
    <w:rsid w:val="00F15284"/>
    <w:rsid w:val="00F153D9"/>
    <w:rsid w:val="00F15C94"/>
    <w:rsid w:val="00F16300"/>
    <w:rsid w:val="00F16909"/>
    <w:rsid w:val="00F16BAE"/>
    <w:rsid w:val="00F20083"/>
    <w:rsid w:val="00F20384"/>
    <w:rsid w:val="00F20585"/>
    <w:rsid w:val="00F20A8C"/>
    <w:rsid w:val="00F21042"/>
    <w:rsid w:val="00F2112C"/>
    <w:rsid w:val="00F21583"/>
    <w:rsid w:val="00F21904"/>
    <w:rsid w:val="00F21E55"/>
    <w:rsid w:val="00F2209D"/>
    <w:rsid w:val="00F22197"/>
    <w:rsid w:val="00F22498"/>
    <w:rsid w:val="00F229CC"/>
    <w:rsid w:val="00F23AFA"/>
    <w:rsid w:val="00F23B9D"/>
    <w:rsid w:val="00F2479D"/>
    <w:rsid w:val="00F2489D"/>
    <w:rsid w:val="00F25427"/>
    <w:rsid w:val="00F25724"/>
    <w:rsid w:val="00F258FD"/>
    <w:rsid w:val="00F25A72"/>
    <w:rsid w:val="00F25C83"/>
    <w:rsid w:val="00F26025"/>
    <w:rsid w:val="00F273E8"/>
    <w:rsid w:val="00F2742A"/>
    <w:rsid w:val="00F27DB2"/>
    <w:rsid w:val="00F27E82"/>
    <w:rsid w:val="00F31031"/>
    <w:rsid w:val="00F31035"/>
    <w:rsid w:val="00F32D38"/>
    <w:rsid w:val="00F33050"/>
    <w:rsid w:val="00F331AE"/>
    <w:rsid w:val="00F33A51"/>
    <w:rsid w:val="00F33B4F"/>
    <w:rsid w:val="00F347C3"/>
    <w:rsid w:val="00F348C1"/>
    <w:rsid w:val="00F34B0F"/>
    <w:rsid w:val="00F35138"/>
    <w:rsid w:val="00F355B4"/>
    <w:rsid w:val="00F35E27"/>
    <w:rsid w:val="00F35EBC"/>
    <w:rsid w:val="00F36162"/>
    <w:rsid w:val="00F361D5"/>
    <w:rsid w:val="00F362B5"/>
    <w:rsid w:val="00F363C7"/>
    <w:rsid w:val="00F368DD"/>
    <w:rsid w:val="00F36FE3"/>
    <w:rsid w:val="00F371A4"/>
    <w:rsid w:val="00F3724B"/>
    <w:rsid w:val="00F37A6E"/>
    <w:rsid w:val="00F37F5F"/>
    <w:rsid w:val="00F40EAA"/>
    <w:rsid w:val="00F40F18"/>
    <w:rsid w:val="00F410B3"/>
    <w:rsid w:val="00F4171A"/>
    <w:rsid w:val="00F41731"/>
    <w:rsid w:val="00F41940"/>
    <w:rsid w:val="00F42806"/>
    <w:rsid w:val="00F42884"/>
    <w:rsid w:val="00F42A04"/>
    <w:rsid w:val="00F42E62"/>
    <w:rsid w:val="00F432D6"/>
    <w:rsid w:val="00F43A0F"/>
    <w:rsid w:val="00F445E1"/>
    <w:rsid w:val="00F44B80"/>
    <w:rsid w:val="00F44CFA"/>
    <w:rsid w:val="00F454D5"/>
    <w:rsid w:val="00F45FCA"/>
    <w:rsid w:val="00F46692"/>
    <w:rsid w:val="00F46D0B"/>
    <w:rsid w:val="00F4705F"/>
    <w:rsid w:val="00F47274"/>
    <w:rsid w:val="00F47580"/>
    <w:rsid w:val="00F47726"/>
    <w:rsid w:val="00F479EE"/>
    <w:rsid w:val="00F47E67"/>
    <w:rsid w:val="00F5005E"/>
    <w:rsid w:val="00F50397"/>
    <w:rsid w:val="00F50DDC"/>
    <w:rsid w:val="00F50E04"/>
    <w:rsid w:val="00F52056"/>
    <w:rsid w:val="00F522AD"/>
    <w:rsid w:val="00F5245D"/>
    <w:rsid w:val="00F52FD5"/>
    <w:rsid w:val="00F530E1"/>
    <w:rsid w:val="00F53370"/>
    <w:rsid w:val="00F53434"/>
    <w:rsid w:val="00F538BD"/>
    <w:rsid w:val="00F53A30"/>
    <w:rsid w:val="00F54A4E"/>
    <w:rsid w:val="00F554F0"/>
    <w:rsid w:val="00F558E7"/>
    <w:rsid w:val="00F55A50"/>
    <w:rsid w:val="00F55CDE"/>
    <w:rsid w:val="00F55E88"/>
    <w:rsid w:val="00F5630D"/>
    <w:rsid w:val="00F56731"/>
    <w:rsid w:val="00F60138"/>
    <w:rsid w:val="00F6040D"/>
    <w:rsid w:val="00F60781"/>
    <w:rsid w:val="00F609BD"/>
    <w:rsid w:val="00F609BF"/>
    <w:rsid w:val="00F60CED"/>
    <w:rsid w:val="00F60F7A"/>
    <w:rsid w:val="00F611FC"/>
    <w:rsid w:val="00F612EC"/>
    <w:rsid w:val="00F61563"/>
    <w:rsid w:val="00F6198C"/>
    <w:rsid w:val="00F61F7A"/>
    <w:rsid w:val="00F61FAC"/>
    <w:rsid w:val="00F62546"/>
    <w:rsid w:val="00F625DD"/>
    <w:rsid w:val="00F62D1E"/>
    <w:rsid w:val="00F62DC0"/>
    <w:rsid w:val="00F632FF"/>
    <w:rsid w:val="00F63575"/>
    <w:rsid w:val="00F63BDB"/>
    <w:rsid w:val="00F63F57"/>
    <w:rsid w:val="00F64526"/>
    <w:rsid w:val="00F64CEE"/>
    <w:rsid w:val="00F64DBE"/>
    <w:rsid w:val="00F65C17"/>
    <w:rsid w:val="00F65F1B"/>
    <w:rsid w:val="00F65FA1"/>
    <w:rsid w:val="00F6620A"/>
    <w:rsid w:val="00F66792"/>
    <w:rsid w:val="00F669BD"/>
    <w:rsid w:val="00F673A2"/>
    <w:rsid w:val="00F6752F"/>
    <w:rsid w:val="00F6784E"/>
    <w:rsid w:val="00F67C57"/>
    <w:rsid w:val="00F7031C"/>
    <w:rsid w:val="00F71142"/>
    <w:rsid w:val="00F7145C"/>
    <w:rsid w:val="00F71718"/>
    <w:rsid w:val="00F71873"/>
    <w:rsid w:val="00F71CA1"/>
    <w:rsid w:val="00F72563"/>
    <w:rsid w:val="00F72A30"/>
    <w:rsid w:val="00F72A8B"/>
    <w:rsid w:val="00F730CD"/>
    <w:rsid w:val="00F731E1"/>
    <w:rsid w:val="00F731E5"/>
    <w:rsid w:val="00F7333F"/>
    <w:rsid w:val="00F7348E"/>
    <w:rsid w:val="00F73E57"/>
    <w:rsid w:val="00F741E4"/>
    <w:rsid w:val="00F747B9"/>
    <w:rsid w:val="00F74911"/>
    <w:rsid w:val="00F74AAB"/>
    <w:rsid w:val="00F74D5C"/>
    <w:rsid w:val="00F74EF0"/>
    <w:rsid w:val="00F75098"/>
    <w:rsid w:val="00F751BE"/>
    <w:rsid w:val="00F753F9"/>
    <w:rsid w:val="00F755A1"/>
    <w:rsid w:val="00F757BD"/>
    <w:rsid w:val="00F764CA"/>
    <w:rsid w:val="00F76968"/>
    <w:rsid w:val="00F76BEF"/>
    <w:rsid w:val="00F771CF"/>
    <w:rsid w:val="00F7794B"/>
    <w:rsid w:val="00F77973"/>
    <w:rsid w:val="00F779BE"/>
    <w:rsid w:val="00F77D02"/>
    <w:rsid w:val="00F77DF6"/>
    <w:rsid w:val="00F80210"/>
    <w:rsid w:val="00F807E8"/>
    <w:rsid w:val="00F80850"/>
    <w:rsid w:val="00F808DD"/>
    <w:rsid w:val="00F80DE0"/>
    <w:rsid w:val="00F810BD"/>
    <w:rsid w:val="00F81183"/>
    <w:rsid w:val="00F81440"/>
    <w:rsid w:val="00F81D1F"/>
    <w:rsid w:val="00F8226D"/>
    <w:rsid w:val="00F825FB"/>
    <w:rsid w:val="00F828D9"/>
    <w:rsid w:val="00F82E4A"/>
    <w:rsid w:val="00F82EDB"/>
    <w:rsid w:val="00F830FD"/>
    <w:rsid w:val="00F83480"/>
    <w:rsid w:val="00F83902"/>
    <w:rsid w:val="00F83A91"/>
    <w:rsid w:val="00F83DC8"/>
    <w:rsid w:val="00F84094"/>
    <w:rsid w:val="00F842D1"/>
    <w:rsid w:val="00F845BA"/>
    <w:rsid w:val="00F84CA8"/>
    <w:rsid w:val="00F85055"/>
    <w:rsid w:val="00F85810"/>
    <w:rsid w:val="00F858C5"/>
    <w:rsid w:val="00F86387"/>
    <w:rsid w:val="00F864E7"/>
    <w:rsid w:val="00F86CA9"/>
    <w:rsid w:val="00F8718A"/>
    <w:rsid w:val="00F871A4"/>
    <w:rsid w:val="00F872DA"/>
    <w:rsid w:val="00F87689"/>
    <w:rsid w:val="00F877C8"/>
    <w:rsid w:val="00F877E9"/>
    <w:rsid w:val="00F87D5A"/>
    <w:rsid w:val="00F87E35"/>
    <w:rsid w:val="00F900AC"/>
    <w:rsid w:val="00F900CE"/>
    <w:rsid w:val="00F90140"/>
    <w:rsid w:val="00F904B4"/>
    <w:rsid w:val="00F9087D"/>
    <w:rsid w:val="00F90D99"/>
    <w:rsid w:val="00F91116"/>
    <w:rsid w:val="00F91603"/>
    <w:rsid w:val="00F918B1"/>
    <w:rsid w:val="00F9298C"/>
    <w:rsid w:val="00F92F39"/>
    <w:rsid w:val="00F9348F"/>
    <w:rsid w:val="00F9382C"/>
    <w:rsid w:val="00F93919"/>
    <w:rsid w:val="00F93ABC"/>
    <w:rsid w:val="00F93B91"/>
    <w:rsid w:val="00F944CF"/>
    <w:rsid w:val="00F9450C"/>
    <w:rsid w:val="00F949D0"/>
    <w:rsid w:val="00F9641A"/>
    <w:rsid w:val="00F96775"/>
    <w:rsid w:val="00F96B65"/>
    <w:rsid w:val="00F9707A"/>
    <w:rsid w:val="00F972BA"/>
    <w:rsid w:val="00F9797E"/>
    <w:rsid w:val="00F97DAA"/>
    <w:rsid w:val="00FA0445"/>
    <w:rsid w:val="00FA0676"/>
    <w:rsid w:val="00FA06F6"/>
    <w:rsid w:val="00FA17EC"/>
    <w:rsid w:val="00FA1AB4"/>
    <w:rsid w:val="00FA2134"/>
    <w:rsid w:val="00FA23D7"/>
    <w:rsid w:val="00FA24C6"/>
    <w:rsid w:val="00FA260F"/>
    <w:rsid w:val="00FA2689"/>
    <w:rsid w:val="00FA279F"/>
    <w:rsid w:val="00FA28A6"/>
    <w:rsid w:val="00FA28D8"/>
    <w:rsid w:val="00FA2A04"/>
    <w:rsid w:val="00FA2B0F"/>
    <w:rsid w:val="00FA33BB"/>
    <w:rsid w:val="00FA361C"/>
    <w:rsid w:val="00FA3A39"/>
    <w:rsid w:val="00FA3E1F"/>
    <w:rsid w:val="00FA3E43"/>
    <w:rsid w:val="00FA3ED7"/>
    <w:rsid w:val="00FA44AA"/>
    <w:rsid w:val="00FA4524"/>
    <w:rsid w:val="00FA5396"/>
    <w:rsid w:val="00FA5A98"/>
    <w:rsid w:val="00FA60B3"/>
    <w:rsid w:val="00FA6E0F"/>
    <w:rsid w:val="00FA77F0"/>
    <w:rsid w:val="00FA7C9B"/>
    <w:rsid w:val="00FA7E59"/>
    <w:rsid w:val="00FB050B"/>
    <w:rsid w:val="00FB0AA3"/>
    <w:rsid w:val="00FB0C9E"/>
    <w:rsid w:val="00FB0EDA"/>
    <w:rsid w:val="00FB1852"/>
    <w:rsid w:val="00FB1A10"/>
    <w:rsid w:val="00FB1CC8"/>
    <w:rsid w:val="00FB2CD8"/>
    <w:rsid w:val="00FB3BE4"/>
    <w:rsid w:val="00FB3E75"/>
    <w:rsid w:val="00FB4512"/>
    <w:rsid w:val="00FB46CC"/>
    <w:rsid w:val="00FB486C"/>
    <w:rsid w:val="00FB4A44"/>
    <w:rsid w:val="00FB4E5F"/>
    <w:rsid w:val="00FB586D"/>
    <w:rsid w:val="00FB5A5E"/>
    <w:rsid w:val="00FB5E75"/>
    <w:rsid w:val="00FB6117"/>
    <w:rsid w:val="00FB79DB"/>
    <w:rsid w:val="00FC03D1"/>
    <w:rsid w:val="00FC03F1"/>
    <w:rsid w:val="00FC062E"/>
    <w:rsid w:val="00FC10E9"/>
    <w:rsid w:val="00FC2167"/>
    <w:rsid w:val="00FC2597"/>
    <w:rsid w:val="00FC2BE6"/>
    <w:rsid w:val="00FC2D16"/>
    <w:rsid w:val="00FC2EEE"/>
    <w:rsid w:val="00FC3411"/>
    <w:rsid w:val="00FC3583"/>
    <w:rsid w:val="00FC38D2"/>
    <w:rsid w:val="00FC391B"/>
    <w:rsid w:val="00FC3CDB"/>
    <w:rsid w:val="00FC42B7"/>
    <w:rsid w:val="00FC450E"/>
    <w:rsid w:val="00FC4567"/>
    <w:rsid w:val="00FC49F0"/>
    <w:rsid w:val="00FC4A15"/>
    <w:rsid w:val="00FC4C5B"/>
    <w:rsid w:val="00FC510F"/>
    <w:rsid w:val="00FC6032"/>
    <w:rsid w:val="00FC6148"/>
    <w:rsid w:val="00FC614A"/>
    <w:rsid w:val="00FC6304"/>
    <w:rsid w:val="00FC6E88"/>
    <w:rsid w:val="00FC7398"/>
    <w:rsid w:val="00FC751A"/>
    <w:rsid w:val="00FD03FC"/>
    <w:rsid w:val="00FD0C22"/>
    <w:rsid w:val="00FD0D38"/>
    <w:rsid w:val="00FD15A8"/>
    <w:rsid w:val="00FD162F"/>
    <w:rsid w:val="00FD179B"/>
    <w:rsid w:val="00FD1C8E"/>
    <w:rsid w:val="00FD1D05"/>
    <w:rsid w:val="00FD2D5A"/>
    <w:rsid w:val="00FD2F58"/>
    <w:rsid w:val="00FD35F6"/>
    <w:rsid w:val="00FD3882"/>
    <w:rsid w:val="00FD39E2"/>
    <w:rsid w:val="00FD3CBE"/>
    <w:rsid w:val="00FD41F7"/>
    <w:rsid w:val="00FD4579"/>
    <w:rsid w:val="00FD46B3"/>
    <w:rsid w:val="00FD531E"/>
    <w:rsid w:val="00FD654B"/>
    <w:rsid w:val="00FD6B99"/>
    <w:rsid w:val="00FD6D19"/>
    <w:rsid w:val="00FD6DB5"/>
    <w:rsid w:val="00FD72AB"/>
    <w:rsid w:val="00FD737D"/>
    <w:rsid w:val="00FD746E"/>
    <w:rsid w:val="00FD7704"/>
    <w:rsid w:val="00FD7A57"/>
    <w:rsid w:val="00FD7F11"/>
    <w:rsid w:val="00FD7F60"/>
    <w:rsid w:val="00FE0568"/>
    <w:rsid w:val="00FE1524"/>
    <w:rsid w:val="00FE15C7"/>
    <w:rsid w:val="00FE1D93"/>
    <w:rsid w:val="00FE2634"/>
    <w:rsid w:val="00FE2A15"/>
    <w:rsid w:val="00FE2E8D"/>
    <w:rsid w:val="00FE30D2"/>
    <w:rsid w:val="00FE3169"/>
    <w:rsid w:val="00FE36E9"/>
    <w:rsid w:val="00FE3A18"/>
    <w:rsid w:val="00FE44C7"/>
    <w:rsid w:val="00FE46CB"/>
    <w:rsid w:val="00FE4765"/>
    <w:rsid w:val="00FE49EA"/>
    <w:rsid w:val="00FE5310"/>
    <w:rsid w:val="00FE54A1"/>
    <w:rsid w:val="00FE577F"/>
    <w:rsid w:val="00FE5DB3"/>
    <w:rsid w:val="00FE5EED"/>
    <w:rsid w:val="00FE617C"/>
    <w:rsid w:val="00FE641E"/>
    <w:rsid w:val="00FE64DD"/>
    <w:rsid w:val="00FE786D"/>
    <w:rsid w:val="00FF02B4"/>
    <w:rsid w:val="00FF056F"/>
    <w:rsid w:val="00FF06CD"/>
    <w:rsid w:val="00FF0804"/>
    <w:rsid w:val="00FF134B"/>
    <w:rsid w:val="00FF1600"/>
    <w:rsid w:val="00FF2132"/>
    <w:rsid w:val="00FF247D"/>
    <w:rsid w:val="00FF2545"/>
    <w:rsid w:val="00FF2B10"/>
    <w:rsid w:val="00FF2BC2"/>
    <w:rsid w:val="00FF2E69"/>
    <w:rsid w:val="00FF32D7"/>
    <w:rsid w:val="00FF3388"/>
    <w:rsid w:val="00FF3877"/>
    <w:rsid w:val="00FF3D8B"/>
    <w:rsid w:val="00FF3E9A"/>
    <w:rsid w:val="00FF419A"/>
    <w:rsid w:val="00FF43D0"/>
    <w:rsid w:val="00FF44F9"/>
    <w:rsid w:val="00FF458C"/>
    <w:rsid w:val="00FF4908"/>
    <w:rsid w:val="00FF4982"/>
    <w:rsid w:val="00FF4ADE"/>
    <w:rsid w:val="00FF58AF"/>
    <w:rsid w:val="00FF5B79"/>
    <w:rsid w:val="00FF63E9"/>
    <w:rsid w:val="00FF64C4"/>
    <w:rsid w:val="00FF64E9"/>
    <w:rsid w:val="00FF7683"/>
    <w:rsid w:val="00FF76B2"/>
    <w:rsid w:val="00FF7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0DCAEE"/>
  <w15:docId w15:val="{7FE57D96-2609-4DB4-8DE0-D6419894B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103"/>
    <w:pPr>
      <w:jc w:val="both"/>
    </w:pPr>
    <w:rPr>
      <w:rFonts w:ascii="Arial" w:hAnsi="Arial"/>
      <w:szCs w:val="22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11A7"/>
    <w:pPr>
      <w:keepNext/>
      <w:keepLines/>
      <w:spacing w:before="240" w:after="24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11A7"/>
    <w:pPr>
      <w:keepNext/>
      <w:keepLines/>
      <w:spacing w:before="120"/>
      <w:outlineLvl w:val="1"/>
    </w:pPr>
    <w:rPr>
      <w:b/>
      <w:bCs/>
      <w:smallCap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11A7"/>
    <w:pPr>
      <w:keepNext/>
      <w:keepLines/>
      <w:outlineLvl w:val="2"/>
    </w:pPr>
    <w:rPr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911A7"/>
    <w:rPr>
      <w:rFonts w:ascii="Arial" w:hAnsi="Arial"/>
      <w:szCs w:val="22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6911A7"/>
    <w:rPr>
      <w:rFonts w:ascii="Arial" w:eastAsia="SimSun" w:hAnsi="Arial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911A7"/>
    <w:rPr>
      <w:rFonts w:ascii="Arial" w:eastAsia="SimSun" w:hAnsi="Arial" w:cs="Times New Roman"/>
      <w:b/>
      <w:bCs/>
      <w:smallCap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911A7"/>
    <w:rPr>
      <w:rFonts w:ascii="Arial" w:eastAsia="SimSun" w:hAnsi="Arial" w:cs="Times New Roman"/>
      <w:b/>
      <w:bCs/>
      <w:sz w:val="24"/>
    </w:rPr>
  </w:style>
  <w:style w:type="paragraph" w:customStyle="1" w:styleId="para">
    <w:name w:val="para"/>
    <w:basedOn w:val="Normal"/>
    <w:rsid w:val="00C66103"/>
    <w:pPr>
      <w:spacing w:after="120"/>
      <w:jc w:val="left"/>
    </w:pPr>
    <w:rPr>
      <w:rFonts w:eastAsia="Times New Roman" w:cs="Angsana New"/>
      <w:b/>
      <w:bCs/>
      <w:sz w:val="24"/>
      <w:szCs w:val="24"/>
      <w:lang w:val="en-US" w:eastAsia="ja-JP" w:bidi="th-T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610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6103"/>
    <w:rPr>
      <w:rFonts w:ascii="Tahoma" w:eastAsia="SimSu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66103"/>
    <w:pPr>
      <w:ind w:left="720"/>
      <w:contextualSpacing/>
    </w:pPr>
  </w:style>
  <w:style w:type="table" w:styleId="TableGrid">
    <w:name w:val="Table Grid"/>
    <w:basedOn w:val="TableNormal"/>
    <w:uiPriority w:val="59"/>
    <w:rsid w:val="001B5B2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5B437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3026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0263"/>
    <w:rPr>
      <w:rFonts w:ascii="Arial" w:eastAsia="SimSun" w:hAnsi="Arial" w:cs="Times New Roman"/>
      <w:sz w:val="20"/>
    </w:rPr>
  </w:style>
  <w:style w:type="paragraph" w:styleId="Footer">
    <w:name w:val="footer"/>
    <w:basedOn w:val="Normal"/>
    <w:link w:val="FooterChar"/>
    <w:uiPriority w:val="99"/>
    <w:unhideWhenUsed/>
    <w:rsid w:val="0063026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0263"/>
    <w:rPr>
      <w:rFonts w:ascii="Arial" w:eastAsia="SimSun" w:hAnsi="Arial" w:cs="Times New Roman"/>
      <w:sz w:val="20"/>
    </w:rPr>
  </w:style>
  <w:style w:type="paragraph" w:customStyle="1" w:styleId="Style">
    <w:name w:val="Style"/>
    <w:rsid w:val="00C33835"/>
    <w:pPr>
      <w:widowControl w:val="0"/>
      <w:autoSpaceDE w:val="0"/>
      <w:autoSpaceDN w:val="0"/>
      <w:adjustRightInd w:val="0"/>
    </w:pPr>
    <w:rPr>
      <w:rFonts w:ascii="Arial" w:eastAsia="MS Mincho" w:hAnsi="Arial" w:cs="Arial"/>
      <w:sz w:val="24"/>
      <w:szCs w:val="24"/>
      <w:lang w:eastAsia="en-US" w:bidi="th-TH"/>
    </w:rPr>
  </w:style>
  <w:style w:type="paragraph" w:customStyle="1" w:styleId="Level3">
    <w:name w:val="Level 3"/>
    <w:basedOn w:val="Normal"/>
    <w:rsid w:val="00DA1EE6"/>
    <w:pPr>
      <w:spacing w:before="120" w:after="60"/>
      <w:jc w:val="left"/>
    </w:pPr>
    <w:rPr>
      <w:rFonts w:eastAsia="Times New Roman" w:cs="Angsana New"/>
      <w:b/>
      <w:bCs/>
      <w:i/>
      <w:iCs/>
      <w:sz w:val="22"/>
      <w:lang w:eastAsia="ja-JP" w:bidi="th-TH"/>
    </w:rPr>
  </w:style>
  <w:style w:type="paragraph" w:customStyle="1" w:styleId="Bullets">
    <w:name w:val="Bullets"/>
    <w:basedOn w:val="Normal"/>
    <w:rsid w:val="00DA1EE6"/>
    <w:pPr>
      <w:numPr>
        <w:numId w:val="1"/>
      </w:numPr>
      <w:jc w:val="left"/>
    </w:pPr>
    <w:rPr>
      <w:rFonts w:ascii="Times New Roman" w:eastAsia="Times New Roman" w:hAnsi="Times New Roman" w:cs="Angsana New"/>
      <w:szCs w:val="20"/>
      <w:lang w:val="en-US" w:eastAsia="ja-JP" w:bidi="th-TH"/>
    </w:rPr>
  </w:style>
  <w:style w:type="paragraph" w:customStyle="1" w:styleId="StyleBulletsArial11ptJustified">
    <w:name w:val="Style Bullets + Arial 11 pt Justified"/>
    <w:basedOn w:val="Bullets"/>
    <w:rsid w:val="00DA1EE6"/>
    <w:pPr>
      <w:tabs>
        <w:tab w:val="clear" w:pos="360"/>
        <w:tab w:val="left" w:pos="284"/>
      </w:tabs>
      <w:ind w:left="284" w:hanging="284"/>
      <w:jc w:val="both"/>
    </w:pPr>
    <w:rPr>
      <w:rFonts w:ascii="Arial" w:hAnsi="Arial"/>
      <w:sz w:val="22"/>
      <w:szCs w:val="22"/>
    </w:rPr>
  </w:style>
  <w:style w:type="character" w:customStyle="1" w:styleId="apple-converted-space">
    <w:name w:val="apple-converted-space"/>
    <w:basedOn w:val="DefaultParagraphFont"/>
    <w:rsid w:val="00BE0687"/>
  </w:style>
  <w:style w:type="paragraph" w:styleId="NormalWeb">
    <w:name w:val="Normal (Web)"/>
    <w:basedOn w:val="Normal"/>
    <w:uiPriority w:val="99"/>
    <w:unhideWhenUsed/>
    <w:rsid w:val="008F12C8"/>
    <w:pPr>
      <w:spacing w:before="100" w:beforeAutospacing="1" w:after="100" w:afterAutospacing="1"/>
      <w:jc w:val="left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glossary-term">
    <w:name w:val="glossary-term"/>
    <w:basedOn w:val="DefaultParagraphFont"/>
    <w:rsid w:val="00BD7562"/>
  </w:style>
  <w:style w:type="paragraph" w:styleId="BodyText">
    <w:name w:val="Body Text"/>
    <w:basedOn w:val="Normal"/>
    <w:link w:val="BodyTextChar"/>
    <w:rsid w:val="00262028"/>
    <w:pPr>
      <w:jc w:val="left"/>
    </w:pPr>
    <w:rPr>
      <w:rFonts w:ascii="Times New Roman" w:eastAsia="Times New Roman" w:hAnsi="Times New Roman" w:cs="Angsana New"/>
      <w:sz w:val="24"/>
      <w:szCs w:val="24"/>
      <w:lang w:val="en-US" w:eastAsia="ja-JP" w:bidi="th-TH"/>
    </w:rPr>
  </w:style>
  <w:style w:type="character" w:customStyle="1" w:styleId="BodyTextChar">
    <w:name w:val="Body Text Char"/>
    <w:basedOn w:val="DefaultParagraphFont"/>
    <w:link w:val="BodyText"/>
    <w:rsid w:val="00262028"/>
    <w:rPr>
      <w:rFonts w:ascii="Times New Roman" w:eastAsia="Times New Roman" w:hAnsi="Times New Roman" w:cs="Angsana New"/>
      <w:sz w:val="24"/>
      <w:szCs w:val="24"/>
      <w:lang w:eastAsia="ja-JP" w:bidi="th-TH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0419C3"/>
  </w:style>
  <w:style w:type="character" w:customStyle="1" w:styleId="DateChar">
    <w:name w:val="Date Char"/>
    <w:basedOn w:val="DefaultParagraphFont"/>
    <w:link w:val="Date"/>
    <w:uiPriority w:val="99"/>
    <w:semiHidden/>
    <w:rsid w:val="000419C3"/>
    <w:rPr>
      <w:rFonts w:ascii="Arial" w:hAnsi="Arial"/>
      <w:szCs w:val="22"/>
      <w:lang w:val="en-GB"/>
    </w:rPr>
  </w:style>
  <w:style w:type="paragraph" w:customStyle="1" w:styleId="Byline">
    <w:name w:val="Byline"/>
    <w:basedOn w:val="Heading1"/>
    <w:next w:val="Normal"/>
    <w:rsid w:val="00A92670"/>
    <w:pPr>
      <w:keepNext w:val="0"/>
      <w:keepLines w:val="0"/>
      <w:tabs>
        <w:tab w:val="center" w:pos="2880"/>
        <w:tab w:val="right" w:pos="5040"/>
        <w:tab w:val="left" w:pos="7200"/>
        <w:tab w:val="left" w:pos="9206"/>
      </w:tabs>
      <w:spacing w:before="960" w:after="0"/>
      <w:jc w:val="right"/>
      <w:outlineLvl w:val="9"/>
    </w:pPr>
    <w:rPr>
      <w:rFonts w:ascii="Tekton" w:eastAsia="Times New Roman" w:hAnsi="Tekton" w:cs="Angsana New"/>
      <w:color w:val="auto"/>
      <w:lang w:eastAsia="ja-JP" w:bidi="th-TH"/>
    </w:rPr>
  </w:style>
  <w:style w:type="paragraph" w:customStyle="1" w:styleId="Level2">
    <w:name w:val="Level 2"/>
    <w:basedOn w:val="Normal"/>
    <w:next w:val="Normal"/>
    <w:rsid w:val="00A92670"/>
    <w:pPr>
      <w:tabs>
        <w:tab w:val="left" w:pos="567"/>
      </w:tabs>
      <w:spacing w:before="120" w:after="60"/>
      <w:jc w:val="left"/>
    </w:pPr>
    <w:rPr>
      <w:rFonts w:eastAsia="Times New Roman"/>
      <w:b/>
      <w:sz w:val="22"/>
      <w:szCs w:val="20"/>
      <w:lang w:eastAsia="en-US"/>
    </w:rPr>
  </w:style>
  <w:style w:type="paragraph" w:customStyle="1" w:styleId="Speaker">
    <w:name w:val="Speaker"/>
    <w:basedOn w:val="Normal"/>
    <w:rsid w:val="002E0830"/>
    <w:pPr>
      <w:spacing w:before="60"/>
      <w:jc w:val="left"/>
    </w:pPr>
    <w:rPr>
      <w:rFonts w:eastAsiaTheme="minorEastAsia"/>
      <w:sz w:val="18"/>
      <w:szCs w:val="20"/>
      <w:lang w:eastAsia="en-US"/>
    </w:rPr>
  </w:style>
  <w:style w:type="paragraph" w:customStyle="1" w:styleId="table1">
    <w:name w:val="table1"/>
    <w:basedOn w:val="Normal"/>
    <w:rsid w:val="005608D2"/>
    <w:pPr>
      <w:spacing w:after="120"/>
      <w:jc w:val="left"/>
    </w:pPr>
    <w:rPr>
      <w:rFonts w:eastAsia="Times New Roman" w:cs="Arial"/>
      <w:szCs w:val="20"/>
      <w:lang w:val="en-US" w:eastAsia="en-US"/>
    </w:rPr>
  </w:style>
  <w:style w:type="paragraph" w:customStyle="1" w:styleId="P1">
    <w:name w:val="P1"/>
    <w:basedOn w:val="Normal"/>
    <w:rsid w:val="005608D2"/>
    <w:pPr>
      <w:spacing w:after="120"/>
    </w:pPr>
    <w:rPr>
      <w:rFonts w:eastAsia="Times New Roman" w:cs="Arial"/>
      <w:szCs w:val="20"/>
      <w:lang w:val="en-US" w:eastAsia="en-US"/>
    </w:rPr>
  </w:style>
  <w:style w:type="paragraph" w:customStyle="1" w:styleId="level1">
    <w:name w:val="level 1"/>
    <w:basedOn w:val="Normal"/>
    <w:rsid w:val="00CC2BFB"/>
    <w:pPr>
      <w:spacing w:before="120" w:after="60"/>
    </w:pPr>
    <w:rPr>
      <w:rFonts w:eastAsia="Times New Roman"/>
      <w:b/>
      <w:smallCaps/>
      <w:sz w:val="28"/>
      <w:szCs w:val="2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053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536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5360"/>
    <w:rPr>
      <w:rFonts w:ascii="Arial" w:hAnsi="Arial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53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5360"/>
    <w:rPr>
      <w:rFonts w:ascii="Arial" w:hAnsi="Arial"/>
      <w:b/>
      <w:bCs/>
      <w:lang w:val="en-GB"/>
    </w:rPr>
  </w:style>
  <w:style w:type="paragraph" w:customStyle="1" w:styleId="Text1">
    <w:name w:val="Text1"/>
    <w:basedOn w:val="Normal"/>
    <w:link w:val="Text1Char"/>
    <w:rsid w:val="003D184B"/>
    <w:pPr>
      <w:spacing w:after="120"/>
    </w:pPr>
    <w:rPr>
      <w:rFonts w:eastAsia="Times New Roman"/>
      <w:szCs w:val="20"/>
      <w:lang w:eastAsia="en-US"/>
    </w:rPr>
  </w:style>
  <w:style w:type="character" w:customStyle="1" w:styleId="Text1Char">
    <w:name w:val="Text1 Char"/>
    <w:link w:val="Text1"/>
    <w:rsid w:val="003D184B"/>
    <w:rPr>
      <w:rFonts w:ascii="Arial" w:eastAsia="Times New Roman" w:hAnsi="Arial"/>
      <w:lang w:val="en-GB" w:eastAsia="en-US"/>
    </w:rPr>
  </w:style>
  <w:style w:type="paragraph" w:customStyle="1" w:styleId="Level10">
    <w:name w:val="Level 1"/>
    <w:basedOn w:val="Normal"/>
    <w:rsid w:val="003D184B"/>
    <w:pPr>
      <w:tabs>
        <w:tab w:val="left" w:pos="567"/>
      </w:tabs>
      <w:spacing w:before="120" w:after="60"/>
      <w:jc w:val="left"/>
    </w:pPr>
    <w:rPr>
      <w:rFonts w:eastAsia="Times New Roman"/>
      <w:b/>
      <w:smallCaps/>
      <w:sz w:val="24"/>
      <w:szCs w:val="2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B5176"/>
    <w:rPr>
      <w:color w:val="605E5C"/>
      <w:shd w:val="clear" w:color="auto" w:fill="E1DFDD"/>
    </w:rPr>
  </w:style>
  <w:style w:type="paragraph" w:customStyle="1" w:styleId="Default">
    <w:name w:val="Default"/>
    <w:rsid w:val="003E1B3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66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4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16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8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3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9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8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0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95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09-09-3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DC9F943233574A88F3307928994A60" ma:contentTypeVersion="13" ma:contentTypeDescription="Create a new document." ma:contentTypeScope="" ma:versionID="b28c416ccfc3a773480d225927d788b7">
  <xsd:schema xmlns:xsd="http://www.w3.org/2001/XMLSchema" xmlns:xs="http://www.w3.org/2001/XMLSchema" xmlns:p="http://schemas.microsoft.com/office/2006/metadata/properties" xmlns:ns3="d8b3abbd-0623-488b-8872-7441411c21ea" xmlns:ns4="a99b7e10-2c31-4fdb-bdd2-7b03153b1361" targetNamespace="http://schemas.microsoft.com/office/2006/metadata/properties" ma:root="true" ma:fieldsID="2a38fd2528222d853de7baaf9bd6b503" ns3:_="" ns4:_="">
    <xsd:import namespace="d8b3abbd-0623-488b-8872-7441411c21ea"/>
    <xsd:import namespace="a99b7e10-2c31-4fdb-bdd2-7b03153b136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b3abbd-0623-488b-8872-7441411c21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9b7e10-2c31-4fdb-bdd2-7b03153b136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F9AE015-5DFE-4120-B9BB-4FE4C9394BD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658BE21-15E8-4067-B750-4F2D576A2B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b3abbd-0623-488b-8872-7441411c21ea"/>
    <ds:schemaRef ds:uri="a99b7e10-2c31-4fdb-bdd2-7b03153b13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2D2318-B6E8-49E5-A3C7-64DCE7D6083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91F9588-D6DE-47F6-AB5B-EADBC1D4B55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801</Words>
  <Characters>457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R International Institute for Regulatory Science                                                                                    Review and Reimbursement: A special case for better co-operation</vt:lpstr>
    </vt:vector>
  </TitlesOfParts>
  <Company>Thomson</Company>
  <LinksUpToDate>false</LinksUpToDate>
  <CharactersWithSpaces>5363</CharactersWithSpaces>
  <SharedDoc>false</SharedDoc>
  <HLinks>
    <vt:vector size="6" baseType="variant">
      <vt:variant>
        <vt:i4>1114169</vt:i4>
      </vt:variant>
      <vt:variant>
        <vt:i4>0</vt:i4>
      </vt:variant>
      <vt:variant>
        <vt:i4>0</vt:i4>
      </vt:variant>
      <vt:variant>
        <vt:i4>5</vt:i4>
      </vt:variant>
      <vt:variant>
        <vt:lpwstr>mailto:fpichler@cmr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R International Institute for Regulatory Science                                                                                    Review and Reimbursement: A special case for better co-operation</dc:title>
  <dc:creator>Franz Pichler</dc:creator>
  <cp:lastModifiedBy>Jenny Sharpe</cp:lastModifiedBy>
  <cp:revision>9</cp:revision>
  <cp:lastPrinted>2015-08-27T12:26:00Z</cp:lastPrinted>
  <dcterms:created xsi:type="dcterms:W3CDTF">2021-02-03T16:31:00Z</dcterms:created>
  <dcterms:modified xsi:type="dcterms:W3CDTF">2022-08-10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DC9F943233574A88F3307928994A60</vt:lpwstr>
  </property>
</Properties>
</file>